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0B118" w14:textId="5F41FE61" w:rsidR="00C52EF2" w:rsidRPr="006E664F" w:rsidRDefault="00C52EF2" w:rsidP="00B4537C">
      <w:pPr>
        <w:spacing w:line="240" w:lineRule="auto"/>
        <w:jc w:val="left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/>
          <w:noProof/>
          <w:lang w:eastAsia="sl-SI"/>
        </w:rPr>
        <w:drawing>
          <wp:inline distT="0" distB="0" distL="0" distR="0" wp14:anchorId="7B23F0E1" wp14:editId="2CDCF0C9">
            <wp:extent cx="1521460" cy="866775"/>
            <wp:effectExtent l="0" t="0" r="2540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6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664F">
        <w:rPr>
          <w:rFonts w:asciiTheme="minorHAnsi" w:hAnsiTheme="minorHAnsi"/>
        </w:rPr>
        <w:tab/>
      </w:r>
      <w:r w:rsidRPr="006E664F">
        <w:rPr>
          <w:rFonts w:asciiTheme="minorHAnsi" w:hAnsiTheme="minorHAnsi"/>
        </w:rPr>
        <w:tab/>
      </w:r>
      <w:r w:rsidRPr="006E664F">
        <w:rPr>
          <w:rFonts w:asciiTheme="minorHAnsi" w:hAnsiTheme="minorHAnsi"/>
        </w:rPr>
        <w:tab/>
      </w: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</w:r>
      <w:r w:rsidR="00F44C66" w:rsidRPr="006E664F">
        <w:rPr>
          <w:rFonts w:asciiTheme="minorHAnsi" w:hAnsiTheme="minorHAnsi" w:cs="Arial"/>
          <w:noProof/>
          <w:sz w:val="28"/>
          <w:lang w:eastAsia="sl-SI"/>
        </w:rPr>
        <w:drawing>
          <wp:inline distT="0" distB="0" distL="0" distR="0" wp14:anchorId="330E0B0A" wp14:editId="3CCA4511">
            <wp:extent cx="1003300" cy="955040"/>
            <wp:effectExtent l="0" t="0" r="6350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</w:r>
    </w:p>
    <w:p w14:paraId="4926ADE0" w14:textId="77777777" w:rsidR="00B97AE2" w:rsidRPr="006E664F" w:rsidRDefault="00B97AE2" w:rsidP="00B4537C">
      <w:pPr>
        <w:spacing w:line="240" w:lineRule="auto"/>
        <w:jc w:val="left"/>
        <w:rPr>
          <w:rFonts w:asciiTheme="minorHAnsi" w:hAnsiTheme="minorHAnsi" w:cs="Arial"/>
          <w:sz w:val="28"/>
        </w:rPr>
      </w:pPr>
    </w:p>
    <w:p w14:paraId="6BE94124" w14:textId="77777777" w:rsidR="009F0E95" w:rsidRPr="006E664F" w:rsidRDefault="009F0E95" w:rsidP="00B4537C">
      <w:pPr>
        <w:spacing w:line="240" w:lineRule="auto"/>
        <w:jc w:val="left"/>
        <w:rPr>
          <w:rFonts w:asciiTheme="minorHAnsi" w:hAnsiTheme="minorHAnsi" w:cs="Arial"/>
          <w:sz w:val="28"/>
        </w:rPr>
      </w:pPr>
    </w:p>
    <w:p w14:paraId="6E74E8F4" w14:textId="77777777" w:rsidR="00B97AE2" w:rsidRPr="006E664F" w:rsidRDefault="00B97AE2" w:rsidP="00B4537C">
      <w:pPr>
        <w:spacing w:line="240" w:lineRule="auto"/>
        <w:jc w:val="left"/>
        <w:rPr>
          <w:rFonts w:asciiTheme="minorHAnsi" w:hAnsiTheme="minorHAnsi" w:cs="Arial"/>
          <w:sz w:val="28"/>
        </w:rPr>
      </w:pPr>
    </w:p>
    <w:p w14:paraId="1619C19E" w14:textId="77777777" w:rsidR="00B97AE2" w:rsidRPr="006E664F" w:rsidRDefault="00B97AE2" w:rsidP="00B97AE2">
      <w:pPr>
        <w:rPr>
          <w:rFonts w:asciiTheme="minorHAnsi" w:hAnsiTheme="minorHAnsi" w:cs="Arial"/>
          <w:sz w:val="28"/>
        </w:rPr>
      </w:pPr>
    </w:p>
    <w:p w14:paraId="7525904E" w14:textId="77777777" w:rsidR="00B97AE2" w:rsidRPr="006E664F" w:rsidRDefault="00B97AE2" w:rsidP="00B97AE2">
      <w:pPr>
        <w:rPr>
          <w:rFonts w:asciiTheme="minorHAnsi" w:hAnsiTheme="minorHAnsi" w:cs="Arial"/>
          <w:sz w:val="28"/>
        </w:rPr>
      </w:pPr>
    </w:p>
    <w:p w14:paraId="3D1DEC3C" w14:textId="77777777" w:rsidR="00B97AE2" w:rsidRPr="006E664F" w:rsidRDefault="00B97AE2" w:rsidP="00B97AE2">
      <w:pPr>
        <w:rPr>
          <w:rFonts w:asciiTheme="minorHAnsi" w:hAnsiTheme="minorHAnsi" w:cs="Arial"/>
          <w:sz w:val="28"/>
        </w:rPr>
      </w:pPr>
    </w:p>
    <w:p w14:paraId="3FFC82DA" w14:textId="390D9DDE" w:rsidR="00686436" w:rsidRDefault="00B97AE2" w:rsidP="00B97AE2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 xml:space="preserve">NAVODILA </w:t>
      </w:r>
      <w:r w:rsidR="00686436">
        <w:rPr>
          <w:rFonts w:asciiTheme="minorHAnsi" w:hAnsiTheme="minorHAnsi"/>
          <w:sz w:val="52"/>
          <w:szCs w:val="52"/>
        </w:rPr>
        <w:br/>
      </w:r>
      <w:r w:rsidRPr="00080D29">
        <w:rPr>
          <w:rFonts w:asciiTheme="minorHAnsi" w:hAnsiTheme="minorHAnsi"/>
          <w:sz w:val="52"/>
          <w:szCs w:val="52"/>
        </w:rPr>
        <w:t xml:space="preserve">ZA </w:t>
      </w:r>
      <w:r w:rsidR="007E0019" w:rsidRPr="00080D29">
        <w:rPr>
          <w:rFonts w:asciiTheme="minorHAnsi" w:hAnsiTheme="minorHAnsi"/>
          <w:sz w:val="52"/>
          <w:szCs w:val="52"/>
        </w:rPr>
        <w:t>PRIPRAVO</w:t>
      </w:r>
      <w:r w:rsidR="006B0EE0" w:rsidRPr="00080D29">
        <w:rPr>
          <w:rFonts w:asciiTheme="minorHAnsi" w:hAnsiTheme="minorHAnsi"/>
          <w:sz w:val="52"/>
          <w:szCs w:val="52"/>
        </w:rPr>
        <w:t xml:space="preserve"> </w:t>
      </w:r>
      <w:r w:rsidR="00D5388E">
        <w:rPr>
          <w:rFonts w:asciiTheme="minorHAnsi" w:hAnsiTheme="minorHAnsi"/>
          <w:sz w:val="52"/>
          <w:szCs w:val="52"/>
        </w:rPr>
        <w:t>ZAKLJUČNEGA</w:t>
      </w:r>
      <w:r w:rsidR="00D5388E" w:rsidRPr="00080D29">
        <w:rPr>
          <w:rFonts w:asciiTheme="minorHAnsi" w:hAnsiTheme="minorHAnsi"/>
          <w:sz w:val="52"/>
          <w:szCs w:val="52"/>
        </w:rPr>
        <w:t xml:space="preserve"> </w:t>
      </w:r>
      <w:r w:rsidRPr="00080D29">
        <w:rPr>
          <w:rFonts w:asciiTheme="minorHAnsi" w:hAnsiTheme="minorHAnsi"/>
          <w:sz w:val="52"/>
          <w:szCs w:val="52"/>
        </w:rPr>
        <w:t>DELA</w:t>
      </w:r>
      <w:r w:rsidR="00686436">
        <w:rPr>
          <w:rFonts w:asciiTheme="minorHAnsi" w:hAnsiTheme="minorHAnsi"/>
          <w:sz w:val="52"/>
          <w:szCs w:val="52"/>
        </w:rPr>
        <w:t xml:space="preserve"> </w:t>
      </w:r>
    </w:p>
    <w:p w14:paraId="5534C2DB" w14:textId="77777777" w:rsidR="00B97AE2" w:rsidRPr="00080D29" w:rsidRDefault="00D5388E" w:rsidP="00B97AE2">
      <w:pPr>
        <w:pStyle w:val="Naslov"/>
        <w:rPr>
          <w:rFonts w:asciiTheme="minorHAnsi" w:hAnsiTheme="minorHAnsi"/>
          <w:sz w:val="52"/>
          <w:szCs w:val="52"/>
        </w:rPr>
      </w:pPr>
      <w:r>
        <w:rPr>
          <w:rFonts w:asciiTheme="minorHAnsi" w:hAnsiTheme="minorHAnsi"/>
          <w:sz w:val="52"/>
          <w:szCs w:val="52"/>
        </w:rPr>
        <w:t>1. IN 2. STOPNJE</w:t>
      </w:r>
      <w:r w:rsidR="00686436">
        <w:rPr>
          <w:rFonts w:asciiTheme="minorHAnsi" w:hAnsiTheme="minorHAnsi"/>
          <w:sz w:val="52"/>
          <w:szCs w:val="52"/>
        </w:rPr>
        <w:t xml:space="preserve"> FS</w:t>
      </w:r>
      <w:r>
        <w:rPr>
          <w:rFonts w:asciiTheme="minorHAnsi" w:hAnsiTheme="minorHAnsi"/>
          <w:sz w:val="52"/>
          <w:szCs w:val="52"/>
        </w:rPr>
        <w:t xml:space="preserve"> </w:t>
      </w:r>
    </w:p>
    <w:p w14:paraId="64242758" w14:textId="77777777" w:rsidR="00B97AE2" w:rsidRPr="006E664F" w:rsidRDefault="00B97AE2" w:rsidP="00B97AE2">
      <w:pPr>
        <w:jc w:val="center"/>
        <w:rPr>
          <w:rFonts w:asciiTheme="minorHAnsi" w:hAnsiTheme="minorHAnsi" w:cs="Arial"/>
          <w:sz w:val="28"/>
        </w:rPr>
      </w:pPr>
    </w:p>
    <w:p w14:paraId="5A06485D" w14:textId="77777777" w:rsidR="00B97AE2" w:rsidRPr="006E664F" w:rsidRDefault="00B97AE2" w:rsidP="00B97AE2">
      <w:pPr>
        <w:jc w:val="center"/>
        <w:rPr>
          <w:rFonts w:asciiTheme="minorHAnsi" w:hAnsiTheme="minorHAnsi" w:cs="Arial"/>
          <w:b/>
          <w:sz w:val="28"/>
        </w:rPr>
      </w:pPr>
    </w:p>
    <w:p w14:paraId="3E12F91E" w14:textId="77777777" w:rsidR="00B97AE2" w:rsidRPr="006E664F" w:rsidRDefault="00B97AE2" w:rsidP="00B97AE2">
      <w:pPr>
        <w:jc w:val="center"/>
        <w:rPr>
          <w:rFonts w:asciiTheme="minorHAnsi" w:hAnsiTheme="minorHAnsi" w:cs="Arial"/>
        </w:rPr>
      </w:pPr>
    </w:p>
    <w:p w14:paraId="78EBCBDC" w14:textId="77777777" w:rsidR="00B97AE2" w:rsidRPr="006E664F" w:rsidRDefault="00B97AE2" w:rsidP="00B97AE2">
      <w:pPr>
        <w:jc w:val="center"/>
        <w:rPr>
          <w:rFonts w:asciiTheme="minorHAnsi" w:hAnsiTheme="minorHAnsi" w:cs="Arial"/>
        </w:rPr>
      </w:pPr>
    </w:p>
    <w:p w14:paraId="08F8C092" w14:textId="77777777" w:rsidR="00B97AE2" w:rsidRPr="006E664F" w:rsidRDefault="006B0EE0" w:rsidP="006B0EE0">
      <w:pPr>
        <w:spacing w:line="240" w:lineRule="auto"/>
        <w:jc w:val="left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 w:cs="Arial"/>
          <w:sz w:val="28"/>
        </w:rPr>
        <w:t xml:space="preserve">Pripravili: </w:t>
      </w:r>
      <w:r w:rsidRPr="006E664F">
        <w:rPr>
          <w:rFonts w:asciiTheme="minorHAnsi" w:hAnsiTheme="minorHAnsi" w:cs="Arial"/>
          <w:sz w:val="28"/>
        </w:rPr>
        <w:tab/>
        <w:t>red. prof. dr. Zoran Ren</w:t>
      </w:r>
    </w:p>
    <w:p w14:paraId="4A004814" w14:textId="77777777" w:rsidR="00B97AE2" w:rsidRPr="006E664F" w:rsidRDefault="006B0EE0" w:rsidP="006B0EE0">
      <w:pPr>
        <w:spacing w:line="240" w:lineRule="auto"/>
        <w:jc w:val="left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</w:r>
      <w:r w:rsidR="00EC281A">
        <w:rPr>
          <w:rFonts w:asciiTheme="minorHAnsi" w:hAnsiTheme="minorHAnsi" w:cs="Arial"/>
          <w:sz w:val="28"/>
        </w:rPr>
        <w:t>red</w:t>
      </w:r>
      <w:r w:rsidRPr="006E664F">
        <w:rPr>
          <w:rFonts w:asciiTheme="minorHAnsi" w:hAnsiTheme="minorHAnsi" w:cs="Arial"/>
          <w:sz w:val="28"/>
        </w:rPr>
        <w:t>. prof. dr. Iztok Palčič</w:t>
      </w:r>
    </w:p>
    <w:p w14:paraId="07D9F319" w14:textId="77777777" w:rsidR="006B0EE0" w:rsidRPr="006E664F" w:rsidRDefault="006B0EE0" w:rsidP="006B0EE0">
      <w:pPr>
        <w:spacing w:line="240" w:lineRule="auto"/>
        <w:jc w:val="left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</w:r>
      <w:r w:rsidRPr="006E664F">
        <w:rPr>
          <w:rFonts w:asciiTheme="minorHAnsi" w:hAnsiTheme="minorHAnsi" w:cs="Arial"/>
          <w:sz w:val="28"/>
        </w:rPr>
        <w:tab/>
        <w:t>red. prof. dr. Simona Strnad</w:t>
      </w:r>
    </w:p>
    <w:p w14:paraId="4F4FB2AA" w14:textId="77777777" w:rsidR="00B97AE2" w:rsidRPr="006E664F" w:rsidRDefault="00E9044A" w:rsidP="00E9044A">
      <w:pPr>
        <w:spacing w:line="240" w:lineRule="auto"/>
        <w:jc w:val="left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  <w:sz w:val="28"/>
        </w:rPr>
        <w:t>Anita Ješovnik, mag. ekon</w:t>
      </w:r>
      <w:r w:rsidR="00C52EF2" w:rsidRPr="006E664F">
        <w:rPr>
          <w:rFonts w:asciiTheme="minorHAnsi" w:hAnsiTheme="minorHAnsi" w:cs="Arial"/>
          <w:sz w:val="28"/>
        </w:rPr>
        <w:t>.</w:t>
      </w:r>
      <w:r w:rsidRPr="006E664F">
        <w:rPr>
          <w:rFonts w:asciiTheme="minorHAnsi" w:hAnsiTheme="minorHAnsi" w:cs="Arial"/>
          <w:sz w:val="28"/>
        </w:rPr>
        <w:t xml:space="preserve"> in posl. ved</w:t>
      </w:r>
    </w:p>
    <w:p w14:paraId="3F860085" w14:textId="77777777" w:rsidR="008377E7" w:rsidRPr="006E664F" w:rsidRDefault="008377E7" w:rsidP="00B97AE2">
      <w:pPr>
        <w:jc w:val="center"/>
        <w:rPr>
          <w:rFonts w:asciiTheme="minorHAnsi" w:hAnsiTheme="minorHAnsi" w:cs="Arial"/>
        </w:rPr>
      </w:pPr>
    </w:p>
    <w:p w14:paraId="73A5EF7E" w14:textId="77777777" w:rsidR="00B4537C" w:rsidRPr="006E664F" w:rsidRDefault="00B4537C" w:rsidP="00B97AE2">
      <w:pPr>
        <w:jc w:val="center"/>
        <w:rPr>
          <w:rFonts w:asciiTheme="minorHAnsi" w:hAnsiTheme="minorHAnsi" w:cs="Arial"/>
        </w:rPr>
      </w:pPr>
    </w:p>
    <w:p w14:paraId="3FE1B700" w14:textId="3A48A9D1" w:rsidR="00B97AE2" w:rsidRPr="006E664F" w:rsidRDefault="00B97AE2" w:rsidP="006B0EE0">
      <w:pPr>
        <w:pStyle w:val="Podnaslov"/>
        <w:tabs>
          <w:tab w:val="right" w:pos="9071"/>
        </w:tabs>
        <w:rPr>
          <w:rFonts w:asciiTheme="minorHAnsi" w:hAnsiTheme="minorHAnsi"/>
          <w:sz w:val="28"/>
          <w:szCs w:val="28"/>
        </w:rPr>
      </w:pPr>
      <w:r w:rsidRPr="006E664F">
        <w:rPr>
          <w:rFonts w:asciiTheme="minorHAnsi" w:hAnsiTheme="minorHAnsi"/>
          <w:sz w:val="28"/>
          <w:szCs w:val="28"/>
        </w:rPr>
        <w:t xml:space="preserve">Maribor, </w:t>
      </w:r>
      <w:r w:rsidR="00080D29">
        <w:rPr>
          <w:rFonts w:asciiTheme="minorHAnsi" w:hAnsiTheme="minorHAnsi"/>
          <w:sz w:val="28"/>
          <w:szCs w:val="28"/>
        </w:rPr>
        <w:t xml:space="preserve">december </w:t>
      </w:r>
      <w:r w:rsidR="00EC281A">
        <w:rPr>
          <w:rFonts w:asciiTheme="minorHAnsi" w:hAnsiTheme="minorHAnsi"/>
          <w:sz w:val="28"/>
          <w:szCs w:val="28"/>
        </w:rPr>
        <w:t>2021</w:t>
      </w:r>
    </w:p>
    <w:p w14:paraId="51364926" w14:textId="77777777" w:rsidR="003A111D" w:rsidRPr="00745DEA" w:rsidRDefault="003A111D" w:rsidP="00054D99">
      <w:pPr>
        <w:pStyle w:val="Naslov1"/>
        <w:rPr>
          <w:rFonts w:cs="Calibri"/>
          <w:szCs w:val="36"/>
        </w:rPr>
      </w:pPr>
      <w:bookmarkStart w:id="0" w:name="_Toc504463071"/>
      <w:bookmarkStart w:id="1" w:name="_Toc505567415"/>
      <w:bookmarkStart w:id="2" w:name="_Toc86234581"/>
      <w:r w:rsidRPr="00317399">
        <w:rPr>
          <w:rFonts w:cs="Calibri"/>
          <w:szCs w:val="36"/>
        </w:rPr>
        <w:t xml:space="preserve">SPLOŠNO O </w:t>
      </w:r>
      <w:r w:rsidR="00F720D4" w:rsidRPr="00745DEA">
        <w:rPr>
          <w:rFonts w:cs="Calibri"/>
          <w:szCs w:val="36"/>
        </w:rPr>
        <w:t>PRIPRAVI</w:t>
      </w:r>
      <w:r w:rsidRPr="00745DEA">
        <w:rPr>
          <w:rFonts w:cs="Calibri"/>
          <w:szCs w:val="36"/>
        </w:rPr>
        <w:t xml:space="preserve"> </w:t>
      </w:r>
      <w:bookmarkEnd w:id="0"/>
      <w:r w:rsidR="00422B21">
        <w:rPr>
          <w:rFonts w:cs="Calibri"/>
          <w:szCs w:val="36"/>
        </w:rPr>
        <w:t xml:space="preserve">ZAKLJUČNEGA </w:t>
      </w:r>
      <w:r w:rsidRPr="00745DEA">
        <w:rPr>
          <w:rFonts w:cs="Calibri"/>
          <w:szCs w:val="36"/>
        </w:rPr>
        <w:t>dela</w:t>
      </w:r>
      <w:bookmarkEnd w:id="1"/>
      <w:bookmarkEnd w:id="2"/>
    </w:p>
    <w:p w14:paraId="2AA121F4" w14:textId="66AEEB35" w:rsidR="001269A6" w:rsidRPr="006E664F" w:rsidRDefault="00056362" w:rsidP="00422B21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Besedilo </w:t>
      </w:r>
      <w:r w:rsidR="00D5388E">
        <w:rPr>
          <w:rFonts w:asciiTheme="minorHAnsi" w:hAnsiTheme="minorHAnsi"/>
        </w:rPr>
        <w:t>zaključnega</w:t>
      </w:r>
      <w:r w:rsidR="00D5388E" w:rsidRPr="006E664F">
        <w:rPr>
          <w:rFonts w:asciiTheme="minorHAnsi" w:hAnsiTheme="minorHAnsi"/>
        </w:rPr>
        <w:t xml:space="preserve"> </w:t>
      </w:r>
      <w:r w:rsidR="00C85D5B" w:rsidRPr="006E664F">
        <w:rPr>
          <w:rFonts w:asciiTheme="minorHAnsi" w:hAnsiTheme="minorHAnsi"/>
        </w:rPr>
        <w:t>dela</w:t>
      </w:r>
      <w:r w:rsidRPr="006E664F">
        <w:rPr>
          <w:rFonts w:asciiTheme="minorHAnsi" w:hAnsiTheme="minorHAnsi"/>
        </w:rPr>
        <w:t xml:space="preserve"> naj bo napisano v slovenskem jeziku v skladu s pravopisnimi merili knjižnega jezika v prvi osebi</w:t>
      </w:r>
      <w:r w:rsidR="00BE7F22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množine</w:t>
      </w:r>
      <w:r w:rsidR="001461C0" w:rsidRPr="006E664F">
        <w:rPr>
          <w:rFonts w:asciiTheme="minorHAnsi" w:hAnsiTheme="minorHAnsi"/>
        </w:rPr>
        <w:t xml:space="preserve"> </w:t>
      </w:r>
      <w:r w:rsidR="00BE7F22">
        <w:rPr>
          <w:rFonts w:asciiTheme="minorHAnsi" w:hAnsiTheme="minorHAnsi"/>
        </w:rPr>
        <w:t>in v preteklem času</w:t>
      </w:r>
      <w:r w:rsidRPr="006E664F">
        <w:rPr>
          <w:rFonts w:asciiTheme="minorHAnsi" w:hAnsiTheme="minorHAnsi"/>
        </w:rPr>
        <w:t>.</w:t>
      </w:r>
      <w:r w:rsidR="00BE7F22">
        <w:rPr>
          <w:rFonts w:asciiTheme="minorHAnsi" w:hAnsiTheme="minorHAnsi"/>
        </w:rPr>
        <w:t xml:space="preserve"> Povzetek naj bo napisan v pasivni obliki.</w:t>
      </w:r>
      <w:r w:rsidRPr="006E664F">
        <w:rPr>
          <w:rFonts w:asciiTheme="minorHAnsi" w:hAnsiTheme="minorHAnsi"/>
        </w:rPr>
        <w:t xml:space="preserve"> </w:t>
      </w:r>
      <w:r w:rsidR="00BF0FF0" w:rsidRPr="006E664F">
        <w:rPr>
          <w:rFonts w:asciiTheme="minorHAnsi" w:hAnsiTheme="minorHAnsi"/>
        </w:rPr>
        <w:t xml:space="preserve">Terminologija naj sledi Slovenskemu jezikovnemu priročniku za tehnike in Splošnemu tehniškemu slovarju. </w:t>
      </w:r>
      <w:r w:rsidR="001269A6" w:rsidRPr="006E664F">
        <w:rPr>
          <w:rFonts w:asciiTheme="minorHAnsi" w:hAnsiTheme="minorHAnsi"/>
        </w:rPr>
        <w:t xml:space="preserve">Za označevanje veličin in enot </w:t>
      </w:r>
      <w:r w:rsidR="00932EDA" w:rsidRPr="006E664F">
        <w:rPr>
          <w:rFonts w:asciiTheme="minorHAnsi" w:hAnsiTheme="minorHAnsi"/>
        </w:rPr>
        <w:t xml:space="preserve">upoštevajte navodila mentorja oziroma </w:t>
      </w:r>
      <w:r w:rsidR="001269A6" w:rsidRPr="006E664F">
        <w:rPr>
          <w:rFonts w:asciiTheme="minorHAnsi" w:hAnsiTheme="minorHAnsi"/>
        </w:rPr>
        <w:t xml:space="preserve">smiselno uporabljajte </w:t>
      </w:r>
      <w:r w:rsidR="00932EDA" w:rsidRPr="006E664F">
        <w:rPr>
          <w:rFonts w:asciiTheme="minorHAnsi" w:hAnsiTheme="minorHAnsi"/>
        </w:rPr>
        <w:t xml:space="preserve">Krautov strojniški priročnik in </w:t>
      </w:r>
      <w:r w:rsidR="001269A6" w:rsidRPr="006E664F">
        <w:rPr>
          <w:rFonts w:asciiTheme="minorHAnsi" w:hAnsiTheme="minorHAnsi"/>
        </w:rPr>
        <w:t>določila standarda SIST ISO 31 (Veličine in enote).</w:t>
      </w:r>
      <w:r w:rsidR="00422B21">
        <w:rPr>
          <w:rFonts w:asciiTheme="minorHAnsi" w:hAnsiTheme="minorHAnsi"/>
        </w:rPr>
        <w:t xml:space="preserve"> </w:t>
      </w:r>
      <w:r w:rsidR="00BE7F22">
        <w:rPr>
          <w:rFonts w:asciiTheme="minorHAnsi" w:hAnsiTheme="minorHAnsi"/>
        </w:rPr>
        <w:t>Zaključno delo mora biti pripravljeno jezikovno ustrezno.</w:t>
      </w:r>
      <w:r w:rsidR="00422B21">
        <w:rPr>
          <w:rFonts w:asciiTheme="minorHAnsi" w:hAnsiTheme="minorHAnsi"/>
        </w:rPr>
        <w:t xml:space="preserve"> </w:t>
      </w:r>
      <w:r w:rsidR="00422B21" w:rsidRPr="00080D29">
        <w:rPr>
          <w:rFonts w:ascii="Calibri" w:hAnsi="Calibri" w:cs="Calibri"/>
        </w:rPr>
        <w:t>Priporočamo, da pisni izdelek pred oddajo pregleda lektor.</w:t>
      </w:r>
      <w:r w:rsidR="00422B21" w:rsidRPr="00422B21">
        <w:t xml:space="preserve"> </w:t>
      </w:r>
      <w:r w:rsidR="00422B21" w:rsidRPr="00422B21">
        <w:rPr>
          <w:rFonts w:ascii="Calibri" w:hAnsi="Calibri" w:cs="Calibri"/>
        </w:rPr>
        <w:t>Mentor ima od kandidata pravico zahtevati, da popravi besedilo, ki ni pravopisno sprejemljivo</w:t>
      </w:r>
      <w:r w:rsidR="0045062A">
        <w:rPr>
          <w:rFonts w:ascii="Calibri" w:hAnsi="Calibri" w:cs="Calibri"/>
        </w:rPr>
        <w:t>.</w:t>
      </w:r>
    </w:p>
    <w:p w14:paraId="02A05DBE" w14:textId="77777777" w:rsidR="006B0EE0" w:rsidRPr="006E664F" w:rsidRDefault="006B0EE0" w:rsidP="006B0EE0">
      <w:pPr>
        <w:pStyle w:val="htmltext"/>
        <w:spacing w:before="0" w:beforeAutospacing="0" w:after="0" w:afterAutospacing="0" w:line="360" w:lineRule="auto"/>
        <w:rPr>
          <w:rFonts w:asciiTheme="minorHAnsi" w:hAnsiTheme="minorHAnsi" w:cs="Times New Roman"/>
          <w:sz w:val="24"/>
          <w:szCs w:val="24"/>
        </w:rPr>
      </w:pPr>
    </w:p>
    <w:p w14:paraId="5D38FC2B" w14:textId="5F823854" w:rsidR="00F720D4" w:rsidRPr="006E664F" w:rsidRDefault="00F720D4" w:rsidP="006B0EE0">
      <w:pPr>
        <w:pStyle w:val="htmltext"/>
        <w:spacing w:before="0" w:beforeAutospacing="0" w:after="0" w:afterAutospacing="0" w:line="360" w:lineRule="auto"/>
        <w:rPr>
          <w:rFonts w:asciiTheme="minorHAnsi" w:hAnsiTheme="minorHAnsi" w:cs="Times New Roman"/>
          <w:sz w:val="24"/>
          <w:szCs w:val="24"/>
        </w:rPr>
      </w:pPr>
      <w:r w:rsidRPr="006E664F">
        <w:rPr>
          <w:rFonts w:asciiTheme="minorHAnsi" w:hAnsiTheme="minorHAnsi" w:cs="Times New Roman"/>
          <w:sz w:val="24"/>
          <w:szCs w:val="24"/>
        </w:rPr>
        <w:t xml:space="preserve">Tuji </w:t>
      </w:r>
      <w:r w:rsidR="00EC548A" w:rsidRPr="006E664F">
        <w:rPr>
          <w:rFonts w:asciiTheme="minorHAnsi" w:hAnsiTheme="minorHAnsi" w:cs="Times New Roman"/>
          <w:sz w:val="24"/>
          <w:szCs w:val="24"/>
        </w:rPr>
        <w:t xml:space="preserve">ali domači </w:t>
      </w:r>
      <w:r w:rsidRPr="006E664F">
        <w:rPr>
          <w:rFonts w:asciiTheme="minorHAnsi" w:hAnsiTheme="minorHAnsi" w:cs="Times New Roman"/>
          <w:sz w:val="24"/>
          <w:szCs w:val="24"/>
        </w:rPr>
        <w:t xml:space="preserve">študenti </w:t>
      </w:r>
      <w:r w:rsidR="00EC548A" w:rsidRPr="006E664F">
        <w:rPr>
          <w:rFonts w:asciiTheme="minorHAnsi" w:hAnsiTheme="minorHAnsi" w:cs="Times New Roman"/>
          <w:sz w:val="24"/>
          <w:szCs w:val="24"/>
        </w:rPr>
        <w:t xml:space="preserve">lahko </w:t>
      </w:r>
      <w:r w:rsidRPr="006E664F">
        <w:rPr>
          <w:rFonts w:asciiTheme="minorHAnsi" w:hAnsiTheme="minorHAnsi" w:cs="Times New Roman"/>
          <w:sz w:val="24"/>
          <w:szCs w:val="24"/>
        </w:rPr>
        <w:t xml:space="preserve">pripravijo </w:t>
      </w:r>
      <w:r w:rsidR="00D5388E">
        <w:rPr>
          <w:rFonts w:asciiTheme="minorHAnsi" w:hAnsiTheme="minorHAnsi" w:cs="Times New Roman"/>
          <w:sz w:val="24"/>
          <w:szCs w:val="24"/>
        </w:rPr>
        <w:t>zaključno</w:t>
      </w:r>
      <w:r w:rsidR="00D5388E" w:rsidRPr="006E664F">
        <w:rPr>
          <w:rFonts w:asciiTheme="minorHAnsi" w:hAnsiTheme="minorHAnsi" w:cs="Times New Roman"/>
          <w:sz w:val="24"/>
          <w:szCs w:val="24"/>
        </w:rPr>
        <w:t xml:space="preserve"> </w:t>
      </w:r>
      <w:r w:rsidRPr="006E664F">
        <w:rPr>
          <w:rFonts w:asciiTheme="minorHAnsi" w:hAnsiTheme="minorHAnsi" w:cs="Times New Roman"/>
          <w:sz w:val="24"/>
          <w:szCs w:val="24"/>
        </w:rPr>
        <w:t xml:space="preserve">delo v </w:t>
      </w:r>
      <w:r w:rsidR="00EC548A" w:rsidRPr="006E664F">
        <w:rPr>
          <w:rFonts w:asciiTheme="minorHAnsi" w:hAnsiTheme="minorHAnsi" w:cs="Times New Roman"/>
          <w:sz w:val="24"/>
          <w:szCs w:val="24"/>
        </w:rPr>
        <w:t>tujem</w:t>
      </w:r>
      <w:r w:rsidRPr="006E664F">
        <w:rPr>
          <w:rFonts w:asciiTheme="minorHAnsi" w:hAnsiTheme="minorHAnsi" w:cs="Times New Roman"/>
          <w:sz w:val="24"/>
          <w:szCs w:val="24"/>
        </w:rPr>
        <w:t xml:space="preserve"> jeziku </w:t>
      </w:r>
      <w:r w:rsidR="00EC548A" w:rsidRPr="00080D29">
        <w:rPr>
          <w:rFonts w:asciiTheme="minorHAnsi" w:hAnsiTheme="minorHAnsi" w:cs="Times New Roman"/>
          <w:sz w:val="24"/>
          <w:szCs w:val="24"/>
        </w:rPr>
        <w:t>(angleškem</w:t>
      </w:r>
      <w:r w:rsidR="00EC548A" w:rsidRPr="006E664F">
        <w:rPr>
          <w:rFonts w:asciiTheme="minorHAnsi" w:hAnsiTheme="minorHAnsi" w:cs="Times New Roman"/>
          <w:sz w:val="24"/>
          <w:szCs w:val="24"/>
        </w:rPr>
        <w:t xml:space="preserve">) </w:t>
      </w:r>
      <w:r w:rsidRPr="006E664F">
        <w:rPr>
          <w:rFonts w:asciiTheme="minorHAnsi" w:hAnsiTheme="minorHAnsi" w:cs="Times New Roman"/>
          <w:sz w:val="24"/>
          <w:szCs w:val="24"/>
        </w:rPr>
        <w:t>s povzetkom v slovenskem jeziku</w:t>
      </w:r>
      <w:r w:rsidR="00EC548A" w:rsidRPr="006E664F">
        <w:rPr>
          <w:rFonts w:asciiTheme="minorHAnsi" w:hAnsiTheme="minorHAnsi" w:cs="Times New Roman"/>
          <w:sz w:val="24"/>
          <w:szCs w:val="24"/>
        </w:rPr>
        <w:t>, vendar moraj</w:t>
      </w:r>
      <w:r w:rsidR="007F1E81" w:rsidRPr="006E664F">
        <w:rPr>
          <w:rFonts w:asciiTheme="minorHAnsi" w:hAnsiTheme="minorHAnsi" w:cs="Times New Roman"/>
          <w:sz w:val="24"/>
          <w:szCs w:val="24"/>
        </w:rPr>
        <w:t>o predhodno pridobiti soglasje K</w:t>
      </w:r>
      <w:r w:rsidR="00EC548A" w:rsidRPr="006E664F">
        <w:rPr>
          <w:rFonts w:asciiTheme="minorHAnsi" w:hAnsiTheme="minorHAnsi" w:cs="Times New Roman"/>
          <w:sz w:val="24"/>
          <w:szCs w:val="24"/>
        </w:rPr>
        <w:t>omisije za študijske zadeve F</w:t>
      </w:r>
      <w:r w:rsidR="00B025E3" w:rsidRPr="006E664F">
        <w:rPr>
          <w:rFonts w:asciiTheme="minorHAnsi" w:hAnsiTheme="minorHAnsi" w:cs="Times New Roman"/>
          <w:sz w:val="24"/>
          <w:szCs w:val="24"/>
        </w:rPr>
        <w:t>akultete za strojništvo</w:t>
      </w:r>
      <w:r w:rsidRPr="006E664F">
        <w:rPr>
          <w:rFonts w:asciiTheme="minorHAnsi" w:hAnsiTheme="minorHAnsi" w:cs="Times New Roman"/>
          <w:sz w:val="24"/>
          <w:szCs w:val="24"/>
        </w:rPr>
        <w:t>.</w:t>
      </w:r>
    </w:p>
    <w:p w14:paraId="6E2ED5A9" w14:textId="77777777" w:rsidR="006B0EE0" w:rsidRPr="006E664F" w:rsidRDefault="006B0EE0" w:rsidP="006B0EE0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15C7B5A6" w14:textId="72E82C66" w:rsidR="00F50A87" w:rsidRPr="006E664F" w:rsidRDefault="003D0774" w:rsidP="00F50A87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Sestavine, </w:t>
      </w:r>
      <w:r w:rsidR="007E0019" w:rsidRPr="006E664F">
        <w:rPr>
          <w:rFonts w:asciiTheme="minorHAnsi" w:hAnsiTheme="minorHAnsi"/>
        </w:rPr>
        <w:t xml:space="preserve">obseg, </w:t>
      </w:r>
      <w:r w:rsidRPr="006E664F">
        <w:rPr>
          <w:rFonts w:asciiTheme="minorHAnsi" w:hAnsiTheme="minorHAnsi"/>
        </w:rPr>
        <w:t>v</w:t>
      </w:r>
      <w:r w:rsidR="00056362" w:rsidRPr="006E664F">
        <w:rPr>
          <w:rFonts w:asciiTheme="minorHAnsi" w:hAnsiTheme="minorHAnsi"/>
        </w:rPr>
        <w:t>sebina</w:t>
      </w:r>
      <w:r w:rsidR="0063252B" w:rsidRPr="006E664F">
        <w:rPr>
          <w:rFonts w:asciiTheme="minorHAnsi" w:hAnsiTheme="minorHAnsi"/>
        </w:rPr>
        <w:t xml:space="preserve"> in</w:t>
      </w:r>
      <w:r w:rsidR="00056362" w:rsidRPr="006E664F">
        <w:rPr>
          <w:rFonts w:asciiTheme="minorHAnsi" w:hAnsiTheme="minorHAnsi"/>
        </w:rPr>
        <w:t xml:space="preserve"> oblika </w:t>
      </w:r>
      <w:r w:rsidR="00D5388E">
        <w:rPr>
          <w:rFonts w:asciiTheme="minorHAnsi" w:hAnsiTheme="minorHAnsi"/>
        </w:rPr>
        <w:t>zaključnega</w:t>
      </w:r>
      <w:r w:rsidR="00D5388E" w:rsidRPr="006E664F">
        <w:rPr>
          <w:rFonts w:asciiTheme="minorHAnsi" w:hAnsiTheme="minorHAnsi"/>
        </w:rPr>
        <w:t xml:space="preserve"> </w:t>
      </w:r>
      <w:r w:rsidR="00C85D5B" w:rsidRPr="006E664F">
        <w:rPr>
          <w:rFonts w:asciiTheme="minorHAnsi" w:hAnsiTheme="minorHAnsi"/>
        </w:rPr>
        <w:t>dela</w:t>
      </w:r>
      <w:r w:rsidR="00056362" w:rsidRPr="006E664F">
        <w:rPr>
          <w:rFonts w:asciiTheme="minorHAnsi" w:hAnsiTheme="minorHAnsi"/>
        </w:rPr>
        <w:t xml:space="preserve"> morajo biti izde</w:t>
      </w:r>
      <w:r w:rsidR="00EA5837" w:rsidRPr="006E664F">
        <w:rPr>
          <w:rFonts w:asciiTheme="minorHAnsi" w:hAnsiTheme="minorHAnsi"/>
        </w:rPr>
        <w:t xml:space="preserve">lani v skladu s temi navodili. </w:t>
      </w:r>
      <w:r w:rsidR="00F50A87" w:rsidRPr="006E664F">
        <w:rPr>
          <w:rFonts w:asciiTheme="minorHAnsi" w:hAnsiTheme="minorHAnsi"/>
          <w:b/>
        </w:rPr>
        <w:t>Če</w:t>
      </w:r>
      <w:r w:rsidR="00D5388E">
        <w:rPr>
          <w:rFonts w:asciiTheme="minorHAnsi" w:hAnsiTheme="minorHAnsi"/>
          <w:b/>
        </w:rPr>
        <w:t xml:space="preserve"> zaključno</w:t>
      </w:r>
      <w:r w:rsidR="00F50A87" w:rsidRPr="006E664F">
        <w:rPr>
          <w:rFonts w:asciiTheme="minorHAnsi" w:hAnsiTheme="minorHAnsi"/>
          <w:b/>
        </w:rPr>
        <w:t xml:space="preserve"> delo ni izdelano v skladu z navodili, imata mentor in Referat za študijske in študentske zadeve pravico </w:t>
      </w:r>
      <w:r w:rsidR="00D5388E">
        <w:rPr>
          <w:rFonts w:asciiTheme="minorHAnsi" w:hAnsiTheme="minorHAnsi"/>
          <w:b/>
        </w:rPr>
        <w:t>zaključno</w:t>
      </w:r>
      <w:r w:rsidR="00D5388E" w:rsidRPr="006E664F">
        <w:rPr>
          <w:rFonts w:asciiTheme="minorHAnsi" w:hAnsiTheme="minorHAnsi"/>
          <w:b/>
        </w:rPr>
        <w:t xml:space="preserve"> </w:t>
      </w:r>
      <w:r w:rsidR="00F50A87" w:rsidRPr="006E664F">
        <w:rPr>
          <w:rFonts w:asciiTheme="minorHAnsi" w:hAnsiTheme="minorHAnsi"/>
          <w:b/>
        </w:rPr>
        <w:t>delo</w:t>
      </w:r>
      <w:r w:rsidR="00786E64" w:rsidRPr="006E664F">
        <w:rPr>
          <w:rFonts w:asciiTheme="minorHAnsi" w:hAnsiTheme="minorHAnsi"/>
          <w:b/>
        </w:rPr>
        <w:t xml:space="preserve"> zavrniti</w:t>
      </w:r>
      <w:r w:rsidR="00F50A87" w:rsidRPr="006E664F">
        <w:rPr>
          <w:rFonts w:asciiTheme="minorHAnsi" w:hAnsiTheme="minorHAnsi"/>
          <w:b/>
        </w:rPr>
        <w:t xml:space="preserve"> in od kandidata zahtevati, da ga popravi. </w:t>
      </w:r>
    </w:p>
    <w:p w14:paraId="29906185" w14:textId="77777777" w:rsidR="006B0EE0" w:rsidRPr="006E664F" w:rsidRDefault="006B0EE0" w:rsidP="006B0EE0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22F9F858" w14:textId="555A45CB" w:rsidR="003D0774" w:rsidRPr="006E664F" w:rsidRDefault="003D0774" w:rsidP="006B0EE0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Za pisanje in urejanje </w:t>
      </w:r>
      <w:r w:rsidR="00D5388E">
        <w:rPr>
          <w:rFonts w:asciiTheme="minorHAnsi" w:hAnsiTheme="minorHAnsi"/>
        </w:rPr>
        <w:t>zaključnega</w:t>
      </w:r>
      <w:r w:rsidR="00D5388E" w:rsidRPr="006E664F">
        <w:rPr>
          <w:rFonts w:asciiTheme="minorHAnsi" w:hAnsiTheme="minorHAnsi"/>
        </w:rPr>
        <w:t xml:space="preserve"> </w:t>
      </w:r>
      <w:r w:rsidR="00C85D5B" w:rsidRPr="006E664F">
        <w:rPr>
          <w:rFonts w:asciiTheme="minorHAnsi" w:hAnsiTheme="minorHAnsi"/>
        </w:rPr>
        <w:t>dela</w:t>
      </w:r>
      <w:r w:rsidRPr="006E664F">
        <w:rPr>
          <w:rFonts w:asciiTheme="minorHAnsi" w:hAnsiTheme="minorHAnsi"/>
        </w:rPr>
        <w:t xml:space="preserve"> uporabljajte računalnik. </w:t>
      </w:r>
      <w:r w:rsidR="005417C4" w:rsidRPr="00080D29">
        <w:rPr>
          <w:rFonts w:asciiTheme="minorHAnsi" w:hAnsiTheme="minorHAnsi"/>
        </w:rPr>
        <w:t xml:space="preserve">V kolikor zaključno delo poleg elektronske </w:t>
      </w:r>
      <w:r w:rsidR="00283C72" w:rsidRPr="00080D29">
        <w:rPr>
          <w:rFonts w:asciiTheme="minorHAnsi" w:hAnsiTheme="minorHAnsi"/>
        </w:rPr>
        <w:t xml:space="preserve">oblike </w:t>
      </w:r>
      <w:r w:rsidR="005417C4" w:rsidRPr="00080D29">
        <w:rPr>
          <w:rFonts w:asciiTheme="minorHAnsi" w:hAnsiTheme="minorHAnsi"/>
        </w:rPr>
        <w:t xml:space="preserve">oddate tudi v tiskanem, vezanem izvodu </w:t>
      </w:r>
      <w:r w:rsidR="005417C4" w:rsidRPr="00080D29">
        <w:rPr>
          <w:rFonts w:asciiTheme="minorHAnsi" w:hAnsiTheme="minorHAnsi"/>
        </w:rPr>
        <w:lastRenderedPageBreak/>
        <w:t>(samo izjemoma, na izrecno željo študenta), naj bo iz</w:t>
      </w:r>
      <w:r w:rsidRPr="00080D29">
        <w:rPr>
          <w:rFonts w:asciiTheme="minorHAnsi" w:hAnsiTheme="minorHAnsi"/>
        </w:rPr>
        <w:t>pis</w:t>
      </w:r>
      <w:r w:rsidR="00283C72" w:rsidRPr="00080D29">
        <w:rPr>
          <w:rFonts w:asciiTheme="minorHAnsi" w:hAnsiTheme="minorHAnsi"/>
        </w:rPr>
        <w:t xml:space="preserve"> </w:t>
      </w:r>
      <w:r w:rsidRPr="00080D29">
        <w:rPr>
          <w:rFonts w:asciiTheme="minorHAnsi" w:hAnsiTheme="minorHAnsi"/>
        </w:rPr>
        <w:t>izveden</w:t>
      </w:r>
      <w:r w:rsidR="00D91520" w:rsidRPr="00080D29">
        <w:rPr>
          <w:rFonts w:asciiTheme="minorHAnsi" w:hAnsiTheme="minorHAnsi"/>
        </w:rPr>
        <w:t xml:space="preserve"> obojestransko</w:t>
      </w:r>
      <w:r w:rsidR="00D27386" w:rsidRPr="00080D29">
        <w:rPr>
          <w:rFonts w:asciiTheme="minorHAnsi" w:hAnsiTheme="minorHAnsi"/>
        </w:rPr>
        <w:t xml:space="preserve"> </w:t>
      </w:r>
      <w:r w:rsidRPr="00080D29">
        <w:rPr>
          <w:rFonts w:asciiTheme="minorHAnsi" w:hAnsiTheme="minorHAnsi"/>
        </w:rPr>
        <w:t>z laserskim ali enakovrednim tiskalnikom</w:t>
      </w:r>
      <w:r w:rsidR="00E342F2" w:rsidRPr="00080D29">
        <w:rPr>
          <w:rFonts w:asciiTheme="minorHAnsi" w:hAnsiTheme="minorHAnsi"/>
        </w:rPr>
        <w:t>, pri čemer morajo biti strani do poglavja Uvod obvezno natisnjene enostransko</w:t>
      </w:r>
      <w:r w:rsidRPr="00080D29">
        <w:rPr>
          <w:rFonts w:asciiTheme="minorHAnsi" w:hAnsiTheme="minorHAnsi"/>
        </w:rPr>
        <w:t>.</w:t>
      </w:r>
      <w:r w:rsidRPr="006E664F">
        <w:rPr>
          <w:rFonts w:asciiTheme="minorHAnsi" w:hAnsiTheme="minorHAnsi"/>
        </w:rPr>
        <w:t xml:space="preserve"> Če so v besedilo </w:t>
      </w:r>
      <w:r w:rsidR="00D5388E">
        <w:rPr>
          <w:rFonts w:asciiTheme="minorHAnsi" w:hAnsiTheme="minorHAnsi"/>
        </w:rPr>
        <w:t>zaključnega</w:t>
      </w:r>
      <w:r w:rsidR="00D5388E" w:rsidRPr="006E664F">
        <w:rPr>
          <w:rFonts w:asciiTheme="minorHAnsi" w:hAnsiTheme="minorHAnsi"/>
        </w:rPr>
        <w:t xml:space="preserve"> </w:t>
      </w:r>
      <w:r w:rsidR="00C85D5B" w:rsidRPr="006E664F">
        <w:rPr>
          <w:rFonts w:asciiTheme="minorHAnsi" w:hAnsiTheme="minorHAnsi"/>
        </w:rPr>
        <w:t>dela</w:t>
      </w:r>
      <w:r w:rsidRPr="006E664F">
        <w:rPr>
          <w:rFonts w:asciiTheme="minorHAnsi" w:hAnsiTheme="minorHAnsi"/>
        </w:rPr>
        <w:t xml:space="preserve"> vključene barvne fotografije, slike ali diagrami, je potrebno izpis teh strani izvesti z barvnim laserskim ali enakovrednim tiskalnikom.</w:t>
      </w:r>
      <w:r w:rsidR="00224046" w:rsidRPr="006E664F">
        <w:rPr>
          <w:rFonts w:asciiTheme="minorHAnsi" w:hAnsiTheme="minorHAnsi"/>
        </w:rPr>
        <w:t xml:space="preserve"> </w:t>
      </w:r>
      <w:r w:rsidR="00BD14BC" w:rsidRPr="00BD14BC">
        <w:rPr>
          <w:rFonts w:asciiTheme="minorHAnsi" w:hAnsiTheme="minorHAnsi"/>
        </w:rPr>
        <w:t xml:space="preserve">Za platnice </w:t>
      </w:r>
      <w:r w:rsidR="00BD14BC">
        <w:rPr>
          <w:rFonts w:asciiTheme="minorHAnsi" w:hAnsiTheme="minorHAnsi"/>
        </w:rPr>
        <w:t xml:space="preserve">tiskanega, vezanega izvoda </w:t>
      </w:r>
      <w:r w:rsidR="00BD14BC" w:rsidRPr="00BD14BC">
        <w:rPr>
          <w:rFonts w:asciiTheme="minorHAnsi" w:hAnsiTheme="minorHAnsi"/>
        </w:rPr>
        <w:t>zaključnega dela se priporoča modra barva z napisi v srebrni barvi</w:t>
      </w:r>
      <w:r w:rsidR="00BD14BC">
        <w:rPr>
          <w:rFonts w:asciiTheme="minorHAnsi" w:hAnsiTheme="minorHAnsi"/>
        </w:rPr>
        <w:t>.</w:t>
      </w:r>
    </w:p>
    <w:p w14:paraId="6AB91751" w14:textId="77777777" w:rsidR="006B0EE0" w:rsidRDefault="006B0EE0" w:rsidP="009F5D28">
      <w:pPr>
        <w:tabs>
          <w:tab w:val="left" w:pos="567"/>
        </w:tabs>
        <w:spacing w:after="0"/>
        <w:rPr>
          <w:rFonts w:asciiTheme="minorHAnsi" w:hAnsiTheme="minorHAnsi"/>
        </w:rPr>
      </w:pPr>
    </w:p>
    <w:p w14:paraId="59C065FA" w14:textId="77777777" w:rsidR="00053E30" w:rsidRDefault="00053E30" w:rsidP="009F5D28">
      <w:pPr>
        <w:tabs>
          <w:tab w:val="left" w:pos="567"/>
        </w:tabs>
        <w:spacing w:after="0"/>
        <w:rPr>
          <w:rFonts w:asciiTheme="minorHAnsi" w:hAnsiTheme="minorHAnsi"/>
        </w:rPr>
      </w:pPr>
    </w:p>
    <w:p w14:paraId="4A7B4791" w14:textId="0BB62D0F" w:rsidR="003B0337" w:rsidRPr="006E664F" w:rsidRDefault="00056362" w:rsidP="009F5D28">
      <w:pPr>
        <w:tabs>
          <w:tab w:val="left" w:pos="567"/>
        </w:tabs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Ta navodila </w:t>
      </w:r>
      <w:r w:rsidR="00D576D1" w:rsidRPr="006E664F">
        <w:rPr>
          <w:rFonts w:asciiTheme="minorHAnsi" w:hAnsiTheme="minorHAnsi"/>
        </w:rPr>
        <w:t xml:space="preserve">lahko služijo kot predloga za pisanje </w:t>
      </w:r>
      <w:r w:rsidR="00D5388E">
        <w:rPr>
          <w:rFonts w:asciiTheme="minorHAnsi" w:hAnsiTheme="minorHAnsi"/>
        </w:rPr>
        <w:t>zaključnega</w:t>
      </w:r>
      <w:r w:rsidR="00D5388E" w:rsidRPr="006E664F">
        <w:rPr>
          <w:rFonts w:asciiTheme="minorHAnsi" w:hAnsiTheme="minorHAnsi"/>
        </w:rPr>
        <w:t xml:space="preserve"> </w:t>
      </w:r>
      <w:r w:rsidR="00D576D1" w:rsidRPr="006E664F">
        <w:rPr>
          <w:rFonts w:asciiTheme="minorHAnsi" w:hAnsiTheme="minorHAnsi"/>
        </w:rPr>
        <w:t xml:space="preserve">dela </w:t>
      </w:r>
      <w:r w:rsidR="002C4668" w:rsidRPr="006E664F">
        <w:rPr>
          <w:rFonts w:asciiTheme="minorHAnsi" w:hAnsiTheme="minorHAnsi"/>
        </w:rPr>
        <w:t>za urejevalnik besedila Micros</w:t>
      </w:r>
      <w:r w:rsidRPr="006E664F">
        <w:rPr>
          <w:rFonts w:asciiTheme="minorHAnsi" w:hAnsiTheme="minorHAnsi"/>
        </w:rPr>
        <w:t>o</w:t>
      </w:r>
      <w:r w:rsidR="002C4668" w:rsidRPr="006E664F">
        <w:rPr>
          <w:rFonts w:asciiTheme="minorHAnsi" w:hAnsiTheme="minorHAnsi"/>
        </w:rPr>
        <w:t>f</w:t>
      </w:r>
      <w:r w:rsidRPr="006E664F">
        <w:rPr>
          <w:rFonts w:asciiTheme="minorHAnsi" w:hAnsiTheme="minorHAnsi"/>
        </w:rPr>
        <w:t>t Word</w:t>
      </w:r>
      <w:r w:rsidR="00D576D1" w:rsidRPr="006E664F">
        <w:rPr>
          <w:rFonts w:asciiTheme="minorHAnsi" w:hAnsiTheme="minorHAnsi"/>
        </w:rPr>
        <w:t xml:space="preserve"> in so</w:t>
      </w:r>
      <w:r w:rsidRPr="006E664F">
        <w:rPr>
          <w:rFonts w:asciiTheme="minorHAnsi" w:hAnsiTheme="minorHAnsi"/>
        </w:rPr>
        <w:t xml:space="preserve"> dosegljiv</w:t>
      </w:r>
      <w:r w:rsidR="00D576D1" w:rsidRPr="006E664F">
        <w:rPr>
          <w:rFonts w:asciiTheme="minorHAnsi" w:hAnsiTheme="minorHAnsi"/>
        </w:rPr>
        <w:t>a</w:t>
      </w:r>
      <w:r w:rsidRPr="006E664F">
        <w:rPr>
          <w:rFonts w:asciiTheme="minorHAnsi" w:hAnsiTheme="minorHAnsi"/>
        </w:rPr>
        <w:t xml:space="preserve"> </w:t>
      </w:r>
      <w:r w:rsidR="007648A3" w:rsidRPr="006E664F">
        <w:rPr>
          <w:rFonts w:asciiTheme="minorHAnsi" w:hAnsiTheme="minorHAnsi"/>
        </w:rPr>
        <w:t>s</w:t>
      </w:r>
      <w:r w:rsidR="00D576D1" w:rsidRPr="006E664F">
        <w:rPr>
          <w:rFonts w:asciiTheme="minorHAnsi" w:hAnsiTheme="minorHAnsi"/>
        </w:rPr>
        <w:t xml:space="preserve"> predlogami </w:t>
      </w:r>
      <w:r w:rsidR="007648A3" w:rsidRPr="006E664F">
        <w:rPr>
          <w:rFonts w:asciiTheme="minorHAnsi" w:hAnsiTheme="minorHAnsi"/>
        </w:rPr>
        <w:t xml:space="preserve">za naslovno stran platnice in naslovno stran v </w:t>
      </w:r>
      <w:r w:rsidR="00D5388E">
        <w:rPr>
          <w:rFonts w:asciiTheme="minorHAnsi" w:hAnsiTheme="minorHAnsi"/>
        </w:rPr>
        <w:t>zaključnem</w:t>
      </w:r>
      <w:r w:rsidR="00D5388E" w:rsidRPr="006E664F">
        <w:rPr>
          <w:rFonts w:asciiTheme="minorHAnsi" w:hAnsiTheme="minorHAnsi"/>
        </w:rPr>
        <w:t xml:space="preserve"> </w:t>
      </w:r>
      <w:r w:rsidR="007648A3" w:rsidRPr="006E664F">
        <w:rPr>
          <w:rFonts w:asciiTheme="minorHAnsi" w:hAnsiTheme="minorHAnsi"/>
        </w:rPr>
        <w:t xml:space="preserve">delu </w:t>
      </w:r>
      <w:r w:rsidRPr="006E664F">
        <w:rPr>
          <w:rFonts w:asciiTheme="minorHAnsi" w:hAnsiTheme="minorHAnsi"/>
        </w:rPr>
        <w:t xml:space="preserve">na spletni strani fakultete na naslovu </w:t>
      </w:r>
      <w:hyperlink r:id="rId10" w:history="1">
        <w:r w:rsidR="00B025E3" w:rsidRPr="006E664F">
          <w:rPr>
            <w:rStyle w:val="Hiperpovezava"/>
            <w:rFonts w:asciiTheme="minorHAnsi" w:hAnsiTheme="minorHAnsi"/>
            <w:b/>
            <w:bCs/>
          </w:rPr>
          <w:t>http://fs.um.si/</w:t>
        </w:r>
      </w:hyperlink>
      <w:r w:rsidRPr="006E664F">
        <w:rPr>
          <w:rFonts w:asciiTheme="minorHAnsi" w:hAnsiTheme="minorHAnsi"/>
          <w:bCs/>
        </w:rPr>
        <w:t>.</w:t>
      </w:r>
    </w:p>
    <w:p w14:paraId="6C4643BC" w14:textId="77777777" w:rsidR="00BF1C2B" w:rsidRPr="006E664F" w:rsidRDefault="00BF1C2B" w:rsidP="009F5D28">
      <w:pPr>
        <w:tabs>
          <w:tab w:val="left" w:pos="567"/>
        </w:tabs>
        <w:spacing w:after="0"/>
        <w:rPr>
          <w:rFonts w:asciiTheme="minorHAnsi" w:hAnsiTheme="minorHAnsi"/>
        </w:rPr>
      </w:pPr>
    </w:p>
    <w:p w14:paraId="38916FD6" w14:textId="6C44F35A" w:rsidR="00053E30" w:rsidRDefault="00056362" w:rsidP="009F5D28">
      <w:pPr>
        <w:tabs>
          <w:tab w:val="left" w:pos="567"/>
        </w:tabs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Za morebitne dodatne informa</w:t>
      </w:r>
      <w:r w:rsidR="00303D54" w:rsidRPr="006E664F">
        <w:rPr>
          <w:rFonts w:asciiTheme="minorHAnsi" w:hAnsiTheme="minorHAnsi"/>
        </w:rPr>
        <w:t xml:space="preserve">cije se obrnite na mentorja </w:t>
      </w:r>
      <w:r w:rsidR="00D5388E">
        <w:rPr>
          <w:rFonts w:asciiTheme="minorHAnsi" w:hAnsiTheme="minorHAnsi"/>
        </w:rPr>
        <w:t>ali</w:t>
      </w:r>
      <w:r w:rsidR="00D5388E" w:rsidRPr="006E664F">
        <w:rPr>
          <w:rFonts w:asciiTheme="minorHAnsi" w:hAnsiTheme="minorHAnsi"/>
        </w:rPr>
        <w:t xml:space="preserve"> </w:t>
      </w:r>
      <w:r w:rsidR="00303D54" w:rsidRPr="006E664F">
        <w:rPr>
          <w:rFonts w:asciiTheme="minorHAnsi" w:hAnsiTheme="minorHAnsi"/>
        </w:rPr>
        <w:t>R</w:t>
      </w:r>
      <w:r w:rsidRPr="006E664F">
        <w:rPr>
          <w:rFonts w:asciiTheme="minorHAnsi" w:hAnsiTheme="minorHAnsi"/>
        </w:rPr>
        <w:t xml:space="preserve">eferat </w:t>
      </w:r>
      <w:r w:rsidR="002C4668" w:rsidRPr="006E664F">
        <w:rPr>
          <w:rFonts w:asciiTheme="minorHAnsi" w:hAnsiTheme="minorHAnsi"/>
        </w:rPr>
        <w:t xml:space="preserve">za študijske in </w:t>
      </w:r>
      <w:r w:rsidRPr="006E664F">
        <w:rPr>
          <w:rFonts w:asciiTheme="minorHAnsi" w:hAnsiTheme="minorHAnsi"/>
        </w:rPr>
        <w:t>študentske zadeve</w:t>
      </w:r>
      <w:r w:rsidR="00303D54" w:rsidRPr="006E664F">
        <w:rPr>
          <w:rFonts w:asciiTheme="minorHAnsi" w:hAnsiTheme="minorHAnsi"/>
        </w:rPr>
        <w:t xml:space="preserve"> Fakultete za strojništvo</w:t>
      </w:r>
      <w:r w:rsidR="002C4668" w:rsidRPr="006E664F">
        <w:rPr>
          <w:rFonts w:asciiTheme="minorHAnsi" w:hAnsiTheme="minorHAnsi"/>
        </w:rPr>
        <w:t>,</w:t>
      </w:r>
      <w:r w:rsidRPr="006E664F">
        <w:rPr>
          <w:rFonts w:asciiTheme="minorHAnsi" w:hAnsiTheme="minorHAnsi"/>
        </w:rPr>
        <w:t xml:space="preserve"> Smetanova ulica 17, 2000 Maribor, telef</w:t>
      </w:r>
      <w:r w:rsidR="00D31764" w:rsidRPr="006E664F">
        <w:rPr>
          <w:rFonts w:asciiTheme="minorHAnsi" w:hAnsiTheme="minorHAnsi"/>
        </w:rPr>
        <w:t>on: (02) 220-75-04</w:t>
      </w:r>
      <w:r w:rsidR="00D5388E">
        <w:rPr>
          <w:rFonts w:asciiTheme="minorHAnsi" w:hAnsiTheme="minorHAnsi"/>
        </w:rPr>
        <w:t xml:space="preserve"> (redni študij 1. stopnje)</w:t>
      </w:r>
      <w:r w:rsidR="00D31764" w:rsidRPr="006E664F">
        <w:rPr>
          <w:rFonts w:asciiTheme="minorHAnsi" w:hAnsiTheme="minorHAnsi"/>
        </w:rPr>
        <w:t xml:space="preserve"> in </w:t>
      </w:r>
      <w:r w:rsidR="001C1161">
        <w:rPr>
          <w:rFonts w:asciiTheme="minorHAnsi" w:hAnsiTheme="minorHAnsi"/>
        </w:rPr>
        <w:t xml:space="preserve">(02) </w:t>
      </w:r>
      <w:r w:rsidR="005F29F8" w:rsidRPr="006E664F">
        <w:rPr>
          <w:rFonts w:asciiTheme="minorHAnsi" w:hAnsiTheme="minorHAnsi"/>
        </w:rPr>
        <w:t>220-75-05</w:t>
      </w:r>
      <w:r w:rsidR="00D5388E">
        <w:rPr>
          <w:rFonts w:asciiTheme="minorHAnsi" w:hAnsiTheme="minorHAnsi"/>
        </w:rPr>
        <w:t xml:space="preserve"> (izredni študij 1. stopnje, redni in izredni študij 2. stopnje)</w:t>
      </w:r>
      <w:r w:rsidRPr="006E664F">
        <w:rPr>
          <w:rFonts w:asciiTheme="minorHAnsi" w:hAnsiTheme="minorHAnsi"/>
        </w:rPr>
        <w:t>.</w:t>
      </w:r>
    </w:p>
    <w:p w14:paraId="01BB081C" w14:textId="77777777" w:rsidR="003B0337" w:rsidRDefault="003B0337" w:rsidP="003B0337">
      <w:pPr>
        <w:tabs>
          <w:tab w:val="left" w:pos="567"/>
        </w:tabs>
        <w:spacing w:after="0"/>
      </w:pPr>
    </w:p>
    <w:p w14:paraId="7F32DA28" w14:textId="77777777" w:rsidR="003B0337" w:rsidRPr="009E15AD" w:rsidRDefault="003B0337" w:rsidP="003B0337">
      <w:pPr>
        <w:tabs>
          <w:tab w:val="left" w:pos="567"/>
        </w:tabs>
        <w:spacing w:after="0"/>
        <w:rPr>
          <w:rFonts w:asciiTheme="minorHAnsi" w:hAnsiTheme="minorHAnsi" w:cstheme="minorHAnsi"/>
        </w:rPr>
      </w:pPr>
      <w:r w:rsidRPr="00080D29">
        <w:rPr>
          <w:rFonts w:asciiTheme="minorHAnsi" w:hAnsiTheme="minorHAnsi" w:cstheme="minorHAnsi"/>
        </w:rPr>
        <w:t>V navodilih se izrazi, ki se nanašajo na osebe in so zapisani v moški slovnični obliki, uporabljajo kot nevtralni za ženski in moški spol.</w:t>
      </w:r>
    </w:p>
    <w:p w14:paraId="3E7C4327" w14:textId="77777777" w:rsidR="006B0EE0" w:rsidRPr="00080D29" w:rsidRDefault="00D5388E" w:rsidP="00080D29">
      <w:pPr>
        <w:spacing w:after="0" w:line="240" w:lineRule="auto"/>
        <w:jc w:val="left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br w:type="page"/>
      </w:r>
    </w:p>
    <w:p w14:paraId="402903EA" w14:textId="2C38B523" w:rsidR="00400FD3" w:rsidRPr="006E664F" w:rsidRDefault="003D0774" w:rsidP="00A81CAF">
      <w:pPr>
        <w:pStyle w:val="Naslov1"/>
        <w:rPr>
          <w:rFonts w:asciiTheme="minorHAnsi" w:hAnsiTheme="minorHAnsi"/>
        </w:rPr>
      </w:pPr>
      <w:bookmarkStart w:id="3" w:name="_Toc86234582"/>
      <w:r w:rsidRPr="006E664F">
        <w:rPr>
          <w:rFonts w:asciiTheme="minorHAnsi" w:hAnsiTheme="minorHAnsi"/>
        </w:rPr>
        <w:lastRenderedPageBreak/>
        <w:t>SESTAVINE</w:t>
      </w:r>
      <w:r w:rsidR="00400FD3" w:rsidRPr="006E664F">
        <w:rPr>
          <w:rFonts w:asciiTheme="minorHAnsi" w:hAnsiTheme="minorHAnsi"/>
        </w:rPr>
        <w:t xml:space="preserve"> </w:t>
      </w:r>
      <w:r w:rsidR="00E770E2">
        <w:rPr>
          <w:rFonts w:asciiTheme="minorHAnsi" w:hAnsiTheme="minorHAnsi"/>
        </w:rPr>
        <w:t>ZAKLJUČNEGA</w:t>
      </w:r>
      <w:r w:rsidR="00E770E2" w:rsidRPr="006E664F">
        <w:rPr>
          <w:rFonts w:asciiTheme="minorHAnsi" w:hAnsiTheme="minorHAnsi"/>
        </w:rPr>
        <w:t xml:space="preserve"> </w:t>
      </w:r>
      <w:r w:rsidR="00400FD3" w:rsidRPr="006E664F">
        <w:rPr>
          <w:rFonts w:asciiTheme="minorHAnsi" w:hAnsiTheme="minorHAnsi"/>
        </w:rPr>
        <w:t>DELA</w:t>
      </w:r>
      <w:bookmarkEnd w:id="3"/>
      <w:r w:rsidR="00400FD3" w:rsidRPr="006E664F">
        <w:rPr>
          <w:rFonts w:asciiTheme="minorHAnsi" w:hAnsiTheme="minorHAnsi"/>
        </w:rPr>
        <w:t xml:space="preserve"> </w:t>
      </w:r>
    </w:p>
    <w:p w14:paraId="0087EC32" w14:textId="0913BA53" w:rsidR="00400FD3" w:rsidRPr="006E664F" w:rsidRDefault="0069062E" w:rsidP="003D0774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S</w:t>
      </w:r>
      <w:r w:rsidR="003D0774" w:rsidRPr="006E664F">
        <w:rPr>
          <w:rFonts w:asciiTheme="minorHAnsi" w:hAnsiTheme="minorHAnsi"/>
        </w:rPr>
        <w:t xml:space="preserve">estavine </w:t>
      </w:r>
      <w:r w:rsidR="00F66109">
        <w:rPr>
          <w:rFonts w:asciiTheme="minorHAnsi" w:hAnsiTheme="minorHAnsi"/>
        </w:rPr>
        <w:t>zaključnega</w:t>
      </w:r>
      <w:r w:rsidR="00F66109" w:rsidRPr="006E664F">
        <w:rPr>
          <w:rFonts w:asciiTheme="minorHAnsi" w:hAnsiTheme="minorHAnsi"/>
        </w:rPr>
        <w:t xml:space="preserve"> </w:t>
      </w:r>
      <w:r w:rsidR="00400FD3" w:rsidRPr="006E664F">
        <w:rPr>
          <w:rFonts w:asciiTheme="minorHAnsi" w:hAnsiTheme="minorHAnsi"/>
        </w:rPr>
        <w:t>dela</w:t>
      </w:r>
      <w:r w:rsidR="00D576D1" w:rsidRPr="006E664F">
        <w:rPr>
          <w:rFonts w:asciiTheme="minorHAnsi" w:hAnsiTheme="minorHAnsi"/>
        </w:rPr>
        <w:t>, ki si sledijo v spodnjem vrstnem redu, so</w:t>
      </w:r>
      <w:r w:rsidR="00400FD3" w:rsidRPr="006E664F">
        <w:rPr>
          <w:rFonts w:asciiTheme="minorHAnsi" w:hAnsiTheme="minorHAnsi"/>
        </w:rPr>
        <w:t>:</w:t>
      </w:r>
    </w:p>
    <w:p w14:paraId="797CF8E0" w14:textId="17E79B73" w:rsidR="00400FD3" w:rsidRPr="00080D29" w:rsidRDefault="00A20141" w:rsidP="00080D29">
      <w:pPr>
        <w:pStyle w:val="Odstavekseznama"/>
        <w:numPr>
          <w:ilvl w:val="0"/>
          <w:numId w:val="12"/>
        </w:numPr>
        <w:tabs>
          <w:tab w:val="clear" w:pos="360"/>
          <w:tab w:val="num" w:pos="567"/>
        </w:tabs>
        <w:spacing w:after="0"/>
        <w:ind w:left="567" w:hanging="283"/>
        <w:rPr>
          <w:rFonts w:asciiTheme="minorHAnsi" w:hAnsiTheme="minorHAnsi"/>
        </w:rPr>
      </w:pPr>
      <w:r w:rsidRPr="00080D29">
        <w:rPr>
          <w:rFonts w:asciiTheme="minorHAnsi" w:hAnsiTheme="minorHAnsi"/>
        </w:rPr>
        <w:t xml:space="preserve">prva </w:t>
      </w:r>
      <w:r w:rsidR="00400FD3" w:rsidRPr="00080D29">
        <w:rPr>
          <w:rFonts w:asciiTheme="minorHAnsi" w:hAnsiTheme="minorHAnsi"/>
        </w:rPr>
        <w:t>naslovna stran</w:t>
      </w:r>
      <w:r w:rsidR="003D0774" w:rsidRPr="00080D29">
        <w:rPr>
          <w:rFonts w:asciiTheme="minorHAnsi" w:hAnsiTheme="minorHAnsi"/>
        </w:rPr>
        <w:t xml:space="preserve"> </w:t>
      </w:r>
      <w:r w:rsidRPr="00080D29">
        <w:rPr>
          <w:rFonts w:asciiTheme="minorHAnsi" w:hAnsiTheme="minorHAnsi"/>
        </w:rPr>
        <w:t>(</w:t>
      </w:r>
      <w:r w:rsidR="003D0774" w:rsidRPr="00080D29">
        <w:rPr>
          <w:rFonts w:asciiTheme="minorHAnsi" w:hAnsiTheme="minorHAnsi"/>
        </w:rPr>
        <w:t>na platnici</w:t>
      </w:r>
      <w:r w:rsidR="00DD1914" w:rsidRPr="00080D29">
        <w:rPr>
          <w:rFonts w:asciiTheme="minorHAnsi" w:hAnsiTheme="minorHAnsi"/>
        </w:rPr>
        <w:t xml:space="preserve"> in v delu</w:t>
      </w:r>
      <w:r w:rsidRPr="00080D29">
        <w:rPr>
          <w:rFonts w:asciiTheme="minorHAnsi" w:hAnsiTheme="minorHAnsi"/>
        </w:rPr>
        <w:t>). P</w:t>
      </w:r>
      <w:r w:rsidR="00D576D1" w:rsidRPr="00080D29">
        <w:rPr>
          <w:rFonts w:asciiTheme="minorHAnsi" w:hAnsiTheme="minorHAnsi"/>
        </w:rPr>
        <w:t>osebej predloga na spletni strani</w:t>
      </w:r>
      <w:r w:rsidR="00920A2C">
        <w:rPr>
          <w:rFonts w:asciiTheme="minorHAnsi" w:hAnsiTheme="minorHAnsi"/>
        </w:rPr>
        <w:t xml:space="preserve"> in v prilogi B</w:t>
      </w:r>
      <w:r w:rsidR="005844E9" w:rsidRPr="00080D29">
        <w:rPr>
          <w:rFonts w:asciiTheme="minorHAnsi" w:hAnsiTheme="minorHAnsi"/>
        </w:rPr>
        <w:t xml:space="preserve"> glede na študijski program</w:t>
      </w:r>
      <w:r w:rsidR="003D0774" w:rsidRPr="00080D29">
        <w:rPr>
          <w:rFonts w:asciiTheme="minorHAnsi" w:hAnsiTheme="minorHAnsi"/>
        </w:rPr>
        <w:t>,</w:t>
      </w:r>
    </w:p>
    <w:p w14:paraId="4A64AADA" w14:textId="0DFF94BC" w:rsidR="003D0774" w:rsidRPr="00080D29" w:rsidRDefault="00A20141" w:rsidP="00080D29">
      <w:pPr>
        <w:pStyle w:val="Odstavekseznama"/>
        <w:numPr>
          <w:ilvl w:val="0"/>
          <w:numId w:val="12"/>
        </w:numPr>
        <w:tabs>
          <w:tab w:val="clear" w:pos="360"/>
          <w:tab w:val="num" w:pos="567"/>
        </w:tabs>
        <w:spacing w:after="0"/>
        <w:ind w:left="567" w:hanging="283"/>
        <w:rPr>
          <w:rFonts w:asciiTheme="minorHAnsi" w:hAnsiTheme="minorHAnsi"/>
        </w:rPr>
      </w:pPr>
      <w:r w:rsidRPr="00080D29">
        <w:rPr>
          <w:rFonts w:asciiTheme="minorHAnsi" w:hAnsiTheme="minorHAnsi"/>
        </w:rPr>
        <w:t xml:space="preserve">druga </w:t>
      </w:r>
      <w:r w:rsidR="003D0774" w:rsidRPr="00080D29">
        <w:rPr>
          <w:rFonts w:asciiTheme="minorHAnsi" w:hAnsiTheme="minorHAnsi"/>
        </w:rPr>
        <w:t xml:space="preserve">naslovna stran </w:t>
      </w:r>
      <w:r w:rsidRPr="00080D29">
        <w:rPr>
          <w:rFonts w:asciiTheme="minorHAnsi" w:hAnsiTheme="minorHAnsi"/>
        </w:rPr>
        <w:t>(</w:t>
      </w:r>
      <w:r w:rsidR="003D0774" w:rsidRPr="00080D29">
        <w:rPr>
          <w:rFonts w:asciiTheme="minorHAnsi" w:hAnsiTheme="minorHAnsi"/>
        </w:rPr>
        <w:t>v delu</w:t>
      </w:r>
      <w:r w:rsidRPr="00080D29">
        <w:rPr>
          <w:rFonts w:asciiTheme="minorHAnsi" w:hAnsiTheme="minorHAnsi"/>
        </w:rPr>
        <w:t>). P</w:t>
      </w:r>
      <w:r w:rsidR="00D576D1" w:rsidRPr="00080D29">
        <w:rPr>
          <w:rFonts w:asciiTheme="minorHAnsi" w:hAnsiTheme="minorHAnsi"/>
        </w:rPr>
        <w:t>osebej predloga na spletni strani</w:t>
      </w:r>
      <w:r w:rsidR="005844E9" w:rsidRPr="00080D29">
        <w:rPr>
          <w:rFonts w:asciiTheme="minorHAnsi" w:hAnsiTheme="minorHAnsi"/>
        </w:rPr>
        <w:t xml:space="preserve"> </w:t>
      </w:r>
      <w:r w:rsidR="00920A2C">
        <w:rPr>
          <w:rFonts w:asciiTheme="minorHAnsi" w:hAnsiTheme="minorHAnsi"/>
        </w:rPr>
        <w:t xml:space="preserve">in v prilogi B </w:t>
      </w:r>
      <w:r w:rsidR="005844E9" w:rsidRPr="00080D29">
        <w:rPr>
          <w:rFonts w:asciiTheme="minorHAnsi" w:hAnsiTheme="minorHAnsi"/>
        </w:rPr>
        <w:t>glede na študijski program</w:t>
      </w:r>
      <w:r w:rsidR="003D0774" w:rsidRPr="00080D29">
        <w:rPr>
          <w:rFonts w:asciiTheme="minorHAnsi" w:hAnsiTheme="minorHAnsi"/>
        </w:rPr>
        <w:t>,</w:t>
      </w:r>
    </w:p>
    <w:p w14:paraId="12FB4DC8" w14:textId="77777777" w:rsidR="008068CB" w:rsidRPr="00080D29" w:rsidRDefault="009E6337" w:rsidP="00080D29">
      <w:pPr>
        <w:pStyle w:val="Odstavekseznama"/>
        <w:numPr>
          <w:ilvl w:val="0"/>
          <w:numId w:val="12"/>
        </w:numPr>
        <w:tabs>
          <w:tab w:val="clear" w:pos="360"/>
          <w:tab w:val="num" w:pos="567"/>
        </w:tabs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>zahvala,</w:t>
      </w:r>
    </w:p>
    <w:p w14:paraId="4DE3AA4D" w14:textId="77777777" w:rsidR="008068CB" w:rsidRPr="00080D29" w:rsidRDefault="009E6337" w:rsidP="00080D29">
      <w:pPr>
        <w:pStyle w:val="Odstavekseznama"/>
        <w:numPr>
          <w:ilvl w:val="0"/>
          <w:numId w:val="12"/>
        </w:numPr>
        <w:tabs>
          <w:tab w:val="clear" w:pos="360"/>
          <w:tab w:val="num" w:pos="567"/>
        </w:tabs>
        <w:spacing w:after="0"/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>povzetek</w:t>
      </w:r>
      <w:r w:rsidR="00B96F98">
        <w:rPr>
          <w:rFonts w:asciiTheme="minorHAnsi" w:hAnsiTheme="minorHAnsi"/>
        </w:rPr>
        <w:t xml:space="preserve"> </w:t>
      </w:r>
      <w:r w:rsidR="008068CB" w:rsidRPr="00080D29">
        <w:rPr>
          <w:rFonts w:asciiTheme="minorHAnsi" w:hAnsiTheme="minorHAnsi"/>
        </w:rPr>
        <w:t>v slovenskem jeziku,</w:t>
      </w:r>
      <w:r>
        <w:rPr>
          <w:rFonts w:asciiTheme="minorHAnsi" w:hAnsiTheme="minorHAnsi"/>
        </w:rPr>
        <w:t xml:space="preserve"> vključujoč naslov dela, ključne besede in UDK,</w:t>
      </w:r>
    </w:p>
    <w:p w14:paraId="3209321A" w14:textId="77777777" w:rsidR="00B96F98" w:rsidRPr="0011231E" w:rsidRDefault="009E6337" w:rsidP="00D266E4">
      <w:pPr>
        <w:pStyle w:val="Odstavekseznama"/>
        <w:numPr>
          <w:ilvl w:val="0"/>
          <w:numId w:val="12"/>
        </w:numPr>
        <w:tabs>
          <w:tab w:val="clear" w:pos="360"/>
          <w:tab w:val="num" w:pos="567"/>
        </w:tabs>
        <w:spacing w:after="0"/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>povzetek</w:t>
      </w:r>
      <w:r w:rsidR="00B96F98">
        <w:rPr>
          <w:rFonts w:asciiTheme="minorHAnsi" w:hAnsiTheme="minorHAnsi"/>
        </w:rPr>
        <w:t xml:space="preserve"> </w:t>
      </w:r>
      <w:r w:rsidR="00B96F98" w:rsidRPr="0011231E">
        <w:rPr>
          <w:rFonts w:asciiTheme="minorHAnsi" w:hAnsiTheme="minorHAnsi"/>
        </w:rPr>
        <w:t xml:space="preserve">v </w:t>
      </w:r>
      <w:r w:rsidR="00B96F98">
        <w:rPr>
          <w:rFonts w:asciiTheme="minorHAnsi" w:hAnsiTheme="minorHAnsi"/>
        </w:rPr>
        <w:t>angleškem</w:t>
      </w:r>
      <w:r w:rsidR="00B96F98" w:rsidRPr="0011231E">
        <w:rPr>
          <w:rFonts w:asciiTheme="minorHAnsi" w:hAnsiTheme="minorHAnsi"/>
        </w:rPr>
        <w:t xml:space="preserve"> jeziku,</w:t>
      </w:r>
      <w:r w:rsidRPr="009E633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ključujoč naslov dela, ključne besede in UDK,</w:t>
      </w:r>
    </w:p>
    <w:p w14:paraId="7D38D9EA" w14:textId="3C9CD6AB" w:rsidR="00EA5837" w:rsidRPr="00080D29" w:rsidRDefault="00D73A67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080D29">
        <w:rPr>
          <w:rFonts w:asciiTheme="minorHAnsi" w:hAnsiTheme="minorHAnsi"/>
        </w:rPr>
        <w:t>I</w:t>
      </w:r>
      <w:r w:rsidR="00EA5837" w:rsidRPr="00080D29">
        <w:rPr>
          <w:rFonts w:asciiTheme="minorHAnsi" w:hAnsiTheme="minorHAnsi"/>
        </w:rPr>
        <w:t>zjav</w:t>
      </w:r>
      <w:r w:rsidR="00D94FD9" w:rsidRPr="00080D29">
        <w:rPr>
          <w:rFonts w:asciiTheme="minorHAnsi" w:hAnsiTheme="minorHAnsi"/>
        </w:rPr>
        <w:t>a</w:t>
      </w:r>
      <w:r w:rsidR="00EA5837" w:rsidRPr="00080D29">
        <w:rPr>
          <w:rFonts w:asciiTheme="minorHAnsi" w:hAnsiTheme="minorHAnsi"/>
        </w:rPr>
        <w:t xml:space="preserve"> </w:t>
      </w:r>
      <w:r w:rsidR="005417C4" w:rsidRPr="00080D29">
        <w:rPr>
          <w:rFonts w:asciiTheme="minorHAnsi" w:hAnsiTheme="minorHAnsi"/>
        </w:rPr>
        <w:t>o avtorstvu zaključnega dela</w:t>
      </w:r>
      <w:r w:rsidR="00EA5837" w:rsidRPr="00080D29">
        <w:rPr>
          <w:rFonts w:asciiTheme="minorHAnsi" w:hAnsiTheme="minorHAnsi"/>
        </w:rPr>
        <w:t>,</w:t>
      </w:r>
    </w:p>
    <w:p w14:paraId="4C7B934C" w14:textId="0AD995B4" w:rsidR="00211894" w:rsidRPr="00080D29" w:rsidRDefault="00D94FD9" w:rsidP="00D94FD9">
      <w:pPr>
        <w:numPr>
          <w:ilvl w:val="0"/>
          <w:numId w:val="2"/>
        </w:numPr>
        <w:shd w:val="clear" w:color="auto" w:fill="FFFFFF"/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080D29">
        <w:rPr>
          <w:rFonts w:ascii="Calibri" w:hAnsi="Calibri"/>
        </w:rPr>
        <w:t>Izjava o istovetnosti tiskane in elektronske oblike zaključnega dela (samo v primeru, kadar se zaključno delo na izrecno željo študenta odda tudi v tiskani, vezani obliki).</w:t>
      </w:r>
    </w:p>
    <w:p w14:paraId="3BCEB2C3" w14:textId="77777777" w:rsidR="00211894" w:rsidRPr="00080D29" w:rsidRDefault="00211894" w:rsidP="00211894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080D29">
        <w:rPr>
          <w:rFonts w:asciiTheme="minorHAnsi" w:hAnsiTheme="minorHAnsi"/>
        </w:rPr>
        <w:t>Sklep o zaključnem delu,</w:t>
      </w:r>
    </w:p>
    <w:p w14:paraId="03ACA8C0" w14:textId="77777777" w:rsidR="00D94FD9" w:rsidRPr="007F6D48" w:rsidRDefault="00211894" w:rsidP="00080D29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080D29">
        <w:rPr>
          <w:rFonts w:asciiTheme="minorHAnsi" w:hAnsiTheme="minorHAnsi"/>
        </w:rPr>
        <w:t>Sklep dekana o začasni nedostopnosti zaključnega dela</w:t>
      </w:r>
      <w:r>
        <w:rPr>
          <w:rFonts w:asciiTheme="minorHAnsi" w:hAnsiTheme="minorHAnsi"/>
        </w:rPr>
        <w:t xml:space="preserve"> (v kolikor je sklep bil izdan),</w:t>
      </w:r>
    </w:p>
    <w:p w14:paraId="1A138511" w14:textId="2D6D2454" w:rsidR="00400FD3" w:rsidRPr="006E664F" w:rsidRDefault="00D87171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>
        <w:rPr>
          <w:rFonts w:asciiTheme="minorHAnsi" w:hAnsiTheme="minorHAnsi"/>
        </w:rPr>
        <w:t>kazalo vsebine,</w:t>
      </w:r>
    </w:p>
    <w:p w14:paraId="79E49299" w14:textId="4F1769D4" w:rsidR="00B025E3" w:rsidRPr="006E664F" w:rsidRDefault="00B025E3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kazalo slik</w:t>
      </w:r>
      <w:r w:rsidR="00794A4D">
        <w:rPr>
          <w:rFonts w:asciiTheme="minorHAnsi" w:hAnsiTheme="minorHAnsi"/>
        </w:rPr>
        <w:t>,</w:t>
      </w:r>
    </w:p>
    <w:p w14:paraId="16805018" w14:textId="77777777" w:rsidR="007C0136" w:rsidRDefault="00B025E3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kazalo preglednic</w:t>
      </w:r>
      <w:r w:rsidR="00794A4D">
        <w:rPr>
          <w:rFonts w:asciiTheme="minorHAnsi" w:hAnsiTheme="minorHAnsi"/>
        </w:rPr>
        <w:t>,</w:t>
      </w:r>
    </w:p>
    <w:p w14:paraId="2BD52C27" w14:textId="0D88FF18" w:rsidR="00B025E3" w:rsidRPr="006E664F" w:rsidRDefault="007E0019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uporabljeni simbol</w:t>
      </w:r>
      <w:r w:rsidR="009E6337">
        <w:rPr>
          <w:rFonts w:asciiTheme="minorHAnsi" w:hAnsiTheme="minorHAnsi"/>
        </w:rPr>
        <w:t>i,</w:t>
      </w:r>
    </w:p>
    <w:p w14:paraId="2C0BAC23" w14:textId="0DF1E0FD" w:rsidR="007E0019" w:rsidRPr="006E664F" w:rsidRDefault="00B025E3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uporabljen</w:t>
      </w:r>
      <w:r w:rsidR="009E6337">
        <w:rPr>
          <w:rFonts w:asciiTheme="minorHAnsi" w:hAnsiTheme="minorHAnsi"/>
        </w:rPr>
        <w:t>e</w:t>
      </w:r>
      <w:r w:rsidR="001269A6" w:rsidRPr="006E664F">
        <w:rPr>
          <w:rFonts w:asciiTheme="minorHAnsi" w:hAnsiTheme="minorHAnsi"/>
        </w:rPr>
        <w:t xml:space="preserve"> kratic</w:t>
      </w:r>
      <w:r w:rsidR="009E6337">
        <w:rPr>
          <w:rFonts w:asciiTheme="minorHAnsi" w:hAnsiTheme="minorHAnsi"/>
        </w:rPr>
        <w:t>e</w:t>
      </w:r>
      <w:r w:rsidR="007E0019" w:rsidRPr="006E664F">
        <w:rPr>
          <w:rFonts w:asciiTheme="minorHAnsi" w:hAnsiTheme="minorHAnsi"/>
        </w:rPr>
        <w:t xml:space="preserve">, </w:t>
      </w:r>
    </w:p>
    <w:p w14:paraId="56D777A1" w14:textId="13511331" w:rsidR="00400FD3" w:rsidRPr="006E664F" w:rsidRDefault="007E0019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vsebina </w:t>
      </w:r>
      <w:r w:rsidR="00F66109">
        <w:rPr>
          <w:rFonts w:asciiTheme="minorHAnsi" w:hAnsiTheme="minorHAnsi"/>
        </w:rPr>
        <w:t>zaključnega</w:t>
      </w:r>
      <w:r w:rsidR="00F66109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dela,</w:t>
      </w:r>
    </w:p>
    <w:p w14:paraId="23154F2E" w14:textId="390FB18A" w:rsidR="00400FD3" w:rsidRPr="006E664F" w:rsidRDefault="00600E61" w:rsidP="0048679D">
      <w:pPr>
        <w:numPr>
          <w:ilvl w:val="0"/>
          <w:numId w:val="2"/>
        </w:numPr>
        <w:shd w:val="clear" w:color="auto" w:fill="FFFFFF"/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>
        <w:rPr>
          <w:rFonts w:asciiTheme="minorHAnsi" w:hAnsiTheme="minorHAnsi"/>
        </w:rPr>
        <w:t>v</w:t>
      </w:r>
      <w:r w:rsidR="00AD27F2">
        <w:rPr>
          <w:rFonts w:asciiTheme="minorHAnsi" w:hAnsiTheme="minorHAnsi"/>
        </w:rPr>
        <w:t>iri in literatura</w:t>
      </w:r>
      <w:r w:rsidR="007E0019" w:rsidRPr="006E664F">
        <w:rPr>
          <w:rFonts w:asciiTheme="minorHAnsi" w:hAnsiTheme="minorHAnsi"/>
        </w:rPr>
        <w:t>,</w:t>
      </w:r>
    </w:p>
    <w:p w14:paraId="038B5C93" w14:textId="2A1AD1E7" w:rsidR="00400FD3" w:rsidRDefault="00400FD3" w:rsidP="0048679D">
      <w:pPr>
        <w:numPr>
          <w:ilvl w:val="0"/>
          <w:numId w:val="2"/>
        </w:numPr>
        <w:shd w:val="clear" w:color="auto" w:fill="FFFFFF"/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priloge (če obstajajo)</w:t>
      </w:r>
      <w:r w:rsidR="00D73A67">
        <w:rPr>
          <w:rFonts w:asciiTheme="minorHAnsi" w:hAnsiTheme="minorHAnsi"/>
        </w:rPr>
        <w:t>.</w:t>
      </w:r>
    </w:p>
    <w:p w14:paraId="146B241C" w14:textId="77777777" w:rsidR="001E47D6" w:rsidRDefault="001E47D6" w:rsidP="00C9355E">
      <w:pPr>
        <w:shd w:val="clear" w:color="auto" w:fill="FFFFFF"/>
        <w:spacing w:after="0"/>
        <w:rPr>
          <w:rFonts w:ascii="Calibri" w:hAnsi="Calibri"/>
          <w:highlight w:val="yellow"/>
        </w:rPr>
      </w:pPr>
    </w:p>
    <w:p w14:paraId="6D54FC31" w14:textId="77777777" w:rsidR="001E47D6" w:rsidRDefault="001E47D6" w:rsidP="00C9355E">
      <w:pPr>
        <w:shd w:val="clear" w:color="auto" w:fill="FFFFFF"/>
        <w:spacing w:after="0"/>
        <w:rPr>
          <w:rFonts w:ascii="Calibri" w:hAnsi="Calibri"/>
          <w:highlight w:val="yellow"/>
        </w:rPr>
      </w:pPr>
    </w:p>
    <w:p w14:paraId="10102E7F" w14:textId="77777777" w:rsidR="00C9355E" w:rsidRPr="006E664F" w:rsidRDefault="00C9355E" w:rsidP="00C9355E">
      <w:pPr>
        <w:shd w:val="clear" w:color="auto" w:fill="FFFFFF"/>
        <w:spacing w:after="0"/>
        <w:rPr>
          <w:rFonts w:asciiTheme="minorHAnsi" w:hAnsiTheme="minorHAnsi"/>
        </w:rPr>
      </w:pPr>
    </w:p>
    <w:p w14:paraId="0C4563A4" w14:textId="77777777" w:rsidR="00BB38D7" w:rsidRPr="006E664F" w:rsidRDefault="00BB38D7" w:rsidP="00C9355E">
      <w:pPr>
        <w:shd w:val="clear" w:color="auto" w:fill="FFFFFF"/>
        <w:spacing w:after="0"/>
        <w:rPr>
          <w:rFonts w:asciiTheme="minorHAnsi" w:hAnsiTheme="minorHAnsi"/>
        </w:rPr>
      </w:pPr>
    </w:p>
    <w:p w14:paraId="5D0C4864" w14:textId="77777777" w:rsidR="00785B01" w:rsidRPr="007F6D48" w:rsidRDefault="00BB38D7" w:rsidP="00080D29">
      <w:pPr>
        <w:pStyle w:val="Naslov1"/>
      </w:pPr>
      <w:bookmarkStart w:id="4" w:name="_Toc86234583"/>
      <w:r w:rsidRPr="007F6D48">
        <w:t>OPREDELITEV AVTORSKIH PRAVIC</w:t>
      </w:r>
      <w:bookmarkEnd w:id="4"/>
    </w:p>
    <w:p w14:paraId="3B421EE9" w14:textId="77777777" w:rsidR="00785B01" w:rsidRPr="00B972BF" w:rsidRDefault="00785B01" w:rsidP="00080D29">
      <w:pPr>
        <w:spacing w:after="0"/>
        <w:rPr>
          <w:rFonts w:asciiTheme="minorHAnsi" w:hAnsiTheme="minorHAnsi" w:cstheme="minorHAnsi"/>
        </w:rPr>
      </w:pPr>
      <w:r w:rsidRPr="007F6D48">
        <w:rPr>
          <w:rFonts w:asciiTheme="minorHAnsi" w:hAnsiTheme="minorHAnsi" w:cstheme="minorHAnsi"/>
        </w:rPr>
        <w:t>Po 15. členu Pravilnika o postopku priprave in zagovora zaključnega dela na študijskih programih prve in druge stopnje Univerze v Mariboru avtor zaključnega dela prenese s podpisom Izjave o avtorstvu zaključnega dela na Univerzo v Mariboru neodplačno, neizključno, prostorsko in časovno neomejeno pravico shranitve avtorskega dela v elektronski obliki, pravico reproduciranja ter pravico ponuditi zaključno delo javnosti na svetovnem spletu preko Digitalne knjižnice Univerze v Mariboru (DKUM). S podpisom iste izjave je avtor zaključnega dela tudi seznanj</w:t>
      </w:r>
      <w:r w:rsidRPr="004C3432">
        <w:rPr>
          <w:rFonts w:asciiTheme="minorHAnsi" w:hAnsiTheme="minorHAnsi" w:cstheme="minorHAnsi"/>
        </w:rPr>
        <w:t xml:space="preserve">en, da bodo dela, objavljena in/ali deponirana v DKUM dostopna široki javnosti pod pogoji </w:t>
      </w:r>
      <w:r w:rsidRPr="00AD27F2">
        <w:rPr>
          <w:rFonts w:asciiTheme="minorHAnsi" w:hAnsiTheme="minorHAnsi" w:cstheme="minorHAnsi"/>
          <w:b/>
        </w:rPr>
        <w:t>licence Creative Com</w:t>
      </w:r>
      <w:r w:rsidRPr="00B972BF">
        <w:rPr>
          <w:rFonts w:asciiTheme="minorHAnsi" w:hAnsiTheme="minorHAnsi" w:cstheme="minorHAnsi"/>
          <w:b/>
        </w:rPr>
        <w:t>mons BY‐NC‐ND</w:t>
      </w:r>
      <w:r w:rsidRPr="00B972BF">
        <w:rPr>
          <w:rFonts w:asciiTheme="minorHAnsi" w:hAnsiTheme="minorHAnsi" w:cstheme="minorHAnsi"/>
        </w:rPr>
        <w:t>, kar pomeni, da se bralcem dovoli reproduciranje brez predelave avtorskega dela, distribuiranje, dajanje v najem in priobčitev javnosti samega izvirnega avtorskega dela, in sicer pod pogojem, da navedejo avtorja in da ne gre za komercialno uporabo.</w:t>
      </w:r>
    </w:p>
    <w:p w14:paraId="72A8B0C6" w14:textId="77777777" w:rsidR="00785B01" w:rsidRPr="00B972BF" w:rsidRDefault="00785B01" w:rsidP="00080D29">
      <w:pPr>
        <w:spacing w:after="0"/>
        <w:rPr>
          <w:rFonts w:asciiTheme="minorHAnsi" w:hAnsiTheme="minorHAnsi" w:cstheme="minorHAnsi"/>
        </w:rPr>
      </w:pPr>
    </w:p>
    <w:p w14:paraId="4C929DDB" w14:textId="07107278" w:rsidR="00785B01" w:rsidRPr="00B972BF" w:rsidRDefault="00785B01" w:rsidP="00080D29">
      <w:pPr>
        <w:spacing w:after="0"/>
        <w:rPr>
          <w:rFonts w:asciiTheme="minorHAnsi" w:hAnsiTheme="minorHAnsi" w:cstheme="minorHAnsi"/>
        </w:rPr>
      </w:pPr>
      <w:r w:rsidRPr="00B972BF">
        <w:rPr>
          <w:rFonts w:asciiTheme="minorHAnsi" w:hAnsiTheme="minorHAnsi" w:cstheme="minorHAnsi"/>
        </w:rPr>
        <w:t>Avtor zaključnega dela se lahko odloči za</w:t>
      </w:r>
      <w:r w:rsidR="00AE4D91">
        <w:rPr>
          <w:rFonts w:asciiTheme="minorHAnsi" w:hAnsiTheme="minorHAnsi" w:cstheme="minorHAnsi"/>
        </w:rPr>
        <w:t xml:space="preserve"> splošno zaščito svojih avtorskih pravic z izbiro</w:t>
      </w:r>
      <w:r w:rsidRPr="00B972BF">
        <w:rPr>
          <w:rFonts w:asciiTheme="minorHAnsi" w:hAnsiTheme="minorHAnsi" w:cstheme="minorHAnsi"/>
        </w:rPr>
        <w:t xml:space="preserve"> </w:t>
      </w:r>
      <w:r w:rsidR="00AE4D91">
        <w:rPr>
          <w:rFonts w:asciiTheme="minorHAnsi" w:hAnsiTheme="minorHAnsi" w:cstheme="minorHAnsi"/>
          <w:b/>
        </w:rPr>
        <w:t>naslednjih</w:t>
      </w:r>
      <w:r w:rsidR="00AE4D91" w:rsidRPr="00B972BF">
        <w:rPr>
          <w:rFonts w:asciiTheme="minorHAnsi" w:hAnsiTheme="minorHAnsi" w:cstheme="minorHAnsi"/>
          <w:b/>
        </w:rPr>
        <w:t xml:space="preserve"> oblik </w:t>
      </w:r>
      <w:r w:rsidRPr="00B972BF">
        <w:rPr>
          <w:rFonts w:asciiTheme="minorHAnsi" w:hAnsiTheme="minorHAnsi" w:cstheme="minorHAnsi"/>
          <w:b/>
        </w:rPr>
        <w:t>licence</w:t>
      </w:r>
      <w:r w:rsidR="00AC14B0" w:rsidRPr="00B972BF">
        <w:rPr>
          <w:rFonts w:asciiTheme="minorHAnsi" w:hAnsiTheme="minorHAnsi" w:cstheme="minorHAnsi"/>
          <w:b/>
        </w:rPr>
        <w:t xml:space="preserve"> </w:t>
      </w:r>
      <w:r w:rsidRPr="00B972BF">
        <w:rPr>
          <w:rFonts w:asciiTheme="minorHAnsi" w:hAnsiTheme="minorHAnsi" w:cstheme="minorHAnsi"/>
          <w:b/>
        </w:rPr>
        <w:t>Creative Commons</w:t>
      </w:r>
      <w:r w:rsidRPr="00B972BF">
        <w:rPr>
          <w:rFonts w:asciiTheme="minorHAnsi" w:hAnsiTheme="minorHAnsi" w:cstheme="minorHAnsi"/>
        </w:rPr>
        <w:t xml:space="preserve"> :</w:t>
      </w:r>
    </w:p>
    <w:p w14:paraId="2FBEB333" w14:textId="77777777" w:rsidR="00785B01" w:rsidRPr="007F6D48" w:rsidRDefault="00785B01" w:rsidP="00080D29">
      <w:pPr>
        <w:pStyle w:val="Odstavekseznama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 w:rsidRPr="00B972BF">
        <w:rPr>
          <w:rFonts w:asciiTheme="minorHAnsi" w:hAnsiTheme="minorHAnsi" w:cstheme="minorHAnsi"/>
        </w:rPr>
        <w:t>BY</w:t>
      </w:r>
      <w:r w:rsidRPr="00080D29">
        <w:rPr>
          <w:rFonts w:asciiTheme="minorHAnsi" w:hAnsiTheme="minorHAnsi" w:cstheme="minorHAnsi"/>
        </w:rPr>
        <w:t xml:space="preserve"> </w:t>
      </w:r>
      <w:r w:rsidR="00AC14B0" w:rsidRPr="00080D29">
        <w:rPr>
          <w:rFonts w:asciiTheme="minorHAnsi" w:hAnsiTheme="minorHAnsi" w:cstheme="minorHAnsi"/>
        </w:rPr>
        <w:br/>
      </w:r>
      <w:r w:rsidRPr="00080D29">
        <w:rPr>
          <w:rFonts w:asciiTheme="minorHAnsi" w:hAnsiTheme="minorHAnsi" w:cstheme="minorHAnsi"/>
        </w:rPr>
        <w:t>Uporabnikom je dovoljeno tako nekomercialno kot tudi komercialno reproduciranje, distribuiranje, dajanje v najem, javna priobčitev in predelava avtorskega dela pod pogojem, da navedejo avtorja izvirnega dela.</w:t>
      </w:r>
    </w:p>
    <w:p w14:paraId="41ED80CC" w14:textId="77777777" w:rsidR="00785B01" w:rsidRPr="00AD27F2" w:rsidRDefault="00785B01" w:rsidP="00080D29">
      <w:pPr>
        <w:pStyle w:val="Odstavekseznama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 w:rsidRPr="007F6D48">
        <w:rPr>
          <w:rFonts w:asciiTheme="minorHAnsi" w:hAnsiTheme="minorHAnsi" w:cstheme="minorHAnsi"/>
        </w:rPr>
        <w:t xml:space="preserve">BY-ND </w:t>
      </w:r>
      <w:r w:rsidR="00AC14B0" w:rsidRPr="007F6D48">
        <w:rPr>
          <w:rFonts w:asciiTheme="minorHAnsi" w:hAnsiTheme="minorHAnsi" w:cstheme="minorHAnsi"/>
        </w:rPr>
        <w:br/>
      </w:r>
      <w:r w:rsidRPr="007F6D48">
        <w:rPr>
          <w:rFonts w:asciiTheme="minorHAnsi" w:hAnsiTheme="minorHAnsi" w:cstheme="minorHAnsi"/>
        </w:rPr>
        <w:t>Izvirna avtorska dela brez predelav lahko uporabniki pod to licenco reproducirajo, distribuirajo, dajejo v najem in priobčijo javnosti pod pogojem, da navedejo a</w:t>
      </w:r>
      <w:r w:rsidRPr="004C3432">
        <w:rPr>
          <w:rFonts w:asciiTheme="minorHAnsi" w:hAnsiTheme="minorHAnsi" w:cstheme="minorHAnsi"/>
        </w:rPr>
        <w:t>vtorja in dela ne spreminjajo. Od licence BY-NC-ND se razlikuje v tem, da je pri uporabi te licence dovoljena komercialna uporaba avtorskega dela</w:t>
      </w:r>
      <w:r w:rsidRPr="00AD27F2">
        <w:rPr>
          <w:rFonts w:asciiTheme="minorHAnsi" w:hAnsiTheme="minorHAnsi" w:cstheme="minorHAnsi"/>
        </w:rPr>
        <w:t>.</w:t>
      </w:r>
    </w:p>
    <w:p w14:paraId="4F72E0B5" w14:textId="77777777" w:rsidR="00785B01" w:rsidRPr="00B972BF" w:rsidRDefault="00785B01" w:rsidP="00080D29">
      <w:pPr>
        <w:pStyle w:val="Odstavekseznama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 w:rsidRPr="00B972BF">
        <w:rPr>
          <w:rFonts w:asciiTheme="minorHAnsi" w:hAnsiTheme="minorHAnsi" w:cstheme="minorHAnsi"/>
        </w:rPr>
        <w:t xml:space="preserve">BY-NC-SA </w:t>
      </w:r>
      <w:r w:rsidR="00AC14B0" w:rsidRPr="00B972BF">
        <w:rPr>
          <w:rFonts w:asciiTheme="minorHAnsi" w:hAnsiTheme="minorHAnsi" w:cstheme="minorHAnsi"/>
        </w:rPr>
        <w:br/>
      </w:r>
      <w:r w:rsidRPr="00B972BF">
        <w:rPr>
          <w:rFonts w:asciiTheme="minorHAnsi" w:hAnsiTheme="minorHAnsi" w:cstheme="minorHAnsi"/>
        </w:rPr>
        <w:t>Ta licenca dovoli uporabnikom avtorsko delo in njegove predelave reproducirati, distribuirati, dajati v najem, priobčiti javnosti in predelovati samo pod pogojem, da navedejo avtorja, da ne gre za komercialno uporabo in da tudi oni naprej širijo izvirna dela/predelave pod istimi pogoji. Razlika med BY-NC-ND in to licenco je, da lahko pri tej licenci uporabniki avtorsko delo predelujejo in spreminjajo, vendar ga morajo pod istimi pogoji širiti naprej.</w:t>
      </w:r>
    </w:p>
    <w:p w14:paraId="05236E5A" w14:textId="77777777" w:rsidR="00785B01" w:rsidRPr="00B972BF" w:rsidRDefault="00785B01" w:rsidP="00080D29">
      <w:pPr>
        <w:pStyle w:val="Odstavekseznama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 w:rsidRPr="00B972BF">
        <w:rPr>
          <w:rFonts w:asciiTheme="minorHAnsi" w:hAnsiTheme="minorHAnsi" w:cstheme="minorHAnsi"/>
        </w:rPr>
        <w:t xml:space="preserve">BY-SA </w:t>
      </w:r>
      <w:r w:rsidR="00AC14B0" w:rsidRPr="00B972BF">
        <w:rPr>
          <w:rFonts w:asciiTheme="minorHAnsi" w:hAnsiTheme="minorHAnsi" w:cstheme="minorHAnsi"/>
        </w:rPr>
        <w:br/>
      </w:r>
      <w:r w:rsidRPr="00B972BF">
        <w:rPr>
          <w:rFonts w:asciiTheme="minorHAnsi" w:hAnsiTheme="minorHAnsi" w:cstheme="minorHAnsi"/>
        </w:rPr>
        <w:t>Ta licenca dovoli uporabnikom avtorsko delo in njegove predelave reproducirati, distribuirati, dajati v najem, javno priobčiti in predelati avtorsko delo, če navedejo avtorja in širijo avtorsko delo/predelavo naprej pod istimi pogoji. Za nova dela, ki bodo nastala s predelavo, bo tako tudi dovoljena komercialna uporaba. Od BY-NC-SA licence se ta razlikuje samo v tem, da dovoljuje tudi komercialno uporabo dela/predelave.</w:t>
      </w:r>
    </w:p>
    <w:p w14:paraId="3B4D2A11" w14:textId="77777777" w:rsidR="00785B01" w:rsidRPr="00B972BF" w:rsidRDefault="00785B01" w:rsidP="00080D29">
      <w:pPr>
        <w:pStyle w:val="Odstavekseznama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 w:rsidRPr="00B972BF">
        <w:rPr>
          <w:rFonts w:asciiTheme="minorHAnsi" w:hAnsiTheme="minorHAnsi" w:cstheme="minorHAnsi"/>
        </w:rPr>
        <w:t xml:space="preserve">BY-NC </w:t>
      </w:r>
      <w:r w:rsidR="00AC14B0" w:rsidRPr="00B972BF">
        <w:rPr>
          <w:rFonts w:asciiTheme="minorHAnsi" w:hAnsiTheme="minorHAnsi" w:cstheme="minorHAnsi"/>
        </w:rPr>
        <w:br/>
      </w:r>
      <w:r w:rsidRPr="00B972BF">
        <w:rPr>
          <w:rFonts w:asciiTheme="minorHAnsi" w:hAnsiTheme="minorHAnsi" w:cstheme="minorHAnsi"/>
        </w:rPr>
        <w:t>Uporabnikom se s to licenco dovoli nekomercialno reproducirati, distribuirati, dajati v najem, priobčiti javnosti in predelovati avtorsko delo in njegove predelave, morajo pa navesti avtorja. Od BY-NC-ND licence se ta razlikuje v tem, da se pri njej delo lahko predeluje in spreminja. Od licence BY-NC-SA licence pa se razlikuje v tem, da pri njej ni potrebno licencirati avtorskega dela/predelave dela pod istimi pogoji.</w:t>
      </w:r>
    </w:p>
    <w:p w14:paraId="1A53B0EF" w14:textId="77777777" w:rsidR="002E3315" w:rsidRPr="00B972BF" w:rsidRDefault="002E3315" w:rsidP="00080D29">
      <w:pPr>
        <w:spacing w:after="0"/>
        <w:rPr>
          <w:rFonts w:asciiTheme="minorHAnsi" w:hAnsiTheme="minorHAnsi" w:cstheme="minorHAnsi"/>
        </w:rPr>
      </w:pPr>
    </w:p>
    <w:p w14:paraId="17B783BD" w14:textId="784604C2" w:rsidR="002E3315" w:rsidRPr="00AD27F2" w:rsidRDefault="00040700" w:rsidP="00080D29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zbrano o</w:t>
      </w:r>
      <w:r w:rsidR="002E3315" w:rsidRPr="007F6D48">
        <w:rPr>
          <w:rFonts w:asciiTheme="minorHAnsi" w:hAnsiTheme="minorHAnsi" w:cstheme="minorHAnsi"/>
        </w:rPr>
        <w:t>blik</w:t>
      </w:r>
      <w:r w:rsidR="007F6D48">
        <w:rPr>
          <w:rFonts w:asciiTheme="minorHAnsi" w:hAnsiTheme="minorHAnsi" w:cstheme="minorHAnsi"/>
        </w:rPr>
        <w:t>o</w:t>
      </w:r>
      <w:r w:rsidR="002E3315" w:rsidRPr="007F6D48">
        <w:rPr>
          <w:rFonts w:asciiTheme="minorHAnsi" w:hAnsiTheme="minorHAnsi" w:cstheme="minorHAnsi"/>
        </w:rPr>
        <w:t xml:space="preserve"> licence </w:t>
      </w:r>
      <w:r>
        <w:rPr>
          <w:rFonts w:asciiTheme="minorHAnsi" w:hAnsiTheme="minorHAnsi" w:cstheme="minorHAnsi"/>
        </w:rPr>
        <w:t xml:space="preserve">Creative Commons </w:t>
      </w:r>
      <w:r w:rsidR="002E3315" w:rsidRPr="007F6D48">
        <w:rPr>
          <w:rFonts w:asciiTheme="minorHAnsi" w:hAnsiTheme="minorHAnsi" w:cstheme="minorHAnsi"/>
        </w:rPr>
        <w:t xml:space="preserve">z navedbo kode </w:t>
      </w:r>
      <w:r w:rsidR="00BD3796">
        <w:rPr>
          <w:rFonts w:asciiTheme="minorHAnsi" w:hAnsiTheme="minorHAnsi" w:cstheme="minorHAnsi"/>
        </w:rPr>
        <w:t>navedete</w:t>
      </w:r>
      <w:r w:rsidR="002E3315" w:rsidRPr="007F6D48">
        <w:rPr>
          <w:rFonts w:asciiTheme="minorHAnsi" w:hAnsiTheme="minorHAnsi" w:cstheme="minorHAnsi"/>
        </w:rPr>
        <w:t xml:space="preserve"> v Izjavi</w:t>
      </w:r>
      <w:r w:rsidR="002E3315" w:rsidRPr="004C3432">
        <w:rPr>
          <w:rFonts w:asciiTheme="minorHAnsi" w:hAnsiTheme="minorHAnsi" w:cstheme="minorHAnsi"/>
        </w:rPr>
        <w:t xml:space="preserve"> o avtorstvu zaključnega dela, </w:t>
      </w:r>
      <w:r w:rsidR="002E3315" w:rsidRPr="00AD27F2">
        <w:rPr>
          <w:rFonts w:asciiTheme="minorHAnsi" w:hAnsiTheme="minorHAnsi" w:cstheme="minorHAnsi"/>
        </w:rPr>
        <w:t>kod</w:t>
      </w:r>
      <w:r w:rsidR="00BD3796">
        <w:rPr>
          <w:rFonts w:asciiTheme="minorHAnsi" w:hAnsiTheme="minorHAnsi" w:cstheme="minorHAnsi"/>
        </w:rPr>
        <w:t>o</w:t>
      </w:r>
      <w:r w:rsidR="002E3315" w:rsidRPr="007F6D48">
        <w:rPr>
          <w:rFonts w:asciiTheme="minorHAnsi" w:hAnsiTheme="minorHAnsi" w:cstheme="minorHAnsi"/>
        </w:rPr>
        <w:t xml:space="preserve"> licence pa </w:t>
      </w:r>
      <w:r w:rsidR="00BD3796">
        <w:rPr>
          <w:rFonts w:asciiTheme="minorHAnsi" w:hAnsiTheme="minorHAnsi" w:cstheme="minorHAnsi"/>
        </w:rPr>
        <w:t>vpišete</w:t>
      </w:r>
      <w:r w:rsidR="002E3315" w:rsidRPr="007F6D48">
        <w:rPr>
          <w:rFonts w:asciiTheme="minorHAnsi" w:hAnsiTheme="minorHAnsi" w:cstheme="minorHAnsi"/>
        </w:rPr>
        <w:t xml:space="preserve"> tudi v drugo naslovno stran (v delu)</w:t>
      </w:r>
      <w:r w:rsidR="002E3315" w:rsidRPr="004C3432">
        <w:rPr>
          <w:rFonts w:asciiTheme="minorHAnsi" w:hAnsiTheme="minorHAnsi" w:cstheme="minorHAnsi"/>
        </w:rPr>
        <w:t>.</w:t>
      </w:r>
    </w:p>
    <w:p w14:paraId="7645A500" w14:textId="77777777" w:rsidR="00C9355E" w:rsidRPr="00B972BF" w:rsidRDefault="00BB38D7" w:rsidP="00080D29">
      <w:pPr>
        <w:pStyle w:val="Odstavekseznama"/>
        <w:spacing w:after="0"/>
        <w:rPr>
          <w:rFonts w:asciiTheme="minorHAnsi" w:hAnsiTheme="minorHAnsi" w:cstheme="minorHAnsi"/>
        </w:rPr>
      </w:pPr>
      <w:r w:rsidRPr="00B972BF">
        <w:rPr>
          <w:rFonts w:asciiTheme="minorHAnsi" w:hAnsiTheme="minorHAnsi" w:cstheme="minorHAnsi"/>
        </w:rPr>
        <w:br w:type="page"/>
      </w:r>
    </w:p>
    <w:p w14:paraId="68D7EBCE" w14:textId="313184F5" w:rsidR="00400FD3" w:rsidRPr="006E664F" w:rsidRDefault="009E4169" w:rsidP="00A81CAF">
      <w:pPr>
        <w:pStyle w:val="Naslov1"/>
        <w:rPr>
          <w:rFonts w:asciiTheme="minorHAnsi" w:hAnsiTheme="minorHAnsi"/>
        </w:rPr>
      </w:pPr>
      <w:bookmarkStart w:id="5" w:name="_Toc86234584"/>
      <w:r w:rsidRPr="006E664F">
        <w:rPr>
          <w:rFonts w:asciiTheme="minorHAnsi" w:hAnsiTheme="minorHAnsi"/>
        </w:rPr>
        <w:t>O</w:t>
      </w:r>
      <w:r w:rsidR="00400FD3" w:rsidRPr="006E664F">
        <w:rPr>
          <w:rFonts w:asciiTheme="minorHAnsi" w:hAnsiTheme="minorHAnsi"/>
        </w:rPr>
        <w:t xml:space="preserve">BSEG </w:t>
      </w:r>
      <w:r w:rsidR="00C9355E" w:rsidRPr="006E664F">
        <w:rPr>
          <w:rFonts w:asciiTheme="minorHAnsi" w:hAnsiTheme="minorHAnsi"/>
        </w:rPr>
        <w:t xml:space="preserve">IN VSEBINA </w:t>
      </w:r>
      <w:r w:rsidR="00F66109">
        <w:rPr>
          <w:rFonts w:asciiTheme="minorHAnsi" w:hAnsiTheme="minorHAnsi"/>
        </w:rPr>
        <w:t>zaključnega</w:t>
      </w:r>
      <w:r w:rsidR="00F66109" w:rsidRPr="006E664F">
        <w:rPr>
          <w:rFonts w:asciiTheme="minorHAnsi" w:hAnsiTheme="minorHAnsi"/>
        </w:rPr>
        <w:t xml:space="preserve"> </w:t>
      </w:r>
      <w:r w:rsidR="00400FD3" w:rsidRPr="006E664F">
        <w:rPr>
          <w:rFonts w:asciiTheme="minorHAnsi" w:hAnsiTheme="minorHAnsi"/>
        </w:rPr>
        <w:t>DELA</w:t>
      </w:r>
      <w:bookmarkEnd w:id="5"/>
    </w:p>
    <w:p w14:paraId="3E7E32F3" w14:textId="4109487D" w:rsidR="001D2A7B" w:rsidRPr="006E664F" w:rsidRDefault="001D2A7B" w:rsidP="000E25A4">
      <w:pPr>
        <w:pStyle w:val="Naslov2"/>
        <w:spacing w:before="0" w:after="240"/>
        <w:rPr>
          <w:rFonts w:asciiTheme="minorHAnsi" w:hAnsiTheme="minorHAnsi"/>
        </w:rPr>
      </w:pPr>
      <w:bookmarkStart w:id="6" w:name="_Toc86234585"/>
      <w:r w:rsidRPr="006E664F">
        <w:rPr>
          <w:rFonts w:asciiTheme="minorHAnsi" w:hAnsiTheme="minorHAnsi"/>
        </w:rPr>
        <w:t xml:space="preserve">Obseg </w:t>
      </w:r>
      <w:r w:rsidR="00F66109">
        <w:rPr>
          <w:rFonts w:asciiTheme="minorHAnsi" w:hAnsiTheme="minorHAnsi"/>
        </w:rPr>
        <w:t>zaključnega</w:t>
      </w:r>
      <w:r w:rsidR="00F66109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dela</w:t>
      </w:r>
      <w:bookmarkEnd w:id="6"/>
    </w:p>
    <w:p w14:paraId="0A756A73" w14:textId="49CDA8AA" w:rsidR="00400FD3" w:rsidRPr="006E664F" w:rsidRDefault="008142F1" w:rsidP="00400FD3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Na bolonjskih študijskih programih je priporočeni obseg </w:t>
      </w:r>
      <w:r w:rsidR="00F66109">
        <w:rPr>
          <w:rFonts w:asciiTheme="minorHAnsi" w:hAnsiTheme="minorHAnsi"/>
        </w:rPr>
        <w:t>zaključnega</w:t>
      </w:r>
      <w:r w:rsidR="00F66109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dela</w:t>
      </w:r>
      <w:r w:rsidR="00F66109">
        <w:rPr>
          <w:rFonts w:asciiTheme="minorHAnsi" w:hAnsiTheme="minorHAnsi"/>
        </w:rPr>
        <w:t xml:space="preserve"> 1. stopnje</w:t>
      </w:r>
      <w:r w:rsidRPr="006E664F">
        <w:rPr>
          <w:rFonts w:asciiTheme="minorHAnsi" w:hAnsiTheme="minorHAnsi"/>
        </w:rPr>
        <w:t xml:space="preserve"> </w:t>
      </w:r>
      <w:r w:rsidR="00EA426F" w:rsidRPr="006E664F">
        <w:rPr>
          <w:rFonts w:asciiTheme="minorHAnsi" w:hAnsiTheme="minorHAnsi"/>
        </w:rPr>
        <w:t xml:space="preserve">do največ </w:t>
      </w:r>
      <w:r w:rsidRPr="006E664F">
        <w:rPr>
          <w:rFonts w:asciiTheme="minorHAnsi" w:hAnsiTheme="minorHAnsi"/>
        </w:rPr>
        <w:t>trideset (30) strani oziroma s prilogami petdeset (50) strani.</w:t>
      </w:r>
      <w:r w:rsidR="00B025E3" w:rsidRPr="006E664F">
        <w:rPr>
          <w:rFonts w:asciiTheme="minorHAnsi" w:hAnsiTheme="minorHAnsi"/>
        </w:rPr>
        <w:t xml:space="preserve"> </w:t>
      </w:r>
      <w:r w:rsidR="00F66109">
        <w:rPr>
          <w:rFonts w:asciiTheme="minorHAnsi" w:hAnsiTheme="minorHAnsi"/>
        </w:rPr>
        <w:t>Zaključno delo 2. stopnje</w:t>
      </w:r>
      <w:r w:rsidR="00F66109" w:rsidRPr="006E664F">
        <w:rPr>
          <w:rFonts w:asciiTheme="minorHAnsi" w:hAnsiTheme="minorHAnsi"/>
        </w:rPr>
        <w:t xml:space="preserve"> </w:t>
      </w:r>
      <w:r w:rsidR="009C2AD7" w:rsidRPr="009C2AD7">
        <w:rPr>
          <w:rFonts w:asciiTheme="minorHAnsi" w:hAnsiTheme="minorHAnsi"/>
        </w:rPr>
        <w:t xml:space="preserve">naj praviloma ne presega šestdeset (60) strani oziroma s prilogami sto (100) strani. </w:t>
      </w:r>
      <w:r w:rsidR="00B025E3" w:rsidRPr="006E664F">
        <w:rPr>
          <w:rFonts w:asciiTheme="minorHAnsi" w:hAnsiTheme="minorHAnsi"/>
        </w:rPr>
        <w:t xml:space="preserve">Priporočeni obseg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="00B025E3" w:rsidRPr="006E664F">
        <w:rPr>
          <w:rFonts w:asciiTheme="minorHAnsi" w:hAnsiTheme="minorHAnsi"/>
        </w:rPr>
        <w:t xml:space="preserve">dela se navezuje na vsebino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="00B025E3" w:rsidRPr="006E664F">
        <w:rPr>
          <w:rFonts w:asciiTheme="minorHAnsi" w:hAnsiTheme="minorHAnsi"/>
        </w:rPr>
        <w:t>dela.</w:t>
      </w:r>
    </w:p>
    <w:p w14:paraId="55816CE8" w14:textId="77777777" w:rsidR="000E25A4" w:rsidRPr="006E664F" w:rsidRDefault="000E25A4" w:rsidP="00400FD3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613BE3C9" w14:textId="71CC6DE0" w:rsidR="001D2A7B" w:rsidRPr="006E664F" w:rsidRDefault="001D2A7B" w:rsidP="000E25A4">
      <w:pPr>
        <w:pStyle w:val="Naslov2"/>
        <w:spacing w:before="0" w:after="240"/>
        <w:rPr>
          <w:rFonts w:asciiTheme="minorHAnsi" w:hAnsiTheme="minorHAnsi"/>
        </w:rPr>
      </w:pPr>
      <w:bookmarkStart w:id="7" w:name="_Toc86234586"/>
      <w:r w:rsidRPr="006E664F">
        <w:rPr>
          <w:rFonts w:asciiTheme="minorHAnsi" w:hAnsiTheme="minorHAnsi"/>
        </w:rPr>
        <w:t xml:space="preserve">Vsebina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dela</w:t>
      </w:r>
      <w:bookmarkEnd w:id="7"/>
    </w:p>
    <w:p w14:paraId="519E7840" w14:textId="528B99DC" w:rsidR="0048679D" w:rsidRPr="006E664F" w:rsidRDefault="0048679D" w:rsidP="0048679D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Strokovna vsebina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dela je razdeljena na več poglavij, ki zajemajo:</w:t>
      </w:r>
    </w:p>
    <w:p w14:paraId="47780E1C" w14:textId="77777777" w:rsidR="0048679D" w:rsidRPr="006E664F" w:rsidRDefault="0048679D" w:rsidP="0048679D">
      <w:pPr>
        <w:numPr>
          <w:ilvl w:val="3"/>
          <w:numId w:val="6"/>
        </w:numPr>
        <w:spacing w:after="0"/>
        <w:ind w:left="72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uvod, </w:t>
      </w:r>
    </w:p>
    <w:p w14:paraId="63C2205C" w14:textId="77777777" w:rsidR="0048679D" w:rsidRPr="006E664F" w:rsidRDefault="0048679D" w:rsidP="0048679D">
      <w:pPr>
        <w:numPr>
          <w:ilvl w:val="3"/>
          <w:numId w:val="6"/>
        </w:numPr>
        <w:spacing w:after="0"/>
        <w:ind w:left="72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pregled stanja obravnavane problematike,</w:t>
      </w:r>
    </w:p>
    <w:p w14:paraId="2960619C" w14:textId="77777777" w:rsidR="0048679D" w:rsidRPr="006E664F" w:rsidRDefault="0048679D" w:rsidP="0048679D">
      <w:pPr>
        <w:numPr>
          <w:ilvl w:val="3"/>
          <w:numId w:val="6"/>
        </w:numPr>
        <w:spacing w:after="0"/>
        <w:ind w:left="72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uporabljene metode dela, </w:t>
      </w:r>
    </w:p>
    <w:p w14:paraId="718D5EA2" w14:textId="77777777" w:rsidR="0048679D" w:rsidRPr="006E664F" w:rsidRDefault="0048679D" w:rsidP="0048679D">
      <w:pPr>
        <w:numPr>
          <w:ilvl w:val="3"/>
          <w:numId w:val="6"/>
        </w:numPr>
        <w:spacing w:after="0"/>
        <w:ind w:left="72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rezultati in diskusija rezultatov, </w:t>
      </w:r>
    </w:p>
    <w:p w14:paraId="57745932" w14:textId="77777777" w:rsidR="0048679D" w:rsidRPr="006E664F" w:rsidRDefault="0048679D" w:rsidP="0048679D">
      <w:pPr>
        <w:numPr>
          <w:ilvl w:val="3"/>
          <w:numId w:val="6"/>
        </w:numPr>
        <w:spacing w:after="0"/>
        <w:ind w:left="72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sklep. </w:t>
      </w:r>
    </w:p>
    <w:p w14:paraId="258EC62E" w14:textId="77777777" w:rsidR="0048679D" w:rsidRPr="006E664F" w:rsidRDefault="0048679D" w:rsidP="0048679D">
      <w:pPr>
        <w:spacing w:after="0"/>
        <w:rPr>
          <w:rFonts w:asciiTheme="minorHAnsi" w:hAnsiTheme="minorHAnsi"/>
          <w:b/>
        </w:rPr>
      </w:pPr>
    </w:p>
    <w:p w14:paraId="7155A594" w14:textId="77777777" w:rsidR="006E1BF1" w:rsidRPr="00080D29" w:rsidRDefault="006E1BF1">
      <w:pPr>
        <w:pStyle w:val="Naslov3"/>
        <w:rPr>
          <w:rFonts w:ascii="Calibri" w:hAnsi="Calibri" w:cs="Calibri"/>
          <w:b/>
        </w:rPr>
      </w:pPr>
      <w:bookmarkStart w:id="8" w:name="_Toc86234587"/>
      <w:r w:rsidRPr="00080D29">
        <w:rPr>
          <w:rFonts w:ascii="Calibri" w:hAnsi="Calibri" w:cs="Calibri"/>
        </w:rPr>
        <w:t>Uvod</w:t>
      </w:r>
      <w:bookmarkEnd w:id="8"/>
    </w:p>
    <w:p w14:paraId="7DBE1AEB" w14:textId="0A99D41C" w:rsidR="0048679D" w:rsidRPr="00AE623D" w:rsidRDefault="0048679D" w:rsidP="0048679D">
      <w:pPr>
        <w:spacing w:after="0"/>
        <w:rPr>
          <w:rFonts w:asciiTheme="minorHAnsi" w:hAnsiTheme="minorHAnsi"/>
          <w:b/>
        </w:rPr>
      </w:pPr>
      <w:r w:rsidRPr="00AE623D">
        <w:rPr>
          <w:rFonts w:asciiTheme="minorHAnsi" w:hAnsiTheme="minorHAnsi"/>
          <w:b/>
        </w:rPr>
        <w:t xml:space="preserve">Uvod </w:t>
      </w:r>
      <w:r w:rsidRPr="00AE623D">
        <w:rPr>
          <w:rFonts w:asciiTheme="minorHAnsi" w:hAnsiTheme="minorHAnsi"/>
        </w:rPr>
        <w:t>je prvo poglavje dela, ki je običajno razdeljeno na tri dele</w:t>
      </w:r>
      <w:r w:rsidR="0069062E" w:rsidRPr="00AE623D">
        <w:rPr>
          <w:rFonts w:asciiTheme="minorHAnsi" w:hAnsiTheme="minorHAnsi"/>
        </w:rPr>
        <w:t xml:space="preserve">, in za katerega je najboljše izhodišče dispozicija </w:t>
      </w:r>
      <w:r w:rsidR="009C2AD7">
        <w:rPr>
          <w:rFonts w:asciiTheme="minorHAnsi" w:hAnsiTheme="minorHAnsi"/>
        </w:rPr>
        <w:t>zaključnega</w:t>
      </w:r>
      <w:r w:rsidR="009C2AD7" w:rsidRPr="00AE623D">
        <w:rPr>
          <w:rFonts w:asciiTheme="minorHAnsi" w:hAnsiTheme="minorHAnsi"/>
        </w:rPr>
        <w:t xml:space="preserve"> </w:t>
      </w:r>
      <w:r w:rsidR="0069062E" w:rsidRPr="00AE623D">
        <w:rPr>
          <w:rFonts w:asciiTheme="minorHAnsi" w:hAnsiTheme="minorHAnsi"/>
        </w:rPr>
        <w:t>dela</w:t>
      </w:r>
      <w:r w:rsidRPr="00AE623D">
        <w:rPr>
          <w:rFonts w:asciiTheme="minorHAnsi" w:hAnsiTheme="minorHAnsi"/>
        </w:rPr>
        <w:t>:</w:t>
      </w:r>
    </w:p>
    <w:p w14:paraId="011BA8D4" w14:textId="77777777" w:rsidR="0048679D" w:rsidRPr="00AE623D" w:rsidRDefault="0048679D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AE623D">
        <w:rPr>
          <w:rFonts w:asciiTheme="minorHAnsi" w:hAnsiTheme="minorHAnsi"/>
        </w:rPr>
        <w:t>kratka opredelit</w:t>
      </w:r>
      <w:r w:rsidR="0069062E" w:rsidRPr="00AE623D">
        <w:rPr>
          <w:rFonts w:asciiTheme="minorHAnsi" w:hAnsiTheme="minorHAnsi"/>
        </w:rPr>
        <w:t>ev problema, ki je predmet dela,</w:t>
      </w:r>
    </w:p>
    <w:p w14:paraId="1D287F72" w14:textId="5A6EB367" w:rsidR="0048679D" w:rsidRPr="00AE623D" w:rsidRDefault="0048679D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AE623D">
        <w:rPr>
          <w:rFonts w:asciiTheme="minorHAnsi" w:hAnsiTheme="minorHAnsi"/>
        </w:rPr>
        <w:t>opredelitev namena, ciljev</w:t>
      </w:r>
      <w:r w:rsidR="00071384" w:rsidRPr="00AE623D">
        <w:rPr>
          <w:rFonts w:asciiTheme="minorHAnsi" w:hAnsiTheme="minorHAnsi"/>
        </w:rPr>
        <w:t>,</w:t>
      </w:r>
      <w:r w:rsidRPr="00AE623D">
        <w:rPr>
          <w:rFonts w:asciiTheme="minorHAnsi" w:hAnsiTheme="minorHAnsi"/>
        </w:rPr>
        <w:t xml:space="preserve"> tez</w:t>
      </w:r>
      <w:r w:rsidR="00071384" w:rsidRPr="00AE623D">
        <w:rPr>
          <w:rFonts w:asciiTheme="minorHAnsi" w:hAnsiTheme="minorHAnsi"/>
        </w:rPr>
        <w:t>, predpostavk in omejitev</w:t>
      </w:r>
      <w:r w:rsidRPr="00AE623D">
        <w:rPr>
          <w:rFonts w:asciiTheme="minorHAnsi" w:hAnsiTheme="minorHAnsi"/>
        </w:rPr>
        <w:t xml:space="preserve"> </w:t>
      </w:r>
      <w:r w:rsidR="009C2AD7">
        <w:rPr>
          <w:rFonts w:asciiTheme="minorHAnsi" w:hAnsiTheme="minorHAnsi"/>
        </w:rPr>
        <w:t>zaključnega</w:t>
      </w:r>
      <w:r w:rsidR="009C2AD7" w:rsidRPr="00AE623D">
        <w:rPr>
          <w:rFonts w:asciiTheme="minorHAnsi" w:hAnsiTheme="minorHAnsi"/>
        </w:rPr>
        <w:t xml:space="preserve"> </w:t>
      </w:r>
      <w:r w:rsidRPr="00AE623D">
        <w:rPr>
          <w:rFonts w:asciiTheme="minorHAnsi" w:hAnsiTheme="minorHAnsi"/>
        </w:rPr>
        <w:t>dela,</w:t>
      </w:r>
    </w:p>
    <w:p w14:paraId="35ADF542" w14:textId="77777777" w:rsidR="0048679D" w:rsidRPr="00AE623D" w:rsidRDefault="0048679D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AE623D">
        <w:rPr>
          <w:rFonts w:asciiTheme="minorHAnsi" w:hAnsiTheme="minorHAnsi"/>
        </w:rPr>
        <w:t>kratek opis strukture celotnega dela (opis in razlaga vsebine posameznih poglavij).</w:t>
      </w:r>
    </w:p>
    <w:p w14:paraId="6DA6B6D5" w14:textId="77777777" w:rsidR="0048679D" w:rsidRPr="00AE623D" w:rsidRDefault="0048679D" w:rsidP="0048679D">
      <w:pPr>
        <w:spacing w:after="0"/>
        <w:rPr>
          <w:rFonts w:asciiTheme="minorHAnsi" w:hAnsiTheme="minorHAnsi"/>
          <w:b/>
        </w:rPr>
      </w:pPr>
    </w:p>
    <w:p w14:paraId="2FC10769" w14:textId="77777777" w:rsidR="00640CB5" w:rsidRPr="00080D29" w:rsidRDefault="00640CB5" w:rsidP="00640CB5">
      <w:pPr>
        <w:pStyle w:val="Naslov3"/>
        <w:rPr>
          <w:rFonts w:ascii="Calibri" w:hAnsi="Calibri" w:cs="Calibri"/>
          <w:b/>
        </w:rPr>
      </w:pPr>
      <w:bookmarkStart w:id="9" w:name="_Toc86234588"/>
      <w:r w:rsidRPr="00080D29">
        <w:rPr>
          <w:rFonts w:ascii="Calibri" w:hAnsi="Calibri" w:cs="Calibri"/>
        </w:rPr>
        <w:t>Pregled stanja obravnavane problematike</w:t>
      </w:r>
      <w:bookmarkEnd w:id="9"/>
    </w:p>
    <w:p w14:paraId="69AED4C6" w14:textId="7279179F" w:rsidR="00640CB5" w:rsidRPr="00AE623D" w:rsidRDefault="0048679D" w:rsidP="0048679D">
      <w:pPr>
        <w:spacing w:after="0"/>
        <w:rPr>
          <w:rFonts w:asciiTheme="minorHAnsi" w:hAnsiTheme="minorHAnsi"/>
        </w:rPr>
      </w:pPr>
      <w:r w:rsidRPr="00AE623D">
        <w:rPr>
          <w:rFonts w:asciiTheme="minorHAnsi" w:hAnsiTheme="minorHAnsi"/>
          <w:b/>
        </w:rPr>
        <w:t>Pregled stanja obravnavane problematike</w:t>
      </w:r>
      <w:r w:rsidRPr="00AE623D">
        <w:rPr>
          <w:rFonts w:asciiTheme="minorHAnsi" w:hAnsiTheme="minorHAnsi"/>
        </w:rPr>
        <w:t xml:space="preserve"> v drugem poglavju jedrnato navaja že znane bistvene dosežke drugih avtorjev, ki pomenijo izhodišče za nadaljnje delo</w:t>
      </w:r>
      <w:r w:rsidR="00071384" w:rsidRPr="00AE623D">
        <w:rPr>
          <w:rFonts w:asciiTheme="minorHAnsi" w:hAnsiTheme="minorHAnsi"/>
        </w:rPr>
        <w:t>,</w:t>
      </w:r>
      <w:r w:rsidRPr="00AE623D">
        <w:rPr>
          <w:rFonts w:asciiTheme="minorHAnsi" w:hAnsiTheme="minorHAnsi"/>
        </w:rPr>
        <w:t xml:space="preserve"> ali pa so predmet </w:t>
      </w:r>
      <w:r w:rsidR="009C2AD7">
        <w:rPr>
          <w:rFonts w:asciiTheme="minorHAnsi" w:hAnsiTheme="minorHAnsi"/>
        </w:rPr>
        <w:t>zaključnega</w:t>
      </w:r>
      <w:r w:rsidR="009C2AD7" w:rsidRPr="00AE623D">
        <w:rPr>
          <w:rFonts w:asciiTheme="minorHAnsi" w:hAnsiTheme="minorHAnsi"/>
        </w:rPr>
        <w:t xml:space="preserve"> </w:t>
      </w:r>
      <w:r w:rsidRPr="00AE623D">
        <w:rPr>
          <w:rFonts w:asciiTheme="minorHAnsi" w:hAnsiTheme="minorHAnsi"/>
        </w:rPr>
        <w:t>dela.</w:t>
      </w:r>
    </w:p>
    <w:p w14:paraId="73259169" w14:textId="77777777" w:rsidR="00640CB5" w:rsidRPr="00AE623D" w:rsidRDefault="00640CB5" w:rsidP="00640CB5">
      <w:pPr>
        <w:pStyle w:val="Naslov3"/>
        <w:rPr>
          <w:b/>
        </w:rPr>
      </w:pPr>
      <w:bookmarkStart w:id="10" w:name="_Toc86234589"/>
      <w:r w:rsidRPr="00AE623D">
        <w:t>Uporabljene metode dela</w:t>
      </w:r>
      <w:bookmarkEnd w:id="10"/>
    </w:p>
    <w:p w14:paraId="03484F0D" w14:textId="77777777" w:rsidR="0048679D" w:rsidRPr="00AE623D" w:rsidRDefault="0048679D" w:rsidP="0048679D">
      <w:pPr>
        <w:spacing w:after="0"/>
        <w:rPr>
          <w:rFonts w:asciiTheme="minorHAnsi" w:hAnsiTheme="minorHAnsi"/>
        </w:rPr>
      </w:pPr>
      <w:r w:rsidRPr="00AE623D">
        <w:rPr>
          <w:rFonts w:asciiTheme="minorHAnsi" w:hAnsiTheme="minorHAnsi"/>
        </w:rPr>
        <w:t xml:space="preserve">V nadaljevanju sledi </w:t>
      </w:r>
      <w:r w:rsidRPr="00AE623D">
        <w:rPr>
          <w:rFonts w:asciiTheme="minorHAnsi" w:hAnsiTheme="minorHAnsi"/>
          <w:b/>
        </w:rPr>
        <w:t>predstavitev načina</w:t>
      </w:r>
      <w:r w:rsidRPr="00AE623D">
        <w:rPr>
          <w:rFonts w:asciiTheme="minorHAnsi" w:hAnsiTheme="minorHAnsi"/>
        </w:rPr>
        <w:t xml:space="preserve"> (načinov) </w:t>
      </w:r>
      <w:r w:rsidRPr="00AE623D">
        <w:rPr>
          <w:rFonts w:asciiTheme="minorHAnsi" w:hAnsiTheme="minorHAnsi"/>
          <w:b/>
        </w:rPr>
        <w:t>rešitve problema</w:t>
      </w:r>
      <w:r w:rsidRPr="00AE623D">
        <w:rPr>
          <w:rFonts w:asciiTheme="minorHAnsi" w:hAnsiTheme="minorHAnsi"/>
        </w:rPr>
        <w:t>, ki lahko zajema teoretične in/ali eksperimentalne pristope</w:t>
      </w:r>
      <w:r w:rsidR="00071384" w:rsidRPr="00AE623D">
        <w:rPr>
          <w:rFonts w:asciiTheme="minorHAnsi" w:hAnsiTheme="minorHAnsi"/>
        </w:rPr>
        <w:t>,</w:t>
      </w:r>
      <w:r w:rsidRPr="00AE623D">
        <w:rPr>
          <w:rFonts w:asciiTheme="minorHAnsi" w:hAnsiTheme="minorHAnsi"/>
        </w:rPr>
        <w:t xml:space="preserve"> in kratka </w:t>
      </w:r>
      <w:r w:rsidRPr="00AE623D">
        <w:rPr>
          <w:rFonts w:asciiTheme="minorHAnsi" w:hAnsiTheme="minorHAnsi"/>
          <w:b/>
        </w:rPr>
        <w:t>navedba vseh uporabljenih metod dela</w:t>
      </w:r>
      <w:r w:rsidRPr="00AE623D">
        <w:rPr>
          <w:rFonts w:asciiTheme="minorHAnsi" w:hAnsiTheme="minorHAnsi"/>
        </w:rPr>
        <w:t xml:space="preserve">. Nato sledi podroben </w:t>
      </w:r>
      <w:r w:rsidRPr="00AE623D">
        <w:rPr>
          <w:rFonts w:asciiTheme="minorHAnsi" w:hAnsiTheme="minorHAnsi"/>
          <w:b/>
        </w:rPr>
        <w:t>opis metodologije reševanja obravnavanega problema</w:t>
      </w:r>
      <w:r w:rsidRPr="00AE623D">
        <w:rPr>
          <w:rFonts w:asciiTheme="minorHAnsi" w:hAnsiTheme="minorHAnsi"/>
        </w:rPr>
        <w:t xml:space="preserve"> (s pomočjo postopkov, modelov, formul, algoritmov, preskusov, fizične izvedbe itd.).</w:t>
      </w:r>
      <w:r w:rsidR="00683F18" w:rsidRPr="00AE623D">
        <w:rPr>
          <w:rFonts w:asciiTheme="minorHAnsi" w:hAnsiTheme="minorHAnsi"/>
        </w:rPr>
        <w:t xml:space="preserve"> Opis metodologije mora vsebovati vse podrobnosti o uporabljenih sredstvih in postopkih tako, da jih je mogoče ponoviti, in dobiti podobne rezultate. Splošno znanih standardnih metod (npr. statističnih) ni potrebno podrobno opisovati. Če so metode opisane v splošno dostopnih virih, jih citirajte in opišite samo njihovo načelo. Ostale metode in spremembe metod opišite.</w:t>
      </w:r>
    </w:p>
    <w:p w14:paraId="080D5A67" w14:textId="77777777" w:rsidR="0048679D" w:rsidRPr="00AE623D" w:rsidRDefault="0048679D" w:rsidP="0048679D">
      <w:pPr>
        <w:spacing w:after="0"/>
        <w:rPr>
          <w:rFonts w:asciiTheme="minorHAnsi" w:hAnsiTheme="minorHAnsi"/>
        </w:rPr>
      </w:pPr>
    </w:p>
    <w:p w14:paraId="0351C923" w14:textId="77777777" w:rsidR="00640CB5" w:rsidRPr="00AE623D" w:rsidRDefault="00640CB5" w:rsidP="00640CB5">
      <w:pPr>
        <w:pStyle w:val="Naslov3"/>
        <w:rPr>
          <w:b/>
        </w:rPr>
      </w:pPr>
      <w:bookmarkStart w:id="11" w:name="_Toc86234590"/>
      <w:r w:rsidRPr="00AE623D">
        <w:t>Rezultati in diskusija</w:t>
      </w:r>
      <w:bookmarkEnd w:id="11"/>
    </w:p>
    <w:p w14:paraId="739DF228" w14:textId="2A8C15B7" w:rsidR="0048679D" w:rsidRPr="00AE623D" w:rsidRDefault="0048679D" w:rsidP="0048679D">
      <w:pPr>
        <w:spacing w:after="0"/>
        <w:rPr>
          <w:rFonts w:asciiTheme="minorHAnsi" w:hAnsiTheme="minorHAnsi"/>
        </w:rPr>
      </w:pPr>
      <w:r w:rsidRPr="00AE623D">
        <w:rPr>
          <w:rFonts w:asciiTheme="minorHAnsi" w:hAnsiTheme="minorHAnsi"/>
          <w:b/>
        </w:rPr>
        <w:t>Rezultati</w:t>
      </w:r>
      <w:r w:rsidRPr="00AE623D">
        <w:rPr>
          <w:rFonts w:asciiTheme="minorHAnsi" w:hAnsiTheme="minorHAnsi"/>
        </w:rPr>
        <w:t xml:space="preserve"> so najvažnejši del </w:t>
      </w:r>
      <w:r w:rsidR="009C2AD7">
        <w:rPr>
          <w:rFonts w:asciiTheme="minorHAnsi" w:hAnsiTheme="minorHAnsi"/>
        </w:rPr>
        <w:t>zaključnega</w:t>
      </w:r>
      <w:r w:rsidR="009C2AD7" w:rsidRPr="00AE623D">
        <w:rPr>
          <w:rFonts w:asciiTheme="minorHAnsi" w:hAnsiTheme="minorHAnsi"/>
        </w:rPr>
        <w:t xml:space="preserve"> </w:t>
      </w:r>
      <w:r w:rsidRPr="00AE623D">
        <w:rPr>
          <w:rFonts w:asciiTheme="minorHAnsi" w:hAnsiTheme="minorHAnsi"/>
        </w:rPr>
        <w:t xml:space="preserve">dela, ker vsebujejo izsledke dela; </w:t>
      </w:r>
      <w:r w:rsidR="001A0820" w:rsidRPr="00AE623D">
        <w:rPr>
          <w:rFonts w:asciiTheme="minorHAnsi" w:hAnsiTheme="minorHAnsi"/>
        </w:rPr>
        <w:t xml:space="preserve">v </w:t>
      </w:r>
      <w:r w:rsidRPr="00AE623D">
        <w:rPr>
          <w:rFonts w:asciiTheme="minorHAnsi" w:hAnsiTheme="minorHAnsi"/>
        </w:rPr>
        <w:t xml:space="preserve">tem delu je potrebno prikazati samo glavne, neizpodbitne rezultate, brez ponavljanja; pisani naj bodo v preteklem času, jasno in precizno, po logičnem zaporedju, ki ni nujno enak zaporedju resničnega dela. </w:t>
      </w:r>
    </w:p>
    <w:p w14:paraId="0D5FF129" w14:textId="77777777" w:rsidR="0048679D" w:rsidRPr="00AE623D" w:rsidRDefault="0048679D" w:rsidP="0048679D">
      <w:pPr>
        <w:spacing w:after="0"/>
        <w:rPr>
          <w:rFonts w:asciiTheme="minorHAnsi" w:hAnsiTheme="minorHAnsi"/>
        </w:rPr>
      </w:pPr>
    </w:p>
    <w:p w14:paraId="34B36286" w14:textId="5B29D722" w:rsidR="0048679D" w:rsidRPr="00AE623D" w:rsidRDefault="0048679D" w:rsidP="0048679D">
      <w:pPr>
        <w:spacing w:after="0"/>
        <w:rPr>
          <w:rFonts w:asciiTheme="minorHAnsi" w:hAnsiTheme="minorHAnsi"/>
        </w:rPr>
      </w:pPr>
      <w:r w:rsidRPr="00AE623D">
        <w:rPr>
          <w:rFonts w:asciiTheme="minorHAnsi" w:hAnsiTheme="minorHAnsi"/>
          <w:b/>
        </w:rPr>
        <w:t>Diskusija</w:t>
      </w:r>
      <w:r w:rsidRPr="00AE623D">
        <w:rPr>
          <w:rFonts w:asciiTheme="minorHAnsi" w:hAnsiTheme="minorHAnsi"/>
        </w:rPr>
        <w:t xml:space="preserve"> je del </w:t>
      </w:r>
      <w:r w:rsidR="009C2AD7">
        <w:rPr>
          <w:rFonts w:asciiTheme="minorHAnsi" w:hAnsiTheme="minorHAnsi"/>
        </w:rPr>
        <w:t>zaključnega</w:t>
      </w:r>
      <w:r w:rsidR="009C2AD7" w:rsidRPr="00AE623D">
        <w:rPr>
          <w:rFonts w:asciiTheme="minorHAnsi" w:hAnsiTheme="minorHAnsi"/>
        </w:rPr>
        <w:t xml:space="preserve"> </w:t>
      </w:r>
      <w:r w:rsidRPr="00AE623D">
        <w:rPr>
          <w:rFonts w:asciiTheme="minorHAnsi" w:hAnsiTheme="minorHAnsi"/>
        </w:rPr>
        <w:t>dela, kjer je pojasnjen pomen posameznih lastnih rezultatov dela, pri čemer je pomembno opozoriti na tiste ugotovitve, ki odpirajo nova, še neraziskana področja.</w:t>
      </w:r>
    </w:p>
    <w:p w14:paraId="60D78419" w14:textId="77777777" w:rsidR="0048679D" w:rsidRPr="00AE623D" w:rsidRDefault="0048679D" w:rsidP="0048679D">
      <w:pPr>
        <w:spacing w:after="0"/>
        <w:jc w:val="left"/>
        <w:rPr>
          <w:rFonts w:asciiTheme="minorHAnsi" w:hAnsiTheme="minorHAnsi"/>
          <w:b/>
        </w:rPr>
      </w:pPr>
    </w:p>
    <w:p w14:paraId="46F38F9E" w14:textId="77777777" w:rsidR="00640CB5" w:rsidRPr="00AE623D" w:rsidRDefault="00640CB5" w:rsidP="00640CB5">
      <w:pPr>
        <w:pStyle w:val="Naslov3"/>
        <w:rPr>
          <w:b/>
        </w:rPr>
      </w:pPr>
      <w:bookmarkStart w:id="12" w:name="_Toc86234591"/>
      <w:r w:rsidRPr="00AE623D">
        <w:t>Sklep</w:t>
      </w:r>
      <w:bookmarkEnd w:id="12"/>
    </w:p>
    <w:p w14:paraId="08D986C1" w14:textId="77777777" w:rsidR="0048679D" w:rsidRPr="006E664F" w:rsidRDefault="0048679D" w:rsidP="0048679D">
      <w:pPr>
        <w:spacing w:after="0"/>
        <w:rPr>
          <w:rFonts w:asciiTheme="minorHAnsi" w:hAnsiTheme="minorHAnsi"/>
        </w:rPr>
      </w:pPr>
      <w:r w:rsidRPr="00AE623D">
        <w:rPr>
          <w:rFonts w:asciiTheme="minorHAnsi" w:hAnsiTheme="minorHAnsi"/>
          <w:b/>
        </w:rPr>
        <w:t xml:space="preserve">Sklep </w:t>
      </w:r>
      <w:r w:rsidRPr="00AE623D">
        <w:rPr>
          <w:rFonts w:asciiTheme="minorHAnsi" w:hAnsiTheme="minorHAnsi"/>
        </w:rPr>
        <w:t xml:space="preserve">vsebuje objektivno oceno rezultatov in jih poveže s problemom, zastavljenim v uvodu. Nakazani so </w:t>
      </w:r>
      <w:r w:rsidR="001A0820" w:rsidRPr="00AE623D">
        <w:rPr>
          <w:rFonts w:asciiTheme="minorHAnsi" w:hAnsiTheme="minorHAnsi"/>
        </w:rPr>
        <w:t xml:space="preserve">lahko tudi </w:t>
      </w:r>
      <w:r w:rsidRPr="00AE623D">
        <w:rPr>
          <w:rFonts w:asciiTheme="minorHAnsi" w:hAnsiTheme="minorHAnsi"/>
        </w:rPr>
        <w:t>napotki za nadaljnje delo.</w:t>
      </w:r>
    </w:p>
    <w:p w14:paraId="1C13523D" w14:textId="77777777" w:rsidR="001D2A7B" w:rsidRPr="006E664F" w:rsidRDefault="001D2A7B" w:rsidP="00F41D0D">
      <w:pPr>
        <w:spacing w:after="0"/>
        <w:rPr>
          <w:rFonts w:asciiTheme="minorHAnsi" w:hAnsiTheme="minorHAnsi"/>
        </w:rPr>
      </w:pPr>
    </w:p>
    <w:p w14:paraId="2C46A383" w14:textId="77777777" w:rsidR="001D2A7B" w:rsidRPr="006E664F" w:rsidRDefault="001D2A7B" w:rsidP="00F41D0D">
      <w:pPr>
        <w:spacing w:after="0"/>
        <w:rPr>
          <w:rFonts w:asciiTheme="minorHAnsi" w:hAnsiTheme="minorHAnsi"/>
        </w:rPr>
      </w:pPr>
    </w:p>
    <w:p w14:paraId="0B39D592" w14:textId="77777777" w:rsidR="001D2A7B" w:rsidRPr="006E664F" w:rsidRDefault="001D2A7B" w:rsidP="00F41D0D">
      <w:pPr>
        <w:spacing w:after="0"/>
        <w:rPr>
          <w:rFonts w:asciiTheme="minorHAnsi" w:hAnsiTheme="minorHAnsi"/>
        </w:rPr>
      </w:pPr>
    </w:p>
    <w:p w14:paraId="44C30506" w14:textId="6F2F2265" w:rsidR="003E61CE" w:rsidRPr="006E664F" w:rsidRDefault="00640CB5" w:rsidP="00A81CAF">
      <w:pPr>
        <w:pStyle w:val="Naslov1"/>
        <w:rPr>
          <w:rFonts w:asciiTheme="minorHAnsi" w:hAnsiTheme="minorHAnsi"/>
        </w:rPr>
      </w:pPr>
      <w:bookmarkStart w:id="13" w:name="_Toc86234592"/>
      <w:r>
        <w:rPr>
          <w:rFonts w:asciiTheme="minorHAnsi" w:hAnsiTheme="minorHAnsi"/>
        </w:rPr>
        <w:t>O</w:t>
      </w:r>
      <w:r w:rsidR="003E61CE" w:rsidRPr="006E664F">
        <w:rPr>
          <w:rFonts w:asciiTheme="minorHAnsi" w:hAnsiTheme="minorHAnsi"/>
        </w:rPr>
        <w:t xml:space="preserve">BLIKA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="003E61CE" w:rsidRPr="006E664F">
        <w:rPr>
          <w:rFonts w:asciiTheme="minorHAnsi" w:hAnsiTheme="minorHAnsi"/>
        </w:rPr>
        <w:t>DELA</w:t>
      </w:r>
      <w:bookmarkEnd w:id="13"/>
    </w:p>
    <w:p w14:paraId="08A49FDC" w14:textId="77777777" w:rsidR="00A81CAF" w:rsidRPr="006E664F" w:rsidRDefault="00A81CAF" w:rsidP="000E25A4">
      <w:pPr>
        <w:pStyle w:val="Naslov2"/>
        <w:spacing w:before="0" w:after="240"/>
        <w:rPr>
          <w:rFonts w:asciiTheme="minorHAnsi" w:hAnsiTheme="minorHAnsi"/>
        </w:rPr>
      </w:pPr>
      <w:bookmarkStart w:id="14" w:name="_Toc86234593"/>
      <w:r w:rsidRPr="006E664F">
        <w:rPr>
          <w:rFonts w:asciiTheme="minorHAnsi" w:hAnsiTheme="minorHAnsi"/>
        </w:rPr>
        <w:t>Oblika strani</w:t>
      </w:r>
      <w:bookmarkEnd w:id="14"/>
    </w:p>
    <w:p w14:paraId="344C0127" w14:textId="2C2F59A1" w:rsidR="006B0EE0" w:rsidRPr="006E664F" w:rsidRDefault="00A81CAF" w:rsidP="006B0EE0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Stran naj bo velikosti formata A4. </w:t>
      </w:r>
    </w:p>
    <w:p w14:paraId="62D500D8" w14:textId="076A829E" w:rsidR="00A81CAF" w:rsidRPr="006E664F" w:rsidRDefault="00A81CAF" w:rsidP="006B0EE0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Robovi besedila naj bodo zgoraj in spodaj oddaljeni </w:t>
      </w:r>
      <w:r w:rsidR="00F44C66">
        <w:rPr>
          <w:rFonts w:asciiTheme="minorHAnsi" w:hAnsiTheme="minorHAnsi"/>
        </w:rPr>
        <w:t>30</w:t>
      </w:r>
      <w:r w:rsidR="00F44C66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 xml:space="preserve">mm od roba strani, na levi (notranji) strani </w:t>
      </w:r>
      <w:r w:rsidR="00F44C66" w:rsidRPr="006E664F">
        <w:rPr>
          <w:rFonts w:asciiTheme="minorHAnsi" w:hAnsiTheme="minorHAnsi"/>
        </w:rPr>
        <w:t>3</w:t>
      </w:r>
      <w:r w:rsidR="00F44C66">
        <w:rPr>
          <w:rFonts w:asciiTheme="minorHAnsi" w:hAnsiTheme="minorHAnsi"/>
        </w:rPr>
        <w:t>5</w:t>
      </w:r>
      <w:r w:rsidR="00F44C66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 xml:space="preserve">mm in na desni (zunanji) strani </w:t>
      </w:r>
      <w:r w:rsidR="00F44C66" w:rsidRPr="006E664F">
        <w:rPr>
          <w:rFonts w:asciiTheme="minorHAnsi" w:hAnsiTheme="minorHAnsi"/>
        </w:rPr>
        <w:t>2</w:t>
      </w:r>
      <w:r w:rsidR="00F44C66">
        <w:rPr>
          <w:rFonts w:asciiTheme="minorHAnsi" w:hAnsiTheme="minorHAnsi"/>
        </w:rPr>
        <w:t>5</w:t>
      </w:r>
      <w:r w:rsidR="00F44C66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 xml:space="preserve">mm od roba strani. </w:t>
      </w:r>
    </w:p>
    <w:p w14:paraId="208E49D8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  <w:r w:rsidRPr="006E664F">
        <w:rPr>
          <w:rFonts w:asciiTheme="minorHAnsi" w:hAnsiTheme="minorHAnsi"/>
          <w:noProof/>
          <w:lang w:eastAsia="sl-SI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5CC55972" wp14:editId="1A0553EA">
                <wp:simplePos x="0" y="0"/>
                <wp:positionH relativeFrom="column">
                  <wp:posOffset>1257300</wp:posOffset>
                </wp:positionH>
                <wp:positionV relativeFrom="paragraph">
                  <wp:posOffset>6350</wp:posOffset>
                </wp:positionV>
                <wp:extent cx="3135630" cy="3121025"/>
                <wp:effectExtent l="3810" t="8255" r="3810" b="4445"/>
                <wp:wrapNone/>
                <wp:docPr id="30" name="Skupina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35630" cy="3121025"/>
                          <a:chOff x="2095" y="2016"/>
                          <a:chExt cx="4938" cy="4915"/>
                        </a:xfrm>
                      </wpg:grpSpPr>
                      <wps:wsp>
                        <wps:cNvPr id="31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2893" y="2328"/>
                            <a:ext cx="2940" cy="424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29" descr="Svetle vodoravne črte"/>
                        <wps:cNvSpPr>
                          <a:spLocks noChangeArrowheads="1"/>
                        </wps:cNvSpPr>
                        <wps:spPr bwMode="auto">
                          <a:xfrm>
                            <a:off x="3235" y="2676"/>
                            <a:ext cx="2250" cy="3546"/>
                          </a:xfrm>
                          <a:prstGeom prst="rect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30"/>
                        <wps:cNvCnPr>
                          <a:cxnSpLocks noChangeShapeType="1"/>
                        </wps:cNvCnPr>
                        <wps:spPr bwMode="auto">
                          <a:xfrm rot="16200000" flipV="1">
                            <a:off x="3055" y="5425"/>
                            <a:ext cx="12" cy="34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3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5650" y="5404"/>
                            <a:ext cx="6" cy="34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Rectangle 32" descr="Svetle vodoravne črte"/>
                        <wps:cNvSpPr>
                          <a:spLocks noChangeArrowheads="1"/>
                        </wps:cNvSpPr>
                        <wps:spPr bwMode="auto">
                          <a:xfrm>
                            <a:off x="3241" y="6349"/>
                            <a:ext cx="2250" cy="108"/>
                          </a:xfrm>
                          <a:prstGeom prst="rect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Line 33"/>
                        <wps:cNvCnPr>
                          <a:cxnSpLocks noChangeShapeType="1"/>
                        </wps:cNvCnPr>
                        <wps:spPr bwMode="auto">
                          <a:xfrm flipV="1">
                            <a:off x="3559" y="6223"/>
                            <a:ext cx="18" cy="37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5713" y="5382"/>
                            <a:ext cx="978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3B801C" w14:textId="6760628B" w:rsidR="003B0337" w:rsidRPr="00734F80" w:rsidRDefault="003B0337" w:rsidP="009B50A1">
                              <w:pPr>
                                <w:rPr>
                                  <w:rFonts w:ascii="Calibri" w:hAnsi="Calibri" w:cs="Calibri"/>
                                  <w:sz w:val="18"/>
                                </w:rPr>
                              </w:pPr>
                              <w:r w:rsidRPr="00734F80">
                                <w:rPr>
                                  <w:rFonts w:ascii="Calibri" w:hAnsi="Calibri" w:cs="Calibri"/>
                                  <w:sz w:val="18"/>
                                </w:rPr>
                                <w:t>2</w:t>
                              </w:r>
                              <w:r>
                                <w:rPr>
                                  <w:rFonts w:ascii="Calibri" w:hAnsi="Calibri" w:cs="Calibri"/>
                                  <w:sz w:val="18"/>
                                </w:rPr>
                                <w:t>5</w:t>
                              </w:r>
                              <w:r w:rsidRPr="00734F80">
                                <w:rPr>
                                  <w:rFonts w:ascii="Calibri" w:hAnsi="Calibri" w:cs="Calibri"/>
                                  <w:sz w:val="18"/>
                                </w:rPr>
                                <w:t xml:space="preserve"> m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3157" y="6601"/>
                            <a:ext cx="978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21368B" w14:textId="77B162A2" w:rsidR="003B0337" w:rsidRPr="00734F80" w:rsidRDefault="003B0337" w:rsidP="009B50A1">
                              <w:pPr>
                                <w:rPr>
                                  <w:rFonts w:ascii="Calibri" w:hAnsi="Calibri" w:cs="Calibri"/>
                                  <w:sz w:val="1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18"/>
                                </w:rPr>
                                <w:t>30</w:t>
                              </w:r>
                              <w:r w:rsidRPr="00734F80">
                                <w:rPr>
                                  <w:rFonts w:ascii="Calibri" w:hAnsi="Calibri" w:cs="Calibri"/>
                                  <w:sz w:val="18"/>
                                </w:rPr>
                                <w:t xml:space="preserve"> m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3223" y="2016"/>
                            <a:ext cx="978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00EF8D" w14:textId="6B21CF85" w:rsidR="003B0337" w:rsidRPr="00734F80" w:rsidRDefault="003B0337" w:rsidP="009B50A1">
                              <w:pPr>
                                <w:rPr>
                                  <w:rFonts w:ascii="Calibri" w:hAnsi="Calibri" w:cs="Calibri"/>
                                  <w:sz w:val="1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18"/>
                                </w:rPr>
                                <w:t>30</w:t>
                              </w:r>
                              <w:r w:rsidRPr="00734F80">
                                <w:rPr>
                                  <w:rFonts w:ascii="Calibri" w:hAnsi="Calibri" w:cs="Calibri"/>
                                  <w:sz w:val="18"/>
                                </w:rPr>
                                <w:t xml:space="preserve"> m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2095" y="5455"/>
                            <a:ext cx="978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AABD98" w14:textId="0B230619" w:rsidR="003B0337" w:rsidRPr="00734F80" w:rsidRDefault="003B0337" w:rsidP="009B50A1">
                              <w:pPr>
                                <w:rPr>
                                  <w:rFonts w:ascii="Calibri" w:hAnsi="Calibri" w:cs="Calibri"/>
                                  <w:sz w:val="18"/>
                                </w:rPr>
                              </w:pPr>
                              <w:r w:rsidRPr="00734F80">
                                <w:rPr>
                                  <w:rFonts w:ascii="Calibri" w:hAnsi="Calibri" w:cs="Calibri"/>
                                  <w:sz w:val="18"/>
                                </w:rPr>
                                <w:t>3</w:t>
                              </w:r>
                              <w:r>
                                <w:rPr>
                                  <w:rFonts w:ascii="Calibri" w:hAnsi="Calibri" w:cs="Calibri"/>
                                  <w:sz w:val="18"/>
                                </w:rPr>
                                <w:t>5</w:t>
                              </w:r>
                              <w:r w:rsidRPr="00734F80">
                                <w:rPr>
                                  <w:rFonts w:ascii="Calibri" w:hAnsi="Calibri" w:cs="Calibri"/>
                                  <w:sz w:val="18"/>
                                </w:rPr>
                                <w:t xml:space="preserve"> m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38" descr="Svetle vodoravne črte"/>
                        <wps:cNvSpPr>
                          <a:spLocks noChangeArrowheads="1"/>
                        </wps:cNvSpPr>
                        <wps:spPr bwMode="auto">
                          <a:xfrm>
                            <a:off x="3235" y="2436"/>
                            <a:ext cx="2250" cy="108"/>
                          </a:xfrm>
                          <a:prstGeom prst="rect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Line 39"/>
                        <wps:cNvCnPr>
                          <a:cxnSpLocks noChangeShapeType="1"/>
                        </wps:cNvCnPr>
                        <wps:spPr bwMode="auto">
                          <a:xfrm flipV="1">
                            <a:off x="3565" y="2298"/>
                            <a:ext cx="0" cy="4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43" name="Group 40"/>
                        <wpg:cNvGrpSpPr>
                          <a:grpSpLocks/>
                        </wpg:cNvGrpSpPr>
                        <wpg:grpSpPr bwMode="auto">
                          <a:xfrm>
                            <a:off x="5485" y="2016"/>
                            <a:ext cx="618" cy="720"/>
                            <a:chOff x="5202" y="4776"/>
                            <a:chExt cx="618" cy="720"/>
                          </a:xfrm>
                        </wpg:grpSpPr>
                        <wps:wsp>
                          <wps:cNvPr id="44" name="Line 4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24" y="5190"/>
                              <a:ext cx="9" cy="30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g:grpSp>
                          <wpg:cNvPr id="45" name="Group 42"/>
                          <wpg:cNvGrpSpPr>
                            <a:grpSpLocks/>
                          </wpg:cNvGrpSpPr>
                          <wpg:grpSpPr bwMode="auto">
                            <a:xfrm>
                              <a:off x="5202" y="4776"/>
                              <a:ext cx="618" cy="420"/>
                              <a:chOff x="5202" y="4776"/>
                              <a:chExt cx="618" cy="420"/>
                            </a:xfrm>
                          </wpg:grpSpPr>
                          <wps:wsp>
                            <wps:cNvPr id="46" name="Line 4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202" y="5190"/>
                                <a:ext cx="618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7" name="Line 4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202" y="5076"/>
                                <a:ext cx="618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8" name="Line 4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5736" y="4992"/>
                                <a:ext cx="0" cy="20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9" name="Line 46"/>
                            <wps:cNvCnPr>
                              <a:cxnSpLocks noChangeShapeType="1"/>
                            </wps:cNvCnPr>
                            <wps:spPr bwMode="auto">
                              <a:xfrm rot="10800000" flipV="1">
                                <a:off x="5739" y="4776"/>
                                <a:ext cx="9" cy="306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g:grpSp>
                        <wpg:cNvPr id="50" name="Group 47"/>
                        <wpg:cNvGrpSpPr>
                          <a:grpSpLocks/>
                        </wpg:cNvGrpSpPr>
                        <wpg:grpSpPr bwMode="auto">
                          <a:xfrm>
                            <a:off x="5473" y="6163"/>
                            <a:ext cx="618" cy="720"/>
                            <a:chOff x="5202" y="4776"/>
                            <a:chExt cx="618" cy="720"/>
                          </a:xfrm>
                        </wpg:grpSpPr>
                        <wps:wsp>
                          <wps:cNvPr id="51" name="Line 4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724" y="5190"/>
                              <a:ext cx="9" cy="30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g:grpSp>
                          <wpg:cNvPr id="52" name="Group 49"/>
                          <wpg:cNvGrpSpPr>
                            <a:grpSpLocks/>
                          </wpg:cNvGrpSpPr>
                          <wpg:grpSpPr bwMode="auto">
                            <a:xfrm>
                              <a:off x="5202" y="4776"/>
                              <a:ext cx="618" cy="420"/>
                              <a:chOff x="5202" y="4776"/>
                              <a:chExt cx="618" cy="420"/>
                            </a:xfrm>
                          </wpg:grpSpPr>
                          <wps:wsp>
                            <wps:cNvPr id="53" name="Line 50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202" y="5190"/>
                                <a:ext cx="618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" name="Line 5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202" y="5076"/>
                                <a:ext cx="618" cy="0"/>
                              </a:xfrm>
                              <a:prstGeom prst="line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5" name="Line 52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5736" y="4992"/>
                                <a:ext cx="0" cy="20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6" name="Line 53"/>
                            <wps:cNvCnPr>
                              <a:cxnSpLocks noChangeShapeType="1"/>
                            </wps:cNvCnPr>
                            <wps:spPr bwMode="auto">
                              <a:xfrm rot="10800000" flipV="1">
                                <a:off x="5739" y="4776"/>
                                <a:ext cx="9" cy="306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s:wsp>
                        <wps:cNvPr id="57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6055" y="6343"/>
                            <a:ext cx="978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33367C" w14:textId="77777777" w:rsidR="003B0337" w:rsidRPr="00734F80" w:rsidRDefault="003B0337" w:rsidP="009B50A1">
                              <w:pPr>
                                <w:rPr>
                                  <w:rFonts w:ascii="Calibri" w:hAnsi="Calibri" w:cs="Calibri"/>
                                  <w:sz w:val="18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13 mm"/>
                                </w:smartTagPr>
                                <w:r w:rsidRPr="00734F80">
                                  <w:rPr>
                                    <w:rFonts w:ascii="Calibri" w:hAnsi="Calibri" w:cs="Calibri"/>
                                    <w:sz w:val="18"/>
                                  </w:rPr>
                                  <w:t>13 m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6031" y="2208"/>
                            <a:ext cx="978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BF409F" w14:textId="77777777" w:rsidR="003B0337" w:rsidRPr="00734F80" w:rsidRDefault="003B0337" w:rsidP="009B50A1">
                              <w:pPr>
                                <w:rPr>
                                  <w:rFonts w:ascii="Calibri" w:hAnsi="Calibri" w:cs="Calibri"/>
                                  <w:sz w:val="18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13 mm"/>
                                </w:smartTagPr>
                                <w:r w:rsidRPr="00734F80">
                                  <w:rPr>
                                    <w:rFonts w:ascii="Calibri" w:hAnsi="Calibri" w:cs="Calibri"/>
                                    <w:sz w:val="18"/>
                                  </w:rPr>
                                  <w:t>13 m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C55972" id="Skupina 30" o:spid="_x0000_s1026" style="position:absolute;left:0;text-align:left;margin-left:99pt;margin-top:.5pt;width:246.9pt;height:245.75pt;z-index:251673600" coordorigin="2095,2016" coordsize="4938,4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">
                <v:rect id="Rectangle 28" o:spid="_x0000_s1027" style="position:absolute;left:2893;top:2328;width:2940;height:4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"/>
                <v:rect id="Rectangle 29" o:spid="_x0000_s1028" alt="Svetle vodoravne črte" style="position:absolute;left:3235;top:2676;width:2250;height:3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" fillcolor="black">
                  <v:fill r:id="rId11" o:title="" type="pattern"/>
                </v:rect>
                <v:line id="Line 30" o:spid="_x0000_s1029" style="position:absolute;rotation:90;flip:y;visibility:visible;mso-wrap-style:square" from="3055,5425" to="3067,57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">
                  <v:stroke startarrow="block" startarrowwidth="narrow" endarrow="block" endarrowwidth="narrow"/>
                </v:line>
                <v:line id="Line 31" o:spid="_x0000_s1030" style="position:absolute;rotation:90;visibility:visible;mso-wrap-style:square" from="5650,5404" to="5656,57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">
                  <v:stroke startarrow="block" startarrowwidth="narrow" endarrow="block" endarrowwidth="narrow"/>
                </v:line>
                <v:rect id="Rectangle 32" o:spid="_x0000_s1031" alt="Svetle vodoravne črte" style="position:absolute;left:3241;top:6349;width:2250;height: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" fillcolor="black">
                  <v:fill r:id="rId11" o:title="" type="pattern"/>
                </v:rect>
                <v:line id="Line 33" o:spid="_x0000_s1032" style="position:absolute;flip:y;visibility:visible;mso-wrap-style:square" from="3559,6223" to="3577,6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" o:spid="_x0000_s1033" type="#_x0000_t202" style="position:absolute;left:5713;top:5382;width:978;height: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3B3B801C" w14:textId="6760628B" w:rsidR="003B0337" w:rsidRPr="00734F80" w:rsidRDefault="003B0337" w:rsidP="009B50A1">
                        <w:pPr>
                          <w:rPr>
                            <w:rFonts w:ascii="Calibri" w:hAnsi="Calibri" w:cs="Calibri"/>
                            <w:sz w:val="18"/>
                          </w:rPr>
                        </w:pPr>
                        <w:r w:rsidRPr="00734F80">
                          <w:rPr>
                            <w:rFonts w:ascii="Calibri" w:hAnsi="Calibri" w:cs="Calibri"/>
                            <w:sz w:val="18"/>
                          </w:rPr>
                          <w:t>2</w:t>
                        </w:r>
                        <w:r>
                          <w:rPr>
                            <w:rFonts w:ascii="Calibri" w:hAnsi="Calibri" w:cs="Calibri"/>
                            <w:sz w:val="18"/>
                          </w:rPr>
                          <w:t>5</w:t>
                        </w:r>
                        <w:r w:rsidRPr="00734F80">
                          <w:rPr>
                            <w:rFonts w:ascii="Calibri" w:hAnsi="Calibri" w:cs="Calibri"/>
                            <w:sz w:val="18"/>
                          </w:rPr>
                          <w:t xml:space="preserve"> mm</w:t>
                        </w:r>
                      </w:p>
                    </w:txbxContent>
                  </v:textbox>
                </v:shape>
                <v:shape id="Text Box 35" o:spid="_x0000_s1034" type="#_x0000_t202" style="position:absolute;left:3157;top:6601;width:978;height: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6821368B" w14:textId="77B162A2" w:rsidR="003B0337" w:rsidRPr="00734F80" w:rsidRDefault="003B0337" w:rsidP="009B50A1">
                        <w:pPr>
                          <w:rPr>
                            <w:rFonts w:ascii="Calibri" w:hAnsi="Calibri" w:cs="Calibri"/>
                            <w:sz w:val="18"/>
                          </w:rPr>
                        </w:pPr>
                        <w:r>
                          <w:rPr>
                            <w:rFonts w:ascii="Calibri" w:hAnsi="Calibri" w:cs="Calibri"/>
                            <w:sz w:val="18"/>
                          </w:rPr>
                          <w:t>30</w:t>
                        </w:r>
                        <w:r w:rsidRPr="00734F80">
                          <w:rPr>
                            <w:rFonts w:ascii="Calibri" w:hAnsi="Calibri" w:cs="Calibri"/>
                            <w:sz w:val="18"/>
                          </w:rPr>
                          <w:t xml:space="preserve"> mm</w:t>
                        </w:r>
                      </w:p>
                    </w:txbxContent>
                  </v:textbox>
                </v:shape>
                <v:shape id="Text Box 36" o:spid="_x0000_s1035" type="#_x0000_t202" style="position:absolute;left:3223;top:2016;width:978;height: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0A00EF8D" w14:textId="6B21CF85" w:rsidR="003B0337" w:rsidRPr="00734F80" w:rsidRDefault="003B0337" w:rsidP="009B50A1">
                        <w:pPr>
                          <w:rPr>
                            <w:rFonts w:ascii="Calibri" w:hAnsi="Calibri" w:cs="Calibri"/>
                            <w:sz w:val="18"/>
                          </w:rPr>
                        </w:pPr>
                        <w:r>
                          <w:rPr>
                            <w:rFonts w:ascii="Calibri" w:hAnsi="Calibri" w:cs="Calibri"/>
                            <w:sz w:val="18"/>
                          </w:rPr>
                          <w:t>30</w:t>
                        </w:r>
                        <w:r w:rsidRPr="00734F80">
                          <w:rPr>
                            <w:rFonts w:ascii="Calibri" w:hAnsi="Calibri" w:cs="Calibri"/>
                            <w:sz w:val="18"/>
                          </w:rPr>
                          <w:t xml:space="preserve"> mm</w:t>
                        </w:r>
                      </w:p>
                    </w:txbxContent>
                  </v:textbox>
                </v:shape>
                <v:shape id="Text Box 37" o:spid="_x0000_s1036" type="#_x0000_t202" style="position:absolute;left:2095;top:5455;width:978;height: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59AABD98" w14:textId="0B230619" w:rsidR="003B0337" w:rsidRPr="00734F80" w:rsidRDefault="003B0337" w:rsidP="009B50A1">
                        <w:pPr>
                          <w:rPr>
                            <w:rFonts w:ascii="Calibri" w:hAnsi="Calibri" w:cs="Calibri"/>
                            <w:sz w:val="18"/>
                          </w:rPr>
                        </w:pPr>
                        <w:r w:rsidRPr="00734F80">
                          <w:rPr>
                            <w:rFonts w:ascii="Calibri" w:hAnsi="Calibri" w:cs="Calibri"/>
                            <w:sz w:val="18"/>
                          </w:rPr>
                          <w:t>3</w:t>
                        </w:r>
                        <w:r>
                          <w:rPr>
                            <w:rFonts w:ascii="Calibri" w:hAnsi="Calibri" w:cs="Calibri"/>
                            <w:sz w:val="18"/>
                          </w:rPr>
                          <w:t>5</w:t>
                        </w:r>
                        <w:r w:rsidRPr="00734F80">
                          <w:rPr>
                            <w:rFonts w:ascii="Calibri" w:hAnsi="Calibri" w:cs="Calibri"/>
                            <w:sz w:val="18"/>
                          </w:rPr>
                          <w:t xml:space="preserve"> mm</w:t>
                        </w:r>
                      </w:p>
                    </w:txbxContent>
                  </v:textbox>
                </v:shape>
                <v:rect id="Rectangle 38" o:spid="_x0000_s1037" alt="Svetle vodoravne črte" style="position:absolute;left:3235;top:2436;width:2250;height: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" fillcolor="black">
                  <v:fill r:id="rId11" o:title="" type="pattern"/>
                </v:rect>
                <v:line id="Line 39" o:spid="_x0000_s1038" style="position:absolute;flip:y;visibility:visible;mso-wrap-style:square" from="3565,2298" to="3565,27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">
                  <v:stroke startarrow="block" startarrowwidth="narrow" endarrow="block" endarrowwidth="narrow"/>
                </v:line>
                <v:group id="Group 40" o:spid="_x0000_s1039" style="position:absolute;left:5485;top:2016;width:618;height:720" coordorigin="5202,4776" coordsize="618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line id="Line 41" o:spid="_x0000_s1040" style="position:absolute;flip:y;visibility:visible;mso-wrap-style:square" from="5724,5190" to="5733,5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">
                    <v:stroke endarrow="block" endarrowwidth="narrow"/>
                  </v:line>
                  <v:group id="Group 42" o:spid="_x0000_s1041" style="position:absolute;left:5202;top:4776;width:618;height:420" coordorigin="5202,4776" coordsize="618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line id="Line 43" o:spid="_x0000_s1042" style="position:absolute;visibility:visible;mso-wrap-style:square" from="5202,5190" to="5820,51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" strokeweight=".5pt"/>
                    <v:line id="Line 44" o:spid="_x0000_s1043" style="position:absolute;visibility:visible;mso-wrap-style:square" from="5202,5076" to="5820,5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" strokeweight=".5pt"/>
                    <v:line id="Line 45" o:spid="_x0000_s1044" style="position:absolute;flip:y;visibility:visible;mso-wrap-style:square" from="5736,4992" to="5736,5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"/>
                    <v:line id="Line 46" o:spid="_x0000_s1045" style="position:absolute;rotation:180;flip:y;visibility:visible;mso-wrap-style:square" from="5739,4776" to="5748,50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">
                      <v:stroke endarrow="block" endarrowwidth="narrow"/>
                    </v:line>
                  </v:group>
                </v:group>
                <v:group id="Group 47" o:spid="_x0000_s1046" style="position:absolute;left:5473;top:6163;width:618;height:720" coordorigin="5202,4776" coordsize="618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line id="Line 48" o:spid="_x0000_s1047" style="position:absolute;flip:y;visibility:visible;mso-wrap-style:square" from="5724,5190" to="5733,5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">
                    <v:stroke endarrow="block" endarrowwidth="narrow"/>
                  </v:line>
                  <v:group id="Group 49" o:spid="_x0000_s1048" style="position:absolute;left:5202;top:4776;width:618;height:420" coordorigin="5202,4776" coordsize="618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<v:line id="Line 50" o:spid="_x0000_s1049" style="position:absolute;visibility:visible;mso-wrap-style:square" from="5202,5190" to="5820,51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" strokeweight=".5pt"/>
                    <v:line id="Line 51" o:spid="_x0000_s1050" style="position:absolute;visibility:visible;mso-wrap-style:square" from="5202,5076" to="5820,5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" strokeweight=".5pt"/>
                    <v:line id="Line 52" o:spid="_x0000_s1051" style="position:absolute;flip:y;visibility:visible;mso-wrap-style:square" from="5736,4992" to="5736,5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"/>
                    <v:line id="Line 53" o:spid="_x0000_s1052" style="position:absolute;rotation:180;flip:y;visibility:visible;mso-wrap-style:square" from="5739,4776" to="5748,50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">
                      <v:stroke endarrow="block" endarrowwidth="narrow"/>
                    </v:line>
                  </v:group>
                </v:group>
                <v:shape id="Text Box 54" o:spid="_x0000_s1053" type="#_x0000_t202" style="position:absolute;left:6055;top:6343;width:978;height: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3833367C" w14:textId="77777777" w:rsidR="003B0337" w:rsidRPr="00734F80" w:rsidRDefault="003B0337" w:rsidP="009B50A1">
                        <w:pPr>
                          <w:rPr>
                            <w:rFonts w:ascii="Calibri" w:hAnsi="Calibri" w:cs="Calibri"/>
                            <w:sz w:val="18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13 mm"/>
                          </w:smartTagPr>
                          <w:r w:rsidRPr="00734F80">
                            <w:rPr>
                              <w:rFonts w:ascii="Calibri" w:hAnsi="Calibri" w:cs="Calibri"/>
                              <w:sz w:val="18"/>
                            </w:rPr>
                            <w:t>13 mm</w:t>
                          </w:r>
                        </w:smartTag>
                      </w:p>
                    </w:txbxContent>
                  </v:textbox>
                </v:shape>
                <v:shape id="Text Box 55" o:spid="_x0000_s1054" type="#_x0000_t202" style="position:absolute;left:6031;top:2208;width:978;height: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14:paraId="57BF409F" w14:textId="77777777" w:rsidR="003B0337" w:rsidRPr="00734F80" w:rsidRDefault="003B0337" w:rsidP="009B50A1">
                        <w:pPr>
                          <w:rPr>
                            <w:rFonts w:ascii="Calibri" w:hAnsi="Calibri" w:cs="Calibri"/>
                            <w:sz w:val="18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13 mm"/>
                          </w:smartTagPr>
                          <w:r w:rsidRPr="00734F80">
                            <w:rPr>
                              <w:rFonts w:ascii="Calibri" w:hAnsi="Calibri" w:cs="Calibri"/>
                              <w:sz w:val="18"/>
                            </w:rPr>
                            <w:t>13 mm</w:t>
                          </w:r>
                        </w:smartTag>
                      </w:p>
                    </w:txbxContent>
                  </v:textbox>
                </v:shape>
              </v:group>
            </w:pict>
          </mc:Fallback>
        </mc:AlternateContent>
      </w:r>
    </w:p>
    <w:p w14:paraId="0DB3A21D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3F5EE051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35D05C97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157CEC8B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748B423F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1D795C1B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53CF3CF7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5062C2AB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77D30C62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768F0BE0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68C78F60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4AD45195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4E4A96B2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1E841524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4C2BBDD3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451E26E3" w14:textId="77777777" w:rsidR="009B50A1" w:rsidRPr="006E664F" w:rsidRDefault="009B50A1" w:rsidP="009B50A1">
      <w:pPr>
        <w:pStyle w:val="text"/>
        <w:spacing w:line="240" w:lineRule="auto"/>
        <w:ind w:firstLine="0"/>
        <w:rPr>
          <w:rFonts w:asciiTheme="minorHAnsi" w:hAnsiTheme="minorHAnsi"/>
        </w:rPr>
      </w:pPr>
    </w:p>
    <w:p w14:paraId="30C6A723" w14:textId="77777777" w:rsidR="009B50A1" w:rsidRPr="006E664F" w:rsidRDefault="00750DA4" w:rsidP="00750DA4">
      <w:pPr>
        <w:pStyle w:val="Napis"/>
        <w:rPr>
          <w:rFonts w:asciiTheme="minorHAnsi" w:hAnsiTheme="minorHAnsi"/>
        </w:rPr>
      </w:pPr>
      <w:bookmarkStart w:id="15" w:name="_Toc462834997"/>
      <w:r w:rsidRPr="006E664F">
        <w:t xml:space="preserve">Slika </w:t>
      </w:r>
      <w:r w:rsidR="00270083">
        <w:rPr>
          <w:noProof/>
        </w:rPr>
        <w:fldChar w:fldCharType="begin"/>
      </w:r>
      <w:r w:rsidR="00270083">
        <w:rPr>
          <w:noProof/>
        </w:rPr>
        <w:instrText xml:space="preserve"> STYLEREF 1 \s </w:instrText>
      </w:r>
      <w:r w:rsidR="00270083">
        <w:rPr>
          <w:noProof/>
        </w:rPr>
        <w:fldChar w:fldCharType="separate"/>
      </w:r>
      <w:r w:rsidRPr="006E664F">
        <w:rPr>
          <w:noProof/>
        </w:rPr>
        <w:t>4</w:t>
      </w:r>
      <w:r w:rsidR="00270083">
        <w:rPr>
          <w:noProof/>
        </w:rPr>
        <w:fldChar w:fldCharType="end"/>
      </w:r>
      <w:r w:rsidRPr="006E664F">
        <w:t>.</w:t>
      </w:r>
      <w:r w:rsidR="00270083">
        <w:rPr>
          <w:noProof/>
        </w:rPr>
        <w:fldChar w:fldCharType="begin"/>
      </w:r>
      <w:r w:rsidR="00270083">
        <w:rPr>
          <w:noProof/>
        </w:rPr>
        <w:instrText xml:space="preserve"> SEQ Slika \* ARABIC \s 1 </w:instrText>
      </w:r>
      <w:r w:rsidR="00270083">
        <w:rPr>
          <w:noProof/>
        </w:rPr>
        <w:fldChar w:fldCharType="separate"/>
      </w:r>
      <w:r w:rsidRPr="006E664F">
        <w:rPr>
          <w:noProof/>
        </w:rPr>
        <w:t>1</w:t>
      </w:r>
      <w:r w:rsidR="00270083">
        <w:rPr>
          <w:noProof/>
        </w:rPr>
        <w:fldChar w:fldCharType="end"/>
      </w:r>
      <w:r w:rsidR="009B50A1" w:rsidRPr="006E664F">
        <w:rPr>
          <w:rFonts w:asciiTheme="minorHAnsi" w:hAnsiTheme="minorHAnsi"/>
        </w:rPr>
        <w:t>: Oblika strani</w:t>
      </w:r>
      <w:bookmarkEnd w:id="15"/>
    </w:p>
    <w:p w14:paraId="5006A6EE" w14:textId="77777777" w:rsidR="009B50A1" w:rsidRPr="006E664F" w:rsidRDefault="009B50A1" w:rsidP="006B0EE0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2A3EE1A9" w14:textId="77777777" w:rsidR="007A2A18" w:rsidRDefault="007A2A18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7A2A18">
        <w:rPr>
          <w:rFonts w:asciiTheme="minorHAnsi" w:hAnsiTheme="minorHAnsi"/>
        </w:rPr>
        <w:t>V nogi je le številčenje strani, glava dokumenta pa je prazna.</w:t>
      </w:r>
      <w:r w:rsidRPr="007A2A18" w:rsidDel="007A2A18">
        <w:rPr>
          <w:rFonts w:asciiTheme="minorHAnsi" w:hAnsiTheme="minorHAnsi"/>
        </w:rPr>
        <w:t xml:space="preserve"> </w:t>
      </w:r>
    </w:p>
    <w:p w14:paraId="5B277134" w14:textId="77777777" w:rsidR="000E25A4" w:rsidRPr="006E664F" w:rsidRDefault="000E25A4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132EC61D" w14:textId="77777777" w:rsidR="0077441A" w:rsidRPr="006E664F" w:rsidRDefault="0077441A" w:rsidP="000E25A4">
      <w:pPr>
        <w:pStyle w:val="Naslov2"/>
        <w:spacing w:before="0" w:after="240"/>
        <w:rPr>
          <w:rFonts w:asciiTheme="minorHAnsi" w:hAnsiTheme="minorHAnsi"/>
        </w:rPr>
      </w:pPr>
      <w:bookmarkStart w:id="16" w:name="_Toc86234594"/>
      <w:r w:rsidRPr="006E664F">
        <w:rPr>
          <w:rFonts w:asciiTheme="minorHAnsi" w:hAnsiTheme="minorHAnsi"/>
        </w:rPr>
        <w:t>Oblikovanje besedila</w:t>
      </w:r>
      <w:bookmarkEnd w:id="16"/>
    </w:p>
    <w:p w14:paraId="0473016F" w14:textId="77777777" w:rsidR="00954832" w:rsidRPr="006E664F" w:rsidRDefault="0077441A" w:rsidP="0077441A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Osnovno besedilo naj bo obojestransko poravnano. </w:t>
      </w:r>
      <w:r w:rsidR="00954832" w:rsidRPr="006E664F">
        <w:rPr>
          <w:rFonts w:asciiTheme="minorHAnsi" w:hAnsiTheme="minorHAnsi"/>
        </w:rPr>
        <w:t xml:space="preserve">Naslovi slik in preglednic naj bodo poravnani na sredino.  </w:t>
      </w:r>
      <w:r w:rsidRPr="006E664F">
        <w:rPr>
          <w:rFonts w:asciiTheme="minorHAnsi" w:hAnsiTheme="minorHAnsi"/>
        </w:rPr>
        <w:t>Naslovi poglavij in podpoglavij naj bodo levo poravnani</w:t>
      </w:r>
      <w:r w:rsidR="00F550F2" w:rsidRPr="006E664F">
        <w:rPr>
          <w:rFonts w:asciiTheme="minorHAnsi" w:hAnsiTheme="minorHAnsi"/>
        </w:rPr>
        <w:t>.</w:t>
      </w:r>
      <w:r w:rsidRPr="006E664F">
        <w:rPr>
          <w:rFonts w:asciiTheme="minorHAnsi" w:hAnsiTheme="minorHAnsi"/>
        </w:rPr>
        <w:t xml:space="preserve"> </w:t>
      </w:r>
    </w:p>
    <w:p w14:paraId="4B0AA9F5" w14:textId="77777777" w:rsidR="00954832" w:rsidRPr="006E664F" w:rsidRDefault="00954832" w:rsidP="0077441A">
      <w:pPr>
        <w:spacing w:after="0"/>
        <w:rPr>
          <w:rFonts w:asciiTheme="minorHAnsi" w:hAnsiTheme="minorHAnsi"/>
        </w:rPr>
      </w:pPr>
    </w:p>
    <w:p w14:paraId="73270367" w14:textId="504302ED" w:rsidR="0077441A" w:rsidRPr="006E664F" w:rsidRDefault="00F550F2" w:rsidP="0077441A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G</w:t>
      </w:r>
      <w:r w:rsidR="007B74FB" w:rsidRPr="006E664F">
        <w:rPr>
          <w:rFonts w:asciiTheme="minorHAnsi" w:hAnsiTheme="minorHAnsi"/>
        </w:rPr>
        <w:t xml:space="preserve">lavna </w:t>
      </w:r>
      <w:r w:rsidR="0077441A" w:rsidRPr="006E664F">
        <w:rPr>
          <w:rFonts w:asciiTheme="minorHAnsi" w:hAnsiTheme="minorHAnsi"/>
        </w:rPr>
        <w:t>poglavja naj se pričnejo na novi strani</w:t>
      </w:r>
      <w:r w:rsidRPr="006E664F">
        <w:rPr>
          <w:rFonts w:asciiTheme="minorHAnsi" w:hAnsiTheme="minorHAnsi"/>
        </w:rPr>
        <w:t xml:space="preserve">. </w:t>
      </w:r>
    </w:p>
    <w:p w14:paraId="3ABA79BC" w14:textId="77777777" w:rsidR="007B74FB" w:rsidRPr="006E664F" w:rsidRDefault="007B74FB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1EDCE9C1" w14:textId="77777777" w:rsidR="0077441A" w:rsidRPr="006E664F" w:rsidRDefault="0077441A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Razmik med vrsticami besedila naj bo 1,5 vrstice. </w:t>
      </w:r>
      <w:r w:rsidR="007B74FB" w:rsidRPr="006E664F">
        <w:rPr>
          <w:rFonts w:asciiTheme="minorHAnsi" w:hAnsiTheme="minorHAnsi"/>
        </w:rPr>
        <w:t xml:space="preserve">Med </w:t>
      </w:r>
      <w:r w:rsidRPr="006E664F">
        <w:rPr>
          <w:rFonts w:asciiTheme="minorHAnsi" w:hAnsiTheme="minorHAnsi"/>
        </w:rPr>
        <w:t xml:space="preserve">odstavki besedila naj </w:t>
      </w:r>
      <w:r w:rsidR="007B74FB" w:rsidRPr="006E664F">
        <w:rPr>
          <w:rFonts w:asciiTheme="minorHAnsi" w:hAnsiTheme="minorHAnsi"/>
        </w:rPr>
        <w:t xml:space="preserve">bo ena prazna vrstica. Odstavki naj se </w:t>
      </w:r>
      <w:r w:rsidR="00DD5299" w:rsidRPr="006E664F">
        <w:rPr>
          <w:rFonts w:asciiTheme="minorHAnsi" w:hAnsiTheme="minorHAnsi"/>
        </w:rPr>
        <w:t xml:space="preserve">pričnejo </w:t>
      </w:r>
      <w:r w:rsidR="007B74FB" w:rsidRPr="006E664F">
        <w:rPr>
          <w:rFonts w:asciiTheme="minorHAnsi" w:hAnsiTheme="minorHAnsi"/>
        </w:rPr>
        <w:t>brez</w:t>
      </w:r>
      <w:r w:rsidR="00DD5299" w:rsidRPr="006E664F">
        <w:rPr>
          <w:rFonts w:asciiTheme="minorHAnsi" w:hAnsiTheme="minorHAnsi"/>
        </w:rPr>
        <w:t xml:space="preserve"> zamik</w:t>
      </w:r>
      <w:r w:rsidR="007B74FB" w:rsidRPr="006E664F">
        <w:rPr>
          <w:rFonts w:asciiTheme="minorHAnsi" w:hAnsiTheme="minorHAnsi"/>
        </w:rPr>
        <w:t>a</w:t>
      </w:r>
      <w:r w:rsidR="00DD5299" w:rsidRPr="006E664F">
        <w:rPr>
          <w:rFonts w:asciiTheme="minorHAnsi" w:hAnsiTheme="minorHAnsi"/>
        </w:rPr>
        <w:t xml:space="preserve"> levega roba prve vrstice </w:t>
      </w:r>
      <w:r w:rsidR="00303D54" w:rsidRPr="006E664F">
        <w:rPr>
          <w:rFonts w:asciiTheme="minorHAnsi" w:hAnsiTheme="minorHAnsi"/>
        </w:rPr>
        <w:t>odstavka</w:t>
      </w:r>
      <w:r w:rsidRPr="006E664F">
        <w:rPr>
          <w:rFonts w:asciiTheme="minorHAnsi" w:hAnsiTheme="minorHAnsi"/>
        </w:rPr>
        <w:t xml:space="preserve">. Razmik med naslovi podpoglavij, slikami, </w:t>
      </w:r>
      <w:r w:rsidR="007B74FB" w:rsidRPr="006E664F">
        <w:rPr>
          <w:rFonts w:asciiTheme="minorHAnsi" w:hAnsiTheme="minorHAnsi"/>
        </w:rPr>
        <w:t>preglednic</w:t>
      </w:r>
      <w:r w:rsidRPr="006E664F">
        <w:rPr>
          <w:rFonts w:asciiTheme="minorHAnsi" w:hAnsiTheme="minorHAnsi"/>
        </w:rPr>
        <w:t>ami ali enačbami in besedilom naj bo ena ali dve prazni vrstici, kar prilagodi</w:t>
      </w:r>
      <w:r w:rsidR="00DD5299" w:rsidRPr="006E664F">
        <w:rPr>
          <w:rFonts w:asciiTheme="minorHAnsi" w:hAnsiTheme="minorHAnsi"/>
        </w:rPr>
        <w:t>te</w:t>
      </w:r>
      <w:r w:rsidR="00FE3B7F" w:rsidRPr="006E664F">
        <w:rPr>
          <w:rFonts w:asciiTheme="minorHAnsi" w:hAnsiTheme="minorHAnsi"/>
        </w:rPr>
        <w:t xml:space="preserve"> dolžini in</w:t>
      </w:r>
      <w:r w:rsidRPr="006E664F">
        <w:rPr>
          <w:rFonts w:asciiTheme="minorHAnsi" w:hAnsiTheme="minorHAnsi"/>
        </w:rPr>
        <w:t xml:space="preserve"> videzu strani.</w:t>
      </w:r>
    </w:p>
    <w:p w14:paraId="1C005D65" w14:textId="77777777" w:rsidR="007B74FB" w:rsidRPr="006E664F" w:rsidRDefault="007B74FB" w:rsidP="007B74FB">
      <w:pPr>
        <w:spacing w:after="0"/>
        <w:rPr>
          <w:rFonts w:asciiTheme="minorHAnsi" w:hAnsiTheme="minorHAnsi"/>
        </w:rPr>
      </w:pPr>
    </w:p>
    <w:p w14:paraId="550B9BB8" w14:textId="77777777" w:rsidR="0077441A" w:rsidRPr="006E664F" w:rsidRDefault="001A0820" w:rsidP="007B74FB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Ob prvi uporabi o</w:t>
      </w:r>
      <w:r w:rsidR="0077441A" w:rsidRPr="006E664F">
        <w:rPr>
          <w:rFonts w:asciiTheme="minorHAnsi" w:hAnsiTheme="minorHAnsi"/>
        </w:rPr>
        <w:t>krajšav in kratic</w:t>
      </w:r>
      <w:r w:rsidRPr="006E664F">
        <w:rPr>
          <w:rFonts w:asciiTheme="minorHAnsi" w:hAnsiTheme="minorHAnsi"/>
        </w:rPr>
        <w:t xml:space="preserve"> v besedilu, jih ustrezno </w:t>
      </w:r>
      <w:r w:rsidR="0077441A" w:rsidRPr="006E664F">
        <w:rPr>
          <w:rFonts w:asciiTheme="minorHAnsi" w:hAnsiTheme="minorHAnsi"/>
        </w:rPr>
        <w:t>razložite</w:t>
      </w:r>
      <w:r w:rsidRPr="006E664F">
        <w:rPr>
          <w:rFonts w:asciiTheme="minorHAnsi" w:hAnsiTheme="minorHAnsi"/>
        </w:rPr>
        <w:t xml:space="preserve"> </w:t>
      </w:r>
      <w:r w:rsidR="0077441A" w:rsidRPr="006E664F">
        <w:rPr>
          <w:rFonts w:asciiTheme="minorHAnsi" w:hAnsiTheme="minorHAnsi"/>
        </w:rPr>
        <w:t>in jih navedite v oklepaju</w:t>
      </w:r>
      <w:r w:rsidR="0077441A" w:rsidRPr="006E664F">
        <w:rPr>
          <w:rStyle w:val="Sprotnaopomba-sklic"/>
          <w:rFonts w:asciiTheme="minorHAnsi" w:hAnsiTheme="minorHAnsi"/>
        </w:rPr>
        <w:footnoteReference w:id="1"/>
      </w:r>
      <w:r w:rsidR="0077441A" w:rsidRPr="006E664F">
        <w:rPr>
          <w:rFonts w:asciiTheme="minorHAnsi" w:hAnsiTheme="minorHAnsi"/>
        </w:rPr>
        <w:t>. Če ni nujno potrebno, ne uporabljajte okrajšav oziroma kratic v naslovu.</w:t>
      </w:r>
    </w:p>
    <w:p w14:paraId="3961CC3E" w14:textId="77777777" w:rsidR="000E25A4" w:rsidRPr="006E664F" w:rsidRDefault="000E25A4" w:rsidP="007B74FB">
      <w:pPr>
        <w:spacing w:after="0"/>
        <w:rPr>
          <w:rFonts w:asciiTheme="minorHAnsi" w:hAnsiTheme="minorHAnsi"/>
        </w:rPr>
      </w:pPr>
    </w:p>
    <w:p w14:paraId="77E53DA9" w14:textId="77777777" w:rsidR="00A2786F" w:rsidRPr="006E664F" w:rsidRDefault="00A2786F" w:rsidP="000E25A4">
      <w:pPr>
        <w:pStyle w:val="Naslov2"/>
        <w:spacing w:before="0" w:after="240"/>
        <w:rPr>
          <w:rFonts w:asciiTheme="minorHAnsi" w:hAnsiTheme="minorHAnsi"/>
        </w:rPr>
      </w:pPr>
      <w:bookmarkStart w:id="17" w:name="_Toc397680678"/>
      <w:bookmarkStart w:id="18" w:name="_Toc86234595"/>
      <w:r w:rsidRPr="006E664F">
        <w:rPr>
          <w:rFonts w:asciiTheme="minorHAnsi" w:hAnsiTheme="minorHAnsi"/>
        </w:rPr>
        <w:t>Oblika in velikost pisave</w:t>
      </w:r>
      <w:bookmarkEnd w:id="17"/>
      <w:bookmarkEnd w:id="18"/>
    </w:p>
    <w:p w14:paraId="307B861D" w14:textId="35D4165E" w:rsidR="005022D5" w:rsidRPr="006E664F" w:rsidRDefault="005022D5" w:rsidP="005022D5">
      <w:pPr>
        <w:pStyle w:val="text"/>
        <w:numPr>
          <w:ilvl w:val="12"/>
          <w:numId w:val="0"/>
        </w:numPr>
        <w:ind w:right="-1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Besedilo naj bo napisano </w:t>
      </w:r>
      <w:r w:rsidR="000E25A4" w:rsidRPr="006E664F">
        <w:rPr>
          <w:rFonts w:asciiTheme="minorHAnsi" w:hAnsiTheme="minorHAnsi"/>
        </w:rPr>
        <w:t>z</w:t>
      </w:r>
      <w:r w:rsidRPr="006E664F">
        <w:rPr>
          <w:rFonts w:asciiTheme="minorHAnsi" w:hAnsiTheme="minorHAnsi"/>
        </w:rPr>
        <w:t xml:space="preserve"> obliko pisave </w:t>
      </w:r>
      <w:r w:rsidRPr="00080D29">
        <w:rPr>
          <w:rFonts w:asciiTheme="minorHAnsi" w:hAnsiTheme="minorHAnsi"/>
          <w:b/>
        </w:rPr>
        <w:t>Calibri</w:t>
      </w:r>
      <w:r w:rsidR="00BE7F22" w:rsidRPr="00080D29">
        <w:rPr>
          <w:rFonts w:asciiTheme="minorHAnsi" w:hAnsiTheme="minorHAnsi"/>
          <w:b/>
        </w:rPr>
        <w:t xml:space="preserve">. </w:t>
      </w:r>
      <w:r w:rsidRPr="006E664F">
        <w:rPr>
          <w:rFonts w:asciiTheme="minorHAnsi" w:hAnsiTheme="minorHAnsi"/>
        </w:rPr>
        <w:t xml:space="preserve">Velikosti pisav za posamezne dele vsebine so navedene v preglednici 4.1. </w:t>
      </w:r>
    </w:p>
    <w:p w14:paraId="0DD4DAFC" w14:textId="77777777" w:rsidR="000E25A4" w:rsidRPr="006E664F" w:rsidRDefault="000E25A4" w:rsidP="005022D5">
      <w:pPr>
        <w:pStyle w:val="text"/>
        <w:numPr>
          <w:ilvl w:val="12"/>
          <w:numId w:val="0"/>
        </w:numPr>
        <w:ind w:right="-1"/>
        <w:rPr>
          <w:rFonts w:asciiTheme="minorHAnsi" w:hAnsiTheme="minorHAnsi"/>
        </w:rPr>
      </w:pPr>
    </w:p>
    <w:p w14:paraId="39E19DDC" w14:textId="246ADD95" w:rsidR="005022D5" w:rsidRPr="006E664F" w:rsidRDefault="00750DA4" w:rsidP="00080D29">
      <w:pPr>
        <w:pStyle w:val="Napis"/>
        <w:spacing w:after="120"/>
        <w:rPr>
          <w:rFonts w:asciiTheme="minorHAnsi" w:hAnsiTheme="minorHAnsi"/>
        </w:rPr>
      </w:pPr>
      <w:bookmarkStart w:id="19" w:name="_Toc86312615"/>
      <w:r w:rsidRPr="006E664F">
        <w:t xml:space="preserve">Preglednica </w:t>
      </w:r>
      <w:r w:rsidR="00270083">
        <w:rPr>
          <w:noProof/>
        </w:rPr>
        <w:fldChar w:fldCharType="begin"/>
      </w:r>
      <w:r w:rsidR="00270083">
        <w:rPr>
          <w:noProof/>
        </w:rPr>
        <w:instrText xml:space="preserve"> STYLEREF 1 \s </w:instrText>
      </w:r>
      <w:r w:rsidR="00270083">
        <w:rPr>
          <w:noProof/>
        </w:rPr>
        <w:fldChar w:fldCharType="separate"/>
      </w:r>
      <w:r w:rsidRPr="006E664F">
        <w:rPr>
          <w:noProof/>
        </w:rPr>
        <w:t>4</w:t>
      </w:r>
      <w:r w:rsidR="00270083">
        <w:rPr>
          <w:noProof/>
        </w:rPr>
        <w:fldChar w:fldCharType="end"/>
      </w:r>
      <w:r w:rsidRPr="006E664F">
        <w:t>.</w:t>
      </w:r>
      <w:r w:rsidR="00270083">
        <w:rPr>
          <w:noProof/>
        </w:rPr>
        <w:fldChar w:fldCharType="begin"/>
      </w:r>
      <w:r w:rsidR="00270083">
        <w:rPr>
          <w:noProof/>
        </w:rPr>
        <w:instrText xml:space="preserve"> SEQ Preglednica \* ARABIC \s 1 </w:instrText>
      </w:r>
      <w:r w:rsidR="00270083">
        <w:rPr>
          <w:noProof/>
        </w:rPr>
        <w:fldChar w:fldCharType="separate"/>
      </w:r>
      <w:r w:rsidRPr="006E664F">
        <w:rPr>
          <w:noProof/>
        </w:rPr>
        <w:t>1</w:t>
      </w:r>
      <w:r w:rsidR="00270083">
        <w:rPr>
          <w:noProof/>
        </w:rPr>
        <w:fldChar w:fldCharType="end"/>
      </w:r>
      <w:r w:rsidR="005022D5" w:rsidRPr="006E664F">
        <w:rPr>
          <w:rFonts w:asciiTheme="minorHAnsi" w:hAnsiTheme="minorHAnsi"/>
        </w:rPr>
        <w:t xml:space="preserve">: Velikosti pisav delov vsebine </w:t>
      </w:r>
      <w:r w:rsidR="00DA079B">
        <w:rPr>
          <w:rFonts w:asciiTheme="minorHAnsi" w:hAnsiTheme="minorHAnsi"/>
        </w:rPr>
        <w:t>zaključnega</w:t>
      </w:r>
      <w:r w:rsidR="00DA079B" w:rsidRPr="006E664F">
        <w:rPr>
          <w:rFonts w:asciiTheme="minorHAnsi" w:hAnsiTheme="minorHAnsi"/>
        </w:rPr>
        <w:t xml:space="preserve"> </w:t>
      </w:r>
      <w:r w:rsidR="005022D5" w:rsidRPr="006E664F">
        <w:rPr>
          <w:rFonts w:asciiTheme="minorHAnsi" w:hAnsiTheme="minorHAnsi"/>
        </w:rPr>
        <w:t>dela</w:t>
      </w:r>
      <w:bookmarkEnd w:id="19"/>
    </w:p>
    <w:tbl>
      <w:tblPr>
        <w:tblW w:w="8779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952"/>
        <w:gridCol w:w="1842"/>
        <w:gridCol w:w="1985"/>
      </w:tblGrid>
      <w:tr w:rsidR="005022D5" w:rsidRPr="006E664F" w14:paraId="04B35CB2" w14:textId="77777777" w:rsidTr="00080D29">
        <w:trPr>
          <w:jc w:val="center"/>
        </w:trPr>
        <w:tc>
          <w:tcPr>
            <w:tcW w:w="4952" w:type="dxa"/>
            <w:tcBorders>
              <w:top w:val="single" w:sz="8" w:space="0" w:color="auto"/>
              <w:bottom w:val="double" w:sz="4" w:space="0" w:color="auto"/>
            </w:tcBorders>
            <w:vAlign w:val="center"/>
          </w:tcPr>
          <w:p w14:paraId="1F71D020" w14:textId="77777777" w:rsidR="005022D5" w:rsidRPr="006E664F" w:rsidRDefault="005022D5" w:rsidP="00B4537C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Cs w:val="20"/>
              </w:rPr>
            </w:pPr>
            <w:r w:rsidRPr="006E664F">
              <w:rPr>
                <w:rFonts w:asciiTheme="minorHAnsi" w:hAnsiTheme="minorHAnsi"/>
                <w:b/>
                <w:szCs w:val="20"/>
              </w:rPr>
              <w:t>Vrsta besedila</w:t>
            </w:r>
          </w:p>
        </w:tc>
        <w:tc>
          <w:tcPr>
            <w:tcW w:w="1842" w:type="dxa"/>
            <w:tcBorders>
              <w:top w:val="single" w:sz="8" w:space="0" w:color="auto"/>
              <w:bottom w:val="double" w:sz="4" w:space="0" w:color="auto"/>
            </w:tcBorders>
            <w:vAlign w:val="center"/>
          </w:tcPr>
          <w:p w14:paraId="6C4A0EE0" w14:textId="77777777" w:rsidR="005022D5" w:rsidRPr="006E664F" w:rsidRDefault="005022D5" w:rsidP="00B4537C">
            <w:pPr>
              <w:spacing w:before="40" w:after="40" w:line="240" w:lineRule="auto"/>
              <w:jc w:val="center"/>
              <w:rPr>
                <w:rFonts w:asciiTheme="minorHAnsi" w:hAnsiTheme="minorHAnsi"/>
                <w:b/>
                <w:szCs w:val="20"/>
              </w:rPr>
            </w:pPr>
            <w:r w:rsidRPr="006E664F">
              <w:rPr>
                <w:rFonts w:asciiTheme="minorHAnsi" w:hAnsiTheme="minorHAnsi"/>
                <w:b/>
                <w:szCs w:val="20"/>
              </w:rPr>
              <w:t>Velikost pisave (točk)</w:t>
            </w:r>
          </w:p>
        </w:tc>
        <w:tc>
          <w:tcPr>
            <w:tcW w:w="1985" w:type="dxa"/>
            <w:tcBorders>
              <w:top w:val="single" w:sz="8" w:space="0" w:color="auto"/>
              <w:bottom w:val="double" w:sz="4" w:space="0" w:color="auto"/>
            </w:tcBorders>
            <w:vAlign w:val="center"/>
          </w:tcPr>
          <w:p w14:paraId="70298A81" w14:textId="77777777" w:rsidR="005022D5" w:rsidRPr="006E664F" w:rsidRDefault="005022D5" w:rsidP="00B4537C">
            <w:pPr>
              <w:spacing w:after="0" w:line="240" w:lineRule="auto"/>
              <w:jc w:val="center"/>
              <w:rPr>
                <w:rFonts w:asciiTheme="minorHAnsi" w:hAnsiTheme="minorHAnsi"/>
                <w:b/>
                <w:szCs w:val="20"/>
              </w:rPr>
            </w:pPr>
            <w:r w:rsidRPr="006E664F">
              <w:rPr>
                <w:rFonts w:asciiTheme="minorHAnsi" w:hAnsiTheme="minorHAnsi"/>
                <w:b/>
                <w:szCs w:val="20"/>
              </w:rPr>
              <w:t>Videz pisave</w:t>
            </w:r>
          </w:p>
        </w:tc>
      </w:tr>
      <w:tr w:rsidR="005022D5" w:rsidRPr="006E664F" w14:paraId="6C68E596" w14:textId="77777777" w:rsidTr="00080D29">
        <w:trPr>
          <w:trHeight w:val="23"/>
          <w:jc w:val="center"/>
        </w:trPr>
        <w:tc>
          <w:tcPr>
            <w:tcW w:w="495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FF7C671" w14:textId="77777777" w:rsidR="005022D5" w:rsidRPr="006E664F" w:rsidRDefault="005022D5" w:rsidP="004C3432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 w:rsidRPr="006E664F">
              <w:rPr>
                <w:rFonts w:asciiTheme="minorHAnsi" w:hAnsiTheme="minorHAnsi"/>
                <w:szCs w:val="20"/>
              </w:rPr>
              <w:t>Osnovno besedilo, vsebina preglednic, naslovi slik in preglednic, oznake na slikah</w:t>
            </w:r>
          </w:p>
        </w:tc>
        <w:tc>
          <w:tcPr>
            <w:tcW w:w="184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F84DC95" w14:textId="77777777" w:rsidR="005022D5" w:rsidRPr="006E664F" w:rsidRDefault="005022D5" w:rsidP="00B4537C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 w:rsidRPr="006E664F">
              <w:rPr>
                <w:rFonts w:asciiTheme="minorHAnsi" w:hAnsiTheme="minorHAnsi"/>
                <w:szCs w:val="20"/>
              </w:rPr>
              <w:t>12</w:t>
            </w:r>
          </w:p>
        </w:tc>
        <w:tc>
          <w:tcPr>
            <w:tcW w:w="198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81157FB" w14:textId="2BE92771" w:rsidR="005022D5" w:rsidRPr="006E664F" w:rsidRDefault="005022D5" w:rsidP="00B4537C">
            <w:pPr>
              <w:spacing w:after="0" w:line="240" w:lineRule="auto"/>
              <w:jc w:val="left"/>
              <w:rPr>
                <w:rFonts w:asciiTheme="minorHAnsi" w:hAnsiTheme="minorHAnsi"/>
                <w:i/>
                <w:szCs w:val="20"/>
              </w:rPr>
            </w:pPr>
            <w:r w:rsidRPr="006E664F">
              <w:rPr>
                <w:rFonts w:asciiTheme="minorHAnsi" w:hAnsiTheme="minorHAnsi"/>
                <w:szCs w:val="20"/>
              </w:rPr>
              <w:t>Normalno</w:t>
            </w:r>
          </w:p>
        </w:tc>
      </w:tr>
      <w:tr w:rsidR="008870B9" w:rsidRPr="006E664F" w14:paraId="4FCFF7AC" w14:textId="77777777" w:rsidTr="00080D29">
        <w:trPr>
          <w:trHeight w:val="23"/>
          <w:jc w:val="center"/>
        </w:trPr>
        <w:tc>
          <w:tcPr>
            <w:tcW w:w="49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AE8C" w14:textId="77777777" w:rsidR="008870B9" w:rsidRPr="006E664F" w:rsidRDefault="008870B9" w:rsidP="0053564E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Kazalo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0D880" w14:textId="77777777" w:rsidR="008870B9" w:rsidRPr="006E664F" w:rsidRDefault="008870B9" w:rsidP="00B4537C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12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7E5D5A" w14:textId="77777777" w:rsidR="008870B9" w:rsidRPr="006E664F" w:rsidRDefault="008870B9" w:rsidP="004C3432">
            <w:pPr>
              <w:spacing w:after="0" w:line="240" w:lineRule="auto"/>
              <w:jc w:val="left"/>
              <w:rPr>
                <w:rFonts w:asciiTheme="minorHAnsi" w:hAnsiTheme="minorHAnsi"/>
                <w:szCs w:val="20"/>
              </w:rPr>
            </w:pPr>
            <w:r w:rsidRPr="006E664F">
              <w:rPr>
                <w:rFonts w:asciiTheme="minorHAnsi" w:hAnsiTheme="minorHAnsi"/>
                <w:szCs w:val="20"/>
              </w:rPr>
              <w:t>Normalno</w:t>
            </w:r>
            <w:r>
              <w:rPr>
                <w:rFonts w:asciiTheme="minorHAnsi" w:hAnsiTheme="minorHAnsi"/>
                <w:szCs w:val="20"/>
              </w:rPr>
              <w:t xml:space="preserve"> (glavni naslovi </w:t>
            </w:r>
            <w:r w:rsidRPr="00080D29">
              <w:rPr>
                <w:rFonts w:asciiTheme="minorHAnsi" w:hAnsiTheme="minorHAnsi"/>
                <w:b/>
                <w:szCs w:val="20"/>
              </w:rPr>
              <w:t>K</w:t>
            </w:r>
            <w:r w:rsidR="00FB3933">
              <w:rPr>
                <w:rFonts w:asciiTheme="minorHAnsi" w:hAnsiTheme="minorHAnsi"/>
                <w:b/>
                <w:szCs w:val="20"/>
              </w:rPr>
              <w:t>REPKO</w:t>
            </w:r>
            <w:r>
              <w:rPr>
                <w:rFonts w:asciiTheme="minorHAnsi" w:hAnsiTheme="minorHAnsi"/>
                <w:szCs w:val="20"/>
              </w:rPr>
              <w:t>)</w:t>
            </w:r>
          </w:p>
        </w:tc>
      </w:tr>
      <w:tr w:rsidR="0053564E" w:rsidRPr="006E664F" w14:paraId="4D517C1C" w14:textId="77777777" w:rsidTr="00080D29">
        <w:trPr>
          <w:trHeight w:val="23"/>
          <w:jc w:val="center"/>
        </w:trPr>
        <w:tc>
          <w:tcPr>
            <w:tcW w:w="4952" w:type="dxa"/>
            <w:tcBorders>
              <w:top w:val="single" w:sz="4" w:space="0" w:color="auto"/>
            </w:tcBorders>
            <w:vAlign w:val="center"/>
          </w:tcPr>
          <w:p w14:paraId="785D613D" w14:textId="77777777" w:rsidR="0053564E" w:rsidRPr="006E664F" w:rsidRDefault="0053564E" w:rsidP="00B4537C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Povzetek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3168669C" w14:textId="77777777" w:rsidR="0053564E" w:rsidRPr="006E664F" w:rsidRDefault="0053564E" w:rsidP="00B4537C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12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0D35357C" w14:textId="77777777" w:rsidR="0053564E" w:rsidRPr="006E664F" w:rsidRDefault="0053564E" w:rsidP="00B4537C">
            <w:pPr>
              <w:spacing w:after="0" w:line="240" w:lineRule="auto"/>
              <w:jc w:val="left"/>
              <w:rPr>
                <w:rFonts w:asciiTheme="minorHAnsi" w:hAnsiTheme="minorHAnsi"/>
                <w:szCs w:val="20"/>
              </w:rPr>
            </w:pPr>
            <w:r w:rsidRPr="006E664F">
              <w:rPr>
                <w:rFonts w:asciiTheme="minorHAnsi" w:hAnsiTheme="minorHAnsi"/>
                <w:i/>
                <w:szCs w:val="20"/>
              </w:rPr>
              <w:t>Ležeče</w:t>
            </w:r>
          </w:p>
        </w:tc>
      </w:tr>
      <w:tr w:rsidR="005022D5" w:rsidRPr="006E664F" w14:paraId="6F83E80B" w14:textId="77777777" w:rsidTr="00080D29">
        <w:trPr>
          <w:jc w:val="center"/>
        </w:trPr>
        <w:tc>
          <w:tcPr>
            <w:tcW w:w="4952" w:type="dxa"/>
            <w:vAlign w:val="center"/>
          </w:tcPr>
          <w:p w14:paraId="4A132280" w14:textId="77777777" w:rsidR="005022D5" w:rsidRPr="006E664F" w:rsidRDefault="005022D5" w:rsidP="00B4537C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 w:rsidRPr="006E664F">
              <w:rPr>
                <w:rFonts w:asciiTheme="minorHAnsi" w:hAnsiTheme="minorHAnsi"/>
                <w:szCs w:val="20"/>
              </w:rPr>
              <w:t>Opombe v nogi strani, opis spremenljivk v enačbah</w:t>
            </w:r>
          </w:p>
        </w:tc>
        <w:tc>
          <w:tcPr>
            <w:tcW w:w="1842" w:type="dxa"/>
            <w:vAlign w:val="center"/>
          </w:tcPr>
          <w:p w14:paraId="5B1F6AA8" w14:textId="2A9AD7B8" w:rsidR="005022D5" w:rsidRPr="006E664F" w:rsidRDefault="00513751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 w:rsidRPr="006E664F">
              <w:rPr>
                <w:rFonts w:asciiTheme="minorHAnsi" w:hAnsiTheme="minorHAnsi"/>
                <w:szCs w:val="20"/>
              </w:rPr>
              <w:t>1</w:t>
            </w:r>
            <w:r>
              <w:rPr>
                <w:rFonts w:asciiTheme="minorHAnsi" w:hAnsiTheme="minorHAnsi"/>
                <w:szCs w:val="20"/>
              </w:rPr>
              <w:t>1</w:t>
            </w:r>
          </w:p>
        </w:tc>
        <w:tc>
          <w:tcPr>
            <w:tcW w:w="1985" w:type="dxa"/>
            <w:vAlign w:val="center"/>
          </w:tcPr>
          <w:p w14:paraId="5F4B86EC" w14:textId="11527421" w:rsidR="005022D5" w:rsidRPr="00080D29" w:rsidRDefault="0053564E" w:rsidP="00B4537C">
            <w:pPr>
              <w:spacing w:after="0" w:line="240" w:lineRule="auto"/>
              <w:jc w:val="left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Normalno</w:t>
            </w:r>
          </w:p>
        </w:tc>
      </w:tr>
      <w:tr w:rsidR="006E1BF1" w:rsidRPr="006E664F" w14:paraId="49430DC7" w14:textId="77777777" w:rsidTr="00080D29">
        <w:trPr>
          <w:jc w:val="center"/>
        </w:trPr>
        <w:tc>
          <w:tcPr>
            <w:tcW w:w="4952" w:type="dxa"/>
            <w:vAlign w:val="center"/>
          </w:tcPr>
          <w:p w14:paraId="3269E5CF" w14:textId="77777777" w:rsidR="006E1BF1" w:rsidRPr="00AE623D" w:rsidRDefault="006E1BF1" w:rsidP="006E1BF1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 w:rsidRPr="00AE623D">
              <w:rPr>
                <w:rFonts w:asciiTheme="minorHAnsi" w:hAnsiTheme="minorHAnsi"/>
                <w:szCs w:val="20"/>
              </w:rPr>
              <w:t>Naslov poglavja</w:t>
            </w:r>
          </w:p>
        </w:tc>
        <w:tc>
          <w:tcPr>
            <w:tcW w:w="1842" w:type="dxa"/>
            <w:vAlign w:val="center"/>
          </w:tcPr>
          <w:p w14:paraId="23A1FAC3" w14:textId="233DD801" w:rsidR="006E1BF1" w:rsidRPr="00AE623D" w:rsidRDefault="00196EA1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 w:rsidRPr="00AE623D">
              <w:rPr>
                <w:rFonts w:asciiTheme="minorHAnsi" w:hAnsiTheme="minorHAnsi"/>
                <w:szCs w:val="20"/>
              </w:rPr>
              <w:t>1</w:t>
            </w:r>
            <w:r>
              <w:rPr>
                <w:rFonts w:asciiTheme="minorHAnsi" w:hAnsiTheme="minorHAnsi"/>
                <w:szCs w:val="20"/>
              </w:rPr>
              <w:t>8</w:t>
            </w:r>
          </w:p>
        </w:tc>
        <w:tc>
          <w:tcPr>
            <w:tcW w:w="1985" w:type="dxa"/>
            <w:vAlign w:val="center"/>
          </w:tcPr>
          <w:p w14:paraId="181DC609" w14:textId="169452D1" w:rsidR="006E1BF1" w:rsidRPr="00080D29" w:rsidRDefault="0053564E" w:rsidP="006E1BF1">
            <w:pPr>
              <w:spacing w:after="0" w:line="240" w:lineRule="auto"/>
              <w:jc w:val="left"/>
              <w:rPr>
                <w:rFonts w:asciiTheme="minorHAnsi" w:hAnsiTheme="minorHAnsi" w:cs="Arial"/>
                <w:b/>
                <w:caps/>
                <w:sz w:val="36"/>
                <w:szCs w:val="36"/>
              </w:rPr>
            </w:pPr>
            <w:r>
              <w:rPr>
                <w:rFonts w:asciiTheme="minorHAnsi" w:hAnsiTheme="minorHAnsi" w:cs="Arial"/>
                <w:b/>
                <w:caps/>
                <w:sz w:val="36"/>
                <w:szCs w:val="36"/>
              </w:rPr>
              <w:t>KREPKO</w:t>
            </w:r>
          </w:p>
        </w:tc>
      </w:tr>
      <w:tr w:rsidR="006E1BF1" w:rsidRPr="006E664F" w14:paraId="15DB8D5C" w14:textId="77777777" w:rsidTr="00080D29">
        <w:trPr>
          <w:jc w:val="center"/>
        </w:trPr>
        <w:tc>
          <w:tcPr>
            <w:tcW w:w="4952" w:type="dxa"/>
            <w:vAlign w:val="center"/>
          </w:tcPr>
          <w:p w14:paraId="2C746236" w14:textId="77777777" w:rsidR="006E1BF1" w:rsidRPr="00AE623D" w:rsidRDefault="006E1BF1" w:rsidP="006E1BF1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 w:rsidRPr="00AE623D">
              <w:rPr>
                <w:rFonts w:asciiTheme="minorHAnsi" w:hAnsiTheme="minorHAnsi"/>
                <w:szCs w:val="20"/>
              </w:rPr>
              <w:t>Naslov podpoglavij nivo 1</w:t>
            </w:r>
          </w:p>
        </w:tc>
        <w:tc>
          <w:tcPr>
            <w:tcW w:w="1842" w:type="dxa"/>
            <w:vAlign w:val="center"/>
          </w:tcPr>
          <w:p w14:paraId="07E88012" w14:textId="77777777" w:rsidR="006E1BF1" w:rsidRPr="00AE623D" w:rsidRDefault="006E1BF1" w:rsidP="006E1BF1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 w:rsidRPr="00AE623D">
              <w:rPr>
                <w:rFonts w:asciiTheme="minorHAnsi" w:hAnsiTheme="minorHAnsi"/>
                <w:szCs w:val="20"/>
              </w:rPr>
              <w:t>14</w:t>
            </w:r>
          </w:p>
        </w:tc>
        <w:tc>
          <w:tcPr>
            <w:tcW w:w="1985" w:type="dxa"/>
            <w:vAlign w:val="center"/>
          </w:tcPr>
          <w:p w14:paraId="7D85ECD4" w14:textId="5339D518" w:rsidR="006E1BF1" w:rsidRPr="00080D29" w:rsidRDefault="0053564E" w:rsidP="006E1BF1">
            <w:pPr>
              <w:spacing w:after="0" w:line="240" w:lineRule="auto"/>
              <w:jc w:val="left"/>
              <w:rPr>
                <w:rFonts w:asciiTheme="minorHAnsi" w:hAnsiTheme="minorHAnsi"/>
                <w:sz w:val="28"/>
                <w:szCs w:val="20"/>
              </w:rPr>
            </w:pPr>
            <w:r>
              <w:rPr>
                <w:rFonts w:asciiTheme="minorHAnsi" w:hAnsiTheme="minorHAnsi"/>
                <w:sz w:val="28"/>
                <w:szCs w:val="20"/>
              </w:rPr>
              <w:t>Normalno</w:t>
            </w:r>
          </w:p>
        </w:tc>
      </w:tr>
      <w:tr w:rsidR="0053564E" w:rsidRPr="006E664F" w14:paraId="019AEF67" w14:textId="77777777" w:rsidTr="00080D29">
        <w:trPr>
          <w:jc w:val="center"/>
        </w:trPr>
        <w:tc>
          <w:tcPr>
            <w:tcW w:w="4952" w:type="dxa"/>
            <w:vAlign w:val="center"/>
          </w:tcPr>
          <w:p w14:paraId="22CABE24" w14:textId="77777777" w:rsidR="0053564E" w:rsidRPr="00AE623D" w:rsidRDefault="0053564E" w:rsidP="004C3432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Naslov podpoglavij nivo 2</w:t>
            </w:r>
            <w:r>
              <w:rPr>
                <w:rFonts w:asciiTheme="minorHAnsi" w:hAnsiTheme="minorHAnsi"/>
                <w:szCs w:val="20"/>
              </w:rPr>
              <w:tab/>
            </w:r>
          </w:p>
        </w:tc>
        <w:tc>
          <w:tcPr>
            <w:tcW w:w="1842" w:type="dxa"/>
            <w:vAlign w:val="center"/>
          </w:tcPr>
          <w:p w14:paraId="56ED3C00" w14:textId="77777777" w:rsidR="0053564E" w:rsidRPr="00AE623D" w:rsidRDefault="0053564E" w:rsidP="006E1BF1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12</w:t>
            </w:r>
          </w:p>
        </w:tc>
        <w:tc>
          <w:tcPr>
            <w:tcW w:w="1985" w:type="dxa"/>
            <w:vAlign w:val="center"/>
          </w:tcPr>
          <w:p w14:paraId="6623AC6E" w14:textId="77777777" w:rsidR="0053564E" w:rsidRPr="004C3432" w:rsidDel="0053564E" w:rsidRDefault="0053564E" w:rsidP="006E1BF1">
            <w:pPr>
              <w:spacing w:after="0" w:line="240" w:lineRule="auto"/>
              <w:jc w:val="left"/>
              <w:rPr>
                <w:rFonts w:asciiTheme="minorHAnsi" w:hAnsiTheme="minorHAnsi"/>
                <w:sz w:val="28"/>
                <w:szCs w:val="20"/>
              </w:rPr>
            </w:pPr>
            <w:r w:rsidRPr="0053564E">
              <w:rPr>
                <w:rFonts w:asciiTheme="minorHAnsi" w:hAnsiTheme="minorHAnsi"/>
                <w:szCs w:val="20"/>
              </w:rPr>
              <w:t>Normalno</w:t>
            </w:r>
          </w:p>
        </w:tc>
      </w:tr>
      <w:tr w:rsidR="006E1BF1" w:rsidRPr="006E664F" w14:paraId="4E289CF6" w14:textId="77777777" w:rsidTr="00080D29">
        <w:trPr>
          <w:jc w:val="center"/>
        </w:trPr>
        <w:tc>
          <w:tcPr>
            <w:tcW w:w="4952" w:type="dxa"/>
            <w:vAlign w:val="center"/>
          </w:tcPr>
          <w:p w14:paraId="2FDEE410" w14:textId="6CB0EA42" w:rsidR="006E1BF1" w:rsidRPr="00AE623D" w:rsidRDefault="0053564E" w:rsidP="006E1BF1">
            <w:pPr>
              <w:spacing w:before="40" w:after="40" w:line="240" w:lineRule="auto"/>
              <w:jc w:val="left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Naslov zaključnega dela</w:t>
            </w:r>
          </w:p>
        </w:tc>
        <w:tc>
          <w:tcPr>
            <w:tcW w:w="1842" w:type="dxa"/>
            <w:vAlign w:val="center"/>
          </w:tcPr>
          <w:p w14:paraId="14E002A6" w14:textId="5A17DF6F" w:rsidR="006E1BF1" w:rsidRPr="00AE623D" w:rsidRDefault="0053564E" w:rsidP="006E1BF1">
            <w:pPr>
              <w:spacing w:after="0" w:line="240" w:lineRule="auto"/>
              <w:jc w:val="center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26</w:t>
            </w:r>
          </w:p>
        </w:tc>
        <w:tc>
          <w:tcPr>
            <w:tcW w:w="1985" w:type="dxa"/>
            <w:vAlign w:val="center"/>
          </w:tcPr>
          <w:p w14:paraId="70D24832" w14:textId="60E39018" w:rsidR="006E1BF1" w:rsidRPr="00080D29" w:rsidRDefault="0053564E" w:rsidP="006E1BF1">
            <w:pPr>
              <w:spacing w:after="0" w:line="240" w:lineRule="auto"/>
              <w:jc w:val="left"/>
              <w:rPr>
                <w:rFonts w:asciiTheme="minorHAnsi" w:hAnsiTheme="minorHAnsi"/>
                <w:b/>
                <w:sz w:val="52"/>
                <w:szCs w:val="52"/>
              </w:rPr>
            </w:pPr>
            <w:r w:rsidRPr="00080D29">
              <w:rPr>
                <w:rFonts w:asciiTheme="minorHAnsi" w:hAnsiTheme="minorHAnsi"/>
                <w:b/>
                <w:sz w:val="52"/>
                <w:szCs w:val="52"/>
              </w:rPr>
              <w:t>KREPKO</w:t>
            </w:r>
          </w:p>
        </w:tc>
      </w:tr>
    </w:tbl>
    <w:p w14:paraId="071A7618" w14:textId="77777777" w:rsidR="009C2AD7" w:rsidRDefault="009C2AD7" w:rsidP="005022D5">
      <w:pPr>
        <w:pStyle w:val="text"/>
        <w:numPr>
          <w:ilvl w:val="12"/>
          <w:numId w:val="0"/>
        </w:numPr>
        <w:tabs>
          <w:tab w:val="left" w:pos="1418"/>
        </w:tabs>
        <w:rPr>
          <w:rFonts w:asciiTheme="minorHAnsi" w:hAnsiTheme="minorHAnsi"/>
        </w:rPr>
      </w:pPr>
    </w:p>
    <w:p w14:paraId="1D311957" w14:textId="151BE2B4" w:rsidR="00543625" w:rsidRDefault="005022D5" w:rsidP="005022D5">
      <w:pPr>
        <w:pStyle w:val="text"/>
        <w:numPr>
          <w:ilvl w:val="12"/>
          <w:numId w:val="0"/>
        </w:numPr>
        <w:tabs>
          <w:tab w:val="left" w:pos="1418"/>
        </w:tabs>
        <w:rPr>
          <w:rFonts w:asciiTheme="minorHAnsi" w:hAnsiTheme="minorHAnsi"/>
        </w:rPr>
      </w:pPr>
      <w:r w:rsidRPr="00080D29">
        <w:rPr>
          <w:rFonts w:asciiTheme="minorHAnsi" w:hAnsiTheme="minorHAnsi"/>
        </w:rPr>
        <w:t xml:space="preserve">Pisava v besedilu </w:t>
      </w:r>
      <w:r w:rsidR="00FC4608">
        <w:rPr>
          <w:rFonts w:asciiTheme="minorHAnsi" w:hAnsiTheme="minorHAnsi"/>
        </w:rPr>
        <w:t>zaključnega</w:t>
      </w:r>
      <w:r w:rsidR="00FC4608" w:rsidRPr="00080D29">
        <w:rPr>
          <w:rFonts w:asciiTheme="minorHAnsi" w:hAnsiTheme="minorHAnsi"/>
        </w:rPr>
        <w:t xml:space="preserve"> </w:t>
      </w:r>
      <w:r w:rsidRPr="00080D29">
        <w:rPr>
          <w:rFonts w:asciiTheme="minorHAnsi" w:hAnsiTheme="minorHAnsi"/>
        </w:rPr>
        <w:t>dela in pisava na uvodnih straneh mora biti enaka!</w:t>
      </w:r>
    </w:p>
    <w:p w14:paraId="7FA5CEEE" w14:textId="77777777" w:rsidR="009C2AD7" w:rsidRDefault="009C2AD7" w:rsidP="005022D5">
      <w:pPr>
        <w:pStyle w:val="text"/>
        <w:numPr>
          <w:ilvl w:val="12"/>
          <w:numId w:val="0"/>
        </w:numPr>
        <w:tabs>
          <w:tab w:val="left" w:pos="1418"/>
        </w:tabs>
        <w:rPr>
          <w:rFonts w:asciiTheme="minorHAnsi" w:hAnsiTheme="minorHAnsi"/>
        </w:rPr>
      </w:pPr>
    </w:p>
    <w:p w14:paraId="170086BC" w14:textId="77777777" w:rsidR="009C2AD7" w:rsidRPr="00080D29" w:rsidRDefault="009C2AD7" w:rsidP="005022D5">
      <w:pPr>
        <w:pStyle w:val="text"/>
        <w:numPr>
          <w:ilvl w:val="12"/>
          <w:numId w:val="0"/>
        </w:numPr>
        <w:tabs>
          <w:tab w:val="left" w:pos="1418"/>
        </w:tabs>
        <w:rPr>
          <w:rFonts w:asciiTheme="minorHAnsi" w:hAnsiTheme="minorHAnsi"/>
        </w:rPr>
      </w:pPr>
    </w:p>
    <w:p w14:paraId="0A3DA0F5" w14:textId="77777777" w:rsidR="00E641E3" w:rsidRPr="006E664F" w:rsidRDefault="0004336B" w:rsidP="000E25A4">
      <w:pPr>
        <w:pStyle w:val="Naslov2"/>
        <w:spacing w:before="0" w:after="240"/>
        <w:rPr>
          <w:rFonts w:asciiTheme="minorHAnsi" w:hAnsiTheme="minorHAnsi"/>
        </w:rPr>
      </w:pPr>
      <w:bookmarkStart w:id="20" w:name="_Toc86234596"/>
      <w:r w:rsidRPr="006E664F">
        <w:rPr>
          <w:rFonts w:asciiTheme="minorHAnsi" w:hAnsiTheme="minorHAnsi"/>
        </w:rPr>
        <w:t xml:space="preserve">Oblika slik, </w:t>
      </w:r>
      <w:r w:rsidR="00DD5299" w:rsidRPr="006E664F">
        <w:rPr>
          <w:rFonts w:asciiTheme="minorHAnsi" w:hAnsiTheme="minorHAnsi"/>
        </w:rPr>
        <w:t>preglednic</w:t>
      </w:r>
      <w:r w:rsidRPr="006E664F">
        <w:rPr>
          <w:rFonts w:asciiTheme="minorHAnsi" w:hAnsiTheme="minorHAnsi"/>
        </w:rPr>
        <w:t xml:space="preserve"> in enačb</w:t>
      </w:r>
      <w:bookmarkEnd w:id="20"/>
    </w:p>
    <w:p w14:paraId="7954957E" w14:textId="77777777" w:rsidR="00224046" w:rsidRPr="006E664F" w:rsidRDefault="00303D54" w:rsidP="00FC07C5">
      <w:pPr>
        <w:pStyle w:val="text"/>
        <w:numPr>
          <w:ilvl w:val="12"/>
          <w:numId w:val="0"/>
        </w:numPr>
        <w:rPr>
          <w:rFonts w:asciiTheme="minorHAnsi" w:hAnsiTheme="minorHAnsi"/>
          <w:b/>
        </w:rPr>
      </w:pPr>
      <w:r w:rsidRPr="006E664F">
        <w:rPr>
          <w:rFonts w:asciiTheme="minorHAnsi" w:hAnsiTheme="minorHAnsi"/>
          <w:b/>
        </w:rPr>
        <w:t>Slike</w:t>
      </w:r>
    </w:p>
    <w:p w14:paraId="3CF7EF58" w14:textId="77777777" w:rsidR="00BC0900" w:rsidRDefault="00FC07C5" w:rsidP="00FC07C5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>Slike</w:t>
      </w:r>
      <w:r w:rsidR="00224046" w:rsidRPr="006E664F">
        <w:rPr>
          <w:rFonts w:asciiTheme="minorHAnsi" w:hAnsiTheme="minorHAnsi"/>
        </w:rPr>
        <w:t xml:space="preserve"> naj bodo pripravljene s kvalitetnimi programskimi orodji za oblikova</w:t>
      </w:r>
      <w:r w:rsidR="002C4668" w:rsidRPr="006E664F">
        <w:rPr>
          <w:rFonts w:asciiTheme="minorHAnsi" w:hAnsiTheme="minorHAnsi"/>
        </w:rPr>
        <w:t>n</w:t>
      </w:r>
      <w:r w:rsidR="00224046" w:rsidRPr="006E664F">
        <w:rPr>
          <w:rFonts w:asciiTheme="minorHAnsi" w:hAnsiTheme="minorHAnsi"/>
        </w:rPr>
        <w:t>je slik</w:t>
      </w:r>
      <w:r w:rsidR="00F205BD" w:rsidRPr="006E664F">
        <w:rPr>
          <w:rFonts w:asciiTheme="minorHAnsi" w:hAnsiTheme="minorHAnsi"/>
        </w:rPr>
        <w:t xml:space="preserve"> </w:t>
      </w:r>
      <w:r w:rsidR="00224046" w:rsidRPr="006E664F">
        <w:rPr>
          <w:rFonts w:asciiTheme="minorHAnsi" w:hAnsiTheme="minorHAnsi"/>
        </w:rPr>
        <w:t>in v skladu s pravili tehniškega risanja</w:t>
      </w:r>
      <w:r w:rsidRPr="006E664F">
        <w:rPr>
          <w:rFonts w:asciiTheme="minorHAnsi" w:hAnsiTheme="minorHAnsi"/>
        </w:rPr>
        <w:t>.</w:t>
      </w:r>
      <w:r w:rsidR="00224046" w:rsidRPr="006E664F">
        <w:rPr>
          <w:rFonts w:asciiTheme="minorHAnsi" w:hAnsiTheme="minorHAnsi"/>
        </w:rPr>
        <w:t xml:space="preserve"> Fotografije ali skenirane slike naj imajo resolucijo najmanj 600 dpi. </w:t>
      </w:r>
    </w:p>
    <w:p w14:paraId="0EA5E474" w14:textId="2DC0C411" w:rsidR="00F205BD" w:rsidRPr="006E664F" w:rsidRDefault="00954832" w:rsidP="00FC07C5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Za oblikovanje diagramov oziroma grafov priporočamo orodje MS Excel. </w:t>
      </w:r>
      <w:r w:rsidR="00FC07C5" w:rsidRPr="006E664F">
        <w:rPr>
          <w:rFonts w:asciiTheme="minorHAnsi" w:hAnsiTheme="minorHAnsi"/>
        </w:rPr>
        <w:t>Naslovi oz</w:t>
      </w:r>
      <w:r w:rsidR="00224046" w:rsidRPr="006E664F">
        <w:rPr>
          <w:rFonts w:asciiTheme="minorHAnsi" w:hAnsiTheme="minorHAnsi"/>
        </w:rPr>
        <w:t>iroma</w:t>
      </w:r>
      <w:r w:rsidR="00FC07C5" w:rsidRPr="006E664F">
        <w:rPr>
          <w:rFonts w:asciiTheme="minorHAnsi" w:hAnsiTheme="minorHAnsi"/>
        </w:rPr>
        <w:t xml:space="preserve"> </w:t>
      </w:r>
      <w:r w:rsidR="00FC07C5" w:rsidRPr="00080D29">
        <w:rPr>
          <w:rFonts w:asciiTheme="minorHAnsi" w:hAnsiTheme="minorHAnsi"/>
          <w:b/>
        </w:rPr>
        <w:t xml:space="preserve">opisi slik naj bodo </w:t>
      </w:r>
      <w:r w:rsidR="00F205BD" w:rsidRPr="00080D29">
        <w:rPr>
          <w:rFonts w:asciiTheme="minorHAnsi" w:hAnsiTheme="minorHAnsi"/>
          <w:b/>
        </w:rPr>
        <w:t>pod slikami</w:t>
      </w:r>
      <w:r w:rsidR="00F205BD" w:rsidRPr="006E664F">
        <w:rPr>
          <w:rFonts w:asciiTheme="minorHAnsi" w:hAnsiTheme="minorHAnsi"/>
        </w:rPr>
        <w:t xml:space="preserve">, srednje poravnani </w:t>
      </w:r>
      <w:r w:rsidR="00224046" w:rsidRPr="006E664F">
        <w:rPr>
          <w:rFonts w:asciiTheme="minorHAnsi" w:hAnsiTheme="minorHAnsi"/>
        </w:rPr>
        <w:t xml:space="preserve">in označeni z besedo </w:t>
      </w:r>
      <w:r w:rsidR="00B025E3" w:rsidRPr="006E664F">
        <w:rPr>
          <w:rFonts w:asciiTheme="minorHAnsi" w:hAnsiTheme="minorHAnsi"/>
        </w:rPr>
        <w:t>»</w:t>
      </w:r>
      <w:r w:rsidR="00224046" w:rsidRPr="006E664F">
        <w:rPr>
          <w:rFonts w:asciiTheme="minorHAnsi" w:hAnsiTheme="minorHAnsi"/>
        </w:rPr>
        <w:t>Slika</w:t>
      </w:r>
      <w:r w:rsidR="00B025E3" w:rsidRPr="006E664F">
        <w:rPr>
          <w:rFonts w:asciiTheme="minorHAnsi" w:hAnsiTheme="minorHAnsi"/>
        </w:rPr>
        <w:t>«</w:t>
      </w:r>
      <w:r w:rsidR="00224046" w:rsidRPr="006E664F">
        <w:rPr>
          <w:rFonts w:asciiTheme="minorHAnsi" w:hAnsiTheme="minorHAnsi"/>
        </w:rPr>
        <w:t xml:space="preserve"> in ustrezno številsko oznako</w:t>
      </w:r>
      <w:r w:rsidR="00F205BD" w:rsidRPr="006E664F">
        <w:rPr>
          <w:rFonts w:asciiTheme="minorHAnsi" w:hAnsiTheme="minorHAnsi"/>
        </w:rPr>
        <w:t>.</w:t>
      </w:r>
      <w:r w:rsidR="007F1E81" w:rsidRPr="006E664F">
        <w:rPr>
          <w:rFonts w:asciiTheme="minorHAnsi" w:hAnsiTheme="minorHAnsi"/>
        </w:rPr>
        <w:t xml:space="preserve"> </w:t>
      </w:r>
      <w:r w:rsidR="002A741B">
        <w:rPr>
          <w:rFonts w:asciiTheme="minorHAnsi" w:hAnsiTheme="minorHAnsi"/>
        </w:rPr>
        <w:t>S</w:t>
      </w:r>
      <w:r w:rsidR="002A741B" w:rsidRPr="002A741B">
        <w:rPr>
          <w:rFonts w:asciiTheme="minorHAnsi" w:hAnsiTheme="minorHAnsi"/>
        </w:rPr>
        <w:t xml:space="preserve">like naj bodo </w:t>
      </w:r>
      <w:r w:rsidR="00040700">
        <w:rPr>
          <w:rFonts w:asciiTheme="minorHAnsi" w:hAnsiTheme="minorHAnsi"/>
        </w:rPr>
        <w:t xml:space="preserve">praviloma </w:t>
      </w:r>
      <w:r w:rsidR="002A741B" w:rsidRPr="002A741B">
        <w:rPr>
          <w:rFonts w:asciiTheme="minorHAnsi" w:hAnsiTheme="minorHAnsi"/>
        </w:rPr>
        <w:t xml:space="preserve">postavljene za besedilom, ki </w:t>
      </w:r>
      <w:r w:rsidR="00040700">
        <w:rPr>
          <w:rFonts w:asciiTheme="minorHAnsi" w:hAnsiTheme="minorHAnsi"/>
        </w:rPr>
        <w:t>sliko</w:t>
      </w:r>
      <w:r w:rsidR="002A741B" w:rsidRPr="002A741B">
        <w:rPr>
          <w:rFonts w:asciiTheme="minorHAnsi" w:hAnsiTheme="minorHAnsi"/>
        </w:rPr>
        <w:t xml:space="preserve"> </w:t>
      </w:r>
      <w:r w:rsidR="00040700">
        <w:rPr>
          <w:rFonts w:asciiTheme="minorHAnsi" w:hAnsiTheme="minorHAnsi"/>
        </w:rPr>
        <w:t>opisuje oziroma navaja</w:t>
      </w:r>
      <w:r w:rsidR="002A741B">
        <w:rPr>
          <w:rFonts w:asciiTheme="minorHAnsi" w:hAnsiTheme="minorHAnsi"/>
        </w:rPr>
        <w:t>.</w:t>
      </w:r>
      <w:r w:rsidR="002A741B" w:rsidRPr="002A741B">
        <w:rPr>
          <w:rFonts w:asciiTheme="minorHAnsi" w:hAnsiTheme="minorHAnsi"/>
        </w:rPr>
        <w:t xml:space="preserve"> </w:t>
      </w:r>
      <w:r w:rsidR="007F1E81" w:rsidRPr="006E664F">
        <w:rPr>
          <w:rFonts w:asciiTheme="minorHAnsi" w:hAnsiTheme="minorHAnsi"/>
        </w:rPr>
        <w:t xml:space="preserve">Diagrami </w:t>
      </w:r>
      <w:r w:rsidRPr="006E664F">
        <w:rPr>
          <w:rFonts w:asciiTheme="minorHAnsi" w:hAnsiTheme="minorHAnsi"/>
        </w:rPr>
        <w:t xml:space="preserve">in grafi </w:t>
      </w:r>
      <w:r w:rsidR="007F1E81" w:rsidRPr="006E664F">
        <w:rPr>
          <w:rFonts w:asciiTheme="minorHAnsi" w:hAnsiTheme="minorHAnsi"/>
        </w:rPr>
        <w:t>se upoštevajo kot slike.</w:t>
      </w:r>
    </w:p>
    <w:p w14:paraId="0D39F5AF" w14:textId="77777777" w:rsidR="00F205BD" w:rsidRPr="006E664F" w:rsidRDefault="00F205BD" w:rsidP="00FC07C5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0392EF41" w14:textId="77777777" w:rsidR="00F205BD" w:rsidRPr="006E664F" w:rsidRDefault="00BE0CFF" w:rsidP="00FC07C5">
      <w:pPr>
        <w:pStyle w:val="text"/>
        <w:numPr>
          <w:ilvl w:val="12"/>
          <w:numId w:val="0"/>
        </w:numPr>
        <w:rPr>
          <w:rFonts w:asciiTheme="minorHAnsi" w:hAnsiTheme="minorHAnsi"/>
          <w:b/>
        </w:rPr>
      </w:pPr>
      <w:r w:rsidRPr="006E664F">
        <w:rPr>
          <w:rFonts w:asciiTheme="minorHAnsi" w:hAnsiTheme="minorHAnsi"/>
          <w:b/>
        </w:rPr>
        <w:t>Preglednice</w:t>
      </w:r>
    </w:p>
    <w:p w14:paraId="36F13853" w14:textId="2E2E4749" w:rsidR="0004336B" w:rsidRPr="006E664F" w:rsidRDefault="00BE0CFF" w:rsidP="00900EB8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>Preglednice</w:t>
      </w:r>
      <w:r w:rsidR="00F205BD" w:rsidRPr="006E664F">
        <w:rPr>
          <w:rFonts w:asciiTheme="minorHAnsi" w:hAnsiTheme="minorHAnsi"/>
        </w:rPr>
        <w:t xml:space="preserve"> naj bodo pripravljene s programskimi orodji za oblikova</w:t>
      </w:r>
      <w:r w:rsidR="002C4668" w:rsidRPr="006E664F">
        <w:rPr>
          <w:rFonts w:asciiTheme="minorHAnsi" w:hAnsiTheme="minorHAnsi"/>
        </w:rPr>
        <w:t>n</w:t>
      </w:r>
      <w:r w:rsidR="00F205BD" w:rsidRPr="006E664F">
        <w:rPr>
          <w:rFonts w:asciiTheme="minorHAnsi" w:hAnsiTheme="minorHAnsi"/>
        </w:rPr>
        <w:t xml:space="preserve">je besedila. Skenirane </w:t>
      </w:r>
      <w:r w:rsidRPr="006E664F">
        <w:rPr>
          <w:rFonts w:asciiTheme="minorHAnsi" w:hAnsiTheme="minorHAnsi"/>
        </w:rPr>
        <w:t>preglednice</w:t>
      </w:r>
      <w:r w:rsidR="00F205BD" w:rsidRPr="006E664F">
        <w:rPr>
          <w:rFonts w:asciiTheme="minorHAnsi" w:hAnsiTheme="minorHAnsi"/>
        </w:rPr>
        <w:t xml:space="preserve"> naj imajo resolucijo najmanj 600 dpi. Naslovi oziroma </w:t>
      </w:r>
      <w:r w:rsidR="00F205BD" w:rsidRPr="00080D29">
        <w:rPr>
          <w:rFonts w:asciiTheme="minorHAnsi" w:hAnsiTheme="minorHAnsi"/>
          <w:b/>
        </w:rPr>
        <w:t xml:space="preserve">opisi </w:t>
      </w:r>
      <w:r w:rsidRPr="00080D29">
        <w:rPr>
          <w:rFonts w:asciiTheme="minorHAnsi" w:hAnsiTheme="minorHAnsi"/>
          <w:b/>
        </w:rPr>
        <w:t>preglednic</w:t>
      </w:r>
      <w:r w:rsidR="00F205BD" w:rsidRPr="00080D29">
        <w:rPr>
          <w:rFonts w:asciiTheme="minorHAnsi" w:hAnsiTheme="minorHAnsi"/>
          <w:b/>
        </w:rPr>
        <w:t xml:space="preserve"> naj bodo nad </w:t>
      </w:r>
      <w:r w:rsidR="007B74FB" w:rsidRPr="00080D29">
        <w:rPr>
          <w:rFonts w:asciiTheme="minorHAnsi" w:hAnsiTheme="minorHAnsi"/>
          <w:b/>
        </w:rPr>
        <w:t>preglednic</w:t>
      </w:r>
      <w:r w:rsidR="00F205BD" w:rsidRPr="00080D29">
        <w:rPr>
          <w:rFonts w:asciiTheme="minorHAnsi" w:hAnsiTheme="minorHAnsi"/>
          <w:b/>
        </w:rPr>
        <w:t>ami</w:t>
      </w:r>
      <w:r w:rsidR="00F205BD" w:rsidRPr="006E664F">
        <w:rPr>
          <w:rFonts w:asciiTheme="minorHAnsi" w:hAnsiTheme="minorHAnsi"/>
        </w:rPr>
        <w:t xml:space="preserve">, srednje poravnani in označeni z besedo </w:t>
      </w:r>
      <w:r w:rsidR="00B025E3" w:rsidRPr="006E664F">
        <w:rPr>
          <w:rFonts w:asciiTheme="minorHAnsi" w:hAnsiTheme="minorHAnsi"/>
        </w:rPr>
        <w:t>»</w:t>
      </w:r>
      <w:r w:rsidRPr="006E664F">
        <w:rPr>
          <w:rFonts w:asciiTheme="minorHAnsi" w:hAnsiTheme="minorHAnsi"/>
        </w:rPr>
        <w:t>Preglednica</w:t>
      </w:r>
      <w:r w:rsidR="00B025E3" w:rsidRPr="006E664F">
        <w:rPr>
          <w:rFonts w:asciiTheme="minorHAnsi" w:hAnsiTheme="minorHAnsi"/>
        </w:rPr>
        <w:t>«</w:t>
      </w:r>
      <w:r w:rsidR="00F205BD" w:rsidRPr="006E664F">
        <w:rPr>
          <w:rFonts w:asciiTheme="minorHAnsi" w:hAnsiTheme="minorHAnsi"/>
        </w:rPr>
        <w:t xml:space="preserve"> in ustrezno številsko oznako.</w:t>
      </w:r>
      <w:r w:rsidR="002A741B">
        <w:rPr>
          <w:rFonts w:asciiTheme="minorHAnsi" w:hAnsiTheme="minorHAnsi"/>
        </w:rPr>
        <w:t xml:space="preserve"> Preglednice</w:t>
      </w:r>
      <w:r w:rsidR="002A741B" w:rsidRPr="002A741B">
        <w:rPr>
          <w:rFonts w:asciiTheme="minorHAnsi" w:hAnsiTheme="minorHAnsi"/>
        </w:rPr>
        <w:t xml:space="preserve"> naj bodo postavljene za besedilom, ki </w:t>
      </w:r>
      <w:r w:rsidR="00040700">
        <w:rPr>
          <w:rFonts w:asciiTheme="minorHAnsi" w:hAnsiTheme="minorHAnsi"/>
        </w:rPr>
        <w:t>preglednico opisuje oziroma navaja</w:t>
      </w:r>
      <w:r w:rsidR="002A741B" w:rsidRPr="002A741B">
        <w:rPr>
          <w:rFonts w:asciiTheme="minorHAnsi" w:hAnsiTheme="minorHAnsi"/>
        </w:rPr>
        <w:t>.</w:t>
      </w:r>
    </w:p>
    <w:p w14:paraId="5F0AAC54" w14:textId="77777777" w:rsidR="00DD5299" w:rsidRPr="006E664F" w:rsidRDefault="00DD5299" w:rsidP="00900EB8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37820D19" w14:textId="77777777" w:rsidR="0004336B" w:rsidRPr="006E664F" w:rsidRDefault="0004336B" w:rsidP="005F29F8">
      <w:pPr>
        <w:spacing w:after="0"/>
        <w:rPr>
          <w:rFonts w:asciiTheme="minorHAnsi" w:hAnsiTheme="minorHAnsi"/>
          <w:b/>
        </w:rPr>
      </w:pPr>
      <w:bookmarkStart w:id="21" w:name="_Toc397680684"/>
      <w:bookmarkStart w:id="22" w:name="_Toc504463079"/>
      <w:bookmarkStart w:id="23" w:name="_Toc505567423"/>
      <w:r w:rsidRPr="006E664F">
        <w:rPr>
          <w:rFonts w:asciiTheme="minorHAnsi" w:hAnsiTheme="minorHAnsi"/>
          <w:b/>
        </w:rPr>
        <w:t>Enačbe</w:t>
      </w:r>
      <w:bookmarkEnd w:id="21"/>
      <w:bookmarkEnd w:id="22"/>
      <w:bookmarkEnd w:id="23"/>
    </w:p>
    <w:p w14:paraId="133D5838" w14:textId="77777777" w:rsidR="0004336B" w:rsidRPr="006E664F" w:rsidRDefault="002A74B4" w:rsidP="0004336B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Za oblikovanje enačb uporabljajte orodja za oblikovanje enačb (npr. Equation Editor v MS Word). </w:t>
      </w:r>
      <w:r w:rsidR="0004336B" w:rsidRPr="006E664F">
        <w:rPr>
          <w:rFonts w:asciiTheme="minorHAnsi" w:hAnsiTheme="minorHAnsi"/>
        </w:rPr>
        <w:t xml:space="preserve">Enačbe pišite strnjeno in uporabljajte ustrezne funkcijske oznake. </w:t>
      </w:r>
      <w:r w:rsidR="00921A43" w:rsidRPr="006E664F">
        <w:rPr>
          <w:rFonts w:asciiTheme="minorHAnsi" w:hAnsiTheme="minorHAnsi"/>
        </w:rPr>
        <w:t>Simbole</w:t>
      </w:r>
      <w:r w:rsidR="0004336B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za skalarne</w:t>
      </w:r>
      <w:r w:rsidR="0004336B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veličine</w:t>
      </w:r>
      <w:r w:rsidR="0004336B" w:rsidRPr="006E664F">
        <w:rPr>
          <w:rFonts w:asciiTheme="minorHAnsi" w:hAnsiTheme="minorHAnsi"/>
        </w:rPr>
        <w:t xml:space="preserve"> pišite </w:t>
      </w:r>
      <w:r w:rsidRPr="006E664F">
        <w:rPr>
          <w:rFonts w:asciiTheme="minorHAnsi" w:hAnsiTheme="minorHAnsi"/>
        </w:rPr>
        <w:t xml:space="preserve">ležeče (npr. </w:t>
      </w:r>
      <w:r w:rsidRPr="006E664F">
        <w:rPr>
          <w:rFonts w:asciiTheme="minorHAnsi" w:hAnsiTheme="minorHAnsi"/>
          <w:i/>
        </w:rPr>
        <w:t>x</w:t>
      </w:r>
      <w:r w:rsidRPr="006E664F">
        <w:rPr>
          <w:rFonts w:asciiTheme="minorHAnsi" w:hAnsiTheme="minorHAnsi"/>
        </w:rPr>
        <w:t xml:space="preserve">), </w:t>
      </w:r>
      <w:r w:rsidR="0004336B" w:rsidRPr="006E664F">
        <w:rPr>
          <w:rFonts w:asciiTheme="minorHAnsi" w:hAnsiTheme="minorHAnsi"/>
        </w:rPr>
        <w:t>razen grških simbolov</w:t>
      </w:r>
      <w:r w:rsidRPr="006E664F">
        <w:rPr>
          <w:rFonts w:asciiTheme="minorHAnsi" w:hAnsiTheme="minorHAnsi"/>
        </w:rPr>
        <w:t xml:space="preserve">, ki naj bodo normalne oblike (npr. </w:t>
      </w:r>
      <w:r w:rsidRPr="006E664F">
        <w:rPr>
          <w:rFonts w:asciiTheme="minorHAnsi" w:hAnsiTheme="minorHAnsi"/>
        </w:rPr>
        <w:sym w:font="Symbol" w:char="F065"/>
      </w:r>
      <w:r w:rsidRPr="006E664F">
        <w:rPr>
          <w:rFonts w:asciiTheme="minorHAnsi" w:hAnsiTheme="minorHAnsi"/>
        </w:rPr>
        <w:t xml:space="preserve">); vektorske veličine pišite </w:t>
      </w:r>
      <w:r w:rsidR="00135946" w:rsidRPr="006E664F">
        <w:rPr>
          <w:rFonts w:asciiTheme="minorHAnsi" w:hAnsiTheme="minorHAnsi"/>
        </w:rPr>
        <w:t>ležeče</w:t>
      </w:r>
      <w:r w:rsidRPr="006E664F">
        <w:rPr>
          <w:rFonts w:asciiTheme="minorHAnsi" w:hAnsiTheme="minorHAnsi"/>
        </w:rPr>
        <w:t xml:space="preserve"> in krepko (npr. </w:t>
      </w:r>
      <w:r w:rsidRPr="006E664F">
        <w:rPr>
          <w:rFonts w:asciiTheme="minorHAnsi" w:hAnsiTheme="minorHAnsi"/>
          <w:b/>
          <w:i/>
        </w:rPr>
        <w:t>p</w:t>
      </w:r>
      <w:r w:rsidRPr="006E664F">
        <w:rPr>
          <w:rFonts w:asciiTheme="minorHAnsi" w:hAnsiTheme="minorHAnsi"/>
        </w:rPr>
        <w:t>),</w:t>
      </w:r>
      <w:r w:rsidR="0004336B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tenzorske veličine pa normalno</w:t>
      </w:r>
      <w:r w:rsidR="00135946" w:rsidRPr="006E664F">
        <w:rPr>
          <w:rFonts w:asciiTheme="minorHAnsi" w:hAnsiTheme="minorHAnsi"/>
        </w:rPr>
        <w:t xml:space="preserve"> in</w:t>
      </w:r>
      <w:r w:rsidRPr="006E664F">
        <w:rPr>
          <w:rFonts w:asciiTheme="minorHAnsi" w:hAnsiTheme="minorHAnsi"/>
        </w:rPr>
        <w:t xml:space="preserve"> krepko (npr. </w:t>
      </w:r>
      <w:r w:rsidRPr="006E664F">
        <w:rPr>
          <w:rFonts w:asciiTheme="minorHAnsi" w:hAnsiTheme="minorHAnsi"/>
          <w:b/>
        </w:rPr>
        <w:t>M</w:t>
      </w:r>
      <w:r w:rsidRPr="006E664F">
        <w:rPr>
          <w:rFonts w:asciiTheme="minorHAnsi" w:hAnsiTheme="minorHAnsi"/>
        </w:rPr>
        <w:t>)</w:t>
      </w:r>
      <w:r w:rsidR="0004336B" w:rsidRPr="006E664F">
        <w:rPr>
          <w:rFonts w:asciiTheme="minorHAnsi" w:hAnsiTheme="minorHAnsi"/>
        </w:rPr>
        <w:t xml:space="preserve">. Za znak minus uporabljajte namesto kratkega raje podaljšani vezaj. Uporabljajte oklepaje, da se izognete možnim nejasnostim v zapisu. Enačbe </w:t>
      </w:r>
      <w:r w:rsidRPr="006E664F">
        <w:rPr>
          <w:rFonts w:asciiTheme="minorHAnsi" w:hAnsiTheme="minorHAnsi"/>
        </w:rPr>
        <w:t>naj bodo levo poravnane in zamaknjene 1</w:t>
      </w:r>
      <w:r w:rsidR="0004336B" w:rsidRPr="006E664F">
        <w:rPr>
          <w:rFonts w:asciiTheme="minorHAnsi" w:hAnsiTheme="minorHAnsi"/>
        </w:rPr>
        <w:t xml:space="preserve"> cm od levega roba </w:t>
      </w:r>
      <w:r w:rsidRPr="006E664F">
        <w:rPr>
          <w:rFonts w:asciiTheme="minorHAnsi" w:hAnsiTheme="minorHAnsi"/>
        </w:rPr>
        <w:t>besedila, njihove številske oznake pa naj bodo desno poravnane, kot je to prikazano v enačbi (</w:t>
      </w:r>
      <w:r w:rsidR="001D2A7B" w:rsidRPr="006E664F">
        <w:rPr>
          <w:rFonts w:asciiTheme="minorHAnsi" w:hAnsiTheme="minorHAnsi"/>
        </w:rPr>
        <w:t>4</w:t>
      </w:r>
      <w:r w:rsidRPr="006E664F">
        <w:rPr>
          <w:rFonts w:asciiTheme="minorHAnsi" w:hAnsiTheme="minorHAnsi"/>
        </w:rPr>
        <w:t>.1)</w:t>
      </w:r>
      <w:r w:rsidR="0004336B" w:rsidRPr="006E664F">
        <w:rPr>
          <w:rFonts w:asciiTheme="minorHAnsi" w:hAnsiTheme="minorHAnsi"/>
        </w:rPr>
        <w:t>.</w:t>
      </w:r>
    </w:p>
    <w:p w14:paraId="336E118B" w14:textId="77777777" w:rsidR="00E637E9" w:rsidRPr="006E664F" w:rsidRDefault="00E637E9" w:rsidP="00E637E9">
      <w:pPr>
        <w:spacing w:after="0"/>
        <w:rPr>
          <w:rFonts w:asciiTheme="minorHAnsi" w:hAnsiTheme="minorHAnsi"/>
        </w:rPr>
      </w:pPr>
    </w:p>
    <w:p w14:paraId="48EE863E" w14:textId="407195A9" w:rsidR="00543625" w:rsidRDefault="00ED2AFB" w:rsidP="00080D29">
      <w:pPr>
        <w:pStyle w:val="formula"/>
        <w:tabs>
          <w:tab w:val="clear" w:pos="7938"/>
        </w:tabs>
        <w:spacing w:before="0" w:after="0" w:line="360" w:lineRule="auto"/>
        <w:ind w:left="567"/>
        <w:rPr>
          <w:rFonts w:asciiTheme="minorHAnsi" w:hAnsiTheme="minorHAnsi"/>
        </w:rPr>
      </w:pPr>
      <w:r w:rsidRPr="006E664F">
        <w:rPr>
          <w:rFonts w:asciiTheme="minorHAnsi" w:hAnsiTheme="minorHAnsi"/>
          <w:position w:val="-6"/>
          <w:sz w:val="24"/>
          <w:szCs w:val="24"/>
        </w:rPr>
        <w:object w:dxaOrig="940" w:dyaOrig="279" w14:anchorId="597108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pt;height:13.5pt" o:ole="">
            <v:imagedata r:id="rId12" o:title=""/>
          </v:shape>
          <o:OLEObject Type="Embed" ProgID="Equation.3" ShapeID="_x0000_i1025" DrawAspect="Content" ObjectID="_1700540217" r:id="rId13"/>
        </w:object>
      </w:r>
      <w:r w:rsidR="002A74B4" w:rsidRPr="006E664F">
        <w:rPr>
          <w:rFonts w:asciiTheme="minorHAnsi" w:hAnsiTheme="minorHAnsi"/>
          <w:sz w:val="24"/>
          <w:szCs w:val="24"/>
        </w:rPr>
        <w:tab/>
        <w:t>(</w:t>
      </w:r>
      <w:r w:rsidR="001D2A7B" w:rsidRPr="006E664F">
        <w:rPr>
          <w:rFonts w:asciiTheme="minorHAnsi" w:hAnsiTheme="minorHAnsi"/>
          <w:sz w:val="24"/>
          <w:szCs w:val="24"/>
        </w:rPr>
        <w:t>4</w:t>
      </w:r>
      <w:r w:rsidR="0004336B" w:rsidRPr="006E664F">
        <w:rPr>
          <w:rFonts w:asciiTheme="minorHAnsi" w:hAnsiTheme="minorHAnsi"/>
          <w:sz w:val="24"/>
          <w:szCs w:val="24"/>
        </w:rPr>
        <w:t>.1)</w:t>
      </w:r>
    </w:p>
    <w:p w14:paraId="01A0CF5F" w14:textId="77777777" w:rsidR="00543625" w:rsidRDefault="00543625" w:rsidP="007D534E">
      <w:pPr>
        <w:pStyle w:val="formula"/>
        <w:spacing w:before="0" w:after="0" w:line="360" w:lineRule="auto"/>
        <w:ind w:left="0"/>
        <w:rPr>
          <w:rFonts w:asciiTheme="minorHAnsi" w:hAnsiTheme="minorHAnsi"/>
        </w:rPr>
      </w:pPr>
    </w:p>
    <w:p w14:paraId="114010A2" w14:textId="77777777" w:rsidR="009C2AD7" w:rsidRPr="006E664F" w:rsidRDefault="009C2AD7" w:rsidP="007D534E">
      <w:pPr>
        <w:pStyle w:val="formula"/>
        <w:spacing w:before="0" w:after="0" w:line="360" w:lineRule="auto"/>
        <w:ind w:left="0"/>
        <w:rPr>
          <w:rFonts w:asciiTheme="minorHAnsi" w:hAnsiTheme="minorHAnsi"/>
        </w:rPr>
      </w:pPr>
    </w:p>
    <w:p w14:paraId="61CAD544" w14:textId="77777777" w:rsidR="00FC07C5" w:rsidRPr="00080D29" w:rsidRDefault="00AC0816" w:rsidP="007D534E">
      <w:pPr>
        <w:pStyle w:val="formula"/>
        <w:spacing w:before="0" w:after="0" w:line="360" w:lineRule="auto"/>
        <w:ind w:left="0"/>
        <w:rPr>
          <w:rFonts w:asciiTheme="minorHAnsi" w:hAnsiTheme="minorHAnsi"/>
          <w:sz w:val="22"/>
          <w:szCs w:val="22"/>
        </w:rPr>
      </w:pPr>
      <w:r w:rsidRPr="00080D29">
        <w:rPr>
          <w:rFonts w:asciiTheme="minorHAnsi" w:hAnsiTheme="minorHAnsi"/>
          <w:sz w:val="22"/>
          <w:szCs w:val="22"/>
        </w:rPr>
        <w:t>Kjer je:</w:t>
      </w:r>
    </w:p>
    <w:p w14:paraId="3D6482CF" w14:textId="77777777" w:rsidR="00FC07C5" w:rsidRPr="00080D29" w:rsidRDefault="00FC07C5" w:rsidP="00E637E9">
      <w:pPr>
        <w:spacing w:after="0"/>
        <w:rPr>
          <w:rFonts w:asciiTheme="minorHAnsi" w:hAnsiTheme="minorHAnsi"/>
          <w:sz w:val="22"/>
          <w:szCs w:val="22"/>
        </w:rPr>
      </w:pPr>
      <w:r w:rsidRPr="00080D29">
        <w:rPr>
          <w:rFonts w:asciiTheme="minorHAnsi" w:hAnsiTheme="minorHAnsi"/>
          <w:sz w:val="22"/>
          <w:szCs w:val="22"/>
        </w:rPr>
        <w:tab/>
      </w:r>
      <w:r w:rsidRPr="00080D29">
        <w:rPr>
          <w:rFonts w:asciiTheme="minorHAnsi" w:hAnsiTheme="minorHAnsi"/>
          <w:b/>
          <w:i/>
          <w:sz w:val="22"/>
          <w:szCs w:val="22"/>
        </w:rPr>
        <w:t>F</w:t>
      </w:r>
      <w:r w:rsidR="0069062E" w:rsidRPr="00080D29">
        <w:rPr>
          <w:rFonts w:asciiTheme="minorHAnsi" w:hAnsiTheme="minorHAnsi"/>
          <w:sz w:val="22"/>
          <w:szCs w:val="22"/>
        </w:rPr>
        <w:t xml:space="preserve">  </w:t>
      </w:r>
      <w:r w:rsidR="00955603" w:rsidRPr="00080D29">
        <w:rPr>
          <w:rFonts w:asciiTheme="minorHAnsi" w:hAnsiTheme="minorHAnsi"/>
          <w:sz w:val="22"/>
          <w:szCs w:val="22"/>
        </w:rPr>
        <w:t xml:space="preserve"> [</w:t>
      </w:r>
      <w:r w:rsidRPr="00080D29">
        <w:rPr>
          <w:rFonts w:asciiTheme="minorHAnsi" w:hAnsiTheme="minorHAnsi"/>
          <w:sz w:val="22"/>
          <w:szCs w:val="22"/>
        </w:rPr>
        <w:t>N</w:t>
      </w:r>
      <w:r w:rsidR="00955603" w:rsidRPr="00080D29">
        <w:rPr>
          <w:rFonts w:asciiTheme="minorHAnsi" w:hAnsiTheme="minorHAnsi"/>
          <w:sz w:val="22"/>
          <w:szCs w:val="22"/>
        </w:rPr>
        <w:t>]</w:t>
      </w:r>
      <w:r w:rsidR="00955603" w:rsidRPr="00080D29">
        <w:rPr>
          <w:rFonts w:asciiTheme="minorHAnsi" w:hAnsiTheme="minorHAnsi"/>
          <w:sz w:val="22"/>
          <w:szCs w:val="22"/>
        </w:rPr>
        <w:tab/>
      </w:r>
      <w:r w:rsidR="00A35885" w:rsidRPr="00080D29">
        <w:rPr>
          <w:rFonts w:asciiTheme="minorHAnsi" w:hAnsiTheme="minorHAnsi"/>
          <w:sz w:val="22"/>
          <w:szCs w:val="22"/>
        </w:rPr>
        <w:tab/>
      </w:r>
      <w:r w:rsidRPr="00080D29">
        <w:rPr>
          <w:rFonts w:asciiTheme="minorHAnsi" w:hAnsiTheme="minorHAnsi"/>
          <w:sz w:val="22"/>
          <w:szCs w:val="22"/>
        </w:rPr>
        <w:t xml:space="preserve">– </w:t>
      </w:r>
      <w:r w:rsidR="002A74B4" w:rsidRPr="00080D29">
        <w:rPr>
          <w:rFonts w:asciiTheme="minorHAnsi" w:hAnsiTheme="minorHAnsi"/>
          <w:sz w:val="22"/>
          <w:szCs w:val="22"/>
        </w:rPr>
        <w:t>vektor sile</w:t>
      </w:r>
    </w:p>
    <w:p w14:paraId="53FB0CF9" w14:textId="77777777" w:rsidR="00FC07C5" w:rsidRPr="00080D29" w:rsidRDefault="00FC07C5" w:rsidP="00E637E9">
      <w:pPr>
        <w:spacing w:after="0"/>
        <w:rPr>
          <w:rFonts w:asciiTheme="minorHAnsi" w:hAnsiTheme="minorHAnsi"/>
          <w:sz w:val="22"/>
          <w:szCs w:val="22"/>
        </w:rPr>
      </w:pPr>
      <w:r w:rsidRPr="00080D29">
        <w:rPr>
          <w:rFonts w:asciiTheme="minorHAnsi" w:hAnsiTheme="minorHAnsi"/>
          <w:sz w:val="22"/>
          <w:szCs w:val="22"/>
        </w:rPr>
        <w:tab/>
      </w:r>
      <w:r w:rsidRPr="00080D29">
        <w:rPr>
          <w:rFonts w:asciiTheme="minorHAnsi" w:hAnsiTheme="minorHAnsi"/>
          <w:i/>
          <w:sz w:val="22"/>
          <w:szCs w:val="22"/>
        </w:rPr>
        <w:t>m</w:t>
      </w:r>
      <w:r w:rsidR="0069062E" w:rsidRPr="00080D29">
        <w:rPr>
          <w:rFonts w:asciiTheme="minorHAnsi" w:hAnsiTheme="minorHAnsi"/>
          <w:sz w:val="22"/>
          <w:szCs w:val="22"/>
        </w:rPr>
        <w:t xml:space="preserve">  </w:t>
      </w:r>
      <w:r w:rsidR="00955603" w:rsidRPr="00080D29">
        <w:rPr>
          <w:rFonts w:asciiTheme="minorHAnsi" w:hAnsiTheme="minorHAnsi"/>
          <w:sz w:val="22"/>
          <w:szCs w:val="22"/>
        </w:rPr>
        <w:t xml:space="preserve"> [</w:t>
      </w:r>
      <w:r w:rsidR="00135946" w:rsidRPr="00080D29">
        <w:rPr>
          <w:rFonts w:asciiTheme="minorHAnsi" w:hAnsiTheme="minorHAnsi"/>
          <w:sz w:val="22"/>
          <w:szCs w:val="22"/>
        </w:rPr>
        <w:t>kg</w:t>
      </w:r>
      <w:r w:rsidR="00955603" w:rsidRPr="00080D29">
        <w:rPr>
          <w:rFonts w:asciiTheme="minorHAnsi" w:hAnsiTheme="minorHAnsi"/>
          <w:sz w:val="22"/>
          <w:szCs w:val="22"/>
        </w:rPr>
        <w:t>]</w:t>
      </w:r>
      <w:r w:rsidRPr="00080D29">
        <w:rPr>
          <w:rFonts w:asciiTheme="minorHAnsi" w:hAnsiTheme="minorHAnsi"/>
          <w:sz w:val="22"/>
          <w:szCs w:val="22"/>
        </w:rPr>
        <w:t xml:space="preserve"> </w:t>
      </w:r>
      <w:r w:rsidR="00955603" w:rsidRPr="00080D29">
        <w:rPr>
          <w:rFonts w:asciiTheme="minorHAnsi" w:hAnsiTheme="minorHAnsi"/>
          <w:sz w:val="22"/>
          <w:szCs w:val="22"/>
        </w:rPr>
        <w:tab/>
      </w:r>
      <w:r w:rsidRPr="00080D29">
        <w:rPr>
          <w:rFonts w:asciiTheme="minorHAnsi" w:hAnsiTheme="minorHAnsi"/>
          <w:sz w:val="22"/>
          <w:szCs w:val="22"/>
        </w:rPr>
        <w:t>– masa</w:t>
      </w:r>
    </w:p>
    <w:p w14:paraId="612D9B20" w14:textId="77777777" w:rsidR="00FC07C5" w:rsidRPr="00080D29" w:rsidRDefault="00FC07C5" w:rsidP="00E637E9">
      <w:pPr>
        <w:spacing w:after="0"/>
        <w:rPr>
          <w:rFonts w:asciiTheme="minorHAnsi" w:hAnsiTheme="minorHAnsi"/>
          <w:sz w:val="22"/>
          <w:szCs w:val="22"/>
        </w:rPr>
      </w:pPr>
      <w:r w:rsidRPr="00080D29">
        <w:rPr>
          <w:rFonts w:asciiTheme="minorHAnsi" w:hAnsiTheme="minorHAnsi"/>
          <w:sz w:val="22"/>
          <w:szCs w:val="22"/>
        </w:rPr>
        <w:tab/>
      </w:r>
      <w:r w:rsidRPr="00080D29">
        <w:rPr>
          <w:rFonts w:asciiTheme="minorHAnsi" w:hAnsiTheme="minorHAnsi"/>
          <w:b/>
          <w:i/>
          <w:sz w:val="22"/>
          <w:szCs w:val="22"/>
        </w:rPr>
        <w:t>a</w:t>
      </w:r>
      <w:r w:rsidR="0069062E" w:rsidRPr="00080D29">
        <w:rPr>
          <w:rFonts w:asciiTheme="minorHAnsi" w:hAnsiTheme="minorHAnsi"/>
          <w:b/>
          <w:sz w:val="22"/>
          <w:szCs w:val="22"/>
        </w:rPr>
        <w:t xml:space="preserve">   </w:t>
      </w:r>
      <w:r w:rsidR="00955603" w:rsidRPr="00080D29">
        <w:rPr>
          <w:rFonts w:asciiTheme="minorHAnsi" w:hAnsiTheme="minorHAnsi"/>
          <w:sz w:val="22"/>
          <w:szCs w:val="22"/>
        </w:rPr>
        <w:t>[</w:t>
      </w:r>
      <w:r w:rsidRPr="00080D29">
        <w:rPr>
          <w:rFonts w:asciiTheme="minorHAnsi" w:hAnsiTheme="minorHAnsi"/>
          <w:sz w:val="22"/>
          <w:szCs w:val="22"/>
        </w:rPr>
        <w:t>m/s</w:t>
      </w:r>
      <w:r w:rsidRPr="00080D29">
        <w:rPr>
          <w:rFonts w:asciiTheme="minorHAnsi" w:hAnsiTheme="minorHAnsi"/>
          <w:sz w:val="22"/>
          <w:szCs w:val="22"/>
          <w:vertAlign w:val="superscript"/>
        </w:rPr>
        <w:t>2</w:t>
      </w:r>
      <w:r w:rsidR="00955603" w:rsidRPr="00080D29">
        <w:rPr>
          <w:rFonts w:asciiTheme="minorHAnsi" w:hAnsiTheme="minorHAnsi"/>
          <w:sz w:val="22"/>
          <w:szCs w:val="22"/>
        </w:rPr>
        <w:t>]</w:t>
      </w:r>
      <w:r w:rsidR="00955603" w:rsidRPr="00080D29">
        <w:rPr>
          <w:rFonts w:asciiTheme="minorHAnsi" w:hAnsiTheme="minorHAnsi"/>
          <w:sz w:val="22"/>
          <w:szCs w:val="22"/>
        </w:rPr>
        <w:tab/>
      </w:r>
      <w:r w:rsidR="002A74B4" w:rsidRPr="00080D29">
        <w:rPr>
          <w:rFonts w:asciiTheme="minorHAnsi" w:hAnsiTheme="minorHAnsi"/>
          <w:sz w:val="22"/>
          <w:szCs w:val="22"/>
        </w:rPr>
        <w:t>– vektor pospeška</w:t>
      </w:r>
    </w:p>
    <w:p w14:paraId="2DE41827" w14:textId="77777777" w:rsidR="00381055" w:rsidRPr="006E664F" w:rsidRDefault="00381055" w:rsidP="0004336B">
      <w:pPr>
        <w:spacing w:after="0"/>
        <w:rPr>
          <w:rFonts w:asciiTheme="minorHAnsi" w:hAnsiTheme="minorHAnsi"/>
        </w:rPr>
      </w:pPr>
    </w:p>
    <w:p w14:paraId="09B16754" w14:textId="042AA04A" w:rsidR="002061DA" w:rsidRDefault="00921A43" w:rsidP="0004336B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Razlaga simbolov veličin, uporabljenih</w:t>
      </w:r>
      <w:r w:rsidR="0004336B" w:rsidRPr="006E664F">
        <w:rPr>
          <w:rFonts w:asciiTheme="minorHAnsi" w:hAnsiTheme="minorHAnsi"/>
        </w:rPr>
        <w:t xml:space="preserve"> v enačbi, </w:t>
      </w:r>
      <w:r w:rsidRPr="006E664F">
        <w:rPr>
          <w:rFonts w:asciiTheme="minorHAnsi" w:hAnsiTheme="minorHAnsi"/>
        </w:rPr>
        <w:t xml:space="preserve">in njihovih enot naj </w:t>
      </w:r>
      <w:r w:rsidR="00DD5299" w:rsidRPr="006E664F">
        <w:rPr>
          <w:rFonts w:asciiTheme="minorHAnsi" w:hAnsiTheme="minorHAnsi"/>
        </w:rPr>
        <w:t xml:space="preserve">bo navedena </w:t>
      </w:r>
      <w:r w:rsidRPr="006E664F">
        <w:rPr>
          <w:rFonts w:asciiTheme="minorHAnsi" w:hAnsiTheme="minorHAnsi"/>
        </w:rPr>
        <w:t>neposredno za enačbo, kot je to prikazano v enačbi (</w:t>
      </w:r>
      <w:r w:rsidR="001D2A7B" w:rsidRPr="006E664F">
        <w:rPr>
          <w:rFonts w:asciiTheme="minorHAnsi" w:hAnsiTheme="minorHAnsi"/>
        </w:rPr>
        <w:t>4</w:t>
      </w:r>
      <w:r w:rsidRPr="006E664F">
        <w:rPr>
          <w:rFonts w:asciiTheme="minorHAnsi" w:hAnsiTheme="minorHAnsi"/>
        </w:rPr>
        <w:t>.1)</w:t>
      </w:r>
      <w:r w:rsidR="00ED2AFB" w:rsidRPr="006E664F">
        <w:rPr>
          <w:rFonts w:asciiTheme="minorHAnsi" w:hAnsiTheme="minorHAnsi"/>
        </w:rPr>
        <w:t xml:space="preserve">, pri čemer je velikost pisave </w:t>
      </w:r>
      <w:r w:rsidR="00543625" w:rsidRPr="006E664F">
        <w:rPr>
          <w:rFonts w:asciiTheme="minorHAnsi" w:hAnsiTheme="minorHAnsi"/>
        </w:rPr>
        <w:t>1</w:t>
      </w:r>
      <w:r w:rsidR="00543625">
        <w:rPr>
          <w:rFonts w:asciiTheme="minorHAnsi" w:hAnsiTheme="minorHAnsi"/>
        </w:rPr>
        <w:t>1</w:t>
      </w:r>
      <w:r w:rsidR="00543625" w:rsidRPr="006E664F">
        <w:rPr>
          <w:rFonts w:asciiTheme="minorHAnsi" w:hAnsiTheme="minorHAnsi"/>
        </w:rPr>
        <w:t xml:space="preserve"> </w:t>
      </w:r>
      <w:r w:rsidR="00ED2AFB" w:rsidRPr="006E664F">
        <w:rPr>
          <w:rFonts w:asciiTheme="minorHAnsi" w:hAnsiTheme="minorHAnsi"/>
        </w:rPr>
        <w:t>točk</w:t>
      </w:r>
      <w:r w:rsidRPr="006E664F">
        <w:rPr>
          <w:rFonts w:asciiTheme="minorHAnsi" w:hAnsiTheme="minorHAnsi"/>
        </w:rPr>
        <w:t xml:space="preserve">. Lahko pa so simboli veličin </w:t>
      </w:r>
      <w:r w:rsidR="0004336B" w:rsidRPr="006E664F">
        <w:rPr>
          <w:rFonts w:asciiTheme="minorHAnsi" w:hAnsiTheme="minorHAnsi"/>
        </w:rPr>
        <w:t>pojasn</w:t>
      </w:r>
      <w:r w:rsidRPr="006E664F">
        <w:rPr>
          <w:rFonts w:asciiTheme="minorHAnsi" w:hAnsiTheme="minorHAnsi"/>
        </w:rPr>
        <w:t>jeni tudi v besedilu</w:t>
      </w:r>
      <w:r w:rsidR="0004336B" w:rsidRPr="006E664F">
        <w:rPr>
          <w:rFonts w:asciiTheme="minorHAnsi" w:hAnsiTheme="minorHAnsi"/>
        </w:rPr>
        <w:t xml:space="preserve"> pred ali neposredno za enačbo</w:t>
      </w:r>
      <w:r w:rsidR="007F1E81" w:rsidRPr="006E664F">
        <w:rPr>
          <w:rFonts w:asciiTheme="minorHAnsi" w:hAnsiTheme="minorHAnsi"/>
        </w:rPr>
        <w:t xml:space="preserve"> oziroma seznamu simbolov in kratic na začetku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="007F1E81" w:rsidRPr="006E664F">
        <w:rPr>
          <w:rFonts w:asciiTheme="minorHAnsi" w:hAnsiTheme="minorHAnsi"/>
        </w:rPr>
        <w:t>dela</w:t>
      </w:r>
      <w:r w:rsidR="0004336B" w:rsidRPr="006E664F">
        <w:rPr>
          <w:rFonts w:asciiTheme="minorHAnsi" w:hAnsiTheme="minorHAnsi"/>
        </w:rPr>
        <w:t xml:space="preserve">. </w:t>
      </w:r>
      <w:r w:rsidRPr="006E664F">
        <w:rPr>
          <w:rFonts w:asciiTheme="minorHAnsi" w:hAnsiTheme="minorHAnsi"/>
        </w:rPr>
        <w:t>S</w:t>
      </w:r>
      <w:r w:rsidR="0004336B" w:rsidRPr="006E664F">
        <w:rPr>
          <w:rFonts w:asciiTheme="minorHAnsi" w:hAnsiTheme="minorHAnsi"/>
        </w:rPr>
        <w:t>imboli</w:t>
      </w:r>
      <w:r w:rsidRPr="006E664F">
        <w:rPr>
          <w:rFonts w:asciiTheme="minorHAnsi" w:hAnsiTheme="minorHAnsi"/>
        </w:rPr>
        <w:t xml:space="preserve"> </w:t>
      </w:r>
      <w:r w:rsidR="0004336B" w:rsidRPr="006E664F">
        <w:rPr>
          <w:rFonts w:asciiTheme="minorHAnsi" w:hAnsiTheme="minorHAnsi"/>
        </w:rPr>
        <w:t xml:space="preserve">morajo biti napisani v </w:t>
      </w:r>
      <w:r w:rsidRPr="006E664F">
        <w:rPr>
          <w:rFonts w:asciiTheme="minorHAnsi" w:hAnsiTheme="minorHAnsi"/>
        </w:rPr>
        <w:t>besedilu</w:t>
      </w:r>
      <w:r w:rsidR="0004336B" w:rsidRPr="006E664F">
        <w:rPr>
          <w:rFonts w:asciiTheme="minorHAnsi" w:hAnsiTheme="minorHAnsi"/>
        </w:rPr>
        <w:t xml:space="preserve"> v enaki </w:t>
      </w:r>
      <w:r w:rsidRPr="006E664F">
        <w:rPr>
          <w:rFonts w:asciiTheme="minorHAnsi" w:hAnsiTheme="minorHAnsi"/>
        </w:rPr>
        <w:t>obliki pisave kot v enačbi</w:t>
      </w:r>
      <w:r w:rsidR="0004336B" w:rsidRPr="006E664F">
        <w:rPr>
          <w:rFonts w:asciiTheme="minorHAnsi" w:hAnsiTheme="minorHAnsi"/>
        </w:rPr>
        <w:t>.</w:t>
      </w:r>
    </w:p>
    <w:p w14:paraId="75D5C15A" w14:textId="77777777" w:rsidR="000E25A4" w:rsidRDefault="002061DA" w:rsidP="00080D29">
      <w:pPr>
        <w:pStyle w:val="Naslov2"/>
      </w:pPr>
      <w:bookmarkStart w:id="24" w:name="_Toc86234597"/>
      <w:r>
        <w:t>Pisanje okrajšav in kratic</w:t>
      </w:r>
      <w:bookmarkEnd w:id="24"/>
    </w:p>
    <w:p w14:paraId="2467909C" w14:textId="77777777" w:rsidR="002061DA" w:rsidRDefault="002061DA" w:rsidP="0004336B">
      <w:pPr>
        <w:spacing w:after="0"/>
        <w:rPr>
          <w:rFonts w:asciiTheme="minorHAnsi" w:hAnsiTheme="minorHAnsi"/>
        </w:rPr>
      </w:pPr>
      <w:r w:rsidRPr="002061DA">
        <w:rPr>
          <w:rFonts w:asciiTheme="minorHAnsi" w:hAnsiTheme="minorHAnsi"/>
        </w:rPr>
        <w:t>Pri pisanju ključnih besed in povzetka se izogibamo uporabi okrajšav in kratic. Če niso zelo uveljavljene, jih tudi v naslovih ne uporabljamo. Pomen okrajšav in kratic navedemo, ko se prvič pojavijo v besedilu (tudi, če smo ga navedli v povzetku). V seznamu kratic navedemo dobesedni pomen vsake kratice, ne pa razlage pojma, ki ga kratica predstavlja. Če kratica izvira iz tujega jezika, navedite tudi čim verodostojnejši prevod njenega pomena v slovenskem jeziku tako v seznamu kratic kot ob prvi navedbi kratice v besedilu</w:t>
      </w:r>
      <w:r w:rsidR="003A3498">
        <w:rPr>
          <w:rFonts w:asciiTheme="minorHAnsi" w:hAnsiTheme="minorHAnsi"/>
        </w:rPr>
        <w:t>.</w:t>
      </w:r>
    </w:p>
    <w:p w14:paraId="34236E57" w14:textId="77777777" w:rsidR="002061DA" w:rsidRPr="006E664F" w:rsidRDefault="002061DA" w:rsidP="0004336B">
      <w:pPr>
        <w:spacing w:after="0"/>
        <w:rPr>
          <w:rFonts w:asciiTheme="minorHAnsi" w:hAnsiTheme="minorHAnsi"/>
        </w:rPr>
      </w:pPr>
    </w:p>
    <w:p w14:paraId="4E4CC5E3" w14:textId="77777777" w:rsidR="003E61CE" w:rsidRPr="006E664F" w:rsidRDefault="003E61CE" w:rsidP="000E25A4">
      <w:pPr>
        <w:pStyle w:val="Naslov2"/>
        <w:spacing w:before="0" w:after="240"/>
        <w:rPr>
          <w:rFonts w:asciiTheme="minorHAnsi" w:hAnsiTheme="minorHAnsi"/>
        </w:rPr>
      </w:pPr>
      <w:bookmarkStart w:id="25" w:name="_Toc86234598"/>
      <w:r w:rsidRPr="006E664F">
        <w:rPr>
          <w:rFonts w:asciiTheme="minorHAnsi" w:hAnsiTheme="minorHAnsi"/>
        </w:rPr>
        <w:t>Številčenje</w:t>
      </w:r>
      <w:bookmarkEnd w:id="25"/>
    </w:p>
    <w:p w14:paraId="72507DD6" w14:textId="77777777" w:rsidR="001E2FD2" w:rsidRPr="006E664F" w:rsidRDefault="004C1024" w:rsidP="007E0019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  <w:b/>
        </w:rPr>
        <w:t>Številčenje strani</w:t>
      </w:r>
    </w:p>
    <w:p w14:paraId="14F87BEC" w14:textId="5187EAAD" w:rsidR="004C1024" w:rsidRPr="006E664F" w:rsidRDefault="00423C25" w:rsidP="007E0019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Začetne strani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="004C1024" w:rsidRPr="006E664F">
        <w:rPr>
          <w:rFonts w:asciiTheme="minorHAnsi" w:hAnsiTheme="minorHAnsi"/>
        </w:rPr>
        <w:t xml:space="preserve">dela (razen </w:t>
      </w:r>
      <w:r w:rsidR="002061DA">
        <w:rPr>
          <w:rFonts w:asciiTheme="minorHAnsi" w:hAnsiTheme="minorHAnsi"/>
        </w:rPr>
        <w:t xml:space="preserve">prve in druge </w:t>
      </w:r>
      <w:r w:rsidR="004C1024" w:rsidRPr="006E664F">
        <w:rPr>
          <w:rFonts w:asciiTheme="minorHAnsi" w:hAnsiTheme="minorHAnsi"/>
        </w:rPr>
        <w:t xml:space="preserve">naslovne strani) do prvega poglavja (Uvod) naj bodo v nogi strani zaporedoma </w:t>
      </w:r>
      <w:r w:rsidRPr="006E664F">
        <w:rPr>
          <w:rFonts w:asciiTheme="minorHAnsi" w:hAnsiTheme="minorHAnsi"/>
        </w:rPr>
        <w:t>označ</w:t>
      </w:r>
      <w:r w:rsidR="004C1024" w:rsidRPr="006E664F">
        <w:rPr>
          <w:rFonts w:asciiTheme="minorHAnsi" w:hAnsiTheme="minorHAnsi"/>
        </w:rPr>
        <w:t>ene</w:t>
      </w:r>
      <w:r w:rsidRPr="006E664F">
        <w:rPr>
          <w:rFonts w:asciiTheme="minorHAnsi" w:hAnsiTheme="minorHAnsi"/>
        </w:rPr>
        <w:t xml:space="preserve"> z rimskimi številkami</w:t>
      </w:r>
      <w:r w:rsidR="002C4F7A">
        <w:rPr>
          <w:rFonts w:asciiTheme="minorHAnsi" w:hAnsiTheme="minorHAnsi"/>
        </w:rPr>
        <w:t xml:space="preserve"> (i, ii, iii, iv…)</w:t>
      </w:r>
      <w:r w:rsidR="004C1024" w:rsidRPr="006E664F">
        <w:rPr>
          <w:rFonts w:asciiTheme="minorHAnsi" w:hAnsiTheme="minorHAnsi"/>
        </w:rPr>
        <w:t xml:space="preserve">, vsebina </w:t>
      </w:r>
      <w:r w:rsidR="009C2AD7">
        <w:rPr>
          <w:rFonts w:asciiTheme="minorHAnsi" w:hAnsiTheme="minorHAnsi"/>
        </w:rPr>
        <w:t>zaključnega</w:t>
      </w:r>
      <w:r w:rsidR="009C2AD7" w:rsidRPr="006E664F">
        <w:rPr>
          <w:rFonts w:asciiTheme="minorHAnsi" w:hAnsiTheme="minorHAnsi"/>
        </w:rPr>
        <w:t xml:space="preserve"> </w:t>
      </w:r>
      <w:r w:rsidR="004C1024" w:rsidRPr="006E664F">
        <w:rPr>
          <w:rFonts w:asciiTheme="minorHAnsi" w:hAnsiTheme="minorHAnsi"/>
        </w:rPr>
        <w:t xml:space="preserve">dela pa z zaporednimi </w:t>
      </w:r>
      <w:r w:rsidRPr="006E664F">
        <w:rPr>
          <w:rFonts w:asciiTheme="minorHAnsi" w:hAnsiTheme="minorHAnsi"/>
        </w:rPr>
        <w:t>arabskimi številkami</w:t>
      </w:r>
      <w:r w:rsidR="002C4F7A">
        <w:rPr>
          <w:rFonts w:asciiTheme="minorHAnsi" w:hAnsiTheme="minorHAnsi"/>
        </w:rPr>
        <w:t>, začenši z 1</w:t>
      </w:r>
      <w:r w:rsidRPr="006E664F">
        <w:rPr>
          <w:rFonts w:asciiTheme="minorHAnsi" w:hAnsiTheme="minorHAnsi"/>
        </w:rPr>
        <w:t xml:space="preserve">. </w:t>
      </w:r>
    </w:p>
    <w:p w14:paraId="1BB6C5E8" w14:textId="77777777" w:rsidR="004C1024" w:rsidRDefault="004C1024" w:rsidP="007E0019">
      <w:pPr>
        <w:spacing w:after="0"/>
        <w:rPr>
          <w:rFonts w:asciiTheme="minorHAnsi" w:hAnsiTheme="minorHAnsi"/>
        </w:rPr>
      </w:pPr>
    </w:p>
    <w:p w14:paraId="4DD31F76" w14:textId="77777777" w:rsidR="002061DA" w:rsidRDefault="002061DA" w:rsidP="007E0019">
      <w:pPr>
        <w:spacing w:after="0"/>
        <w:rPr>
          <w:rFonts w:asciiTheme="minorHAnsi" w:hAnsiTheme="minorHAnsi"/>
        </w:rPr>
      </w:pPr>
    </w:p>
    <w:p w14:paraId="376AC4F7" w14:textId="77777777" w:rsidR="00695FD8" w:rsidRDefault="00695FD8" w:rsidP="007E0019">
      <w:pPr>
        <w:spacing w:after="0"/>
        <w:rPr>
          <w:rFonts w:asciiTheme="minorHAnsi" w:hAnsiTheme="minorHAnsi"/>
        </w:rPr>
      </w:pPr>
    </w:p>
    <w:p w14:paraId="1612FC11" w14:textId="77777777" w:rsidR="002061DA" w:rsidRPr="006E664F" w:rsidRDefault="002061DA" w:rsidP="007E0019">
      <w:pPr>
        <w:spacing w:after="0"/>
        <w:rPr>
          <w:rFonts w:asciiTheme="minorHAnsi" w:hAnsiTheme="minorHAnsi"/>
        </w:rPr>
      </w:pPr>
    </w:p>
    <w:p w14:paraId="715CE4D3" w14:textId="77777777" w:rsidR="001E2FD2" w:rsidRPr="006E664F" w:rsidRDefault="001E2FD2" w:rsidP="001E2FD2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  <w:b/>
        </w:rPr>
        <w:t>Številčenje poglavij</w:t>
      </w:r>
    </w:p>
    <w:p w14:paraId="13C36BE4" w14:textId="77777777" w:rsidR="001E2FD2" w:rsidRPr="006E664F" w:rsidRDefault="004C1024" w:rsidP="001E2FD2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>P</w:t>
      </w:r>
      <w:r w:rsidR="001E2FD2" w:rsidRPr="006E664F">
        <w:rPr>
          <w:rFonts w:asciiTheme="minorHAnsi" w:hAnsiTheme="minorHAnsi"/>
        </w:rPr>
        <w:t xml:space="preserve">oglavja naj bodo </w:t>
      </w:r>
      <w:r w:rsidR="0004336B" w:rsidRPr="006E664F">
        <w:rPr>
          <w:rFonts w:asciiTheme="minorHAnsi" w:hAnsiTheme="minorHAnsi"/>
        </w:rPr>
        <w:t xml:space="preserve">številčena </w:t>
      </w:r>
      <w:r w:rsidR="001E2FD2" w:rsidRPr="006E664F">
        <w:rPr>
          <w:rFonts w:asciiTheme="minorHAnsi" w:hAnsiTheme="minorHAnsi"/>
        </w:rPr>
        <w:t>zaporedoma. P</w:t>
      </w:r>
      <w:r w:rsidRPr="006E664F">
        <w:rPr>
          <w:rFonts w:asciiTheme="minorHAnsi" w:hAnsiTheme="minorHAnsi"/>
        </w:rPr>
        <w:t xml:space="preserve">rvo poglavje je </w:t>
      </w:r>
      <w:r w:rsidR="001E2FD2" w:rsidRPr="006E664F">
        <w:rPr>
          <w:rFonts w:asciiTheme="minorHAnsi" w:hAnsiTheme="minorHAnsi"/>
          <w:b/>
        </w:rPr>
        <w:t>1</w:t>
      </w:r>
      <w:r w:rsidR="0069062E" w:rsidRPr="006E664F">
        <w:rPr>
          <w:rFonts w:asciiTheme="minorHAnsi" w:hAnsiTheme="minorHAnsi"/>
          <w:b/>
        </w:rPr>
        <w:t xml:space="preserve"> </w:t>
      </w:r>
      <w:r w:rsidRPr="006E664F">
        <w:rPr>
          <w:rFonts w:asciiTheme="minorHAnsi" w:hAnsiTheme="minorHAnsi"/>
          <w:b/>
        </w:rPr>
        <w:t>UVOD</w:t>
      </w:r>
      <w:r w:rsidRPr="006E664F">
        <w:rPr>
          <w:rFonts w:asciiTheme="minorHAnsi" w:hAnsiTheme="minorHAnsi"/>
        </w:rPr>
        <w:t xml:space="preserve">, zadnje pa </w:t>
      </w:r>
      <w:r w:rsidR="001E2FD2" w:rsidRPr="006E664F">
        <w:rPr>
          <w:rFonts w:asciiTheme="minorHAnsi" w:hAnsiTheme="minorHAnsi"/>
          <w:b/>
        </w:rPr>
        <w:t>X</w:t>
      </w:r>
      <w:r w:rsidR="0069062E" w:rsidRPr="006E664F">
        <w:rPr>
          <w:rFonts w:asciiTheme="minorHAnsi" w:hAnsiTheme="minorHAnsi"/>
          <w:b/>
        </w:rPr>
        <w:t xml:space="preserve"> </w:t>
      </w:r>
      <w:r w:rsidRPr="006E664F">
        <w:rPr>
          <w:rFonts w:asciiTheme="minorHAnsi" w:hAnsiTheme="minorHAnsi"/>
          <w:b/>
        </w:rPr>
        <w:t>SKLEP</w:t>
      </w:r>
      <w:r w:rsidR="009E5D6A" w:rsidRPr="006E664F">
        <w:rPr>
          <w:rFonts w:asciiTheme="minorHAnsi" w:hAnsiTheme="minorHAnsi"/>
        </w:rPr>
        <w:t xml:space="preserve">, kjer je </w:t>
      </w:r>
      <w:r w:rsidR="001E2FD2" w:rsidRPr="006E664F">
        <w:rPr>
          <w:rFonts w:asciiTheme="minorHAnsi" w:hAnsiTheme="minorHAnsi"/>
        </w:rPr>
        <w:t>X ustrezna</w:t>
      </w:r>
      <w:r w:rsidRPr="006E664F">
        <w:rPr>
          <w:rFonts w:asciiTheme="minorHAnsi" w:hAnsiTheme="minorHAnsi"/>
        </w:rPr>
        <w:t xml:space="preserve"> </w:t>
      </w:r>
      <w:r w:rsidR="001E2FD2" w:rsidRPr="006E664F">
        <w:rPr>
          <w:rFonts w:asciiTheme="minorHAnsi" w:hAnsiTheme="minorHAnsi"/>
        </w:rPr>
        <w:t>zaporedna številka poglavja</w:t>
      </w:r>
      <w:r w:rsidRPr="006E664F">
        <w:rPr>
          <w:rFonts w:asciiTheme="minorHAnsi" w:hAnsiTheme="minorHAnsi"/>
        </w:rPr>
        <w:t xml:space="preserve">. </w:t>
      </w:r>
    </w:p>
    <w:p w14:paraId="4B0EB968" w14:textId="77777777" w:rsidR="007B74FB" w:rsidRPr="006E664F" w:rsidRDefault="007B74FB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030E42CE" w14:textId="6642DE0A" w:rsidR="00543625" w:rsidRDefault="004C1024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Vsako poglavje ima lahko </w:t>
      </w:r>
      <w:r w:rsidR="001E2FD2" w:rsidRPr="006E664F">
        <w:rPr>
          <w:rFonts w:asciiTheme="minorHAnsi" w:hAnsiTheme="minorHAnsi"/>
        </w:rPr>
        <w:t>podpoglavja</w:t>
      </w:r>
      <w:r w:rsidRPr="006E664F">
        <w:rPr>
          <w:rFonts w:asciiTheme="minorHAnsi" w:hAnsiTheme="minorHAnsi"/>
        </w:rPr>
        <w:t xml:space="preserve">, ki so </w:t>
      </w:r>
      <w:r w:rsidR="001E2FD2" w:rsidRPr="006E664F">
        <w:rPr>
          <w:rFonts w:asciiTheme="minorHAnsi" w:hAnsiTheme="minorHAnsi"/>
        </w:rPr>
        <w:t>oštevilčena</w:t>
      </w:r>
      <w:r w:rsidRPr="006E664F">
        <w:rPr>
          <w:rFonts w:asciiTheme="minorHAnsi" w:hAnsiTheme="minorHAnsi"/>
        </w:rPr>
        <w:t xml:space="preserve"> z dvema arabskima številkama, ločenima s piko.</w:t>
      </w:r>
      <w:r w:rsidR="001E2FD2" w:rsidRPr="006E664F">
        <w:rPr>
          <w:rFonts w:asciiTheme="minorHAnsi" w:hAnsiTheme="minorHAnsi"/>
        </w:rPr>
        <w:t xml:space="preserve"> Prva številka je enaka zaporedni številki poglavja, druga številka pa zaporedni številki podpoglavja v poglavju.</w:t>
      </w:r>
      <w:r w:rsidRPr="006E664F">
        <w:rPr>
          <w:rFonts w:asciiTheme="minorHAnsi" w:hAnsiTheme="minorHAnsi"/>
        </w:rPr>
        <w:t xml:space="preserve"> Označba 3.2 pomeni, da gre za drug</w:t>
      </w:r>
      <w:r w:rsidR="001E2FD2" w:rsidRPr="006E664F">
        <w:rPr>
          <w:rFonts w:asciiTheme="minorHAnsi" w:hAnsiTheme="minorHAnsi"/>
        </w:rPr>
        <w:t>o podpoglavje</w:t>
      </w:r>
      <w:r w:rsidRPr="006E664F">
        <w:rPr>
          <w:rFonts w:asciiTheme="minorHAnsi" w:hAnsiTheme="minorHAnsi"/>
        </w:rPr>
        <w:t xml:space="preserve"> tretjega poglavja. </w:t>
      </w:r>
    </w:p>
    <w:p w14:paraId="55259394" w14:textId="77777777" w:rsidR="009C2AD7" w:rsidRDefault="009C2AD7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1D9B7E32" w14:textId="2E4D14C1" w:rsidR="006E1BF1" w:rsidRPr="00AE623D" w:rsidRDefault="006E1BF1" w:rsidP="006E1BF1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AE623D">
        <w:rPr>
          <w:rFonts w:asciiTheme="minorHAnsi" w:hAnsiTheme="minorHAnsi"/>
        </w:rPr>
        <w:t xml:space="preserve">Dovoljena so še podpoglavja na </w:t>
      </w:r>
      <w:r w:rsidR="006B7966">
        <w:rPr>
          <w:rFonts w:asciiTheme="minorHAnsi" w:hAnsiTheme="minorHAnsi"/>
        </w:rPr>
        <w:t>tretjem</w:t>
      </w:r>
      <w:r w:rsidR="006B7966" w:rsidRPr="00AE623D">
        <w:rPr>
          <w:rFonts w:asciiTheme="minorHAnsi" w:hAnsiTheme="minorHAnsi"/>
        </w:rPr>
        <w:t xml:space="preserve"> </w:t>
      </w:r>
      <w:r w:rsidRPr="00AE623D">
        <w:rPr>
          <w:rFonts w:asciiTheme="minorHAnsi" w:hAnsiTheme="minorHAnsi"/>
        </w:rPr>
        <w:t>nivoju, ki so oštevilčena s tremi arabskimi številkami, ločenimi s piko. Prva številka je enaka zaporedni številki</w:t>
      </w:r>
      <w:r w:rsidR="00640CB5" w:rsidRPr="00AE623D">
        <w:rPr>
          <w:rFonts w:asciiTheme="minorHAnsi" w:hAnsiTheme="minorHAnsi"/>
        </w:rPr>
        <w:t xml:space="preserve"> glavnega</w:t>
      </w:r>
      <w:r w:rsidRPr="00AE623D">
        <w:rPr>
          <w:rFonts w:asciiTheme="minorHAnsi" w:hAnsiTheme="minorHAnsi"/>
        </w:rPr>
        <w:t xml:space="preserve"> poglavja, druga številka </w:t>
      </w:r>
      <w:r w:rsidR="00640CB5" w:rsidRPr="00AE623D">
        <w:rPr>
          <w:rFonts w:asciiTheme="minorHAnsi" w:hAnsiTheme="minorHAnsi"/>
        </w:rPr>
        <w:t xml:space="preserve">podpoglavja na nivoju 1, tretja številka </w:t>
      </w:r>
      <w:r w:rsidRPr="00AE623D">
        <w:rPr>
          <w:rFonts w:asciiTheme="minorHAnsi" w:hAnsiTheme="minorHAnsi"/>
        </w:rPr>
        <w:t xml:space="preserve">pa zaporedni številki podpoglavja </w:t>
      </w:r>
      <w:r w:rsidR="00640CB5" w:rsidRPr="00AE623D">
        <w:rPr>
          <w:rFonts w:asciiTheme="minorHAnsi" w:hAnsiTheme="minorHAnsi"/>
        </w:rPr>
        <w:t>na nivoju 2</w:t>
      </w:r>
      <w:r w:rsidRPr="00AE623D">
        <w:rPr>
          <w:rFonts w:asciiTheme="minorHAnsi" w:hAnsiTheme="minorHAnsi"/>
        </w:rPr>
        <w:t>. Označba 3.2</w:t>
      </w:r>
      <w:r w:rsidR="00640CB5" w:rsidRPr="00AE623D">
        <w:rPr>
          <w:rFonts w:asciiTheme="minorHAnsi" w:hAnsiTheme="minorHAnsi"/>
        </w:rPr>
        <w:t>.1</w:t>
      </w:r>
      <w:r w:rsidRPr="00AE623D">
        <w:rPr>
          <w:rFonts w:asciiTheme="minorHAnsi" w:hAnsiTheme="minorHAnsi"/>
        </w:rPr>
        <w:t xml:space="preserve"> pomeni, da gre za </w:t>
      </w:r>
      <w:r w:rsidR="008600AE" w:rsidRPr="00AE623D">
        <w:rPr>
          <w:rFonts w:asciiTheme="minorHAnsi" w:hAnsiTheme="minorHAnsi"/>
        </w:rPr>
        <w:t>prvo</w:t>
      </w:r>
      <w:r w:rsidRPr="00AE623D">
        <w:rPr>
          <w:rFonts w:asciiTheme="minorHAnsi" w:hAnsiTheme="minorHAnsi"/>
        </w:rPr>
        <w:t xml:space="preserve"> podpoglavje</w:t>
      </w:r>
      <w:r w:rsidR="00640CB5" w:rsidRPr="00AE623D">
        <w:rPr>
          <w:rFonts w:asciiTheme="minorHAnsi" w:hAnsiTheme="minorHAnsi"/>
        </w:rPr>
        <w:t xml:space="preserve"> znotraj podpoglavja 3.2</w:t>
      </w:r>
      <w:r w:rsidRPr="00AE623D">
        <w:rPr>
          <w:rFonts w:asciiTheme="minorHAnsi" w:hAnsiTheme="minorHAnsi"/>
        </w:rPr>
        <w:t xml:space="preserve">. </w:t>
      </w:r>
    </w:p>
    <w:p w14:paraId="7144FE15" w14:textId="77777777" w:rsidR="007B74FB" w:rsidRPr="00AE623D" w:rsidRDefault="007B74FB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32D2A33D" w14:textId="5E21F1E6" w:rsidR="00615187" w:rsidRPr="006E664F" w:rsidRDefault="001E2FD2" w:rsidP="007B74FB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AE623D">
        <w:rPr>
          <w:rFonts w:asciiTheme="minorHAnsi" w:hAnsiTheme="minorHAnsi"/>
        </w:rPr>
        <w:t>Nadaljnje d</w:t>
      </w:r>
      <w:r w:rsidR="004C1024" w:rsidRPr="00AE623D">
        <w:rPr>
          <w:rFonts w:asciiTheme="minorHAnsi" w:hAnsiTheme="minorHAnsi"/>
        </w:rPr>
        <w:t xml:space="preserve">elitve </w:t>
      </w:r>
      <w:r w:rsidRPr="00AE623D">
        <w:rPr>
          <w:rFonts w:asciiTheme="minorHAnsi" w:hAnsiTheme="minorHAnsi"/>
        </w:rPr>
        <w:t xml:space="preserve">podpoglavij </w:t>
      </w:r>
      <w:r w:rsidR="004C1024" w:rsidRPr="00AE623D">
        <w:rPr>
          <w:rFonts w:asciiTheme="minorHAnsi" w:hAnsiTheme="minorHAnsi"/>
        </w:rPr>
        <w:t>na podrazdelke (</w:t>
      </w:r>
      <w:r w:rsidRPr="00AE623D">
        <w:rPr>
          <w:rFonts w:asciiTheme="minorHAnsi" w:hAnsiTheme="minorHAnsi"/>
        </w:rPr>
        <w:t>npr. z označbo</w:t>
      </w:r>
      <w:r w:rsidR="004C1024" w:rsidRPr="00AE623D">
        <w:rPr>
          <w:rFonts w:asciiTheme="minorHAnsi" w:hAnsiTheme="minorHAnsi"/>
        </w:rPr>
        <w:t xml:space="preserve"> 3.2.</w:t>
      </w:r>
      <w:r w:rsidR="00640CB5" w:rsidRPr="00AE623D">
        <w:rPr>
          <w:rFonts w:asciiTheme="minorHAnsi" w:hAnsiTheme="minorHAnsi"/>
        </w:rPr>
        <w:t>1.1</w:t>
      </w:r>
      <w:r w:rsidR="00270083" w:rsidRPr="00AE623D">
        <w:rPr>
          <w:rFonts w:asciiTheme="minorHAnsi" w:hAnsiTheme="minorHAnsi"/>
        </w:rPr>
        <w:t xml:space="preserve"> </w:t>
      </w:r>
      <w:r w:rsidR="004C1024" w:rsidRPr="00AE623D">
        <w:rPr>
          <w:rFonts w:asciiTheme="minorHAnsi" w:hAnsiTheme="minorHAnsi"/>
        </w:rPr>
        <w:t>) n</w:t>
      </w:r>
      <w:r w:rsidRPr="00AE623D">
        <w:rPr>
          <w:rFonts w:asciiTheme="minorHAnsi" w:hAnsiTheme="minorHAnsi"/>
        </w:rPr>
        <w:t xml:space="preserve">iso </w:t>
      </w:r>
      <w:r w:rsidR="00640CB5" w:rsidRPr="00AE623D">
        <w:rPr>
          <w:rFonts w:asciiTheme="minorHAnsi" w:hAnsiTheme="minorHAnsi"/>
        </w:rPr>
        <w:t>dovoljene</w:t>
      </w:r>
      <w:r w:rsidR="004C1024" w:rsidRPr="00AE623D">
        <w:rPr>
          <w:rFonts w:asciiTheme="minorHAnsi" w:hAnsiTheme="minorHAnsi"/>
        </w:rPr>
        <w:t>. Če</w:t>
      </w:r>
      <w:r w:rsidRPr="00AE623D">
        <w:rPr>
          <w:rFonts w:asciiTheme="minorHAnsi" w:hAnsiTheme="minorHAnsi"/>
        </w:rPr>
        <w:t xml:space="preserve"> je nadaljnja delitev nujna, naslov podrazdelka n</w:t>
      </w:r>
      <w:r w:rsidRPr="006E664F">
        <w:rPr>
          <w:rFonts w:asciiTheme="minorHAnsi" w:hAnsiTheme="minorHAnsi"/>
        </w:rPr>
        <w:t>apišemo s krepko pisavo v svojo vrstico brez številčne oznake.</w:t>
      </w:r>
      <w:r w:rsidR="004C1024" w:rsidRPr="006E664F">
        <w:rPr>
          <w:rFonts w:asciiTheme="minorHAnsi" w:hAnsiTheme="minorHAnsi"/>
        </w:rPr>
        <w:t xml:space="preserve"> </w:t>
      </w:r>
    </w:p>
    <w:p w14:paraId="55CD2351" w14:textId="77777777" w:rsidR="001E2FD2" w:rsidRPr="006E664F" w:rsidRDefault="001E2FD2" w:rsidP="001E2FD2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39D0B132" w14:textId="77777777" w:rsidR="001E2FD2" w:rsidRPr="006E664F" w:rsidRDefault="00C9355E" w:rsidP="001E2FD2">
      <w:pPr>
        <w:pStyle w:val="text"/>
        <w:numPr>
          <w:ilvl w:val="12"/>
          <w:numId w:val="0"/>
        </w:numPr>
        <w:rPr>
          <w:rFonts w:asciiTheme="minorHAnsi" w:hAnsiTheme="minorHAnsi"/>
          <w:b/>
        </w:rPr>
      </w:pPr>
      <w:r w:rsidRPr="006E664F">
        <w:rPr>
          <w:rFonts w:asciiTheme="minorHAnsi" w:hAnsiTheme="minorHAnsi"/>
          <w:b/>
        </w:rPr>
        <w:t>Številčenje slik in</w:t>
      </w:r>
      <w:r w:rsidR="001E2FD2" w:rsidRPr="006E664F">
        <w:rPr>
          <w:rFonts w:asciiTheme="minorHAnsi" w:hAnsiTheme="minorHAnsi"/>
          <w:b/>
        </w:rPr>
        <w:t xml:space="preserve"> </w:t>
      </w:r>
      <w:r w:rsidR="00F328A4" w:rsidRPr="006E664F">
        <w:rPr>
          <w:rFonts w:asciiTheme="minorHAnsi" w:hAnsiTheme="minorHAnsi"/>
          <w:b/>
        </w:rPr>
        <w:t>preglednic</w:t>
      </w:r>
    </w:p>
    <w:p w14:paraId="162A8BAE" w14:textId="1F92109C" w:rsidR="00C9355E" w:rsidRPr="006E664F" w:rsidRDefault="0004336B" w:rsidP="001E2FD2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>Slike</w:t>
      </w:r>
      <w:r w:rsidR="00C9355E" w:rsidRPr="006E664F">
        <w:rPr>
          <w:rFonts w:asciiTheme="minorHAnsi" w:hAnsiTheme="minorHAnsi"/>
        </w:rPr>
        <w:t xml:space="preserve"> številčite z dvema arabskima številkama, ločenima s piko. Prva številka je enaka zaporedni številki poglavja, druga številka pa zaporedni številki slike (npr. slika </w:t>
      </w:r>
      <w:r w:rsidR="001D2A7B" w:rsidRPr="006E664F">
        <w:rPr>
          <w:rFonts w:asciiTheme="minorHAnsi" w:hAnsiTheme="minorHAnsi"/>
        </w:rPr>
        <w:t>4</w:t>
      </w:r>
      <w:r w:rsidR="00C9355E" w:rsidRPr="006E664F">
        <w:rPr>
          <w:rFonts w:asciiTheme="minorHAnsi" w:hAnsiTheme="minorHAnsi"/>
        </w:rPr>
        <w:t xml:space="preserve">.1 pomeni, da gre za prvo sliko v </w:t>
      </w:r>
      <w:r w:rsidR="001D2A7B" w:rsidRPr="006E664F">
        <w:rPr>
          <w:rFonts w:asciiTheme="minorHAnsi" w:hAnsiTheme="minorHAnsi"/>
        </w:rPr>
        <w:t>četr</w:t>
      </w:r>
      <w:r w:rsidR="00C9355E" w:rsidRPr="006E664F">
        <w:rPr>
          <w:rFonts w:asciiTheme="minorHAnsi" w:hAnsiTheme="minorHAnsi"/>
        </w:rPr>
        <w:t xml:space="preserve">tem poglavju). </w:t>
      </w:r>
      <w:r w:rsidR="00C9355E" w:rsidRPr="00080D29">
        <w:rPr>
          <w:rFonts w:asciiTheme="minorHAnsi" w:hAnsiTheme="minorHAnsi"/>
          <w:b/>
        </w:rPr>
        <w:t>Številčenje slike z opisom naj bo pod sliko</w:t>
      </w:r>
      <w:r w:rsidR="00C9355E" w:rsidRPr="006E664F">
        <w:rPr>
          <w:rFonts w:asciiTheme="minorHAnsi" w:hAnsiTheme="minorHAnsi"/>
        </w:rPr>
        <w:t>, poravnano na sredino strani. Številki slike sledi dvopičje, nato opis slike</w:t>
      </w:r>
      <w:r w:rsidR="00040700">
        <w:rPr>
          <w:rFonts w:asciiTheme="minorHAnsi" w:hAnsiTheme="minorHAnsi"/>
        </w:rPr>
        <w:t xml:space="preserve">, </w:t>
      </w:r>
      <w:r w:rsidR="00F9315E" w:rsidRPr="006E664F">
        <w:rPr>
          <w:rFonts w:asciiTheme="minorHAnsi" w:hAnsiTheme="minorHAnsi"/>
        </w:rPr>
        <w:t>kot je prikazano v</w:t>
      </w:r>
      <w:r w:rsidR="00040700">
        <w:rPr>
          <w:rFonts w:asciiTheme="minorHAnsi" w:hAnsiTheme="minorHAnsi"/>
        </w:rPr>
        <w:t xml:space="preserve"> slik</w:t>
      </w:r>
      <w:r w:rsidR="00F9315E">
        <w:rPr>
          <w:rFonts w:asciiTheme="minorHAnsi" w:hAnsiTheme="minorHAnsi"/>
        </w:rPr>
        <w:t>i</w:t>
      </w:r>
      <w:r w:rsidR="00040700">
        <w:rPr>
          <w:rFonts w:asciiTheme="minorHAnsi" w:hAnsiTheme="minorHAnsi"/>
        </w:rPr>
        <w:t xml:space="preserve"> 4.1</w:t>
      </w:r>
      <w:r w:rsidR="00C9355E" w:rsidRPr="006E664F">
        <w:rPr>
          <w:rFonts w:asciiTheme="minorHAnsi" w:hAnsiTheme="minorHAnsi"/>
        </w:rPr>
        <w:t>.</w:t>
      </w:r>
    </w:p>
    <w:p w14:paraId="0C90C714" w14:textId="77777777" w:rsidR="00040700" w:rsidRDefault="00040700" w:rsidP="00C9355E">
      <w:pPr>
        <w:pStyle w:val="text"/>
        <w:numPr>
          <w:ilvl w:val="12"/>
          <w:numId w:val="0"/>
        </w:numPr>
        <w:rPr>
          <w:rFonts w:asciiTheme="minorHAnsi" w:hAnsiTheme="minorHAnsi"/>
        </w:rPr>
      </w:pPr>
    </w:p>
    <w:p w14:paraId="793D54BE" w14:textId="04357770" w:rsidR="00C9355E" w:rsidRPr="006E664F" w:rsidRDefault="00C9355E" w:rsidP="00C9355E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Preglednice številčite z dvema arabskima številkama, ločenima s piko. Prva številka je enaka zaporedni številki poglavja, druga številka pa zaporedni številki </w:t>
      </w:r>
      <w:r w:rsidR="00174F90" w:rsidRPr="006E664F">
        <w:rPr>
          <w:rFonts w:asciiTheme="minorHAnsi" w:hAnsiTheme="minorHAnsi"/>
        </w:rPr>
        <w:t>preglednice</w:t>
      </w:r>
      <w:r w:rsidRPr="006E664F">
        <w:rPr>
          <w:rFonts w:asciiTheme="minorHAnsi" w:hAnsiTheme="minorHAnsi"/>
        </w:rPr>
        <w:t xml:space="preserve"> (npr. preglednica </w:t>
      </w:r>
      <w:r w:rsidR="001D2A7B" w:rsidRPr="006E664F">
        <w:rPr>
          <w:rFonts w:asciiTheme="minorHAnsi" w:hAnsiTheme="minorHAnsi"/>
        </w:rPr>
        <w:t>4</w:t>
      </w:r>
      <w:r w:rsidRPr="006E664F">
        <w:rPr>
          <w:rFonts w:asciiTheme="minorHAnsi" w:hAnsiTheme="minorHAnsi"/>
        </w:rPr>
        <w:t xml:space="preserve">.1 pomeni, da gre za prvo preglednico v </w:t>
      </w:r>
      <w:r w:rsidR="001D2A7B" w:rsidRPr="006E664F">
        <w:rPr>
          <w:rFonts w:asciiTheme="minorHAnsi" w:hAnsiTheme="minorHAnsi"/>
        </w:rPr>
        <w:t>četr</w:t>
      </w:r>
      <w:r w:rsidRPr="006E664F">
        <w:rPr>
          <w:rFonts w:asciiTheme="minorHAnsi" w:hAnsiTheme="minorHAnsi"/>
        </w:rPr>
        <w:t xml:space="preserve">tem poglavju). </w:t>
      </w:r>
      <w:r w:rsidRPr="00080D29">
        <w:rPr>
          <w:rFonts w:asciiTheme="minorHAnsi" w:hAnsiTheme="minorHAnsi"/>
          <w:b/>
        </w:rPr>
        <w:t>Številčenje preglednice z opisom naj bo nad preglednico</w:t>
      </w:r>
      <w:r w:rsidRPr="006E664F">
        <w:rPr>
          <w:rFonts w:asciiTheme="minorHAnsi" w:hAnsiTheme="minorHAnsi"/>
        </w:rPr>
        <w:t>, poravnano na sredino strani. Številki preglednice sledi dvopičje, nato opis slike</w:t>
      </w:r>
      <w:r w:rsidR="00040700">
        <w:rPr>
          <w:rFonts w:asciiTheme="minorHAnsi" w:hAnsiTheme="minorHAnsi"/>
        </w:rPr>
        <w:t xml:space="preserve">, </w:t>
      </w:r>
      <w:r w:rsidR="00F9315E" w:rsidRPr="006E664F">
        <w:rPr>
          <w:rFonts w:asciiTheme="minorHAnsi" w:hAnsiTheme="minorHAnsi"/>
        </w:rPr>
        <w:t>kot je prikazano v</w:t>
      </w:r>
      <w:r w:rsidR="00040700">
        <w:rPr>
          <w:rFonts w:asciiTheme="minorHAnsi" w:hAnsiTheme="minorHAnsi"/>
        </w:rPr>
        <w:t xml:space="preserve"> preglednic</w:t>
      </w:r>
      <w:r w:rsidR="00F9315E">
        <w:rPr>
          <w:rFonts w:asciiTheme="minorHAnsi" w:hAnsiTheme="minorHAnsi"/>
        </w:rPr>
        <w:t>i</w:t>
      </w:r>
      <w:r w:rsidR="00040700">
        <w:rPr>
          <w:rFonts w:asciiTheme="minorHAnsi" w:hAnsiTheme="minorHAnsi"/>
        </w:rPr>
        <w:t xml:space="preserve"> 4.1</w:t>
      </w:r>
      <w:r w:rsidRPr="006E664F">
        <w:rPr>
          <w:rFonts w:asciiTheme="minorHAnsi" w:hAnsiTheme="minorHAnsi"/>
        </w:rPr>
        <w:t>.</w:t>
      </w:r>
    </w:p>
    <w:p w14:paraId="59CEF0AA" w14:textId="77777777" w:rsidR="00C9355E" w:rsidRPr="006E664F" w:rsidRDefault="00C9355E" w:rsidP="001E2FD2">
      <w:pPr>
        <w:pStyle w:val="text"/>
        <w:numPr>
          <w:ilvl w:val="12"/>
          <w:numId w:val="0"/>
        </w:numPr>
        <w:rPr>
          <w:rFonts w:asciiTheme="minorHAnsi" w:hAnsiTheme="minorHAnsi"/>
          <w:b/>
        </w:rPr>
      </w:pPr>
      <w:r w:rsidRPr="006E664F">
        <w:rPr>
          <w:rFonts w:asciiTheme="minorHAnsi" w:hAnsiTheme="minorHAnsi"/>
          <w:b/>
        </w:rPr>
        <w:t>Številčenje enačb</w:t>
      </w:r>
    </w:p>
    <w:p w14:paraId="72F38671" w14:textId="77777777" w:rsidR="00C9355E" w:rsidRPr="006E664F" w:rsidRDefault="00C9355E" w:rsidP="001E2FD2">
      <w:pPr>
        <w:pStyle w:val="text"/>
        <w:numPr>
          <w:ilvl w:val="12"/>
          <w:numId w:val="0"/>
        </w:numPr>
        <w:rPr>
          <w:rFonts w:asciiTheme="minorHAnsi" w:hAnsiTheme="minorHAnsi"/>
        </w:rPr>
      </w:pPr>
      <w:r w:rsidRPr="006E664F">
        <w:rPr>
          <w:rFonts w:asciiTheme="minorHAnsi" w:hAnsiTheme="minorHAnsi"/>
        </w:rPr>
        <w:t>Enačbe številčite z dvema arabskima številkama, ločenima s piko.</w:t>
      </w:r>
      <w:r w:rsidR="00F328A4" w:rsidRPr="006E664F">
        <w:rPr>
          <w:rFonts w:asciiTheme="minorHAnsi" w:hAnsiTheme="minorHAnsi"/>
        </w:rPr>
        <w:t xml:space="preserve"> Enačbe številčite z desno poravnanimi številkami v oklepaju, kot je prikazano v enačbi (</w:t>
      </w:r>
      <w:r w:rsidR="001D2A7B" w:rsidRPr="006E664F">
        <w:rPr>
          <w:rFonts w:asciiTheme="minorHAnsi" w:hAnsiTheme="minorHAnsi"/>
        </w:rPr>
        <w:t>4</w:t>
      </w:r>
      <w:r w:rsidR="00F328A4" w:rsidRPr="006E664F">
        <w:rPr>
          <w:rFonts w:asciiTheme="minorHAnsi" w:hAnsiTheme="minorHAnsi"/>
        </w:rPr>
        <w:t xml:space="preserve">.1). </w:t>
      </w:r>
    </w:p>
    <w:p w14:paraId="03799158" w14:textId="77777777" w:rsidR="007B74FB" w:rsidRPr="006E664F" w:rsidRDefault="007B74FB" w:rsidP="001E2FD2">
      <w:pPr>
        <w:pStyle w:val="text"/>
        <w:numPr>
          <w:ilvl w:val="12"/>
          <w:numId w:val="0"/>
        </w:numPr>
        <w:rPr>
          <w:rFonts w:asciiTheme="minorHAnsi" w:hAnsiTheme="minorHAnsi"/>
          <w:b/>
        </w:rPr>
      </w:pPr>
    </w:p>
    <w:p w14:paraId="69C98CD9" w14:textId="77777777" w:rsidR="001E2FD2" w:rsidRPr="006E664F" w:rsidRDefault="00FE3B7F" w:rsidP="001E2FD2">
      <w:pPr>
        <w:pStyle w:val="text"/>
        <w:numPr>
          <w:ilvl w:val="12"/>
          <w:numId w:val="0"/>
        </w:numPr>
        <w:rPr>
          <w:rFonts w:asciiTheme="minorHAnsi" w:hAnsiTheme="minorHAnsi"/>
          <w:b/>
        </w:rPr>
      </w:pPr>
      <w:r w:rsidRPr="006E664F">
        <w:rPr>
          <w:rFonts w:asciiTheme="minorHAnsi" w:hAnsiTheme="minorHAnsi"/>
          <w:b/>
        </w:rPr>
        <w:t>Številčenje opomb</w:t>
      </w:r>
    </w:p>
    <w:p w14:paraId="742D3D4A" w14:textId="5749F0D3" w:rsidR="003E61CE" w:rsidRPr="006E664F" w:rsidRDefault="003E61CE" w:rsidP="007E0019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Opombe </w:t>
      </w:r>
      <w:r w:rsidR="001E2FD2" w:rsidRPr="006E664F">
        <w:rPr>
          <w:rFonts w:asciiTheme="minorHAnsi" w:hAnsiTheme="minorHAnsi"/>
        </w:rPr>
        <w:t>naj bodo številčene</w:t>
      </w:r>
      <w:r w:rsidRPr="006E664F">
        <w:rPr>
          <w:rFonts w:asciiTheme="minorHAnsi" w:hAnsiTheme="minorHAnsi"/>
        </w:rPr>
        <w:t xml:space="preserve"> z dvignjeno pisavo</w:t>
      </w:r>
      <w:r w:rsidRPr="006E664F">
        <w:rPr>
          <w:rStyle w:val="Sprotnaopomba-sklic"/>
          <w:rFonts w:asciiTheme="minorHAnsi" w:hAnsiTheme="minorHAnsi"/>
        </w:rPr>
        <w:footnoteReference w:id="2"/>
      </w:r>
      <w:r w:rsidR="004C1024" w:rsidRPr="006E664F">
        <w:rPr>
          <w:rFonts w:asciiTheme="minorHAnsi" w:hAnsiTheme="minorHAnsi"/>
        </w:rPr>
        <w:t>, besedilo opomb pa naj bo zapisano v nogi strani, na kateri je označena opomba</w:t>
      </w:r>
      <w:r w:rsidRPr="006E664F">
        <w:rPr>
          <w:rFonts w:asciiTheme="minorHAnsi" w:hAnsiTheme="minorHAnsi"/>
        </w:rPr>
        <w:t>.</w:t>
      </w:r>
      <w:r w:rsidR="008B3F61" w:rsidRPr="006E664F">
        <w:rPr>
          <w:rFonts w:asciiTheme="minorHAnsi" w:hAnsiTheme="minorHAnsi"/>
        </w:rPr>
        <w:t xml:space="preserve"> Velikost pisave besedila v opombi je </w:t>
      </w:r>
      <w:r w:rsidR="00BE7F22" w:rsidRPr="006E664F">
        <w:rPr>
          <w:rFonts w:asciiTheme="minorHAnsi" w:hAnsiTheme="minorHAnsi"/>
        </w:rPr>
        <w:t>1</w:t>
      </w:r>
      <w:r w:rsidR="00BE7F22">
        <w:rPr>
          <w:rFonts w:asciiTheme="minorHAnsi" w:hAnsiTheme="minorHAnsi"/>
        </w:rPr>
        <w:t>1</w:t>
      </w:r>
      <w:r w:rsidR="00BE7F22" w:rsidRPr="006E664F">
        <w:rPr>
          <w:rFonts w:asciiTheme="minorHAnsi" w:hAnsiTheme="minorHAnsi"/>
        </w:rPr>
        <w:t xml:space="preserve"> </w:t>
      </w:r>
      <w:r w:rsidR="008B3F61" w:rsidRPr="006E664F">
        <w:rPr>
          <w:rFonts w:asciiTheme="minorHAnsi" w:hAnsiTheme="minorHAnsi"/>
        </w:rPr>
        <w:t>točk.</w:t>
      </w:r>
    </w:p>
    <w:p w14:paraId="069545A2" w14:textId="77777777" w:rsidR="001E2FD2" w:rsidRPr="006E664F" w:rsidRDefault="001E2FD2" w:rsidP="007E0019">
      <w:pPr>
        <w:spacing w:after="0"/>
        <w:rPr>
          <w:rFonts w:asciiTheme="minorHAnsi" w:hAnsiTheme="minorHAnsi"/>
        </w:rPr>
      </w:pPr>
    </w:p>
    <w:p w14:paraId="279D142C" w14:textId="775EE930" w:rsidR="0048679D" w:rsidRPr="006E664F" w:rsidRDefault="0048679D" w:rsidP="0048679D">
      <w:p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V besedilu se </w:t>
      </w:r>
      <w:r w:rsidR="00CF6FAB" w:rsidRPr="006E664F">
        <w:rPr>
          <w:rFonts w:asciiTheme="minorHAnsi" w:hAnsiTheme="minorHAnsi"/>
          <w:b/>
        </w:rPr>
        <w:t>obvezno</w:t>
      </w:r>
      <w:r w:rsidR="00CF6FAB"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>sklicujte na ustrezne slike, preglednice ali enačbe z navedbo imena in številsko označbo (npr. slika 4.1, preglednica 4.1 ali enačba (4.1)). Predlagamo, da za označevanje slik in preglednic uporabljate slog</w:t>
      </w:r>
      <w:r w:rsidR="004666B4">
        <w:rPr>
          <w:rFonts w:asciiTheme="minorHAnsi" w:hAnsiTheme="minorHAnsi"/>
        </w:rPr>
        <w:t>e (npr. v MS Word)</w:t>
      </w:r>
      <w:r w:rsidRPr="006E664F">
        <w:rPr>
          <w:rFonts w:asciiTheme="minorHAnsi" w:hAnsiTheme="minorHAnsi"/>
        </w:rPr>
        <w:t>, saj boste na ta način lažje oblikovali kazalo preglednic in kazalo slik (napis ter navzkrižno sklicevanje).</w:t>
      </w:r>
      <w:r w:rsidR="00C609C4" w:rsidRPr="006E664F">
        <w:rPr>
          <w:rFonts w:asciiTheme="minorHAnsi" w:hAnsiTheme="minorHAnsi"/>
        </w:rPr>
        <w:t xml:space="preserve"> Enako velja za kazalo vsebine, kjer so v tem dokumentu pripravljeni slogi naslovov poglavij</w:t>
      </w:r>
      <w:r w:rsidR="008B4D60" w:rsidRPr="006E664F">
        <w:rPr>
          <w:rFonts w:asciiTheme="minorHAnsi" w:hAnsiTheme="minorHAnsi"/>
        </w:rPr>
        <w:t xml:space="preserve"> tako</w:t>
      </w:r>
      <w:r w:rsidR="00C609C4" w:rsidRPr="006E664F">
        <w:rPr>
          <w:rFonts w:asciiTheme="minorHAnsi" w:hAnsiTheme="minorHAnsi"/>
        </w:rPr>
        <w:t xml:space="preserve">, </w:t>
      </w:r>
      <w:r w:rsidR="008B4D60" w:rsidRPr="006E664F">
        <w:rPr>
          <w:rFonts w:asciiTheme="minorHAnsi" w:hAnsiTheme="minorHAnsi"/>
        </w:rPr>
        <w:t>da</w:t>
      </w:r>
      <w:r w:rsidR="00C609C4" w:rsidRPr="006E664F">
        <w:rPr>
          <w:rFonts w:asciiTheme="minorHAnsi" w:hAnsiTheme="minorHAnsi"/>
        </w:rPr>
        <w:t xml:space="preserve"> jih lahko uporabite za samodejno  pripravo kazala vsebine.</w:t>
      </w:r>
    </w:p>
    <w:p w14:paraId="4DA044ED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18810C2C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29BC9FD2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444BF8BB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3191F5AD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478ABC39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3063B066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7B72FCC9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0558B305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36D86E01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2800F621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47EF1AB1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3ADFD5D0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381A5A6A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660B63C8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5DFFD03D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39E4932C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10EEBEC0" w14:textId="77777777" w:rsidR="00A21AAF" w:rsidRDefault="00A21AAF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74259F97" w14:textId="77777777" w:rsidR="00381055" w:rsidRPr="006E664F" w:rsidRDefault="00381055" w:rsidP="00080D29">
      <w:pPr>
        <w:spacing w:after="0" w:line="240" w:lineRule="auto"/>
        <w:jc w:val="left"/>
        <w:rPr>
          <w:rFonts w:asciiTheme="minorHAnsi" w:hAnsiTheme="minorHAnsi"/>
        </w:rPr>
      </w:pPr>
    </w:p>
    <w:p w14:paraId="62684928" w14:textId="77777777" w:rsidR="00BE10B9" w:rsidRPr="006E664F" w:rsidRDefault="00640CB5" w:rsidP="0077441A">
      <w:pPr>
        <w:pStyle w:val="Naslov1"/>
        <w:rPr>
          <w:rFonts w:asciiTheme="minorHAnsi" w:hAnsiTheme="minorHAnsi"/>
        </w:rPr>
      </w:pPr>
      <w:bookmarkStart w:id="26" w:name="_Toc504463080"/>
      <w:bookmarkStart w:id="27" w:name="_Toc505567424"/>
      <w:bookmarkStart w:id="28" w:name="_Toc86234599"/>
      <w:r>
        <w:rPr>
          <w:rFonts w:asciiTheme="minorHAnsi" w:hAnsiTheme="minorHAnsi"/>
        </w:rPr>
        <w:t>N</w:t>
      </w:r>
      <w:r w:rsidR="001D2A7B" w:rsidRPr="006E664F">
        <w:rPr>
          <w:rFonts w:asciiTheme="minorHAnsi" w:hAnsiTheme="minorHAnsi"/>
        </w:rPr>
        <w:t xml:space="preserve">AVAJANJE VIROV IN PRIPRAVA </w:t>
      </w:r>
      <w:r w:rsidR="008377E7" w:rsidRPr="006E664F">
        <w:rPr>
          <w:rFonts w:asciiTheme="minorHAnsi" w:hAnsiTheme="minorHAnsi"/>
        </w:rPr>
        <w:t>seznam</w:t>
      </w:r>
      <w:r w:rsidR="001D2A7B" w:rsidRPr="006E664F">
        <w:rPr>
          <w:rFonts w:asciiTheme="minorHAnsi" w:hAnsiTheme="minorHAnsi"/>
        </w:rPr>
        <w:t>A</w:t>
      </w:r>
      <w:r w:rsidR="008377E7" w:rsidRPr="006E664F">
        <w:rPr>
          <w:rFonts w:asciiTheme="minorHAnsi" w:hAnsiTheme="minorHAnsi"/>
        </w:rPr>
        <w:t xml:space="preserve"> uporabljenih VIRov</w:t>
      </w:r>
      <w:bookmarkEnd w:id="26"/>
      <w:bookmarkEnd w:id="27"/>
      <w:bookmarkEnd w:id="28"/>
    </w:p>
    <w:p w14:paraId="55CB738C" w14:textId="77777777" w:rsidR="001D2A7B" w:rsidRPr="006E664F" w:rsidRDefault="001D2A7B" w:rsidP="000E25A4">
      <w:pPr>
        <w:pStyle w:val="Naslov2"/>
        <w:spacing w:before="0" w:after="240"/>
        <w:rPr>
          <w:rFonts w:asciiTheme="minorHAnsi" w:hAnsiTheme="minorHAnsi"/>
        </w:rPr>
      </w:pPr>
      <w:bookmarkStart w:id="29" w:name="_Toc86234600"/>
      <w:r w:rsidRPr="006E664F">
        <w:rPr>
          <w:rFonts w:asciiTheme="minorHAnsi" w:hAnsiTheme="minorHAnsi"/>
        </w:rPr>
        <w:t>Citiranje</w:t>
      </w:r>
      <w:bookmarkEnd w:id="29"/>
    </w:p>
    <w:p w14:paraId="791CB0E6" w14:textId="77777777" w:rsidR="006957B0" w:rsidRPr="006E664F" w:rsidRDefault="006957B0" w:rsidP="006957B0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V skladu s standardi citiranja je obvezno sklicevanje in navajanje uporabljenih virov na dveh mestih: </w:t>
      </w:r>
    </w:p>
    <w:p w14:paraId="5CBB6F19" w14:textId="77777777" w:rsidR="006957B0" w:rsidRPr="006E664F" w:rsidRDefault="006957B0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sklicevanje med besedilom, kjer napotimo bralca na podrobnejšo informacijo o viru, ki jo navedemo</w:t>
      </w:r>
      <w:r w:rsidR="00523B9D" w:rsidRPr="006E664F">
        <w:rPr>
          <w:rFonts w:asciiTheme="minorHAnsi" w:hAnsiTheme="minorHAnsi"/>
        </w:rPr>
        <w:t>,</w:t>
      </w:r>
      <w:r w:rsidRPr="006E664F">
        <w:rPr>
          <w:rFonts w:asciiTheme="minorHAnsi" w:hAnsiTheme="minorHAnsi"/>
        </w:rPr>
        <w:t xml:space="preserve"> </w:t>
      </w:r>
    </w:p>
    <w:p w14:paraId="1DA2028D" w14:textId="091644F3" w:rsidR="006957B0" w:rsidRPr="006E664F" w:rsidRDefault="006957B0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na koncu besedila v poglavju Viri</w:t>
      </w:r>
      <w:r w:rsidR="0008047F">
        <w:rPr>
          <w:rFonts w:asciiTheme="minorHAnsi" w:hAnsiTheme="minorHAnsi"/>
        </w:rPr>
        <w:t xml:space="preserve"> in literatura</w:t>
      </w:r>
      <w:r w:rsidRPr="006E664F">
        <w:rPr>
          <w:rFonts w:asciiTheme="minorHAnsi" w:hAnsiTheme="minorHAnsi"/>
        </w:rPr>
        <w:t xml:space="preserve"> (</w:t>
      </w:r>
      <w:r w:rsidR="00523B9D" w:rsidRPr="006E664F">
        <w:rPr>
          <w:rFonts w:asciiTheme="minorHAnsi" w:hAnsiTheme="minorHAnsi"/>
        </w:rPr>
        <w:t>Bibliografija</w:t>
      </w:r>
      <w:r w:rsidR="00381055" w:rsidRPr="006E664F">
        <w:rPr>
          <w:rFonts w:asciiTheme="minorHAnsi" w:hAnsiTheme="minorHAnsi"/>
        </w:rPr>
        <w:t xml:space="preserve"> </w:t>
      </w:r>
      <w:r w:rsidR="00523B9D" w:rsidRPr="006E664F">
        <w:rPr>
          <w:rFonts w:asciiTheme="minorHAnsi" w:hAnsiTheme="minorHAnsi"/>
        </w:rPr>
        <w:t>/</w:t>
      </w:r>
      <w:r w:rsidR="00381055" w:rsidRPr="006E664F">
        <w:rPr>
          <w:rFonts w:asciiTheme="minorHAnsi" w:hAnsiTheme="minorHAnsi"/>
        </w:rPr>
        <w:t xml:space="preserve"> </w:t>
      </w:r>
      <w:r w:rsidR="00523B9D" w:rsidRPr="006E664F">
        <w:rPr>
          <w:rFonts w:asciiTheme="minorHAnsi" w:hAnsiTheme="minorHAnsi"/>
        </w:rPr>
        <w:t>Reference).</w:t>
      </w:r>
    </w:p>
    <w:p w14:paraId="6B48A759" w14:textId="77777777" w:rsidR="00523B9D" w:rsidRPr="006E664F" w:rsidRDefault="00523B9D" w:rsidP="006957B0">
      <w:pPr>
        <w:spacing w:after="0"/>
        <w:rPr>
          <w:rFonts w:asciiTheme="minorHAnsi" w:hAnsiTheme="minorHAnsi"/>
        </w:rPr>
      </w:pPr>
    </w:p>
    <w:p w14:paraId="5D48F026" w14:textId="77777777" w:rsidR="006957B0" w:rsidRPr="006E664F" w:rsidRDefault="006957B0" w:rsidP="006957B0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Citiranje oz. sklicevanje na izvirnega avtorja je obvezno v naslednjih primerih</w:t>
      </w:r>
      <w:r w:rsidR="00BD512C" w:rsidRPr="006E664F">
        <w:rPr>
          <w:rFonts w:asciiTheme="minorHAnsi" w:hAnsiTheme="minorHAnsi"/>
        </w:rPr>
        <w:t>:</w:t>
      </w:r>
      <w:r w:rsidRPr="006E664F">
        <w:rPr>
          <w:rFonts w:asciiTheme="minorHAnsi" w:hAnsiTheme="minorHAnsi"/>
        </w:rPr>
        <w:t xml:space="preserve"> </w:t>
      </w:r>
    </w:p>
    <w:p w14:paraId="5231D485" w14:textId="77777777" w:rsidR="006957B0" w:rsidRPr="006E664F" w:rsidRDefault="006957B0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dobesednega navajanja besedila, </w:t>
      </w:r>
    </w:p>
    <w:p w14:paraId="5CB2CFAD" w14:textId="77777777" w:rsidR="006957B0" w:rsidRPr="006E664F" w:rsidRDefault="006957B0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povzemanja besedila in tudi v primeru, ko </w:t>
      </w:r>
    </w:p>
    <w:p w14:paraId="52D60620" w14:textId="77777777" w:rsidR="006957B0" w:rsidRPr="006E664F" w:rsidRDefault="006957B0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besedilo razlagamo s svojimi besedami (parafraziranje). </w:t>
      </w:r>
    </w:p>
    <w:p w14:paraId="77B5D123" w14:textId="77777777" w:rsidR="00523B9D" w:rsidRPr="006E664F" w:rsidRDefault="00523B9D" w:rsidP="006957B0">
      <w:pPr>
        <w:spacing w:after="0"/>
        <w:rPr>
          <w:rFonts w:asciiTheme="minorHAnsi" w:hAnsiTheme="minorHAnsi"/>
        </w:rPr>
      </w:pPr>
    </w:p>
    <w:p w14:paraId="152531EA" w14:textId="77777777" w:rsidR="00615187" w:rsidRDefault="001D2A7B" w:rsidP="006957B0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V </w:t>
      </w:r>
      <w:r w:rsidR="006957B0" w:rsidRPr="006E664F">
        <w:rPr>
          <w:rFonts w:asciiTheme="minorHAnsi" w:hAnsiTheme="minorHAnsi"/>
        </w:rPr>
        <w:t xml:space="preserve">primeru dobesednih navedb besedila </w:t>
      </w:r>
      <w:r w:rsidRPr="006E664F">
        <w:rPr>
          <w:rFonts w:asciiTheme="minorHAnsi" w:hAnsiTheme="minorHAnsi"/>
        </w:rPr>
        <w:t xml:space="preserve">sta začetek in konec citata </w:t>
      </w:r>
      <w:r w:rsidR="006957B0" w:rsidRPr="006E664F">
        <w:rPr>
          <w:rFonts w:asciiTheme="minorHAnsi" w:hAnsiTheme="minorHAnsi"/>
        </w:rPr>
        <w:t xml:space="preserve">v besedilu </w:t>
      </w:r>
      <w:r w:rsidRPr="006E664F">
        <w:rPr>
          <w:rFonts w:asciiTheme="minorHAnsi" w:hAnsiTheme="minorHAnsi"/>
        </w:rPr>
        <w:t>označena z narekovaji. Na koncu citata mora biti natančno naveden vir. Tudi pri povzemanju določene literature ali sklicevanju na določeno literaturo (</w:t>
      </w:r>
      <w:r w:rsidR="007A0F16" w:rsidRPr="006E664F">
        <w:rPr>
          <w:rFonts w:asciiTheme="minorHAnsi" w:hAnsiTheme="minorHAnsi"/>
        </w:rPr>
        <w:t>ko ne navajamo dobesedno</w:t>
      </w:r>
      <w:r w:rsidRPr="006E664F">
        <w:rPr>
          <w:rFonts w:asciiTheme="minorHAnsi" w:hAnsiTheme="minorHAnsi"/>
        </w:rPr>
        <w:t xml:space="preserve">) je treba na ustreznem mestu natančno navesti podatke o viru. </w:t>
      </w:r>
    </w:p>
    <w:p w14:paraId="4EF89DC5" w14:textId="77777777" w:rsidR="001D2A7B" w:rsidRPr="006E664F" w:rsidRDefault="001D2A7B" w:rsidP="006957B0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>Priporočamo, da citiranih virov ne navajate pod črto, oziroma da pri citiranju uporabljate običajni način citiranja v besedilu.</w:t>
      </w:r>
    </w:p>
    <w:p w14:paraId="32C97E83" w14:textId="77777777" w:rsidR="001D2A7B" w:rsidRPr="006E664F" w:rsidRDefault="001D2A7B" w:rsidP="001D2A7B">
      <w:pPr>
        <w:spacing w:after="0"/>
        <w:rPr>
          <w:rFonts w:asciiTheme="minorHAnsi" w:hAnsiTheme="minorHAnsi"/>
        </w:rPr>
      </w:pPr>
    </w:p>
    <w:p w14:paraId="7707294D" w14:textId="365FC458" w:rsidR="00A2073F" w:rsidRPr="006E664F" w:rsidRDefault="00BE10B9" w:rsidP="00A2073F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Viri so pomemben del </w:t>
      </w:r>
      <w:r w:rsidR="00615187">
        <w:rPr>
          <w:rFonts w:asciiTheme="minorHAnsi" w:hAnsiTheme="minorHAnsi"/>
        </w:rPr>
        <w:t>zaključnega</w:t>
      </w:r>
      <w:r w:rsidR="00615187" w:rsidRPr="006E664F">
        <w:rPr>
          <w:rFonts w:asciiTheme="minorHAnsi" w:hAnsiTheme="minorHAnsi"/>
        </w:rPr>
        <w:t xml:space="preserve"> </w:t>
      </w:r>
      <w:r w:rsidR="0077441A" w:rsidRPr="006E664F">
        <w:rPr>
          <w:rFonts w:asciiTheme="minorHAnsi" w:hAnsiTheme="minorHAnsi"/>
        </w:rPr>
        <w:t>dela</w:t>
      </w:r>
      <w:r w:rsidRPr="006E664F">
        <w:rPr>
          <w:rFonts w:asciiTheme="minorHAnsi" w:hAnsiTheme="minorHAnsi"/>
        </w:rPr>
        <w:t>, torej naj bodo popolni</w:t>
      </w:r>
      <w:r w:rsidRPr="006E664F">
        <w:rPr>
          <w:rFonts w:asciiTheme="minorHAnsi" w:hAnsiTheme="minorHAnsi"/>
          <w:i/>
        </w:rPr>
        <w:t xml:space="preserve"> </w:t>
      </w:r>
      <w:r w:rsidRPr="006E664F">
        <w:rPr>
          <w:rFonts w:asciiTheme="minorHAnsi" w:hAnsiTheme="minorHAnsi"/>
        </w:rPr>
        <w:t>in</w:t>
      </w:r>
      <w:r w:rsidRPr="006E664F">
        <w:rPr>
          <w:rFonts w:asciiTheme="minorHAnsi" w:hAnsiTheme="minorHAnsi"/>
          <w:i/>
        </w:rPr>
        <w:t xml:space="preserve"> </w:t>
      </w:r>
      <w:r w:rsidRPr="006E664F">
        <w:rPr>
          <w:rFonts w:asciiTheme="minorHAnsi" w:hAnsiTheme="minorHAnsi"/>
        </w:rPr>
        <w:t xml:space="preserve">točni. </w:t>
      </w:r>
      <w:r w:rsidR="0077441A" w:rsidRPr="006E664F">
        <w:rPr>
          <w:rFonts w:asciiTheme="minorHAnsi" w:hAnsiTheme="minorHAnsi"/>
        </w:rPr>
        <w:t>V seznamu uporabljenih virov navedite le vire, katere ste p</w:t>
      </w:r>
      <w:r w:rsidR="008377E7" w:rsidRPr="006E664F">
        <w:rPr>
          <w:rFonts w:asciiTheme="minorHAnsi" w:hAnsiTheme="minorHAnsi"/>
        </w:rPr>
        <w:t>ri delu dejansko uporabljali in</w:t>
      </w:r>
      <w:r w:rsidRPr="006E664F">
        <w:rPr>
          <w:rFonts w:asciiTheme="minorHAnsi" w:hAnsiTheme="minorHAnsi"/>
        </w:rPr>
        <w:t xml:space="preserve"> na katere se v </w:t>
      </w:r>
      <w:r w:rsidR="0077441A" w:rsidRPr="006E664F">
        <w:rPr>
          <w:rFonts w:asciiTheme="minorHAnsi" w:hAnsiTheme="minorHAnsi"/>
        </w:rPr>
        <w:t>besedilu</w:t>
      </w:r>
      <w:r w:rsidRPr="006E664F">
        <w:rPr>
          <w:rFonts w:asciiTheme="minorHAnsi" w:hAnsiTheme="minorHAnsi"/>
        </w:rPr>
        <w:t xml:space="preserve"> </w:t>
      </w:r>
      <w:r w:rsidR="0077441A" w:rsidRPr="006E664F">
        <w:rPr>
          <w:rFonts w:asciiTheme="minorHAnsi" w:hAnsiTheme="minorHAnsi"/>
        </w:rPr>
        <w:t>sklicujete</w:t>
      </w:r>
      <w:r w:rsidR="008377E7" w:rsidRPr="006E664F">
        <w:rPr>
          <w:rFonts w:asciiTheme="minorHAnsi" w:hAnsiTheme="minorHAnsi"/>
        </w:rPr>
        <w:t xml:space="preserve"> (citirate)</w:t>
      </w:r>
      <w:r w:rsidRPr="006E664F">
        <w:rPr>
          <w:rFonts w:asciiTheme="minorHAnsi" w:hAnsiTheme="minorHAnsi"/>
        </w:rPr>
        <w:t xml:space="preserve">. </w:t>
      </w:r>
      <w:r w:rsidR="00A2073F" w:rsidRPr="006E664F">
        <w:rPr>
          <w:rFonts w:asciiTheme="minorHAnsi" w:hAnsiTheme="minorHAnsi"/>
        </w:rPr>
        <w:t>Pri priimku in imenu avtorjev ne navajamo akademskih nazivov.</w:t>
      </w:r>
    </w:p>
    <w:p w14:paraId="68C85446" w14:textId="77777777" w:rsidR="000E25A4" w:rsidRPr="006E664F" w:rsidRDefault="000E25A4" w:rsidP="00A2073F">
      <w:pPr>
        <w:spacing w:after="0"/>
        <w:rPr>
          <w:rFonts w:asciiTheme="minorHAnsi" w:hAnsiTheme="minorHAnsi"/>
        </w:rPr>
      </w:pPr>
    </w:p>
    <w:p w14:paraId="6855F172" w14:textId="77777777" w:rsidR="00A2073F" w:rsidRPr="006E664F" w:rsidRDefault="0088260A" w:rsidP="000E25A4">
      <w:pPr>
        <w:pStyle w:val="Naslov2"/>
        <w:spacing w:before="0"/>
        <w:rPr>
          <w:rFonts w:asciiTheme="minorHAnsi" w:hAnsiTheme="minorHAnsi"/>
        </w:rPr>
      </w:pPr>
      <w:bookmarkStart w:id="30" w:name="_Toc86234601"/>
      <w:r w:rsidRPr="006E664F">
        <w:rPr>
          <w:rFonts w:asciiTheme="minorHAnsi" w:hAnsiTheme="minorHAnsi"/>
        </w:rPr>
        <w:t>C</w:t>
      </w:r>
      <w:r w:rsidR="00A2073F" w:rsidRPr="006E664F">
        <w:rPr>
          <w:rFonts w:asciiTheme="minorHAnsi" w:hAnsiTheme="minorHAnsi"/>
        </w:rPr>
        <w:t>itiranj</w:t>
      </w:r>
      <w:r w:rsidR="0048679D" w:rsidRPr="006E664F">
        <w:rPr>
          <w:rFonts w:asciiTheme="minorHAnsi" w:hAnsiTheme="minorHAnsi"/>
        </w:rPr>
        <w:t>e in navajanje virov</w:t>
      </w:r>
      <w:r w:rsidR="00C84992" w:rsidRPr="006E664F">
        <w:rPr>
          <w:rFonts w:asciiTheme="minorHAnsi" w:hAnsiTheme="minorHAnsi"/>
        </w:rPr>
        <w:t xml:space="preserve"> v skladu z načinom citiranja IEEE (številčni sistem)</w:t>
      </w:r>
      <w:bookmarkEnd w:id="30"/>
    </w:p>
    <w:p w14:paraId="441C9175" w14:textId="77777777" w:rsidR="00617329" w:rsidRPr="006E664F" w:rsidRDefault="00617329" w:rsidP="004A7DA5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>Pri citiranju literature uporabite enega od naslednjih načinov:</w:t>
      </w:r>
    </w:p>
    <w:p w14:paraId="170516B0" w14:textId="77777777" w:rsidR="00617329" w:rsidRPr="006E664F" w:rsidRDefault="00617329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Izbira stila vodenja je odvisna od … [1, 2].</w:t>
      </w:r>
    </w:p>
    <w:p w14:paraId="394427F8" w14:textId="77777777" w:rsidR="00617329" w:rsidRPr="006E664F" w:rsidRDefault="00617329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Kahnenan in drugi [3] so ugotovili …</w:t>
      </w:r>
    </w:p>
    <w:p w14:paraId="06BE1A42" w14:textId="77777777" w:rsidR="00617329" w:rsidRPr="006E664F" w:rsidRDefault="00617329" w:rsidP="0048679D">
      <w:pPr>
        <w:numPr>
          <w:ilvl w:val="0"/>
          <w:numId w:val="2"/>
        </w:numPr>
        <w:tabs>
          <w:tab w:val="clear" w:pos="360"/>
          <w:tab w:val="num" w:pos="709"/>
        </w:tabs>
        <w:spacing w:after="0"/>
        <w:ind w:left="568"/>
        <w:rPr>
          <w:rFonts w:asciiTheme="minorHAnsi" w:hAnsiTheme="minorHAnsi"/>
        </w:rPr>
      </w:pPr>
      <w:r w:rsidRPr="006E664F">
        <w:rPr>
          <w:rFonts w:asciiTheme="minorHAnsi" w:hAnsiTheme="minorHAnsi"/>
        </w:rPr>
        <w:t>… kot trdijo nekateri drugi avtorji [3-6].</w:t>
      </w:r>
    </w:p>
    <w:p w14:paraId="5AA58946" w14:textId="77777777" w:rsidR="00A8684C" w:rsidRDefault="00A8684C" w:rsidP="004A7DA5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  <w:lang w:val="sl-SI"/>
        </w:rPr>
      </w:pPr>
    </w:p>
    <w:p w14:paraId="5534AFB4" w14:textId="61A20813" w:rsidR="00617329" w:rsidRDefault="00617329" w:rsidP="004A7DA5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 xml:space="preserve">Popolni bibliografski podatki naj bodo </w:t>
      </w:r>
      <w:r w:rsidR="00157227">
        <w:rPr>
          <w:rFonts w:asciiTheme="minorHAnsi" w:hAnsiTheme="minorHAnsi"/>
          <w:color w:val="000000"/>
          <w:lang w:val="sl-SI"/>
        </w:rPr>
        <w:t xml:space="preserve">navedeni </w:t>
      </w:r>
      <w:r w:rsidRPr="006E664F">
        <w:rPr>
          <w:rFonts w:asciiTheme="minorHAnsi" w:hAnsiTheme="minorHAnsi"/>
          <w:color w:val="000000"/>
          <w:lang w:val="sl-SI"/>
        </w:rPr>
        <w:t xml:space="preserve">na koncu </w:t>
      </w:r>
      <w:r w:rsidR="00EB623B">
        <w:rPr>
          <w:rFonts w:asciiTheme="minorHAnsi" w:hAnsiTheme="minorHAnsi"/>
          <w:color w:val="000000"/>
          <w:lang w:val="sl-SI"/>
        </w:rPr>
        <w:t>besedila v poglavju Viri in literatura</w:t>
      </w:r>
      <w:r w:rsidR="00157227">
        <w:rPr>
          <w:rFonts w:asciiTheme="minorHAnsi" w:hAnsiTheme="minorHAnsi"/>
          <w:color w:val="000000"/>
          <w:lang w:val="sl-SI"/>
        </w:rPr>
        <w:t xml:space="preserve"> in v skladu s slogom IEEE</w:t>
      </w:r>
      <w:r w:rsidRPr="006E664F">
        <w:rPr>
          <w:rFonts w:asciiTheme="minorHAnsi" w:hAnsiTheme="minorHAnsi"/>
          <w:color w:val="000000"/>
          <w:lang w:val="sl-SI"/>
        </w:rPr>
        <w:t xml:space="preserve"> urejeni po zaporednih številkah glede na vrstni red </w:t>
      </w:r>
      <w:r w:rsidR="007A0F16" w:rsidRPr="006E664F">
        <w:rPr>
          <w:rFonts w:asciiTheme="minorHAnsi" w:hAnsiTheme="minorHAnsi"/>
          <w:color w:val="000000"/>
          <w:lang w:val="sl-SI"/>
        </w:rPr>
        <w:t>citiranja vira</w:t>
      </w:r>
      <w:r w:rsidRPr="006E664F">
        <w:rPr>
          <w:rFonts w:asciiTheme="minorHAnsi" w:hAnsiTheme="minorHAnsi"/>
          <w:color w:val="000000"/>
          <w:lang w:val="sl-SI"/>
        </w:rPr>
        <w:t xml:space="preserve"> v </w:t>
      </w:r>
      <w:r w:rsidR="00157227">
        <w:rPr>
          <w:rFonts w:asciiTheme="minorHAnsi" w:hAnsiTheme="minorHAnsi"/>
          <w:color w:val="000000"/>
          <w:lang w:val="sl-SI"/>
        </w:rPr>
        <w:t>besedilu</w:t>
      </w:r>
      <w:r w:rsidRPr="006E664F">
        <w:rPr>
          <w:rFonts w:asciiTheme="minorHAnsi" w:hAnsiTheme="minorHAnsi"/>
          <w:color w:val="000000"/>
          <w:lang w:val="sl-SI"/>
        </w:rPr>
        <w:t xml:space="preserve">. </w:t>
      </w:r>
    </w:p>
    <w:p w14:paraId="0B645D9D" w14:textId="77777777" w:rsidR="00A8684C" w:rsidRDefault="00A8684C" w:rsidP="004A7DA5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  <w:lang w:val="sl-SI"/>
        </w:rPr>
      </w:pPr>
    </w:p>
    <w:p w14:paraId="69FC3824" w14:textId="5A0BA276" w:rsidR="00157227" w:rsidRPr="006E664F" w:rsidRDefault="00157227" w:rsidP="004A7DA5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color w:val="000000"/>
          <w:lang w:val="sl-SI"/>
        </w:rPr>
      </w:pPr>
      <w:r>
        <w:rPr>
          <w:rFonts w:asciiTheme="minorHAnsi" w:hAnsiTheme="minorHAnsi"/>
          <w:color w:val="000000"/>
          <w:lang w:val="sl-SI"/>
        </w:rPr>
        <w:t>Za navajanje virov in pripravo seznama uporabljenih virov naj avtor uporablja enega od orodij za citiranje in organizacijo referenc, npr.: Endnote, Mendeley, Zotero</w:t>
      </w:r>
      <w:r w:rsidR="00D8207D">
        <w:rPr>
          <w:rFonts w:asciiTheme="minorHAnsi" w:hAnsiTheme="minorHAnsi"/>
          <w:color w:val="000000"/>
          <w:lang w:val="sl-SI"/>
        </w:rPr>
        <w:t xml:space="preserve">, idr. Navodila za uporabo le-teh so na razpolago spletni straneh UKM Raziskovalni vodiči: </w:t>
      </w:r>
      <w:hyperlink r:id="rId14" w:history="1">
        <w:r w:rsidR="00D8207D" w:rsidRPr="006B154C">
          <w:rPr>
            <w:rStyle w:val="Hiperpovezava"/>
            <w:rFonts w:asciiTheme="minorHAnsi" w:hAnsiTheme="minorHAnsi"/>
            <w:lang w:val="sl-SI"/>
          </w:rPr>
          <w:t>https://libguides.ukm.um.si/</w:t>
        </w:r>
      </w:hyperlink>
      <w:r w:rsidR="00D8207D">
        <w:rPr>
          <w:rFonts w:asciiTheme="minorHAnsi" w:hAnsiTheme="minorHAnsi"/>
          <w:color w:val="000000"/>
          <w:lang w:val="sl-SI"/>
        </w:rPr>
        <w:t xml:space="preserve">. </w:t>
      </w:r>
    </w:p>
    <w:p w14:paraId="5F4C877B" w14:textId="77777777" w:rsidR="00A8684C" w:rsidRDefault="00A8684C" w:rsidP="004A7DA5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Cs/>
          <w:color w:val="000000"/>
          <w:lang w:val="sl-SI"/>
        </w:rPr>
      </w:pPr>
    </w:p>
    <w:p w14:paraId="6145664E" w14:textId="201C9D4B" w:rsidR="004A7DA5" w:rsidRPr="006E664F" w:rsidRDefault="00D8207D" w:rsidP="004A7DA5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imeri citiranja v skladu s slogom IEEE</w:t>
      </w:r>
      <w:r w:rsidR="00F9315E">
        <w:rPr>
          <w:rFonts w:asciiTheme="minorHAnsi" w:hAnsiTheme="minorHAnsi"/>
          <w:bCs/>
          <w:color w:val="000000"/>
          <w:lang w:val="sl-SI"/>
        </w:rPr>
        <w:t xml:space="preserve"> so podani v nadaljevanju.</w:t>
      </w:r>
    </w:p>
    <w:p w14:paraId="35A7BB8D" w14:textId="77777777" w:rsidR="00F9315E" w:rsidRPr="00080D29" w:rsidRDefault="00F9315E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sz w:val="14"/>
          <w:szCs w:val="14"/>
          <w:lang w:val="sl-SI"/>
        </w:rPr>
      </w:pPr>
    </w:p>
    <w:p w14:paraId="3E7296FA" w14:textId="1DFCD2AD" w:rsidR="00617329" w:rsidRPr="006E664F" w:rsidRDefault="00617329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Prispevki v revijah (članki)</w:t>
      </w:r>
      <w:r w:rsidR="00F9315E"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4D16CA17" w14:textId="420DB083" w:rsidR="0006701D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#] </w:t>
      </w:r>
      <w:r w:rsidR="0006701D" w:rsidRPr="006E664F">
        <w:rPr>
          <w:rFonts w:asciiTheme="minorHAnsi" w:hAnsiTheme="minorHAnsi"/>
          <w:bCs/>
          <w:color w:val="000000"/>
          <w:lang w:val="sl-SI"/>
        </w:rPr>
        <w:tab/>
      </w:r>
      <w:r w:rsidR="00E53852" w:rsidRPr="006E664F">
        <w:rPr>
          <w:rFonts w:asciiTheme="minorHAnsi" w:hAnsiTheme="minorHAnsi"/>
          <w:bCs/>
          <w:color w:val="000000"/>
          <w:lang w:val="sl-SI"/>
        </w:rPr>
        <w:t>Priimek avtorja članka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, 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Začetnice </w:t>
      </w:r>
      <w:r w:rsidR="00F0127E" w:rsidRPr="006E664F">
        <w:rPr>
          <w:rFonts w:asciiTheme="minorHAnsi" w:hAnsiTheme="minorHAnsi"/>
          <w:bCs/>
          <w:color w:val="000000"/>
          <w:lang w:val="sl-SI"/>
        </w:rPr>
        <w:t>imena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F0127E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color w:val="000000"/>
          <w:lang w:val="sl-SI"/>
        </w:rPr>
        <w:t>Naslov članka</w:t>
      </w:r>
      <w:r w:rsidR="00E40D36">
        <w:rPr>
          <w:rFonts w:asciiTheme="minorHAnsi" w:hAnsiTheme="minorHAnsi"/>
          <w:bCs/>
          <w:color w:val="000000"/>
          <w:lang w:val="sl-SI"/>
        </w:rPr>
        <w:t>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i/>
          <w:color w:val="000000"/>
          <w:lang w:val="sl-SI"/>
        </w:rPr>
        <w:t>Naslov revije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, 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let</w:t>
      </w:r>
      <w:r w:rsidRPr="006E664F">
        <w:rPr>
          <w:rFonts w:asciiTheme="minorHAnsi" w:hAnsiTheme="minorHAnsi"/>
          <w:bCs/>
          <w:color w:val="000000"/>
          <w:lang w:val="sl-SI"/>
        </w:rPr>
        <w:t>. #, št. #, str. (številka začetne strani – številka končne strani članka), mesec leto.</w:t>
      </w:r>
    </w:p>
    <w:p w14:paraId="5F0F9C0E" w14:textId="477DDDD9" w:rsidR="00F9315E" w:rsidRDefault="00F9315E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i:</w:t>
      </w:r>
    </w:p>
    <w:p w14:paraId="7E53A2F4" w14:textId="69C6C17E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1] </w:t>
      </w:r>
      <w:r w:rsidR="0006701D" w:rsidRPr="006E664F">
        <w:rPr>
          <w:rFonts w:asciiTheme="minorHAnsi" w:hAnsiTheme="minorHAnsi"/>
          <w:bCs/>
          <w:color w:val="000000"/>
          <w:lang w:val="sl-SI"/>
        </w:rPr>
        <w:tab/>
      </w:r>
      <w:r w:rsidR="00E53852" w:rsidRPr="006E664F">
        <w:rPr>
          <w:rFonts w:asciiTheme="minorHAnsi" w:hAnsiTheme="minorHAnsi"/>
          <w:bCs/>
          <w:color w:val="000000"/>
          <w:lang w:val="sl-SI"/>
        </w:rPr>
        <w:t>Kopun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, 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>R.</w:t>
      </w:r>
      <w:r w:rsidR="00E53852">
        <w:rPr>
          <w:rFonts w:asciiTheme="minorHAnsi" w:hAnsiTheme="minorHAnsi"/>
          <w:bCs/>
          <w:color w:val="000000"/>
          <w:lang w:val="sl-SI"/>
        </w:rPr>
        <w:t>,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Skerget,</w:t>
      </w:r>
      <w:r w:rsidR="00E53852" w:rsidRPr="006E664F">
        <w:rPr>
          <w:rFonts w:asciiTheme="minorHAnsi" w:hAnsiTheme="minorHAnsi"/>
          <w:bCs/>
          <w:color w:val="000000"/>
          <w:lang w:val="sl-SI"/>
        </w:rPr>
        <w:t xml:space="preserve"> L.</w:t>
      </w:r>
      <w:r w:rsidR="00E53852">
        <w:rPr>
          <w:rFonts w:asciiTheme="minorHAnsi" w:hAnsiTheme="minorHAnsi"/>
          <w:bCs/>
          <w:color w:val="000000"/>
          <w:lang w:val="sl-SI"/>
        </w:rPr>
        <w:t>,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Hribersek,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 </w:t>
      </w:r>
      <w:r w:rsidR="00E53852" w:rsidRPr="006E664F">
        <w:rPr>
          <w:rFonts w:asciiTheme="minorHAnsi" w:hAnsiTheme="minorHAnsi"/>
          <w:bCs/>
          <w:color w:val="000000"/>
          <w:lang w:val="sl-SI"/>
        </w:rPr>
        <w:t>M.</w:t>
      </w:r>
      <w:r w:rsidR="00E53852">
        <w:rPr>
          <w:rFonts w:asciiTheme="minorHAnsi" w:hAnsiTheme="minorHAnsi"/>
          <w:bCs/>
          <w:color w:val="000000"/>
          <w:lang w:val="sl-SI"/>
        </w:rPr>
        <w:t>,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Zhang,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 </w:t>
      </w:r>
      <w:r w:rsidR="00E53852" w:rsidRPr="006E664F">
        <w:rPr>
          <w:rFonts w:asciiTheme="minorHAnsi" w:hAnsiTheme="minorHAnsi"/>
          <w:bCs/>
          <w:color w:val="000000"/>
          <w:lang w:val="sl-SI"/>
        </w:rPr>
        <w:t>D.S.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 in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Edelbauer,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 </w:t>
      </w:r>
      <w:r w:rsidR="00E53852" w:rsidRPr="006E664F">
        <w:rPr>
          <w:rFonts w:asciiTheme="minorHAnsi" w:hAnsiTheme="minorHAnsi"/>
          <w:bCs/>
          <w:color w:val="000000"/>
          <w:lang w:val="sl-SI"/>
        </w:rPr>
        <w:t>W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="00E40D36">
        <w:rPr>
          <w:rFonts w:asciiTheme="minorHAnsi" w:hAnsiTheme="minorHAnsi"/>
          <w:bCs/>
          <w:color w:val="000000"/>
          <w:lang w:val="sl-SI"/>
        </w:rPr>
        <w:t>N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>umerical Investigations of Quenching Cooling Processes for Different Cast Aluminum Parts</w:t>
      </w:r>
      <w:r w:rsidR="00E40D36">
        <w:rPr>
          <w:rFonts w:asciiTheme="minorHAnsi" w:hAnsiTheme="minorHAnsi"/>
          <w:bCs/>
          <w:color w:val="000000"/>
          <w:lang w:val="sl-SI"/>
        </w:rPr>
        <w:t>.</w:t>
      </w:r>
      <w:r w:rsidR="00E40D36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="00334B8E" w:rsidRPr="006E664F">
        <w:rPr>
          <w:rFonts w:asciiTheme="minorHAnsi" w:hAnsiTheme="minorHAnsi"/>
          <w:bCs/>
          <w:i/>
          <w:color w:val="000000"/>
          <w:lang w:val="sl-SI"/>
        </w:rPr>
        <w:t>Strojniš</w:t>
      </w:r>
      <w:r w:rsidR="004A78D7" w:rsidRPr="006E664F">
        <w:rPr>
          <w:rFonts w:asciiTheme="minorHAnsi" w:hAnsiTheme="minorHAnsi"/>
          <w:bCs/>
          <w:i/>
          <w:color w:val="000000"/>
          <w:lang w:val="sl-SI"/>
        </w:rPr>
        <w:t>ki Vestnik-Journal of Mechanical Engineering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, 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let.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60, </w:t>
      </w:r>
      <w:r w:rsidR="005E3FB0" w:rsidRPr="006E664F">
        <w:rPr>
          <w:rFonts w:asciiTheme="minorHAnsi" w:hAnsiTheme="minorHAnsi"/>
          <w:bCs/>
          <w:color w:val="000000"/>
          <w:lang w:val="sl-SI"/>
        </w:rPr>
        <w:t xml:space="preserve">št. 9, 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str.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571-580, 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s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>ep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tember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 xml:space="preserve"> 2014.</w:t>
      </w:r>
    </w:p>
    <w:p w14:paraId="76E7852B" w14:textId="77777777" w:rsidR="00FE5032" w:rsidRDefault="00FE5032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</w:p>
    <w:p w14:paraId="212F3089" w14:textId="485E0195" w:rsidR="00617329" w:rsidRPr="006E664F" w:rsidRDefault="00617329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Knjige</w:t>
      </w:r>
      <w:r w:rsidR="00F9315E"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="00F9315E"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2A65B42A" w14:textId="7AB15430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#] </w:t>
      </w:r>
      <w:r w:rsidR="0006701D" w:rsidRPr="006E664F">
        <w:rPr>
          <w:rFonts w:asciiTheme="minorHAnsi" w:hAnsiTheme="minorHAnsi"/>
          <w:bCs/>
          <w:color w:val="000000"/>
          <w:lang w:val="sl-SI"/>
        </w:rPr>
        <w:tab/>
      </w:r>
      <w:r w:rsidR="00E53852" w:rsidRPr="006E664F">
        <w:rPr>
          <w:rFonts w:asciiTheme="minorHAnsi" w:hAnsiTheme="minorHAnsi"/>
          <w:bCs/>
          <w:color w:val="000000"/>
          <w:lang w:val="sl-SI"/>
        </w:rPr>
        <w:t>Priimek avtorja knjige,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color w:val="000000"/>
          <w:lang w:val="sl-SI"/>
        </w:rPr>
        <w:t>Začetnic</w:t>
      </w:r>
      <w:r w:rsidR="003A0D6F" w:rsidRPr="006E664F">
        <w:rPr>
          <w:rFonts w:asciiTheme="minorHAnsi" w:hAnsiTheme="minorHAnsi"/>
          <w:bCs/>
          <w:color w:val="000000"/>
          <w:lang w:val="sl-SI"/>
        </w:rPr>
        <w:t>e imena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3A0D6F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i/>
          <w:color w:val="000000"/>
          <w:lang w:val="sl-SI"/>
        </w:rPr>
        <w:t>Naslov: podnaslov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, izdaja (če ni prva), Naslov serije, 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let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="003A0D6F" w:rsidRPr="006E664F">
        <w:rPr>
          <w:rFonts w:asciiTheme="minorHAnsi" w:hAnsiTheme="minorHAnsi"/>
          <w:bCs/>
          <w:color w:val="000000"/>
          <w:lang w:val="sl-SI"/>
        </w:rPr>
        <w:t>#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, št. </w:t>
      </w:r>
      <w:r w:rsidR="003A0D6F" w:rsidRPr="006E664F">
        <w:rPr>
          <w:rFonts w:asciiTheme="minorHAnsi" w:hAnsiTheme="minorHAnsi"/>
          <w:bCs/>
          <w:color w:val="000000"/>
          <w:lang w:val="sl-SI"/>
        </w:rPr>
        <w:t>#</w:t>
      </w:r>
      <w:r w:rsidRPr="006E664F">
        <w:rPr>
          <w:rFonts w:asciiTheme="minorHAnsi" w:hAnsiTheme="minorHAnsi"/>
          <w:bCs/>
          <w:color w:val="000000"/>
          <w:lang w:val="sl-SI"/>
        </w:rPr>
        <w:t>, ur. (urednik). Kraj izida: Izdajatelj, leto izdaje.</w:t>
      </w:r>
    </w:p>
    <w:p w14:paraId="77B16728" w14:textId="77777777" w:rsidR="00F9315E" w:rsidRDefault="00F9315E" w:rsidP="00F9315E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i:</w:t>
      </w:r>
    </w:p>
    <w:p w14:paraId="1ABD722C" w14:textId="529DF65E" w:rsidR="00DD4C82" w:rsidRPr="006E664F" w:rsidRDefault="00DD4C82" w:rsidP="00080D29">
      <w:pPr>
        <w:pStyle w:val="Navadensplet"/>
        <w:spacing w:before="0" w:beforeAutospacing="0" w:after="0" w:afterAutospacing="0" w:line="360" w:lineRule="auto"/>
        <w:ind w:left="567" w:right="-286" w:hanging="567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1] </w:t>
      </w:r>
      <w:r w:rsidR="0006701D" w:rsidRPr="006E664F">
        <w:rPr>
          <w:rFonts w:asciiTheme="minorHAnsi" w:hAnsiTheme="minorHAnsi"/>
          <w:bCs/>
          <w:color w:val="000000"/>
          <w:lang w:val="sl-SI"/>
        </w:rPr>
        <w:tab/>
      </w:r>
      <w:r w:rsidRPr="006E664F">
        <w:rPr>
          <w:rFonts w:asciiTheme="minorHAnsi" w:hAnsiTheme="minorHAnsi"/>
          <w:bCs/>
          <w:color w:val="000000"/>
          <w:lang w:val="sl-SI"/>
        </w:rPr>
        <w:t xml:space="preserve">Flašker, </w:t>
      </w:r>
      <w:r w:rsidR="00E53852" w:rsidRPr="006E664F">
        <w:rPr>
          <w:rFonts w:asciiTheme="minorHAnsi" w:hAnsiTheme="minorHAnsi"/>
          <w:bCs/>
          <w:color w:val="000000"/>
          <w:lang w:val="sl-SI"/>
        </w:rPr>
        <w:t>J.</w:t>
      </w:r>
      <w:r w:rsidR="00E53852">
        <w:rPr>
          <w:rFonts w:asciiTheme="minorHAnsi" w:hAnsiTheme="minorHAnsi"/>
          <w:bCs/>
          <w:color w:val="000000"/>
          <w:lang w:val="sl-SI"/>
        </w:rPr>
        <w:t>,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Glodež,</w:t>
      </w:r>
      <w:r w:rsidR="00E53852" w:rsidRPr="006E664F">
        <w:rPr>
          <w:rFonts w:asciiTheme="minorHAnsi" w:hAnsiTheme="minorHAnsi"/>
          <w:bCs/>
          <w:color w:val="000000"/>
          <w:lang w:val="sl-SI"/>
        </w:rPr>
        <w:t xml:space="preserve"> S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in </w:t>
      </w:r>
      <w:r w:rsidRPr="006E664F">
        <w:rPr>
          <w:rFonts w:asciiTheme="minorHAnsi" w:hAnsiTheme="minorHAnsi"/>
          <w:bCs/>
          <w:color w:val="000000"/>
          <w:lang w:val="sl-SI"/>
        </w:rPr>
        <w:t>Ren</w:t>
      </w:r>
      <w:r w:rsidR="00E53852">
        <w:rPr>
          <w:rFonts w:asciiTheme="minorHAnsi" w:hAnsiTheme="minorHAnsi"/>
          <w:bCs/>
          <w:color w:val="000000"/>
          <w:lang w:val="sl-SI"/>
        </w:rPr>
        <w:t xml:space="preserve">, </w:t>
      </w:r>
      <w:r w:rsidR="00E53852" w:rsidRPr="006E664F">
        <w:rPr>
          <w:rFonts w:asciiTheme="minorHAnsi" w:hAnsiTheme="minorHAnsi"/>
          <w:bCs/>
          <w:color w:val="000000"/>
          <w:lang w:val="sl-SI"/>
        </w:rPr>
        <w:t>Z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, </w:t>
      </w:r>
      <w:r w:rsidRPr="006E664F">
        <w:rPr>
          <w:rFonts w:asciiTheme="minorHAnsi" w:hAnsiTheme="minorHAnsi"/>
          <w:bCs/>
          <w:i/>
          <w:color w:val="000000"/>
          <w:lang w:val="sl-SI"/>
        </w:rPr>
        <w:t>Zobniška gonila</w:t>
      </w:r>
      <w:r w:rsidRPr="006E664F">
        <w:rPr>
          <w:rFonts w:asciiTheme="minorHAnsi" w:hAnsiTheme="minorHAnsi"/>
          <w:bCs/>
          <w:color w:val="000000"/>
          <w:lang w:val="sl-SI"/>
        </w:rPr>
        <w:t>. Ljubljana: Založba Pasadena, 2010.</w:t>
      </w:r>
    </w:p>
    <w:p w14:paraId="70D1BD53" w14:textId="7C1C3D6E" w:rsidR="00DD4C82" w:rsidRPr="006E664F" w:rsidRDefault="00DD4C82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2] </w:t>
      </w:r>
      <w:r w:rsidR="0006701D" w:rsidRPr="006E664F">
        <w:rPr>
          <w:rFonts w:asciiTheme="minorHAnsi" w:hAnsiTheme="minorHAnsi"/>
          <w:bCs/>
          <w:color w:val="000000"/>
          <w:lang w:val="sl-SI"/>
        </w:rPr>
        <w:tab/>
      </w:r>
      <w:r w:rsidRPr="006E664F">
        <w:rPr>
          <w:rFonts w:asciiTheme="minorHAnsi" w:hAnsiTheme="minorHAnsi"/>
          <w:bCs/>
          <w:color w:val="000000"/>
          <w:lang w:val="sl-SI"/>
        </w:rPr>
        <w:t>Kraut,</w:t>
      </w:r>
      <w:r w:rsidR="00D51847">
        <w:rPr>
          <w:rFonts w:asciiTheme="minorHAnsi" w:hAnsiTheme="minorHAnsi"/>
          <w:bCs/>
          <w:color w:val="000000"/>
          <w:lang w:val="sl-SI"/>
        </w:rPr>
        <w:t xml:space="preserve"> 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>B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i/>
          <w:color w:val="000000"/>
          <w:lang w:val="sl-SI"/>
        </w:rPr>
        <w:t>Krautov strojniški priročnik</w:t>
      </w:r>
      <w:r w:rsidR="00334B8E" w:rsidRPr="006E664F">
        <w:rPr>
          <w:rFonts w:asciiTheme="minorHAnsi" w:hAnsiTheme="minorHAnsi"/>
          <w:bCs/>
          <w:color w:val="000000"/>
          <w:lang w:val="sl-SI"/>
        </w:rPr>
        <w:t>,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15. izdaja. Ljubljana: Littera picta, 2011.</w:t>
      </w:r>
    </w:p>
    <w:p w14:paraId="395913F6" w14:textId="77777777" w:rsidR="00DD4C82" w:rsidRPr="006E664F" w:rsidRDefault="004A78D7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3] </w:t>
      </w:r>
      <w:r w:rsidR="0006701D" w:rsidRPr="006E664F">
        <w:rPr>
          <w:rFonts w:asciiTheme="minorHAnsi" w:hAnsiTheme="minorHAnsi"/>
          <w:bCs/>
          <w:color w:val="000000"/>
          <w:lang w:val="sl-SI"/>
        </w:rPr>
        <w:tab/>
      </w:r>
      <w:r w:rsidR="00DD4C82" w:rsidRPr="006E664F">
        <w:rPr>
          <w:rFonts w:asciiTheme="minorHAnsi" w:hAnsiTheme="minorHAnsi"/>
          <w:bCs/>
          <w:i/>
          <w:color w:val="000000"/>
          <w:lang w:val="sl-SI"/>
        </w:rPr>
        <w:t>Strojnotehnološki priročnik</w:t>
      </w:r>
      <w:r w:rsidR="00DD4C82" w:rsidRPr="006E664F">
        <w:rPr>
          <w:rFonts w:asciiTheme="minorHAnsi" w:hAnsiTheme="minorHAnsi"/>
          <w:bCs/>
          <w:color w:val="000000"/>
          <w:lang w:val="sl-SI"/>
        </w:rPr>
        <w:t>, 7. izdaja. Ljubljana: Tehniška založba Slovenije, 1998.</w:t>
      </w:r>
    </w:p>
    <w:p w14:paraId="295F931E" w14:textId="626D9BF2" w:rsidR="00DD4C82" w:rsidRPr="006E664F" w:rsidRDefault="00DD4C82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>[</w:t>
      </w:r>
      <w:r w:rsidR="004A78D7" w:rsidRPr="006E664F">
        <w:rPr>
          <w:rFonts w:asciiTheme="minorHAnsi" w:hAnsiTheme="minorHAnsi"/>
          <w:bCs/>
          <w:color w:val="000000"/>
          <w:lang w:val="sl-SI"/>
        </w:rPr>
        <w:t>4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] </w:t>
      </w:r>
      <w:r w:rsidR="0006701D" w:rsidRPr="006E664F">
        <w:rPr>
          <w:rFonts w:asciiTheme="minorHAnsi" w:hAnsiTheme="minorHAnsi"/>
          <w:bCs/>
          <w:color w:val="000000"/>
          <w:lang w:val="sl-SI"/>
        </w:rPr>
        <w:tab/>
      </w:r>
      <w:r w:rsidRPr="006E664F">
        <w:rPr>
          <w:rFonts w:asciiTheme="minorHAnsi" w:hAnsiTheme="minorHAnsi"/>
          <w:bCs/>
          <w:color w:val="000000"/>
          <w:lang w:val="sl-SI"/>
        </w:rPr>
        <w:t xml:space="preserve">Wong, 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>C. H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i/>
          <w:color w:val="000000"/>
          <w:lang w:val="sl-SI"/>
        </w:rPr>
        <w:t>Carbohydrate based drug discovery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: 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let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1. Weinheim, Nemčija: Wiley-VCH Verlag GmbH, 2003.</w:t>
      </w:r>
    </w:p>
    <w:p w14:paraId="3B983882" w14:textId="77777777" w:rsidR="00A8684C" w:rsidRDefault="00A8684C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</w:p>
    <w:p w14:paraId="3B8AADAB" w14:textId="22047DD7" w:rsidR="00617329" w:rsidRPr="006E664F" w:rsidRDefault="00617329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Poglavja v knjigi</w:t>
      </w:r>
      <w:r w:rsidR="00F9315E"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="00F9315E"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52355CA0" w14:textId="25928F66" w:rsidR="00AE1A3D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#] </w:t>
      </w:r>
      <w:r w:rsidR="00AE1A3D" w:rsidRPr="006E664F">
        <w:rPr>
          <w:rFonts w:asciiTheme="minorHAnsi" w:hAnsiTheme="minorHAnsi"/>
          <w:bCs/>
          <w:color w:val="000000"/>
          <w:lang w:val="sl-SI"/>
        </w:rPr>
        <w:tab/>
      </w:r>
      <w:r w:rsidR="00D51847" w:rsidRPr="006E664F">
        <w:rPr>
          <w:rFonts w:asciiTheme="minorHAnsi" w:hAnsiTheme="minorHAnsi"/>
          <w:bCs/>
          <w:color w:val="000000"/>
          <w:lang w:val="sl-SI"/>
        </w:rPr>
        <w:t>Priimek avtorja,</w:t>
      </w:r>
      <w:r w:rsidR="00D51847">
        <w:rPr>
          <w:rFonts w:asciiTheme="minorHAnsi" w:hAnsiTheme="minorHAnsi"/>
          <w:bCs/>
          <w:color w:val="000000"/>
          <w:lang w:val="sl-SI"/>
        </w:rPr>
        <w:t xml:space="preserve"> </w:t>
      </w:r>
      <w:r w:rsidR="003A0D6F" w:rsidRPr="006E664F">
        <w:rPr>
          <w:rFonts w:asciiTheme="minorHAnsi" w:hAnsiTheme="minorHAnsi"/>
          <w:bCs/>
          <w:color w:val="000000"/>
          <w:lang w:val="sl-SI"/>
        </w:rPr>
        <w:t>Začetnice imen</w:t>
      </w:r>
      <w:r w:rsidR="00D51847">
        <w:rPr>
          <w:rFonts w:asciiTheme="minorHAnsi" w:hAnsiTheme="minorHAnsi"/>
          <w:bCs/>
          <w:color w:val="000000"/>
          <w:lang w:val="sl-SI"/>
        </w:rPr>
        <w:t>a</w:t>
      </w:r>
      <w:r w:rsidR="00B44A91" w:rsidRPr="006E664F">
        <w:rPr>
          <w:rFonts w:asciiTheme="minorHAnsi" w:hAnsiTheme="minorHAnsi"/>
          <w:bCs/>
          <w:color w:val="000000"/>
          <w:lang w:val="sl-SI"/>
        </w:rPr>
        <w:t>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3A0D6F" w:rsidRPr="006E664F">
        <w:rPr>
          <w:rFonts w:asciiTheme="minorHAnsi" w:hAnsiTheme="minorHAnsi"/>
          <w:bCs/>
          <w:color w:val="000000"/>
          <w:lang w:val="sl-SI"/>
        </w:rPr>
        <w:t xml:space="preserve">  Naslov poglavja</w:t>
      </w:r>
      <w:r w:rsidR="00E40D36">
        <w:rPr>
          <w:rFonts w:asciiTheme="minorHAnsi" w:hAnsiTheme="minorHAnsi"/>
          <w:bCs/>
          <w:color w:val="000000"/>
          <w:lang w:val="sl-SI"/>
        </w:rPr>
        <w:t>.</w:t>
      </w:r>
      <w:r w:rsidR="00E40D36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="003A0D6F" w:rsidRPr="006E664F">
        <w:rPr>
          <w:rFonts w:asciiTheme="minorHAnsi" w:hAnsiTheme="minorHAnsi"/>
          <w:bCs/>
          <w:i/>
          <w:color w:val="000000"/>
          <w:lang w:val="sl-SI"/>
        </w:rPr>
        <w:t>Naslov knjige: podnaslov</w:t>
      </w:r>
      <w:r w:rsidR="003A0D6F" w:rsidRPr="006E664F">
        <w:rPr>
          <w:rFonts w:asciiTheme="minorHAnsi" w:hAnsiTheme="minorHAnsi"/>
          <w:bCs/>
          <w:color w:val="000000"/>
          <w:lang w:val="sl-SI"/>
        </w:rPr>
        <w:t>, izdaja (če ni prva), Naslov serije, let. #, št. #, ur. (urednik). Kraj izida: Izdajatelj, leto izdaje, strani.</w:t>
      </w:r>
    </w:p>
    <w:p w14:paraId="20A4FE3B" w14:textId="317C6217" w:rsidR="00F9315E" w:rsidRDefault="00F9315E" w:rsidP="00F9315E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:</w:t>
      </w:r>
    </w:p>
    <w:p w14:paraId="730A8A22" w14:textId="0B1B3426" w:rsidR="0090294B" w:rsidRPr="006E664F" w:rsidRDefault="00617329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1] </w:t>
      </w:r>
      <w:r w:rsidR="00AE1A3D" w:rsidRPr="006E664F">
        <w:rPr>
          <w:rFonts w:asciiTheme="minorHAnsi" w:hAnsiTheme="minorHAnsi"/>
          <w:bCs/>
          <w:color w:val="000000"/>
          <w:lang w:val="sl-SI"/>
        </w:rPr>
        <w:tab/>
      </w:r>
      <w:r w:rsidRPr="006E664F">
        <w:rPr>
          <w:rFonts w:asciiTheme="minorHAnsi" w:hAnsiTheme="minorHAnsi"/>
          <w:bCs/>
          <w:color w:val="000000"/>
          <w:lang w:val="sl-SI"/>
        </w:rPr>
        <w:t xml:space="preserve">Ristic, 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>T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B86D5B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Fras Zemljic, 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 xml:space="preserve"> L.</w:t>
      </w:r>
      <w:r w:rsidR="00D51847">
        <w:rPr>
          <w:rFonts w:asciiTheme="minorHAnsi" w:hAnsiTheme="minorHAnsi"/>
          <w:bCs/>
          <w:color w:val="000000"/>
          <w:lang w:val="sl-SI"/>
        </w:rPr>
        <w:t xml:space="preserve">, </w:t>
      </w:r>
      <w:r w:rsidR="00B86D5B" w:rsidRPr="006E664F">
        <w:rPr>
          <w:rFonts w:asciiTheme="minorHAnsi" w:hAnsiTheme="minorHAnsi"/>
          <w:bCs/>
          <w:color w:val="000000"/>
          <w:lang w:val="sl-SI"/>
        </w:rPr>
        <w:t>Novak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, 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>M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B86D5B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color w:val="000000"/>
          <w:lang w:val="sl-SI"/>
        </w:rPr>
        <w:t>Kralj Kuncic,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 xml:space="preserve"> M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B86D5B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color w:val="000000"/>
          <w:lang w:val="sl-SI"/>
        </w:rPr>
        <w:t>Sonjak,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 xml:space="preserve"> S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Gunde Cimerman, 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 xml:space="preserve">N. </w:t>
      </w:r>
      <w:r w:rsidR="00D51847">
        <w:rPr>
          <w:rFonts w:asciiTheme="minorHAnsi" w:hAnsiTheme="minorHAnsi"/>
          <w:bCs/>
          <w:color w:val="000000"/>
          <w:lang w:val="sl-SI"/>
        </w:rPr>
        <w:t xml:space="preserve">in 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Strnad, 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>S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="00D51847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color w:val="000000"/>
          <w:lang w:val="sl-SI"/>
        </w:rPr>
        <w:t>Antimicrobial Efficiency of functionalized cellulose fibers as potential medical textles</w:t>
      </w:r>
      <w:r w:rsidR="00E40D36">
        <w:rPr>
          <w:rFonts w:asciiTheme="minorHAnsi" w:hAnsiTheme="minorHAnsi"/>
          <w:bCs/>
          <w:color w:val="000000"/>
          <w:lang w:val="sl-SI"/>
        </w:rPr>
        <w:t>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i/>
          <w:color w:val="000000"/>
          <w:lang w:val="sl-SI"/>
        </w:rPr>
        <w:t>Science against microbial pathogens: communicating current researchand technological advances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, A. Mendez-Vilas, Ed., 3 ed Badajoz: Formatex Research Center, 2011, 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str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37-51.</w:t>
      </w:r>
    </w:p>
    <w:p w14:paraId="26DAEF24" w14:textId="77777777" w:rsidR="00A8684C" w:rsidRDefault="00A8684C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</w:p>
    <w:p w14:paraId="766221AD" w14:textId="48D13ACE" w:rsidR="00617329" w:rsidRPr="006E664F" w:rsidRDefault="00F9315E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Prispev</w:t>
      </w:r>
      <w:r>
        <w:rPr>
          <w:rFonts w:asciiTheme="minorHAnsi" w:hAnsiTheme="minorHAnsi"/>
          <w:b/>
          <w:bCs/>
          <w:i/>
          <w:color w:val="000000"/>
          <w:lang w:val="sl-SI"/>
        </w:rPr>
        <w:t>ki</w:t>
      </w:r>
      <w:r w:rsidRPr="006E664F">
        <w:rPr>
          <w:rFonts w:asciiTheme="minorHAnsi" w:hAnsiTheme="minorHAnsi"/>
          <w:b/>
          <w:bCs/>
          <w:i/>
          <w:color w:val="000000"/>
          <w:lang w:val="sl-SI"/>
        </w:rPr>
        <w:t xml:space="preserve"> </w:t>
      </w:r>
      <w:r w:rsidR="00617329" w:rsidRPr="006E664F">
        <w:rPr>
          <w:rFonts w:asciiTheme="minorHAnsi" w:hAnsiTheme="minorHAnsi"/>
          <w:b/>
          <w:bCs/>
          <w:i/>
          <w:color w:val="000000"/>
          <w:lang w:val="sl-SI"/>
        </w:rPr>
        <w:t>na konferenci (v zborniku)</w:t>
      </w:r>
      <w:r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2DB2D645" w14:textId="2194E92D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#] </w:t>
      </w:r>
      <w:r w:rsidR="00AE1A3D" w:rsidRPr="006E664F">
        <w:rPr>
          <w:rFonts w:asciiTheme="minorHAnsi" w:hAnsiTheme="minorHAnsi"/>
          <w:bCs/>
          <w:color w:val="000000"/>
          <w:lang w:val="sl-SI"/>
        </w:rPr>
        <w:tab/>
      </w:r>
      <w:r w:rsidR="00D51847" w:rsidRPr="006E664F">
        <w:rPr>
          <w:rFonts w:asciiTheme="minorHAnsi" w:hAnsiTheme="minorHAnsi"/>
          <w:bCs/>
          <w:color w:val="000000"/>
          <w:lang w:val="sl-SI"/>
        </w:rPr>
        <w:t>Priimek avtorja,</w:t>
      </w:r>
      <w:r w:rsidR="00D51847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color w:val="000000"/>
          <w:lang w:val="sl-SI"/>
        </w:rPr>
        <w:t>Začetnice imen</w:t>
      </w:r>
      <w:r w:rsidR="00D51847">
        <w:rPr>
          <w:rFonts w:asciiTheme="minorHAnsi" w:hAnsiTheme="minorHAnsi"/>
          <w:bCs/>
          <w:color w:val="000000"/>
          <w:lang w:val="sl-SI"/>
        </w:rPr>
        <w:t>a</w:t>
      </w:r>
      <w:r w:rsidR="00B44A91" w:rsidRPr="006E664F">
        <w:rPr>
          <w:rFonts w:asciiTheme="minorHAnsi" w:hAnsiTheme="minorHAnsi"/>
          <w:bCs/>
          <w:color w:val="000000"/>
          <w:lang w:val="sl-SI"/>
        </w:rPr>
        <w:t>.</w:t>
      </w:r>
      <w:r w:rsidR="00D51847">
        <w:rPr>
          <w:rFonts w:asciiTheme="minorHAnsi" w:hAnsiTheme="minorHAnsi"/>
          <w:bCs/>
          <w:color w:val="000000"/>
          <w:lang w:val="sl-SI"/>
        </w:rPr>
        <w:t>,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="009E7341" w:rsidRPr="006E664F">
        <w:rPr>
          <w:rFonts w:asciiTheme="minorHAnsi" w:hAnsiTheme="minorHAnsi"/>
          <w:bCs/>
          <w:color w:val="000000"/>
          <w:lang w:val="sl-SI"/>
        </w:rPr>
        <w:t>"</w:t>
      </w:r>
      <w:r w:rsidRPr="006E664F">
        <w:rPr>
          <w:rFonts w:asciiTheme="minorHAnsi" w:hAnsiTheme="minorHAnsi"/>
          <w:bCs/>
          <w:color w:val="000000"/>
          <w:lang w:val="sl-SI"/>
        </w:rPr>
        <w:t>Naslov prispevka na konferenci</w:t>
      </w:r>
      <w:r w:rsidR="00E40D36">
        <w:rPr>
          <w:rFonts w:asciiTheme="minorHAnsi" w:hAnsiTheme="minorHAnsi"/>
          <w:bCs/>
          <w:color w:val="000000"/>
          <w:lang w:val="sl-SI"/>
        </w:rPr>
        <w:t>.</w:t>
      </w:r>
      <w:r w:rsidR="00E40D36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Pr="006E664F">
        <w:rPr>
          <w:rFonts w:asciiTheme="minorHAnsi" w:hAnsiTheme="minorHAnsi"/>
          <w:bCs/>
          <w:i/>
          <w:color w:val="000000"/>
          <w:lang w:val="sl-SI"/>
        </w:rPr>
        <w:t xml:space="preserve">Naslov </w:t>
      </w:r>
      <w:r w:rsidR="00E40D36">
        <w:rPr>
          <w:rFonts w:asciiTheme="minorHAnsi" w:hAnsiTheme="minorHAnsi"/>
          <w:bCs/>
          <w:i/>
          <w:color w:val="000000"/>
          <w:lang w:val="sl-SI"/>
        </w:rPr>
        <w:t xml:space="preserve">zbornika </w:t>
      </w:r>
      <w:r w:rsidRPr="006E664F">
        <w:rPr>
          <w:rFonts w:asciiTheme="minorHAnsi" w:hAnsiTheme="minorHAnsi"/>
          <w:bCs/>
          <w:i/>
          <w:color w:val="000000"/>
          <w:lang w:val="sl-SI"/>
        </w:rPr>
        <w:t>konf</w:t>
      </w:r>
      <w:r w:rsidR="00334B8E" w:rsidRPr="006E664F">
        <w:rPr>
          <w:rFonts w:asciiTheme="minorHAnsi" w:hAnsiTheme="minorHAnsi"/>
          <w:bCs/>
          <w:i/>
          <w:color w:val="000000"/>
          <w:lang w:val="sl-SI"/>
        </w:rPr>
        <w:t>e</w:t>
      </w:r>
      <w:r w:rsidRPr="006E664F">
        <w:rPr>
          <w:rFonts w:asciiTheme="minorHAnsi" w:hAnsiTheme="minorHAnsi"/>
          <w:bCs/>
          <w:i/>
          <w:color w:val="000000"/>
          <w:lang w:val="sl-SI"/>
        </w:rPr>
        <w:t>rence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, </w:t>
      </w:r>
      <w:r w:rsidR="00A8684C">
        <w:rPr>
          <w:rFonts w:asciiTheme="minorHAnsi" w:hAnsiTheme="minorHAnsi"/>
          <w:bCs/>
          <w:color w:val="000000"/>
          <w:lang w:val="sl-SI"/>
        </w:rPr>
        <w:t>obdobje trajanja in kraj konference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. </w:t>
      </w:r>
      <w:r w:rsidR="00A8684C">
        <w:rPr>
          <w:rFonts w:asciiTheme="minorHAnsi" w:hAnsiTheme="minorHAnsi"/>
          <w:bCs/>
          <w:color w:val="000000"/>
          <w:lang w:val="sl-SI"/>
        </w:rPr>
        <w:t>Izdajatelj in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leto izdaje</w:t>
      </w:r>
      <w:r w:rsidR="00A8684C">
        <w:rPr>
          <w:rFonts w:asciiTheme="minorHAnsi" w:hAnsiTheme="minorHAnsi"/>
          <w:bCs/>
          <w:color w:val="000000"/>
          <w:lang w:val="sl-SI"/>
        </w:rPr>
        <w:t>.</w:t>
      </w:r>
      <w:r w:rsidR="00A8684C" w:rsidRPr="006E664F">
        <w:rPr>
          <w:rFonts w:asciiTheme="minorHAnsi" w:hAnsiTheme="minorHAnsi"/>
          <w:bCs/>
          <w:color w:val="000000"/>
          <w:lang w:val="sl-SI"/>
        </w:rPr>
        <w:t xml:space="preserve"> </w:t>
      </w:r>
      <w:r w:rsidR="00A8684C">
        <w:rPr>
          <w:rFonts w:asciiTheme="minorHAnsi" w:hAnsiTheme="minorHAnsi"/>
          <w:bCs/>
          <w:color w:val="000000"/>
          <w:lang w:val="sl-SI"/>
        </w:rPr>
        <w:t xml:space="preserve">Število </w:t>
      </w:r>
      <w:r w:rsidRPr="006E664F">
        <w:rPr>
          <w:rFonts w:asciiTheme="minorHAnsi" w:hAnsiTheme="minorHAnsi"/>
          <w:bCs/>
          <w:color w:val="000000"/>
          <w:lang w:val="sl-SI"/>
        </w:rPr>
        <w:t>strani.</w:t>
      </w:r>
    </w:p>
    <w:p w14:paraId="2125C4CA" w14:textId="12777CEE" w:rsidR="00FE5032" w:rsidRDefault="00FE5032" w:rsidP="00FE5032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:</w:t>
      </w:r>
    </w:p>
    <w:p w14:paraId="40D2E89D" w14:textId="3D290A23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1] </w:t>
      </w:r>
      <w:r w:rsidR="00AE1A3D" w:rsidRPr="006E664F">
        <w:rPr>
          <w:rFonts w:asciiTheme="minorHAnsi" w:hAnsiTheme="minorHAnsi"/>
          <w:bCs/>
          <w:color w:val="000000"/>
          <w:lang w:val="sl-SI"/>
        </w:rPr>
        <w:tab/>
      </w:r>
      <w:r w:rsidR="00A2452D" w:rsidRPr="00A2452D">
        <w:rPr>
          <w:rFonts w:asciiTheme="minorHAnsi" w:hAnsiTheme="minorHAnsi"/>
          <w:bCs/>
          <w:color w:val="000000"/>
          <w:lang w:val="sl-SI"/>
        </w:rPr>
        <w:t>Brezovnik, S</w:t>
      </w:r>
      <w:r w:rsidR="00A2452D">
        <w:rPr>
          <w:rFonts w:asciiTheme="minorHAnsi" w:hAnsiTheme="minorHAnsi"/>
          <w:bCs/>
          <w:color w:val="000000"/>
          <w:lang w:val="sl-SI"/>
        </w:rPr>
        <w:t>.</w:t>
      </w:r>
      <w:r w:rsidR="00A2452D" w:rsidRPr="00A2452D">
        <w:rPr>
          <w:rFonts w:asciiTheme="minorHAnsi" w:hAnsiTheme="minorHAnsi"/>
          <w:bCs/>
          <w:color w:val="000000"/>
          <w:lang w:val="sl-SI"/>
        </w:rPr>
        <w:t>, Gotlih, K</w:t>
      </w:r>
      <w:r w:rsidR="00A2452D">
        <w:rPr>
          <w:rFonts w:asciiTheme="minorHAnsi" w:hAnsiTheme="minorHAnsi"/>
          <w:bCs/>
          <w:color w:val="000000"/>
          <w:lang w:val="sl-SI"/>
        </w:rPr>
        <w:t>.</w:t>
      </w:r>
      <w:r w:rsidR="00A2452D" w:rsidRPr="00A2452D">
        <w:rPr>
          <w:rFonts w:asciiTheme="minorHAnsi" w:hAnsiTheme="minorHAnsi"/>
          <w:bCs/>
          <w:color w:val="000000"/>
          <w:lang w:val="sl-SI"/>
        </w:rPr>
        <w:t>, Balič, J</w:t>
      </w:r>
      <w:r w:rsidR="00A2452D">
        <w:rPr>
          <w:rFonts w:asciiTheme="minorHAnsi" w:hAnsiTheme="minorHAnsi"/>
          <w:bCs/>
          <w:color w:val="000000"/>
          <w:lang w:val="sl-SI"/>
        </w:rPr>
        <w:t>. in</w:t>
      </w:r>
      <w:r w:rsidR="00A2452D" w:rsidRPr="00A2452D">
        <w:rPr>
          <w:rFonts w:asciiTheme="minorHAnsi" w:hAnsiTheme="minorHAnsi"/>
          <w:bCs/>
          <w:color w:val="000000"/>
          <w:lang w:val="sl-SI"/>
        </w:rPr>
        <w:t xml:space="preserve"> Brezočnik, M.</w:t>
      </w:r>
      <w:r w:rsidR="00A2452D">
        <w:rPr>
          <w:rFonts w:asciiTheme="minorHAnsi" w:hAnsiTheme="minorHAnsi"/>
          <w:bCs/>
          <w:color w:val="000000"/>
          <w:lang w:val="sl-SI"/>
        </w:rPr>
        <w:t>,</w:t>
      </w:r>
      <w:r w:rsidR="00A2452D" w:rsidRPr="00A2452D">
        <w:rPr>
          <w:rFonts w:asciiTheme="minorHAnsi" w:hAnsiTheme="minorHAnsi"/>
          <w:bCs/>
          <w:color w:val="000000"/>
          <w:lang w:val="sl-SI"/>
        </w:rPr>
        <w:t xml:space="preserve"> On the design of workspaces of serial mechanisms. </w:t>
      </w:r>
      <w:r w:rsidR="00A2452D" w:rsidRPr="00080D29">
        <w:rPr>
          <w:rFonts w:asciiTheme="minorHAnsi" w:hAnsiTheme="minorHAnsi"/>
          <w:bCs/>
          <w:i/>
          <w:iCs/>
          <w:color w:val="000000"/>
          <w:lang w:val="sl-SI"/>
        </w:rPr>
        <w:t>The 13th World Congress in Mechanism and Machine Science</w:t>
      </w:r>
      <w:r w:rsidR="00A2452D" w:rsidRPr="00A2452D">
        <w:rPr>
          <w:rFonts w:asciiTheme="minorHAnsi" w:hAnsiTheme="minorHAnsi"/>
          <w:bCs/>
          <w:color w:val="000000"/>
          <w:lang w:val="sl-SI"/>
        </w:rPr>
        <w:t>, June 19 -23, Guanajuato, Mexico Universidad de Guanajuato (UCEA), Mexico. IFToMM</w:t>
      </w:r>
      <w:r w:rsidR="00A8684C">
        <w:rPr>
          <w:rFonts w:asciiTheme="minorHAnsi" w:hAnsiTheme="minorHAnsi"/>
          <w:bCs/>
          <w:color w:val="000000"/>
          <w:lang w:val="sl-SI"/>
        </w:rPr>
        <w:t>,</w:t>
      </w:r>
      <w:r w:rsidR="00A2452D" w:rsidRPr="00A2452D">
        <w:rPr>
          <w:rFonts w:asciiTheme="minorHAnsi" w:hAnsiTheme="minorHAnsi"/>
          <w:bCs/>
          <w:color w:val="000000"/>
          <w:lang w:val="sl-SI"/>
        </w:rPr>
        <w:t xml:space="preserve"> 2011. 8 str.</w:t>
      </w:r>
    </w:p>
    <w:p w14:paraId="302A9DA6" w14:textId="77777777" w:rsidR="000818DD" w:rsidRPr="00436FAF" w:rsidRDefault="000818DD" w:rsidP="000818DD">
      <w:pPr>
        <w:spacing w:after="0"/>
        <w:rPr>
          <w:rFonts w:asciiTheme="minorHAnsi" w:hAnsiTheme="minorHAnsi"/>
          <w:b/>
          <w:i/>
          <w:color w:val="000000"/>
          <w:sz w:val="20"/>
          <w:szCs w:val="20"/>
        </w:rPr>
      </w:pPr>
    </w:p>
    <w:p w14:paraId="6DEEC8FC" w14:textId="3AD55880" w:rsidR="000818DD" w:rsidRPr="006E664F" w:rsidRDefault="000818DD" w:rsidP="000818DD">
      <w:pPr>
        <w:spacing w:after="0"/>
        <w:rPr>
          <w:rFonts w:asciiTheme="minorHAnsi" w:hAnsiTheme="minorHAnsi"/>
          <w:b/>
          <w:i/>
          <w:color w:val="000000"/>
        </w:rPr>
      </w:pPr>
      <w:r w:rsidRPr="006E664F">
        <w:rPr>
          <w:rFonts w:asciiTheme="minorHAnsi" w:hAnsiTheme="minorHAnsi"/>
          <w:b/>
          <w:i/>
          <w:color w:val="000000"/>
        </w:rPr>
        <w:t>Spletne strani</w:t>
      </w:r>
      <w:r w:rsidR="00FE5032">
        <w:rPr>
          <w:rFonts w:asciiTheme="minorHAnsi" w:hAnsiTheme="minorHAnsi"/>
          <w:b/>
          <w:bCs/>
          <w:i/>
          <w:color w:val="000000"/>
        </w:rPr>
        <w:t xml:space="preserve"> se navajajo na naslednji način</w:t>
      </w:r>
      <w:r w:rsidR="00FE5032" w:rsidRPr="006E664F">
        <w:rPr>
          <w:rFonts w:asciiTheme="minorHAnsi" w:hAnsiTheme="minorHAnsi"/>
          <w:b/>
          <w:bCs/>
          <w:i/>
          <w:color w:val="000000"/>
        </w:rPr>
        <w:t>:</w:t>
      </w:r>
    </w:p>
    <w:p w14:paraId="70A2DFA6" w14:textId="3C8D5633" w:rsidR="00FE5032" w:rsidRPr="006E664F" w:rsidRDefault="00FE5032" w:rsidP="00FE5032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#] </w:t>
      </w:r>
      <w:r w:rsidRPr="006E664F">
        <w:rPr>
          <w:rFonts w:asciiTheme="minorHAnsi" w:hAnsiTheme="minorHAnsi"/>
          <w:bCs/>
          <w:color w:val="000000"/>
          <w:lang w:val="sl-SI"/>
        </w:rPr>
        <w:tab/>
        <w:t xml:space="preserve">Ime spletne strani [Oblika]. Dosegljivo: internetni naslov. [Datum dostopa: dan. mesec. leto]. </w:t>
      </w:r>
    </w:p>
    <w:p w14:paraId="145F709D" w14:textId="33FA99A5" w:rsidR="00FE5032" w:rsidRDefault="00FE5032" w:rsidP="00FE5032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:</w:t>
      </w:r>
    </w:p>
    <w:p w14:paraId="7CA16A06" w14:textId="77777777" w:rsidR="000818DD" w:rsidRPr="006E664F" w:rsidRDefault="000818DD" w:rsidP="000818DD">
      <w:pPr>
        <w:spacing w:after="0"/>
        <w:ind w:left="567" w:hanging="567"/>
        <w:jc w:val="left"/>
        <w:rPr>
          <w:rFonts w:asciiTheme="minorHAnsi" w:hAnsiTheme="minorHAnsi"/>
        </w:rPr>
      </w:pPr>
      <w:r w:rsidRPr="006E664F">
        <w:rPr>
          <w:rFonts w:asciiTheme="minorHAnsi" w:hAnsiTheme="minorHAnsi"/>
          <w:color w:val="000000"/>
        </w:rPr>
        <w:t xml:space="preserve">[1] </w:t>
      </w:r>
      <w:r w:rsidRPr="006E664F">
        <w:rPr>
          <w:rFonts w:asciiTheme="minorHAnsi" w:hAnsiTheme="minorHAnsi"/>
          <w:color w:val="000000"/>
        </w:rPr>
        <w:tab/>
        <w:t>Univerza v Mariboru, Fakulteta za strojništvo [splet], Dosegljivo:</w:t>
      </w:r>
      <w:r w:rsidRPr="006E664F">
        <w:rPr>
          <w:rFonts w:asciiTheme="minorHAnsi" w:hAnsiTheme="minorHAnsi"/>
        </w:rPr>
        <w:t xml:space="preserve"> </w:t>
      </w:r>
      <w:hyperlink r:id="rId15" w:history="1">
        <w:r w:rsidRPr="006E664F">
          <w:rPr>
            <w:rStyle w:val="Hiperpovezava"/>
            <w:rFonts w:asciiTheme="minorHAnsi" w:hAnsiTheme="minorHAnsi"/>
          </w:rPr>
          <w:t>http://www.fs.uni-mb.si/podrocje.aspx</w:t>
        </w:r>
      </w:hyperlink>
      <w:r w:rsidRPr="006E664F">
        <w:rPr>
          <w:rFonts w:asciiTheme="minorHAnsi" w:hAnsiTheme="minorHAnsi"/>
          <w:color w:val="000000"/>
        </w:rPr>
        <w:t xml:space="preserve"> [Datum dostopa: dan. mesec. leto].</w:t>
      </w:r>
    </w:p>
    <w:p w14:paraId="2C658B40" w14:textId="77777777" w:rsidR="00FE5032" w:rsidRPr="00436FAF" w:rsidRDefault="00FE5032" w:rsidP="000818DD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sz w:val="20"/>
          <w:szCs w:val="20"/>
          <w:lang w:val="sl-SI"/>
        </w:rPr>
      </w:pPr>
    </w:p>
    <w:p w14:paraId="763296D0" w14:textId="25B0F33A" w:rsidR="00617329" w:rsidRPr="006E664F" w:rsidRDefault="00617329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Spletni dokumenti</w:t>
      </w:r>
      <w:r w:rsidR="00F9315E"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="00F9315E"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0DD0AA38" w14:textId="106FD1EA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bCs/>
          <w:color w:val="000000"/>
          <w:lang w:val="sl-SI"/>
        </w:rPr>
      </w:pPr>
      <w:r w:rsidRPr="006E664F">
        <w:rPr>
          <w:rFonts w:asciiTheme="minorHAnsi" w:hAnsiTheme="minorHAnsi"/>
          <w:bCs/>
          <w:color w:val="000000"/>
          <w:lang w:val="sl-SI"/>
        </w:rPr>
        <w:t xml:space="preserve">[#] </w:t>
      </w:r>
      <w:r w:rsidR="00AE1A3D" w:rsidRPr="006E664F">
        <w:rPr>
          <w:rFonts w:asciiTheme="minorHAnsi" w:hAnsiTheme="minorHAnsi"/>
          <w:bCs/>
          <w:color w:val="000000"/>
          <w:lang w:val="sl-SI"/>
        </w:rPr>
        <w:tab/>
      </w:r>
      <w:r w:rsidR="00D51847" w:rsidRPr="006E664F">
        <w:rPr>
          <w:rFonts w:asciiTheme="minorHAnsi" w:hAnsiTheme="minorHAnsi"/>
          <w:bCs/>
          <w:color w:val="000000"/>
          <w:lang w:val="sl-SI"/>
        </w:rPr>
        <w:t>Priimek avtorja</w:t>
      </w:r>
      <w:r w:rsidR="00D51847">
        <w:rPr>
          <w:rFonts w:asciiTheme="minorHAnsi" w:hAnsiTheme="minorHAnsi"/>
          <w:bCs/>
          <w:color w:val="000000"/>
          <w:lang w:val="sl-SI"/>
        </w:rPr>
        <w:t xml:space="preserve">, </w:t>
      </w:r>
      <w:r w:rsidRPr="006E664F">
        <w:rPr>
          <w:rFonts w:asciiTheme="minorHAnsi" w:hAnsiTheme="minorHAnsi"/>
          <w:bCs/>
          <w:color w:val="000000"/>
          <w:lang w:val="sl-SI"/>
        </w:rPr>
        <w:t>Začetnice imena</w:t>
      </w:r>
      <w:r w:rsidR="00D51847">
        <w:rPr>
          <w:rFonts w:asciiTheme="minorHAnsi" w:hAnsiTheme="minorHAnsi"/>
          <w:bCs/>
          <w:color w:val="000000"/>
          <w:lang w:val="sl-SI"/>
        </w:rPr>
        <w:t>.,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Naslov dokumenta. (datum internetne objave). Ime spletne strani [Oblika]. Dosegljivo: internetni naslov. [</w:t>
      </w:r>
      <w:r w:rsidR="00A404D6" w:rsidRPr="006E664F">
        <w:rPr>
          <w:rFonts w:asciiTheme="minorHAnsi" w:hAnsiTheme="minorHAnsi"/>
          <w:bCs/>
          <w:color w:val="000000"/>
          <w:lang w:val="sl-SI"/>
        </w:rPr>
        <w:t>Datum dostopa</w:t>
      </w:r>
      <w:r w:rsidRPr="006E664F">
        <w:rPr>
          <w:rFonts w:asciiTheme="minorHAnsi" w:hAnsiTheme="minorHAnsi"/>
          <w:bCs/>
          <w:color w:val="000000"/>
          <w:lang w:val="sl-SI"/>
        </w:rPr>
        <w:t>: da</w:t>
      </w:r>
      <w:r w:rsidR="00560396" w:rsidRPr="006E664F">
        <w:rPr>
          <w:rFonts w:asciiTheme="minorHAnsi" w:hAnsiTheme="minorHAnsi"/>
          <w:bCs/>
          <w:color w:val="000000"/>
          <w:lang w:val="sl-SI"/>
        </w:rPr>
        <w:t>n. mesec. leto]</w:t>
      </w:r>
      <w:r w:rsidR="00C52EF2" w:rsidRPr="006E664F">
        <w:rPr>
          <w:rFonts w:asciiTheme="minorHAnsi" w:hAnsiTheme="minorHAnsi"/>
          <w:bCs/>
          <w:color w:val="000000"/>
          <w:lang w:val="sl-SI"/>
        </w:rPr>
        <w:t>.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</w:t>
      </w:r>
    </w:p>
    <w:p w14:paraId="4ACA7175" w14:textId="4D388128" w:rsidR="00FE5032" w:rsidRDefault="00FE5032" w:rsidP="00FE5032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:</w:t>
      </w:r>
    </w:p>
    <w:p w14:paraId="191ED52D" w14:textId="12B36CEC" w:rsidR="00617329" w:rsidRPr="006E664F" w:rsidRDefault="00617329" w:rsidP="00080D29">
      <w:pPr>
        <w:spacing w:after="0"/>
        <w:ind w:left="567" w:hanging="567"/>
        <w:jc w:val="left"/>
        <w:rPr>
          <w:rFonts w:asciiTheme="minorHAnsi" w:hAnsiTheme="minorHAnsi"/>
          <w:color w:val="000000"/>
        </w:rPr>
      </w:pPr>
      <w:r w:rsidRPr="006E664F">
        <w:rPr>
          <w:rFonts w:asciiTheme="minorHAnsi" w:hAnsiTheme="minorHAnsi"/>
          <w:color w:val="000000"/>
        </w:rPr>
        <w:t xml:space="preserve">[1] </w:t>
      </w:r>
      <w:r w:rsidR="00AE1A3D" w:rsidRPr="006E664F">
        <w:rPr>
          <w:rFonts w:asciiTheme="minorHAnsi" w:hAnsiTheme="minorHAnsi"/>
          <w:color w:val="000000"/>
        </w:rPr>
        <w:tab/>
      </w:r>
      <w:r w:rsidRPr="006E664F">
        <w:rPr>
          <w:rFonts w:asciiTheme="minorHAnsi" w:hAnsiTheme="minorHAnsi"/>
          <w:color w:val="000000"/>
        </w:rPr>
        <w:t>Schafersman</w:t>
      </w:r>
      <w:r w:rsidR="00D51847">
        <w:rPr>
          <w:rFonts w:asciiTheme="minorHAnsi" w:hAnsiTheme="minorHAnsi"/>
          <w:color w:val="000000"/>
        </w:rPr>
        <w:t xml:space="preserve">, </w:t>
      </w:r>
      <w:r w:rsidR="00D51847" w:rsidRPr="006E664F">
        <w:rPr>
          <w:rFonts w:asciiTheme="minorHAnsi" w:hAnsiTheme="minorHAnsi"/>
          <w:color w:val="000000"/>
        </w:rPr>
        <w:t>S.D.</w:t>
      </w:r>
      <w:r w:rsidR="00D51847">
        <w:rPr>
          <w:rFonts w:asciiTheme="minorHAnsi" w:hAnsiTheme="minorHAnsi"/>
          <w:color w:val="000000"/>
        </w:rPr>
        <w:t>,</w:t>
      </w:r>
      <w:r w:rsidRPr="006E664F">
        <w:rPr>
          <w:rFonts w:asciiTheme="minorHAnsi" w:hAnsiTheme="minorHAnsi"/>
          <w:color w:val="000000"/>
        </w:rPr>
        <w:t xml:space="preserve"> (1997). An Introduction to Science: Scientific Thinking and Scientific Method. (15.</w:t>
      </w:r>
      <w:r w:rsidR="00A404D6" w:rsidRPr="006E664F">
        <w:rPr>
          <w:rFonts w:asciiTheme="minorHAnsi" w:hAnsiTheme="minorHAnsi"/>
          <w:color w:val="000000"/>
        </w:rPr>
        <w:t xml:space="preserve"> </w:t>
      </w:r>
      <w:r w:rsidRPr="006E664F">
        <w:rPr>
          <w:rFonts w:asciiTheme="minorHAnsi" w:hAnsiTheme="minorHAnsi"/>
          <w:color w:val="000000"/>
        </w:rPr>
        <w:t>1.</w:t>
      </w:r>
      <w:r w:rsidR="00A404D6" w:rsidRPr="006E664F">
        <w:rPr>
          <w:rFonts w:asciiTheme="minorHAnsi" w:hAnsiTheme="minorHAnsi"/>
          <w:color w:val="000000"/>
        </w:rPr>
        <w:t xml:space="preserve"> </w:t>
      </w:r>
      <w:r w:rsidRPr="006E664F">
        <w:rPr>
          <w:rFonts w:asciiTheme="minorHAnsi" w:hAnsiTheme="minorHAnsi"/>
          <w:color w:val="000000"/>
        </w:rPr>
        <w:t xml:space="preserve">1997) Dosegljivo: </w:t>
      </w:r>
      <w:hyperlink r:id="rId16" w:history="1">
        <w:r w:rsidRPr="006E664F">
          <w:rPr>
            <w:rStyle w:val="Hiperpovezava"/>
            <w:rFonts w:asciiTheme="minorHAnsi" w:hAnsiTheme="minorHAnsi"/>
          </w:rPr>
          <w:t>http://www.geo.sunysb.edu/esp/files/scientific-method.html</w:t>
        </w:r>
      </w:hyperlink>
      <w:r w:rsidRPr="006E664F">
        <w:rPr>
          <w:rFonts w:asciiTheme="minorHAnsi" w:hAnsiTheme="minorHAnsi"/>
          <w:color w:val="000000"/>
        </w:rPr>
        <w:t>. [</w:t>
      </w:r>
      <w:r w:rsidR="00A404D6" w:rsidRPr="006E664F">
        <w:rPr>
          <w:rFonts w:asciiTheme="minorHAnsi" w:hAnsiTheme="minorHAnsi"/>
          <w:color w:val="000000"/>
        </w:rPr>
        <w:t>Datum dostopa</w:t>
      </w:r>
      <w:r w:rsidRPr="006E664F">
        <w:rPr>
          <w:rFonts w:asciiTheme="minorHAnsi" w:hAnsiTheme="minorHAnsi"/>
          <w:color w:val="000000"/>
        </w:rPr>
        <w:t xml:space="preserve">: </w:t>
      </w:r>
      <w:r w:rsidR="00560396" w:rsidRPr="006E664F">
        <w:rPr>
          <w:rFonts w:asciiTheme="minorHAnsi" w:hAnsiTheme="minorHAnsi"/>
          <w:color w:val="000000"/>
        </w:rPr>
        <w:t>20. 9. 2015</w:t>
      </w:r>
      <w:r w:rsidRPr="006E664F">
        <w:rPr>
          <w:rFonts w:asciiTheme="minorHAnsi" w:hAnsiTheme="minorHAnsi"/>
          <w:color w:val="000000"/>
        </w:rPr>
        <w:t>].</w:t>
      </w:r>
    </w:p>
    <w:p w14:paraId="018E2022" w14:textId="4A8864F8" w:rsidR="00617329" w:rsidRPr="006E664F" w:rsidRDefault="00617329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Zakoni in uradne objave</w:t>
      </w:r>
      <w:r w:rsidR="00F9315E"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="00F9315E"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44737844" w14:textId="77777777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 xml:space="preserve">[#] </w:t>
      </w:r>
      <w:r w:rsidR="00AE1A3D" w:rsidRPr="006E664F">
        <w:rPr>
          <w:rFonts w:asciiTheme="minorHAnsi" w:hAnsiTheme="minorHAnsi"/>
          <w:color w:val="000000"/>
          <w:lang w:val="sl-SI"/>
        </w:rPr>
        <w:tab/>
      </w:r>
      <w:r w:rsidRPr="006E664F">
        <w:rPr>
          <w:rFonts w:asciiTheme="minorHAnsi" w:hAnsiTheme="minorHAnsi"/>
          <w:i/>
          <w:color w:val="000000"/>
          <w:lang w:val="sl-SI"/>
        </w:rPr>
        <w:t>Naslov zakona</w:t>
      </w:r>
      <w:r w:rsidRPr="006E664F">
        <w:rPr>
          <w:rFonts w:asciiTheme="minorHAnsi" w:hAnsiTheme="minorHAnsi"/>
          <w:color w:val="000000"/>
          <w:lang w:val="sl-SI"/>
        </w:rPr>
        <w:t>. Uradni list RS, letnica izdaje, številka izdaje, stran, na kateri se začne besedilo zakona.</w:t>
      </w:r>
    </w:p>
    <w:p w14:paraId="7D0CDEBD" w14:textId="77777777" w:rsidR="00FE5032" w:rsidRDefault="00FE5032" w:rsidP="00FE5032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:</w:t>
      </w:r>
    </w:p>
    <w:p w14:paraId="1CD9A039" w14:textId="77777777" w:rsidR="00617329" w:rsidRPr="006E664F" w:rsidRDefault="00617329" w:rsidP="004F6786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 xml:space="preserve">[1] </w:t>
      </w:r>
      <w:r w:rsidR="00AE1A3D" w:rsidRPr="006E664F">
        <w:rPr>
          <w:rFonts w:asciiTheme="minorHAnsi" w:hAnsiTheme="minorHAnsi"/>
          <w:color w:val="000000"/>
          <w:lang w:val="sl-SI"/>
        </w:rPr>
        <w:tab/>
      </w:r>
      <w:r w:rsidRPr="006E664F">
        <w:rPr>
          <w:rFonts w:asciiTheme="minorHAnsi" w:hAnsiTheme="minorHAnsi"/>
          <w:i/>
          <w:color w:val="000000"/>
          <w:lang w:val="sl-SI"/>
        </w:rPr>
        <w:t>Zakon o graditvi objektov</w:t>
      </w:r>
      <w:r w:rsidRPr="006E664F">
        <w:rPr>
          <w:rFonts w:asciiTheme="minorHAnsi" w:hAnsiTheme="minorHAnsi"/>
          <w:color w:val="000000"/>
          <w:lang w:val="sl-SI"/>
        </w:rPr>
        <w:t>. Uradni list RS, 1998, št. 21, str. 1585.</w:t>
      </w:r>
    </w:p>
    <w:p w14:paraId="587E924D" w14:textId="77777777" w:rsidR="000818DD" w:rsidRDefault="000818DD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</w:p>
    <w:p w14:paraId="63E46FA4" w14:textId="6D9652D6" w:rsidR="00617329" w:rsidRPr="006E664F" w:rsidRDefault="00617329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Standardi</w:t>
      </w:r>
      <w:r w:rsidR="00F9315E"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="00F9315E"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4D9BC49D" w14:textId="77777777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 xml:space="preserve">[#] </w:t>
      </w:r>
      <w:r w:rsidR="00AE1A3D" w:rsidRPr="006E664F">
        <w:rPr>
          <w:rFonts w:asciiTheme="minorHAnsi" w:hAnsiTheme="minorHAnsi"/>
          <w:color w:val="000000"/>
          <w:lang w:val="sl-SI"/>
        </w:rPr>
        <w:tab/>
      </w:r>
      <w:r w:rsidRPr="006E664F">
        <w:rPr>
          <w:rFonts w:asciiTheme="minorHAnsi" w:hAnsiTheme="minorHAnsi"/>
          <w:color w:val="000000"/>
          <w:lang w:val="sl-SI"/>
        </w:rPr>
        <w:t xml:space="preserve">Oznaka, </w:t>
      </w:r>
      <w:r w:rsidR="009E7341" w:rsidRPr="006E664F">
        <w:rPr>
          <w:rFonts w:asciiTheme="minorHAnsi" w:hAnsiTheme="minorHAnsi"/>
          <w:bCs/>
          <w:color w:val="000000"/>
          <w:lang w:val="sl-SI"/>
        </w:rPr>
        <w:t>"</w:t>
      </w:r>
      <w:r w:rsidRPr="006E664F">
        <w:rPr>
          <w:rFonts w:asciiTheme="minorHAnsi" w:hAnsiTheme="minorHAnsi"/>
          <w:color w:val="000000"/>
          <w:lang w:val="sl-SI"/>
        </w:rPr>
        <w:t>Naslov standarda</w:t>
      </w:r>
      <w:r w:rsidR="009E7341" w:rsidRPr="006E664F">
        <w:rPr>
          <w:rFonts w:asciiTheme="minorHAnsi" w:hAnsiTheme="minorHAnsi"/>
          <w:bCs/>
          <w:color w:val="000000"/>
          <w:lang w:val="sl-SI"/>
        </w:rPr>
        <w:t>"</w:t>
      </w:r>
      <w:r w:rsidRPr="006E664F">
        <w:rPr>
          <w:rFonts w:asciiTheme="minorHAnsi" w:hAnsiTheme="minorHAnsi"/>
          <w:color w:val="000000"/>
          <w:lang w:val="sl-SI"/>
        </w:rPr>
        <w:t>, Številka standarda, letnica (ali datum) objave.</w:t>
      </w:r>
    </w:p>
    <w:p w14:paraId="212987B7" w14:textId="77777777" w:rsidR="00FE5032" w:rsidRDefault="00FE5032" w:rsidP="00FE5032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:</w:t>
      </w:r>
    </w:p>
    <w:p w14:paraId="6BD2934C" w14:textId="77777777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>[1]</w:t>
      </w:r>
      <w:r w:rsidR="0069062E" w:rsidRPr="006E664F">
        <w:rPr>
          <w:rFonts w:asciiTheme="minorHAnsi" w:hAnsiTheme="minorHAnsi"/>
          <w:color w:val="000000"/>
          <w:lang w:val="sl-SI"/>
        </w:rPr>
        <w:t xml:space="preserve"> </w:t>
      </w:r>
      <w:r w:rsidR="00AE1A3D" w:rsidRPr="006E664F">
        <w:rPr>
          <w:rFonts w:asciiTheme="minorHAnsi" w:hAnsiTheme="minorHAnsi"/>
          <w:color w:val="000000"/>
          <w:lang w:val="sl-SI"/>
        </w:rPr>
        <w:tab/>
      </w:r>
      <w:r w:rsidR="00C7047D" w:rsidRPr="006E664F">
        <w:rPr>
          <w:rFonts w:asciiTheme="minorHAnsi" w:hAnsiTheme="minorHAnsi"/>
          <w:color w:val="000000"/>
          <w:lang w:val="sl-SI"/>
        </w:rPr>
        <w:t>SIST ISO 80000-1</w:t>
      </w:r>
      <w:r w:rsidRPr="006E664F">
        <w:rPr>
          <w:rFonts w:asciiTheme="minorHAnsi" w:hAnsiTheme="minorHAnsi"/>
          <w:color w:val="000000"/>
          <w:lang w:val="sl-SI"/>
        </w:rPr>
        <w:t xml:space="preserve">, </w:t>
      </w:r>
      <w:r w:rsidR="009E7341" w:rsidRPr="006E664F">
        <w:rPr>
          <w:rFonts w:asciiTheme="minorHAnsi" w:hAnsiTheme="minorHAnsi"/>
          <w:bCs/>
          <w:color w:val="000000"/>
          <w:lang w:val="sl-SI"/>
        </w:rPr>
        <w:t>"</w:t>
      </w:r>
      <w:r w:rsidRPr="006E664F">
        <w:rPr>
          <w:rFonts w:asciiTheme="minorHAnsi" w:hAnsiTheme="minorHAnsi"/>
          <w:color w:val="000000"/>
          <w:lang w:val="sl-SI"/>
        </w:rPr>
        <w:t>Veličine in enote</w:t>
      </w:r>
      <w:r w:rsidR="00C7047D" w:rsidRPr="006E664F">
        <w:rPr>
          <w:rFonts w:asciiTheme="minorHAnsi" w:hAnsiTheme="minorHAnsi"/>
          <w:color w:val="000000"/>
          <w:lang w:val="sl-SI"/>
        </w:rPr>
        <w:t xml:space="preserve"> – 1. del: Splošno</w:t>
      </w:r>
      <w:r w:rsidR="009E7341" w:rsidRPr="006E664F">
        <w:rPr>
          <w:rFonts w:asciiTheme="minorHAnsi" w:hAnsiTheme="minorHAnsi"/>
          <w:bCs/>
          <w:color w:val="000000"/>
          <w:lang w:val="sl-SI"/>
        </w:rPr>
        <w:t>"</w:t>
      </w:r>
      <w:r w:rsidRPr="006E664F">
        <w:rPr>
          <w:rFonts w:asciiTheme="minorHAnsi" w:hAnsiTheme="minorHAnsi"/>
          <w:color w:val="000000"/>
          <w:lang w:val="sl-SI"/>
        </w:rPr>
        <w:t xml:space="preserve">, </w:t>
      </w:r>
      <w:r w:rsidR="00C7047D" w:rsidRPr="006E664F">
        <w:rPr>
          <w:rFonts w:asciiTheme="minorHAnsi" w:hAnsiTheme="minorHAnsi"/>
          <w:color w:val="000000"/>
          <w:lang w:val="sl-SI"/>
        </w:rPr>
        <w:t>SIST, Ljubljana</w:t>
      </w:r>
      <w:r w:rsidRPr="006E664F">
        <w:rPr>
          <w:rFonts w:asciiTheme="minorHAnsi" w:hAnsiTheme="minorHAnsi"/>
          <w:color w:val="000000"/>
          <w:lang w:val="sl-SI"/>
        </w:rPr>
        <w:t>. 20</w:t>
      </w:r>
      <w:r w:rsidR="00C7047D" w:rsidRPr="006E664F">
        <w:rPr>
          <w:rFonts w:asciiTheme="minorHAnsi" w:hAnsiTheme="minorHAnsi"/>
          <w:color w:val="000000"/>
          <w:lang w:val="sl-SI"/>
        </w:rPr>
        <w:t>13</w:t>
      </w:r>
      <w:r w:rsidRPr="006E664F">
        <w:rPr>
          <w:rFonts w:asciiTheme="minorHAnsi" w:hAnsiTheme="minorHAnsi"/>
          <w:color w:val="000000"/>
          <w:lang w:val="sl-SI"/>
        </w:rPr>
        <w:t>.</w:t>
      </w:r>
    </w:p>
    <w:p w14:paraId="0869C9C4" w14:textId="77777777" w:rsidR="00617329" w:rsidRPr="006E664F" w:rsidRDefault="00F0127E" w:rsidP="00080D29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 xml:space="preserve">[2] </w:t>
      </w:r>
      <w:r w:rsidR="00AE1A3D" w:rsidRPr="006E664F">
        <w:rPr>
          <w:rFonts w:asciiTheme="minorHAnsi" w:hAnsiTheme="minorHAnsi"/>
          <w:color w:val="000000"/>
          <w:lang w:val="sl-SI"/>
        </w:rPr>
        <w:tab/>
      </w:r>
      <w:r w:rsidRPr="006E664F">
        <w:rPr>
          <w:rFonts w:asciiTheme="minorHAnsi" w:hAnsiTheme="minorHAnsi"/>
          <w:color w:val="000000"/>
          <w:lang w:val="sl-SI"/>
        </w:rPr>
        <w:t xml:space="preserve">A. E2149-10, </w:t>
      </w:r>
      <w:r w:rsidR="009E7341" w:rsidRPr="006E664F">
        <w:rPr>
          <w:rFonts w:asciiTheme="minorHAnsi" w:hAnsiTheme="minorHAnsi"/>
          <w:bCs/>
          <w:color w:val="000000"/>
          <w:lang w:val="sl-SI"/>
        </w:rPr>
        <w:t>"</w:t>
      </w:r>
      <w:r w:rsidR="00617329" w:rsidRPr="006E664F">
        <w:rPr>
          <w:rFonts w:asciiTheme="minorHAnsi" w:hAnsiTheme="minorHAnsi"/>
          <w:color w:val="000000"/>
          <w:lang w:val="sl-SI"/>
        </w:rPr>
        <w:t>Standard Test Method for Determining the Antimicrobial Activity of Immobilized Antimicrobial Agents Under Dynamic Contact Conditions,</w:t>
      </w:r>
      <w:r w:rsidR="009E7341" w:rsidRPr="006E664F">
        <w:rPr>
          <w:rFonts w:asciiTheme="minorHAnsi" w:hAnsiTheme="minorHAnsi"/>
          <w:bCs/>
          <w:color w:val="000000"/>
          <w:lang w:val="sl-SI"/>
        </w:rPr>
        <w:t>"</w:t>
      </w:r>
      <w:r w:rsidR="00617329" w:rsidRPr="006E664F">
        <w:rPr>
          <w:rFonts w:asciiTheme="minorHAnsi" w:hAnsiTheme="minorHAnsi"/>
          <w:color w:val="000000"/>
          <w:lang w:val="sl-SI"/>
        </w:rPr>
        <w:t xml:space="preserve"> ASTM International, 2010.</w:t>
      </w:r>
    </w:p>
    <w:p w14:paraId="69B348BF" w14:textId="77777777" w:rsidR="000818DD" w:rsidRDefault="000818DD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</w:p>
    <w:p w14:paraId="5D6E211E" w14:textId="3AF4C64A" w:rsidR="00617329" w:rsidRPr="006E664F" w:rsidRDefault="00617329" w:rsidP="00537BE7">
      <w:pPr>
        <w:pStyle w:val="Navadensplet"/>
        <w:spacing w:before="0" w:beforeAutospacing="0" w:after="0" w:afterAutospacing="0" w:line="360" w:lineRule="auto"/>
        <w:jc w:val="both"/>
        <w:rPr>
          <w:rFonts w:asciiTheme="minorHAnsi" w:hAnsiTheme="minorHAnsi"/>
          <w:b/>
          <w:bCs/>
          <w:i/>
          <w:color w:val="000000"/>
          <w:lang w:val="sl-SI"/>
        </w:rPr>
      </w:pPr>
      <w:r w:rsidRPr="006E664F">
        <w:rPr>
          <w:rFonts w:asciiTheme="minorHAnsi" w:hAnsiTheme="minorHAnsi"/>
          <w:b/>
          <w:bCs/>
          <w:i/>
          <w:color w:val="000000"/>
          <w:lang w:val="sl-SI"/>
        </w:rPr>
        <w:t>Patenti</w:t>
      </w:r>
      <w:r w:rsidR="00F9315E">
        <w:rPr>
          <w:rFonts w:asciiTheme="minorHAnsi" w:hAnsiTheme="minorHAnsi"/>
          <w:b/>
          <w:bCs/>
          <w:i/>
          <w:color w:val="000000"/>
          <w:lang w:val="sl-SI"/>
        </w:rPr>
        <w:t xml:space="preserve"> se navajajo na naslednji način</w:t>
      </w:r>
      <w:r w:rsidR="00F9315E" w:rsidRPr="006E664F">
        <w:rPr>
          <w:rFonts w:asciiTheme="minorHAnsi" w:hAnsiTheme="minorHAnsi"/>
          <w:b/>
          <w:bCs/>
          <w:i/>
          <w:color w:val="000000"/>
          <w:lang w:val="sl-SI"/>
        </w:rPr>
        <w:t>:</w:t>
      </w:r>
    </w:p>
    <w:p w14:paraId="64F96F96" w14:textId="1E5F3778" w:rsidR="00617329" w:rsidRPr="006E664F" w:rsidRDefault="00617329" w:rsidP="00080D29">
      <w:pPr>
        <w:pStyle w:val="Navadensplet"/>
        <w:spacing w:before="0" w:beforeAutospacing="0" w:after="0" w:afterAutospacing="0" w:line="360" w:lineRule="auto"/>
        <w:ind w:left="1134" w:hanging="567"/>
        <w:jc w:val="both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 xml:space="preserve">[#] </w:t>
      </w:r>
      <w:r w:rsidR="00AE1A3D" w:rsidRPr="006E664F">
        <w:rPr>
          <w:rFonts w:asciiTheme="minorHAnsi" w:hAnsiTheme="minorHAnsi"/>
          <w:color w:val="000000"/>
          <w:lang w:val="sl-SI"/>
        </w:rPr>
        <w:tab/>
      </w:r>
      <w:r w:rsidR="00E40D36" w:rsidRPr="006E664F">
        <w:rPr>
          <w:rFonts w:asciiTheme="minorHAnsi" w:hAnsiTheme="minorHAnsi"/>
          <w:bCs/>
          <w:color w:val="000000"/>
          <w:lang w:val="sl-SI"/>
        </w:rPr>
        <w:t>Priimek avtorja</w:t>
      </w:r>
      <w:r w:rsidR="00E40D36">
        <w:rPr>
          <w:rFonts w:asciiTheme="minorHAnsi" w:hAnsiTheme="minorHAnsi"/>
          <w:bCs/>
          <w:color w:val="000000"/>
          <w:lang w:val="sl-SI"/>
        </w:rPr>
        <w:t xml:space="preserve">, 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Začetnice imena., </w:t>
      </w:r>
      <w:r w:rsidRPr="00080D29">
        <w:rPr>
          <w:rFonts w:asciiTheme="minorHAnsi" w:hAnsiTheme="minorHAnsi"/>
          <w:bCs/>
          <w:i/>
          <w:iCs/>
          <w:color w:val="000000"/>
          <w:lang w:val="sl-SI"/>
        </w:rPr>
        <w:t>Naslov patenta</w:t>
      </w:r>
      <w:r w:rsidR="000818DD">
        <w:rPr>
          <w:rFonts w:asciiTheme="minorHAnsi" w:hAnsiTheme="minorHAnsi"/>
          <w:bCs/>
          <w:color w:val="000000"/>
          <w:lang w:val="sl-SI"/>
        </w:rPr>
        <w:t xml:space="preserve"> : š</w:t>
      </w:r>
      <w:r w:rsidR="000818DD" w:rsidRPr="006E664F">
        <w:rPr>
          <w:rFonts w:asciiTheme="minorHAnsi" w:hAnsiTheme="minorHAnsi"/>
          <w:bCs/>
          <w:color w:val="000000"/>
          <w:lang w:val="sl-SI"/>
        </w:rPr>
        <w:t xml:space="preserve">tevilka </w:t>
      </w:r>
      <w:r w:rsidR="000818DD">
        <w:rPr>
          <w:rFonts w:asciiTheme="minorHAnsi" w:hAnsiTheme="minorHAnsi"/>
          <w:bCs/>
          <w:color w:val="000000"/>
          <w:lang w:val="sl-SI"/>
        </w:rPr>
        <w:t>in</w:t>
      </w:r>
      <w:r w:rsidRPr="006E664F">
        <w:rPr>
          <w:rFonts w:asciiTheme="minorHAnsi" w:hAnsiTheme="minorHAnsi"/>
          <w:bCs/>
          <w:color w:val="000000"/>
          <w:lang w:val="sl-SI"/>
        </w:rPr>
        <w:t xml:space="preserve"> datum </w:t>
      </w:r>
      <w:r w:rsidR="003F5DCB">
        <w:rPr>
          <w:rFonts w:asciiTheme="minorHAnsi" w:hAnsiTheme="minorHAnsi"/>
          <w:bCs/>
          <w:color w:val="000000"/>
          <w:lang w:val="sl-SI"/>
        </w:rPr>
        <w:t xml:space="preserve">priznanja </w:t>
      </w:r>
      <w:r w:rsidR="000818DD">
        <w:rPr>
          <w:rFonts w:asciiTheme="minorHAnsi" w:hAnsiTheme="minorHAnsi"/>
          <w:bCs/>
          <w:color w:val="000000"/>
          <w:lang w:val="sl-SI"/>
        </w:rPr>
        <w:t>patenta</w:t>
      </w:r>
      <w:r w:rsidRPr="006E664F">
        <w:rPr>
          <w:rFonts w:asciiTheme="minorHAnsi" w:hAnsiTheme="minorHAnsi"/>
          <w:color w:val="000000"/>
          <w:lang w:val="sl-SI"/>
        </w:rPr>
        <w:t>.</w:t>
      </w:r>
      <w:r w:rsidR="000818DD">
        <w:rPr>
          <w:rFonts w:asciiTheme="minorHAnsi" w:hAnsiTheme="minorHAnsi"/>
          <w:color w:val="000000"/>
          <w:lang w:val="sl-SI"/>
        </w:rPr>
        <w:t xml:space="preserve"> Patentna pisarna, leto objave.</w:t>
      </w:r>
    </w:p>
    <w:p w14:paraId="190F9B08" w14:textId="77777777" w:rsidR="00FE5032" w:rsidRDefault="00FE5032" w:rsidP="00FE5032">
      <w:pPr>
        <w:pStyle w:val="Navadensplet"/>
        <w:spacing w:before="0" w:beforeAutospacing="0" w:after="0" w:afterAutospacing="0" w:line="360" w:lineRule="auto"/>
        <w:ind w:left="567" w:hanging="567"/>
        <w:rPr>
          <w:rFonts w:asciiTheme="minorHAnsi" w:hAnsiTheme="minorHAnsi"/>
          <w:bCs/>
          <w:color w:val="000000"/>
          <w:lang w:val="sl-SI"/>
        </w:rPr>
      </w:pPr>
      <w:r>
        <w:rPr>
          <w:rFonts w:asciiTheme="minorHAnsi" w:hAnsiTheme="minorHAnsi"/>
          <w:bCs/>
          <w:color w:val="000000"/>
          <w:lang w:val="sl-SI"/>
        </w:rPr>
        <w:t>Praktični primer:</w:t>
      </w:r>
    </w:p>
    <w:p w14:paraId="34C0B0E4" w14:textId="77777777" w:rsidR="00476344" w:rsidRDefault="00617329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  <w:r w:rsidRPr="006E664F">
        <w:rPr>
          <w:rFonts w:asciiTheme="minorHAnsi" w:hAnsiTheme="minorHAnsi"/>
          <w:color w:val="000000"/>
          <w:lang w:val="sl-SI"/>
        </w:rPr>
        <w:t xml:space="preserve">[1] </w:t>
      </w:r>
      <w:r w:rsidR="00AE1A3D" w:rsidRPr="006E664F">
        <w:rPr>
          <w:rFonts w:asciiTheme="minorHAnsi" w:hAnsiTheme="minorHAnsi"/>
          <w:color w:val="000000"/>
          <w:lang w:val="sl-SI"/>
        </w:rPr>
        <w:tab/>
      </w:r>
      <w:bookmarkStart w:id="31" w:name="747"/>
      <w:bookmarkEnd w:id="31"/>
      <w:r w:rsidR="00B76939" w:rsidRPr="00B76939">
        <w:rPr>
          <w:rFonts w:asciiTheme="minorHAnsi" w:hAnsiTheme="minorHAnsi"/>
          <w:color w:val="000000"/>
          <w:lang w:val="sl-SI"/>
        </w:rPr>
        <w:t>Borovinšek, M</w:t>
      </w:r>
      <w:r w:rsidR="00D51847">
        <w:rPr>
          <w:rFonts w:asciiTheme="minorHAnsi" w:hAnsiTheme="minorHAnsi"/>
          <w:color w:val="000000"/>
          <w:lang w:val="sl-SI"/>
        </w:rPr>
        <w:t>.</w:t>
      </w:r>
      <w:r w:rsidR="00B76939" w:rsidRPr="00B76939">
        <w:rPr>
          <w:rFonts w:asciiTheme="minorHAnsi" w:hAnsiTheme="minorHAnsi"/>
          <w:color w:val="000000"/>
          <w:lang w:val="sl-SI"/>
        </w:rPr>
        <w:t>, R</w:t>
      </w:r>
      <w:r w:rsidR="00D51847">
        <w:rPr>
          <w:rFonts w:asciiTheme="minorHAnsi" w:hAnsiTheme="minorHAnsi"/>
          <w:color w:val="000000"/>
          <w:lang w:val="sl-SI"/>
        </w:rPr>
        <w:t>en</w:t>
      </w:r>
      <w:r w:rsidR="00B76939" w:rsidRPr="00B76939">
        <w:rPr>
          <w:rFonts w:asciiTheme="minorHAnsi" w:hAnsiTheme="minorHAnsi"/>
          <w:color w:val="000000"/>
          <w:lang w:val="sl-SI"/>
        </w:rPr>
        <w:t>, Z.</w:t>
      </w:r>
      <w:r w:rsidR="00D51847">
        <w:rPr>
          <w:rFonts w:asciiTheme="minorHAnsi" w:hAnsiTheme="minorHAnsi"/>
          <w:color w:val="000000"/>
          <w:lang w:val="sl-SI"/>
        </w:rPr>
        <w:t>,</w:t>
      </w:r>
      <w:r w:rsidR="00B76939" w:rsidRPr="00B76939">
        <w:rPr>
          <w:rFonts w:asciiTheme="minorHAnsi" w:hAnsiTheme="minorHAnsi"/>
          <w:color w:val="000000"/>
          <w:lang w:val="sl-SI"/>
        </w:rPr>
        <w:t xml:space="preserve"> </w:t>
      </w:r>
      <w:r w:rsidR="00B76939" w:rsidRPr="00080D29">
        <w:rPr>
          <w:rFonts w:asciiTheme="minorHAnsi" w:hAnsiTheme="minorHAnsi"/>
          <w:i/>
          <w:iCs/>
          <w:color w:val="000000"/>
          <w:lang w:val="sl-SI"/>
        </w:rPr>
        <w:t>Steel road safety barrier with trapezoidal reinforcement = Stahlstraßenleitplanke mit trapezförminger Verstärkung = Barrière de sécurité routière en acier avec renforcement trapézoïdal</w:t>
      </w:r>
      <w:r w:rsidR="00B76939" w:rsidRPr="00B76939">
        <w:rPr>
          <w:rFonts w:asciiTheme="minorHAnsi" w:hAnsiTheme="minorHAnsi"/>
          <w:color w:val="000000"/>
          <w:lang w:val="sl-SI"/>
        </w:rPr>
        <w:t xml:space="preserve"> </w:t>
      </w:r>
      <w:r w:rsidR="000818DD">
        <w:rPr>
          <w:rFonts w:asciiTheme="minorHAnsi" w:hAnsiTheme="minorHAnsi"/>
          <w:color w:val="000000"/>
          <w:lang w:val="sl-SI"/>
        </w:rPr>
        <w:t xml:space="preserve">: </w:t>
      </w:r>
      <w:r w:rsidR="00B76939" w:rsidRPr="00080D29">
        <w:rPr>
          <w:rFonts w:asciiTheme="minorHAnsi" w:hAnsiTheme="minorHAnsi"/>
          <w:i/>
          <w:iCs/>
          <w:color w:val="000000"/>
          <w:lang w:val="sl-SI"/>
        </w:rPr>
        <w:t xml:space="preserve">European patent specification EP2813620 B1, </w:t>
      </w:r>
      <w:r w:rsidR="003F5DCB">
        <w:rPr>
          <w:rFonts w:asciiTheme="minorHAnsi" w:hAnsiTheme="minorHAnsi"/>
          <w:i/>
          <w:iCs/>
          <w:color w:val="000000"/>
          <w:lang w:val="sl-SI"/>
        </w:rPr>
        <w:t>27.03.</w:t>
      </w:r>
      <w:r w:rsidR="00B76939" w:rsidRPr="00080D29">
        <w:rPr>
          <w:rFonts w:asciiTheme="minorHAnsi" w:hAnsiTheme="minorHAnsi"/>
          <w:i/>
          <w:iCs/>
          <w:color w:val="000000"/>
          <w:lang w:val="sl-SI"/>
        </w:rPr>
        <w:t>2019</w:t>
      </w:r>
      <w:r w:rsidR="00B76939" w:rsidRPr="00B76939">
        <w:rPr>
          <w:rFonts w:asciiTheme="minorHAnsi" w:hAnsiTheme="minorHAnsi"/>
          <w:color w:val="000000"/>
          <w:lang w:val="sl-SI"/>
        </w:rPr>
        <w:t>. Munich: European Patent Office, 2019.</w:t>
      </w:r>
    </w:p>
    <w:p w14:paraId="05044B08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338E2A8C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1F2F7C03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7F06E871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0E4B56DD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26039569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77426692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3D61966F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71CE7A0F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2A052B43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71DEFB42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4F53A29E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591621B5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7011F0A5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58857E1E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29260114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6150F344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53AF46E4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0F22F4E3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18A6EB1C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10BCF60E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7EF0FDF4" w14:textId="77777777" w:rsidR="00476344" w:rsidRDefault="00476344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503AB8B7" w14:textId="29495AD6" w:rsidR="0088260A" w:rsidRDefault="0088260A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7E2E860D" w14:textId="77777777" w:rsidR="00080D29" w:rsidRPr="006E664F" w:rsidRDefault="00080D29" w:rsidP="0088260A">
      <w:pPr>
        <w:pStyle w:val="Navadensplet"/>
        <w:spacing w:before="0" w:beforeAutospacing="0" w:after="0" w:afterAutospacing="0" w:line="360" w:lineRule="auto"/>
        <w:ind w:left="567" w:hanging="567"/>
        <w:jc w:val="both"/>
        <w:rPr>
          <w:rFonts w:asciiTheme="minorHAnsi" w:hAnsiTheme="minorHAnsi"/>
          <w:color w:val="000000"/>
          <w:lang w:val="sl-SI"/>
        </w:rPr>
      </w:pPr>
    </w:p>
    <w:p w14:paraId="4936B8D8" w14:textId="77777777" w:rsidR="00BE10B9" w:rsidRPr="006E664F" w:rsidRDefault="00BE10B9" w:rsidP="004C1024">
      <w:pPr>
        <w:pStyle w:val="Naslov1"/>
        <w:rPr>
          <w:rFonts w:asciiTheme="minorHAnsi" w:hAnsiTheme="minorHAnsi"/>
        </w:rPr>
      </w:pPr>
      <w:bookmarkStart w:id="32" w:name="_Toc397680686"/>
      <w:bookmarkStart w:id="33" w:name="_Toc504463081"/>
      <w:bookmarkStart w:id="34" w:name="_Toc505567425"/>
      <w:bookmarkStart w:id="35" w:name="_Toc86234602"/>
      <w:r w:rsidRPr="006E664F">
        <w:rPr>
          <w:rFonts w:asciiTheme="minorHAnsi" w:hAnsiTheme="minorHAnsi"/>
        </w:rPr>
        <w:t>PRILOGE</w:t>
      </w:r>
      <w:bookmarkEnd w:id="32"/>
      <w:bookmarkEnd w:id="33"/>
      <w:bookmarkEnd w:id="34"/>
      <w:bookmarkEnd w:id="35"/>
    </w:p>
    <w:p w14:paraId="535E1D32" w14:textId="51D6F75B" w:rsidR="00FE3B7F" w:rsidRDefault="0061156D" w:rsidP="00FE3B7F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Priloge </w:t>
      </w:r>
      <w:r w:rsidR="00F44C66">
        <w:rPr>
          <w:rFonts w:asciiTheme="minorHAnsi" w:hAnsiTheme="minorHAnsi"/>
        </w:rPr>
        <w:t>ni</w:t>
      </w:r>
      <w:r w:rsidR="00BE10B9" w:rsidRPr="006E664F">
        <w:rPr>
          <w:rFonts w:asciiTheme="minorHAnsi" w:hAnsiTheme="minorHAnsi"/>
        </w:rPr>
        <w:t xml:space="preserve">so sestavni del </w:t>
      </w:r>
      <w:r w:rsidR="00615187">
        <w:rPr>
          <w:rFonts w:asciiTheme="minorHAnsi" w:hAnsiTheme="minorHAnsi"/>
        </w:rPr>
        <w:t>zaključnega</w:t>
      </w:r>
      <w:r w:rsidR="00615187" w:rsidRPr="006E664F">
        <w:rPr>
          <w:rFonts w:asciiTheme="minorHAnsi" w:hAnsiTheme="minorHAnsi"/>
        </w:rPr>
        <w:t xml:space="preserve"> </w:t>
      </w:r>
      <w:r w:rsidR="00BE10B9" w:rsidRPr="006E664F">
        <w:rPr>
          <w:rFonts w:asciiTheme="minorHAnsi" w:hAnsiTheme="minorHAnsi"/>
        </w:rPr>
        <w:t>dela</w:t>
      </w:r>
      <w:r w:rsidR="00513751">
        <w:rPr>
          <w:rFonts w:asciiTheme="minorHAnsi" w:hAnsiTheme="minorHAnsi"/>
        </w:rPr>
        <w:t xml:space="preserve">, ampak so </w:t>
      </w:r>
      <w:r w:rsidR="00513751" w:rsidRPr="00080D29">
        <w:rPr>
          <w:rFonts w:asciiTheme="minorHAnsi" w:hAnsiTheme="minorHAnsi"/>
          <w:b/>
        </w:rPr>
        <w:t>priložene k zaključnemu delu</w:t>
      </w:r>
      <w:r w:rsidR="00BE10B9" w:rsidRPr="006E664F">
        <w:rPr>
          <w:rFonts w:asciiTheme="minorHAnsi" w:hAnsiTheme="minorHAnsi"/>
        </w:rPr>
        <w:t>. V prilogah so zajete informacije, ki so sicer potrebne za celovit</w:t>
      </w:r>
      <w:r w:rsidR="004323C3" w:rsidRPr="006E664F">
        <w:rPr>
          <w:rFonts w:asciiTheme="minorHAnsi" w:hAnsiTheme="minorHAnsi"/>
        </w:rPr>
        <w:t>i</w:t>
      </w:r>
      <w:r w:rsidR="00BE10B9" w:rsidRPr="006E664F">
        <w:rPr>
          <w:rFonts w:asciiTheme="minorHAnsi" w:hAnsiTheme="minorHAnsi"/>
        </w:rPr>
        <w:t xml:space="preserve"> prikaz dela, vendar bi z odvračanjem pozornosti od glavne teme </w:t>
      </w:r>
      <w:r w:rsidRPr="006E664F">
        <w:rPr>
          <w:rFonts w:asciiTheme="minorHAnsi" w:hAnsiTheme="minorHAnsi"/>
        </w:rPr>
        <w:t xml:space="preserve">v vsebini </w:t>
      </w:r>
      <w:r w:rsidR="00BE10B9" w:rsidRPr="006E664F">
        <w:rPr>
          <w:rFonts w:asciiTheme="minorHAnsi" w:hAnsiTheme="minorHAnsi"/>
        </w:rPr>
        <w:t xml:space="preserve">motile potek sporočila </w:t>
      </w:r>
      <w:r w:rsidR="00615187">
        <w:rPr>
          <w:rFonts w:asciiTheme="minorHAnsi" w:hAnsiTheme="minorHAnsi"/>
        </w:rPr>
        <w:t>zaključnega</w:t>
      </w:r>
      <w:r w:rsidR="00615187" w:rsidRPr="006E664F">
        <w:rPr>
          <w:rFonts w:asciiTheme="minorHAnsi" w:hAnsiTheme="minorHAnsi"/>
        </w:rPr>
        <w:t xml:space="preserve"> </w:t>
      </w:r>
      <w:r w:rsidR="00BE10B9" w:rsidRPr="006E664F">
        <w:rPr>
          <w:rFonts w:asciiTheme="minorHAnsi" w:hAnsiTheme="minorHAnsi"/>
        </w:rPr>
        <w:t xml:space="preserve">dela. V priloge spadajo daljša matematična izvajanja, načrti, </w:t>
      </w:r>
      <w:r w:rsidR="004323C3" w:rsidRPr="006E664F">
        <w:rPr>
          <w:rFonts w:asciiTheme="minorHAnsi" w:hAnsiTheme="minorHAnsi"/>
        </w:rPr>
        <w:t xml:space="preserve">kosovnice, </w:t>
      </w:r>
      <w:r w:rsidR="00BE10B9" w:rsidRPr="006E664F">
        <w:rPr>
          <w:rFonts w:asciiTheme="minorHAnsi" w:hAnsiTheme="minorHAnsi"/>
        </w:rPr>
        <w:t xml:space="preserve">daljši računalniški izpisi, </w:t>
      </w:r>
      <w:r w:rsidR="004323C3" w:rsidRPr="006E664F">
        <w:rPr>
          <w:rFonts w:asciiTheme="minorHAnsi" w:hAnsiTheme="minorHAnsi"/>
        </w:rPr>
        <w:t>obsežnejši merilni ali računski rezultati v obli</w:t>
      </w:r>
      <w:r w:rsidR="002C4668" w:rsidRPr="006E664F">
        <w:rPr>
          <w:rFonts w:asciiTheme="minorHAnsi" w:hAnsiTheme="minorHAnsi"/>
        </w:rPr>
        <w:t>k</w:t>
      </w:r>
      <w:r w:rsidR="004323C3" w:rsidRPr="006E664F">
        <w:rPr>
          <w:rFonts w:asciiTheme="minorHAnsi" w:hAnsiTheme="minorHAnsi"/>
        </w:rPr>
        <w:t xml:space="preserve">i diagramov </w:t>
      </w:r>
      <w:r w:rsidR="00BE10B9" w:rsidRPr="006E664F">
        <w:rPr>
          <w:rFonts w:asciiTheme="minorHAnsi" w:hAnsiTheme="minorHAnsi"/>
        </w:rPr>
        <w:t>itd.</w:t>
      </w:r>
    </w:p>
    <w:p w14:paraId="5C92E220" w14:textId="77777777" w:rsidR="00513751" w:rsidRDefault="00513751" w:rsidP="00FE3B7F">
      <w:pPr>
        <w:spacing w:after="0"/>
        <w:rPr>
          <w:rFonts w:asciiTheme="minorHAnsi" w:hAnsiTheme="minorHAnsi"/>
        </w:rPr>
      </w:pPr>
      <w:r w:rsidRPr="00080D29">
        <w:rPr>
          <w:rFonts w:asciiTheme="minorHAnsi" w:hAnsiTheme="minorHAnsi"/>
          <w:b/>
        </w:rPr>
        <w:t>Priloge v naslovu številčite z velik</w:t>
      </w:r>
      <w:r w:rsidR="00C96C07">
        <w:rPr>
          <w:rFonts w:asciiTheme="minorHAnsi" w:hAnsiTheme="minorHAnsi"/>
          <w:b/>
        </w:rPr>
        <w:t>imi tiskanimi črkami A, B, C, D</w:t>
      </w:r>
      <w:r w:rsidRPr="00080D29">
        <w:rPr>
          <w:rFonts w:asciiTheme="minorHAnsi" w:hAnsiTheme="minorHAnsi"/>
          <w:b/>
        </w:rPr>
        <w:t>…</w:t>
      </w:r>
      <w:r w:rsidR="00543625">
        <w:rPr>
          <w:rFonts w:asciiTheme="minorHAnsi" w:hAnsiTheme="minorHAnsi"/>
          <w:b/>
        </w:rPr>
        <w:t xml:space="preserve"> </w:t>
      </w:r>
      <w:r w:rsidR="00543625" w:rsidRPr="00080D29">
        <w:rPr>
          <w:rFonts w:asciiTheme="minorHAnsi" w:hAnsiTheme="minorHAnsi"/>
        </w:rPr>
        <w:t>Priloge vključite v kazalo vsebine.</w:t>
      </w:r>
    </w:p>
    <w:p w14:paraId="09F9D319" w14:textId="77777777" w:rsidR="00AE70BA" w:rsidRDefault="00AE70BA" w:rsidP="00080D29">
      <w:pPr>
        <w:spacing w:after="0" w:line="240" w:lineRule="auto"/>
        <w:jc w:val="left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0242805" w14:textId="77777777" w:rsidR="00AE70BA" w:rsidRPr="00080D29" w:rsidRDefault="00AE70BA" w:rsidP="00080D29">
      <w:pPr>
        <w:pStyle w:val="Naslov1"/>
        <w:numPr>
          <w:ilvl w:val="0"/>
          <w:numId w:val="0"/>
        </w:numPr>
      </w:pPr>
      <w:bookmarkStart w:id="36" w:name="_Toc86234603"/>
      <w:r>
        <w:t>VIRI IN LITERATURA</w:t>
      </w:r>
      <w:bookmarkEnd w:id="36"/>
    </w:p>
    <w:p w14:paraId="16201BAA" w14:textId="77777777" w:rsidR="008B58FB" w:rsidRPr="00080D29" w:rsidRDefault="008B58FB" w:rsidP="008B58FB">
      <w:pPr>
        <w:spacing w:after="0"/>
        <w:rPr>
          <w:rFonts w:ascii="Calibri" w:hAnsi="Calibri" w:cs="Calibri"/>
        </w:rPr>
      </w:pPr>
      <w:r w:rsidRPr="00080D29">
        <w:rPr>
          <w:rFonts w:ascii="Calibri" w:hAnsi="Calibri" w:cs="Calibri"/>
        </w:rPr>
        <w:t xml:space="preserve">Seznam citiranih virov in literature naj bo v neoštevilčenem poglavju VIRI IN LITERATURA, takoj za osrednjim delom zaključnega dela. </w:t>
      </w:r>
    </w:p>
    <w:p w14:paraId="1ADA4226" w14:textId="77777777" w:rsidR="003F5DCB" w:rsidRDefault="003F5DCB" w:rsidP="008B58FB">
      <w:pPr>
        <w:spacing w:after="0"/>
        <w:rPr>
          <w:rFonts w:ascii="Calibri" w:hAnsi="Calibri" w:cs="Calibri"/>
        </w:rPr>
      </w:pPr>
    </w:p>
    <w:p w14:paraId="68D2060C" w14:textId="68698C18" w:rsidR="008B58FB" w:rsidRPr="00080D29" w:rsidRDefault="008B58FB" w:rsidP="008B58FB">
      <w:pPr>
        <w:spacing w:after="0"/>
        <w:rPr>
          <w:rFonts w:ascii="Calibri" w:hAnsi="Calibri" w:cs="Calibri"/>
        </w:rPr>
      </w:pPr>
      <w:r w:rsidRPr="00080D29">
        <w:rPr>
          <w:rFonts w:ascii="Calibri" w:hAnsi="Calibri" w:cs="Calibri"/>
        </w:rPr>
        <w:t>Navedete vso literaturo in vire, ki so uporabljeni in navedeni v besedilu. V seznamu morajo biti navedeni izključno literatura in viri, ki so dejansko uporabljeni in so citirani v besedilu zaključnega dela.</w:t>
      </w:r>
      <w:r w:rsidR="009D311D">
        <w:rPr>
          <w:rFonts w:ascii="Calibri" w:hAnsi="Calibri" w:cs="Calibri"/>
        </w:rPr>
        <w:t xml:space="preserve"> </w:t>
      </w:r>
      <w:r w:rsidRPr="00080D29">
        <w:rPr>
          <w:rFonts w:ascii="Calibri" w:hAnsi="Calibri" w:cs="Calibri"/>
        </w:rPr>
        <w:t>Seznam virov in literature naj bo urejen v skladu z navodili</w:t>
      </w:r>
      <w:r w:rsidR="009D311D">
        <w:rPr>
          <w:rFonts w:ascii="Calibri" w:hAnsi="Calibri" w:cs="Calibri"/>
        </w:rPr>
        <w:t xml:space="preserve"> </w:t>
      </w:r>
      <w:r w:rsidR="00750810">
        <w:rPr>
          <w:rFonts w:ascii="Calibri" w:hAnsi="Calibri" w:cs="Calibri"/>
        </w:rPr>
        <w:t>poglavja</w:t>
      </w:r>
      <w:r w:rsidR="009D311D">
        <w:rPr>
          <w:rFonts w:ascii="Calibri" w:hAnsi="Calibri" w:cs="Calibri"/>
        </w:rPr>
        <w:t xml:space="preserve"> 6.</w:t>
      </w:r>
    </w:p>
    <w:p w14:paraId="5C3EEA87" w14:textId="77777777" w:rsidR="008B58FB" w:rsidRPr="00080D29" w:rsidRDefault="008B58FB" w:rsidP="008B58FB">
      <w:pPr>
        <w:spacing w:after="0"/>
        <w:rPr>
          <w:rFonts w:ascii="Calibri" w:hAnsi="Calibri" w:cs="Calibri"/>
        </w:rPr>
      </w:pPr>
    </w:p>
    <w:p w14:paraId="74B813A8" w14:textId="77777777" w:rsidR="00584E10" w:rsidRPr="006E664F" w:rsidRDefault="00584E10" w:rsidP="00966AC7">
      <w:pPr>
        <w:rPr>
          <w:rFonts w:asciiTheme="minorHAnsi" w:hAnsiTheme="minorHAnsi"/>
          <w:b/>
          <w:sz w:val="40"/>
          <w:szCs w:val="40"/>
        </w:rPr>
      </w:pPr>
    </w:p>
    <w:p w14:paraId="54D71355" w14:textId="77777777" w:rsidR="00584E10" w:rsidRPr="006E664F" w:rsidRDefault="00584E10" w:rsidP="00966AC7">
      <w:pPr>
        <w:rPr>
          <w:rFonts w:asciiTheme="minorHAnsi" w:hAnsiTheme="minorHAnsi"/>
          <w:b/>
          <w:sz w:val="40"/>
          <w:szCs w:val="40"/>
        </w:rPr>
      </w:pPr>
    </w:p>
    <w:p w14:paraId="5A0D9518" w14:textId="77777777" w:rsidR="00584E10" w:rsidRPr="006E664F" w:rsidRDefault="00584E10" w:rsidP="00966AC7">
      <w:pPr>
        <w:rPr>
          <w:rFonts w:asciiTheme="minorHAnsi" w:hAnsiTheme="minorHAnsi"/>
          <w:b/>
          <w:sz w:val="40"/>
          <w:szCs w:val="40"/>
        </w:rPr>
      </w:pPr>
    </w:p>
    <w:p w14:paraId="561DA52A" w14:textId="77777777" w:rsidR="00584E10" w:rsidRPr="006E664F" w:rsidRDefault="00584E10" w:rsidP="00966AC7">
      <w:pPr>
        <w:rPr>
          <w:rFonts w:asciiTheme="minorHAnsi" w:hAnsiTheme="minorHAnsi"/>
          <w:b/>
          <w:sz w:val="40"/>
          <w:szCs w:val="40"/>
        </w:rPr>
      </w:pPr>
    </w:p>
    <w:p w14:paraId="4A56283B" w14:textId="77777777" w:rsidR="006634DC" w:rsidRPr="006E664F" w:rsidRDefault="006634DC" w:rsidP="00966AC7">
      <w:pPr>
        <w:rPr>
          <w:rFonts w:asciiTheme="minorHAnsi" w:hAnsiTheme="minorHAnsi"/>
          <w:b/>
          <w:sz w:val="40"/>
          <w:szCs w:val="40"/>
        </w:rPr>
      </w:pPr>
    </w:p>
    <w:p w14:paraId="66522F74" w14:textId="77777777" w:rsidR="006634DC" w:rsidRPr="006E664F" w:rsidRDefault="006634DC" w:rsidP="00966AC7">
      <w:pPr>
        <w:rPr>
          <w:rFonts w:asciiTheme="minorHAnsi" w:hAnsiTheme="minorHAnsi"/>
          <w:b/>
          <w:sz w:val="40"/>
          <w:szCs w:val="40"/>
        </w:rPr>
      </w:pPr>
    </w:p>
    <w:p w14:paraId="0BDE0329" w14:textId="77777777" w:rsidR="00543625" w:rsidRDefault="00543625" w:rsidP="00966AC7">
      <w:pPr>
        <w:rPr>
          <w:rFonts w:asciiTheme="minorHAnsi" w:hAnsiTheme="minorHAnsi"/>
          <w:b/>
          <w:sz w:val="40"/>
          <w:szCs w:val="40"/>
        </w:rPr>
      </w:pPr>
    </w:p>
    <w:p w14:paraId="5F2BFF8E" w14:textId="77777777" w:rsidR="00543625" w:rsidRDefault="00543625" w:rsidP="00966AC7">
      <w:pPr>
        <w:rPr>
          <w:rFonts w:asciiTheme="minorHAnsi" w:hAnsiTheme="minorHAnsi"/>
          <w:b/>
          <w:sz w:val="40"/>
          <w:szCs w:val="40"/>
        </w:rPr>
      </w:pPr>
    </w:p>
    <w:p w14:paraId="35F7C540" w14:textId="77777777" w:rsidR="00811D9B" w:rsidRDefault="00811D9B" w:rsidP="00966AC7">
      <w:pPr>
        <w:rPr>
          <w:rFonts w:asciiTheme="minorHAnsi" w:hAnsiTheme="minorHAnsi"/>
          <w:b/>
          <w:sz w:val="40"/>
          <w:szCs w:val="40"/>
        </w:rPr>
      </w:pPr>
    </w:p>
    <w:p w14:paraId="0CBBCC42" w14:textId="77777777" w:rsidR="00C96C07" w:rsidRDefault="00C96C07" w:rsidP="00080D29"/>
    <w:p w14:paraId="7ED62E3A" w14:textId="77777777" w:rsidR="006115FE" w:rsidRDefault="006115FE">
      <w:pPr>
        <w:pStyle w:val="Naslov1"/>
        <w:numPr>
          <w:ilvl w:val="0"/>
          <w:numId w:val="0"/>
        </w:numPr>
        <w:rPr>
          <w:b w:val="0"/>
        </w:rPr>
        <w:sectPr w:rsidR="006115FE" w:rsidSect="002E0D9B">
          <w:headerReference w:type="default" r:id="rId17"/>
          <w:footerReference w:type="default" r:id="rId18"/>
          <w:footerReference w:type="first" r:id="rId19"/>
          <w:pgSz w:w="11906" w:h="16838" w:code="9"/>
          <w:pgMar w:top="1701" w:right="1418" w:bottom="1701" w:left="1985" w:header="737" w:footer="737" w:gutter="0"/>
          <w:pgNumType w:start="0"/>
          <w:cols w:space="720"/>
          <w:titlePg/>
          <w:docGrid w:linePitch="360"/>
        </w:sectPr>
      </w:pPr>
      <w:bookmarkStart w:id="37" w:name="_Toc86234604"/>
    </w:p>
    <w:p w14:paraId="29CC3A80" w14:textId="77777777" w:rsidR="006115FE" w:rsidRDefault="006115FE" w:rsidP="00080D29">
      <w:pPr>
        <w:pStyle w:val="Naslov1"/>
        <w:numPr>
          <w:ilvl w:val="0"/>
          <w:numId w:val="0"/>
        </w:numPr>
      </w:pPr>
    </w:p>
    <w:p w14:paraId="1377B9E4" w14:textId="0A92B796" w:rsidR="00811D9B" w:rsidRPr="00080D29" w:rsidRDefault="00811D9B" w:rsidP="00080D29">
      <w:pPr>
        <w:pStyle w:val="Naslov1"/>
        <w:numPr>
          <w:ilvl w:val="0"/>
          <w:numId w:val="0"/>
        </w:numPr>
      </w:pPr>
      <w:r w:rsidRPr="00080D29">
        <w:t>P</w:t>
      </w:r>
      <w:r w:rsidR="00480A57" w:rsidRPr="00080D29">
        <w:t>RILOGA</w:t>
      </w:r>
      <w:r w:rsidRPr="00080D29">
        <w:t xml:space="preserve"> A:  </w:t>
      </w:r>
      <w:r w:rsidR="000850E2" w:rsidRPr="00080D29">
        <w:t>NASLOVNE</w:t>
      </w:r>
      <w:r w:rsidR="0028197B" w:rsidRPr="00080D29">
        <w:t xml:space="preserve"> IN UVODN</w:t>
      </w:r>
      <w:r w:rsidR="000850E2" w:rsidRPr="00080D29">
        <w:t>E</w:t>
      </w:r>
      <w:r w:rsidR="0028197B" w:rsidRPr="00080D29">
        <w:t xml:space="preserve"> STRANI</w:t>
      </w:r>
      <w:bookmarkEnd w:id="37"/>
    </w:p>
    <w:p w14:paraId="66AFFDFB" w14:textId="77777777" w:rsidR="00C013B7" w:rsidRPr="006E664F" w:rsidRDefault="00C013B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08AF82F1" w14:textId="77777777" w:rsidR="00C013B7" w:rsidRPr="006E664F" w:rsidRDefault="00C013B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503F1B96" w14:textId="77777777" w:rsidR="00C013B7" w:rsidRPr="006E664F" w:rsidRDefault="00C013B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201220A3" w14:textId="77777777" w:rsidR="00C013B7" w:rsidRPr="006E664F" w:rsidRDefault="00C013B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727ACA34" w14:textId="77777777" w:rsidR="00C013B7" w:rsidRPr="006E664F" w:rsidRDefault="00C013B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6BAC278C" w14:textId="77777777" w:rsidR="00C013B7" w:rsidRDefault="00C013B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46760D09" w14:textId="77777777" w:rsidR="00543625" w:rsidRDefault="00543625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39DEF0C1" w14:textId="77777777" w:rsidR="00543625" w:rsidRDefault="00543625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38C6F7D4" w14:textId="77777777" w:rsidR="00543625" w:rsidRDefault="00543625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441E4014" w14:textId="7942142C" w:rsidR="00543625" w:rsidRDefault="00543625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770CD032" w14:textId="77777777" w:rsidR="00FE1F8A" w:rsidRPr="006E664F" w:rsidRDefault="00FE1F8A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578D24B8" w14:textId="3BD80956" w:rsidR="00C013B7" w:rsidRDefault="00C013B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012B1616" w14:textId="3F837DB1" w:rsidR="00BE4187" w:rsidRDefault="00BE418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7AB8B835" w14:textId="77777777" w:rsidR="00BE4187" w:rsidRDefault="00BE4187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61C57C1F" w14:textId="77777777" w:rsidR="00FE1F8A" w:rsidRDefault="00FE1F8A" w:rsidP="00584E10">
      <w:pPr>
        <w:jc w:val="right"/>
        <w:rPr>
          <w:rFonts w:asciiTheme="minorHAnsi" w:hAnsiTheme="minorHAnsi"/>
          <w:b/>
          <w:sz w:val="40"/>
          <w:szCs w:val="40"/>
        </w:rPr>
      </w:pPr>
    </w:p>
    <w:p w14:paraId="4FA69C13" w14:textId="0BAED3DB" w:rsidR="00FE1F8A" w:rsidRDefault="00FE1F8A" w:rsidP="00080D29">
      <w:pPr>
        <w:jc w:val="right"/>
        <w:rPr>
          <w:rFonts w:asciiTheme="minorHAnsi" w:hAnsiTheme="minorHAnsi"/>
        </w:rPr>
      </w:pPr>
      <w:r w:rsidRPr="006E664F">
        <w:rPr>
          <w:rFonts w:asciiTheme="minorHAnsi" w:hAnsiTheme="minorHAnsi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56940E" wp14:editId="075A0599">
                <wp:simplePos x="0" y="0"/>
                <wp:positionH relativeFrom="column">
                  <wp:posOffset>2987675</wp:posOffset>
                </wp:positionH>
                <wp:positionV relativeFrom="paragraph">
                  <wp:posOffset>-807085</wp:posOffset>
                </wp:positionV>
                <wp:extent cx="3037840" cy="923925"/>
                <wp:effectExtent l="0" t="0" r="10160" b="28575"/>
                <wp:wrapNone/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84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ABD53" w14:textId="76BB8B2F" w:rsidR="003B0337" w:rsidRPr="00A749E8" w:rsidRDefault="003B0337" w:rsidP="00C013B7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Prva n</w:t>
                            </w: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aslovna stran </w:t>
                            </w: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br/>
                              <w:t>(na platnici in v delu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56940E" id="Text Box 12" o:spid="_x0000_s1055" type="#_x0000_t202" style="position:absolute;left:0;text-align:left;margin-left:235.25pt;margin-top:-63.55pt;width:239.2pt;height:7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">
                <v:textbox>
                  <w:txbxContent>
                    <w:p w14:paraId="40AABD53" w14:textId="76BB8B2F" w:rsidR="003B0337" w:rsidRPr="00A749E8" w:rsidRDefault="003B0337" w:rsidP="00C013B7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>Prva n</w:t>
                      </w: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aslovna stran </w:t>
                      </w: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br/>
                        <w:t>(na platnici in v delu)</w:t>
                      </w:r>
                    </w:p>
                  </w:txbxContent>
                </v:textbox>
              </v:shape>
            </w:pict>
          </mc:Fallback>
        </mc:AlternateContent>
      </w:r>
    </w:p>
    <w:p w14:paraId="18B84DF2" w14:textId="517A4476" w:rsidR="00FE1F8A" w:rsidRDefault="00FE1F8A" w:rsidP="00FE1F8A">
      <w:pPr>
        <w:pStyle w:val="Naslov"/>
        <w:rPr>
          <w:rFonts w:asciiTheme="minorHAnsi" w:hAnsiTheme="minorHAnsi"/>
        </w:rPr>
      </w:pPr>
    </w:p>
    <w:p w14:paraId="5AA140AD" w14:textId="79E67EEA" w:rsidR="00FE1F8A" w:rsidRDefault="00FE1F8A" w:rsidP="00FE1F8A">
      <w:pPr>
        <w:pStyle w:val="Naslov"/>
        <w:rPr>
          <w:rFonts w:asciiTheme="minorHAnsi" w:hAnsiTheme="minorHAnsi"/>
        </w:rPr>
      </w:pPr>
    </w:p>
    <w:p w14:paraId="1A9FC35B" w14:textId="77777777" w:rsidR="00FE1F8A" w:rsidRDefault="00FE1F8A" w:rsidP="00FE1F8A">
      <w:pPr>
        <w:pStyle w:val="Naslov"/>
        <w:rPr>
          <w:rFonts w:asciiTheme="minorHAnsi" w:hAnsiTheme="minorHAnsi"/>
        </w:rPr>
      </w:pPr>
    </w:p>
    <w:p w14:paraId="7D75145E" w14:textId="17F12229" w:rsidR="00FE1F8A" w:rsidRPr="006E664F" w:rsidRDefault="00FE1F8A" w:rsidP="00FE1F8A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PREDLOGA ZA NASLOVNO STRAN JE OBJAVLJENA NA SPLETNI STRANI FAKULTETE </w:t>
      </w:r>
    </w:p>
    <w:p w14:paraId="0F9B6585" w14:textId="77777777" w:rsidR="00FE1F8A" w:rsidRPr="006E664F" w:rsidRDefault="00FE1F8A" w:rsidP="00FE1F8A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>IN</w:t>
      </w:r>
    </w:p>
    <w:p w14:paraId="57924D19" w14:textId="77777777" w:rsidR="00FE1F8A" w:rsidRPr="006E664F" w:rsidRDefault="00FE1F8A" w:rsidP="00FE1F8A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NA KONCU TEGA DOKUMENTA </w:t>
      </w:r>
      <w:r>
        <w:rPr>
          <w:rFonts w:asciiTheme="minorHAnsi" w:hAnsiTheme="minorHAnsi"/>
        </w:rPr>
        <w:t>V PRILOGI B</w:t>
      </w:r>
    </w:p>
    <w:p w14:paraId="22A49140" w14:textId="77777777" w:rsidR="00FE1F8A" w:rsidRPr="006E664F" w:rsidRDefault="00FE1F8A" w:rsidP="00FE1F8A">
      <w:pPr>
        <w:pStyle w:val="Naslov"/>
        <w:rPr>
          <w:rFonts w:asciiTheme="minorHAnsi" w:hAnsiTheme="minorHAnsi"/>
        </w:rPr>
      </w:pPr>
    </w:p>
    <w:p w14:paraId="1E64FD93" w14:textId="77777777" w:rsidR="00FE1F8A" w:rsidRPr="006E664F" w:rsidRDefault="00FE1F8A" w:rsidP="00FE1F8A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>UPORABITE PREDLOGO V SKLADU Z VAŠIM</w:t>
      </w:r>
    </w:p>
    <w:p w14:paraId="7197C3D2" w14:textId="4D023D1E" w:rsidR="00C013B7" w:rsidRPr="006E664F" w:rsidRDefault="00FE1F8A" w:rsidP="00080D29">
      <w:pPr>
        <w:pStyle w:val="Naslov"/>
        <w:rPr>
          <w:rFonts w:asciiTheme="minorHAnsi" w:hAnsiTheme="minorHAnsi"/>
        </w:rPr>
        <w:sectPr w:rsidR="00C013B7" w:rsidRPr="006E664F" w:rsidSect="003D2621">
          <w:footerReference w:type="default" r:id="rId20"/>
          <w:footerReference w:type="first" r:id="rId21"/>
          <w:type w:val="continuous"/>
          <w:pgSz w:w="11906" w:h="16838" w:code="9"/>
          <w:pgMar w:top="1418" w:right="1134" w:bottom="1418" w:left="1701" w:header="737" w:footer="737" w:gutter="0"/>
          <w:pgNumType w:start="0"/>
          <w:cols w:space="720"/>
          <w:titlePg/>
          <w:docGrid w:linePitch="360"/>
        </w:sectPr>
      </w:pPr>
      <w:r w:rsidRPr="006E664F">
        <w:rPr>
          <w:rFonts w:asciiTheme="minorHAnsi" w:hAnsiTheme="minorHAnsi"/>
        </w:rPr>
        <w:t>ŠTUDIJSKIM PROGRA</w:t>
      </w:r>
    </w:p>
    <w:p w14:paraId="0CBE0374" w14:textId="77777777" w:rsidR="00C013B7" w:rsidRPr="006E664F" w:rsidRDefault="00C013B7" w:rsidP="00C013B7">
      <w:pPr>
        <w:jc w:val="center"/>
        <w:rPr>
          <w:rFonts w:asciiTheme="minorHAnsi" w:hAnsiTheme="minorHAnsi" w:cs="Arial"/>
        </w:rPr>
      </w:pPr>
      <w:bookmarkStart w:id="38" w:name="_Ref397600368"/>
      <w:bookmarkEnd w:id="38"/>
    </w:p>
    <w:p w14:paraId="709735C1" w14:textId="77777777" w:rsidR="00C013B7" w:rsidRPr="006E664F" w:rsidRDefault="00EF35C8" w:rsidP="00C013B7">
      <w:pPr>
        <w:pStyle w:val="Podnaslov"/>
        <w:rPr>
          <w:rFonts w:asciiTheme="minorHAnsi" w:hAnsiTheme="minorHAnsi"/>
          <w:sz w:val="28"/>
          <w:szCs w:val="28"/>
        </w:rPr>
      </w:pPr>
      <w:r w:rsidRPr="006E664F">
        <w:rPr>
          <w:rFonts w:asciiTheme="minorHAnsi" w:hAnsiTheme="minorHAnsi"/>
          <w:b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0702E3" wp14:editId="530680A0">
                <wp:simplePos x="0" y="0"/>
                <wp:positionH relativeFrom="column">
                  <wp:posOffset>2920365</wp:posOffset>
                </wp:positionH>
                <wp:positionV relativeFrom="paragraph">
                  <wp:posOffset>-71755</wp:posOffset>
                </wp:positionV>
                <wp:extent cx="3068955" cy="1076325"/>
                <wp:effectExtent l="0" t="0" r="17145" b="28575"/>
                <wp:wrapNone/>
                <wp:docPr id="2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895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151A4" w14:textId="13D78AE1" w:rsidR="003B0337" w:rsidRPr="00A749E8" w:rsidRDefault="003B0337" w:rsidP="00C013B7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Druga n</w:t>
                            </w: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aslovna stran </w:t>
                            </w: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br/>
                              <w:t>(</w:t>
                            </w: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v delu</w:t>
                            </w: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0702E3" id="Text Box 13" o:spid="_x0000_s1056" type="#_x0000_t202" style="position:absolute;left:0;text-align:left;margin-left:229.95pt;margin-top:-5.65pt;width:241.65pt;height:84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">
                <v:textbox>
                  <w:txbxContent>
                    <w:p w14:paraId="0A5151A4" w14:textId="13D78AE1" w:rsidR="003B0337" w:rsidRPr="00A749E8" w:rsidRDefault="003B0337" w:rsidP="00C013B7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>Druga n</w:t>
                      </w: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aslovna stran </w:t>
                      </w: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br/>
                        <w:t>(</w:t>
                      </w: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>v delu</w:t>
                      </w: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73F62B4A" w14:textId="77777777" w:rsidR="00C013B7" w:rsidRPr="006E664F" w:rsidRDefault="00C013B7" w:rsidP="00C013B7">
      <w:pPr>
        <w:pStyle w:val="Podnaslov"/>
        <w:rPr>
          <w:rFonts w:asciiTheme="minorHAnsi" w:hAnsiTheme="minorHAnsi"/>
          <w:sz w:val="28"/>
          <w:szCs w:val="28"/>
        </w:rPr>
      </w:pPr>
    </w:p>
    <w:p w14:paraId="45E7B197" w14:textId="77777777" w:rsidR="00C013B7" w:rsidRPr="006E664F" w:rsidRDefault="00C013B7" w:rsidP="00C013B7">
      <w:pPr>
        <w:pStyle w:val="Podnaslov"/>
        <w:rPr>
          <w:rFonts w:asciiTheme="minorHAnsi" w:hAnsiTheme="minorHAnsi"/>
          <w:b/>
        </w:rPr>
      </w:pPr>
    </w:p>
    <w:p w14:paraId="6494C37F" w14:textId="77777777" w:rsidR="00C013B7" w:rsidRPr="006E664F" w:rsidRDefault="00C013B7" w:rsidP="00C013B7">
      <w:pPr>
        <w:rPr>
          <w:rFonts w:asciiTheme="minorHAnsi" w:hAnsiTheme="minorHAnsi" w:cs="Arial"/>
          <w:b/>
          <w:sz w:val="28"/>
        </w:rPr>
      </w:pPr>
    </w:p>
    <w:p w14:paraId="3A1CD094" w14:textId="77777777" w:rsidR="00C013B7" w:rsidRPr="006E664F" w:rsidRDefault="00C013B7" w:rsidP="00C013B7">
      <w:pPr>
        <w:rPr>
          <w:rFonts w:asciiTheme="minorHAnsi" w:hAnsiTheme="minorHAnsi" w:cs="Arial"/>
          <w:b/>
          <w:sz w:val="28"/>
        </w:rPr>
      </w:pPr>
    </w:p>
    <w:p w14:paraId="7E7A97C0" w14:textId="77777777" w:rsidR="00C013B7" w:rsidRPr="006E664F" w:rsidRDefault="00C013B7" w:rsidP="00C013B7">
      <w:pPr>
        <w:rPr>
          <w:rFonts w:asciiTheme="minorHAnsi" w:hAnsiTheme="minorHAnsi" w:cs="Arial"/>
          <w:b/>
          <w:sz w:val="28"/>
        </w:rPr>
      </w:pPr>
    </w:p>
    <w:p w14:paraId="401CA6B9" w14:textId="77777777" w:rsidR="00C013B7" w:rsidRPr="006E664F" w:rsidRDefault="00C013B7" w:rsidP="00C013B7">
      <w:pPr>
        <w:rPr>
          <w:rFonts w:asciiTheme="minorHAnsi" w:hAnsiTheme="minorHAnsi" w:cs="Arial"/>
          <w:b/>
          <w:sz w:val="28"/>
        </w:rPr>
      </w:pPr>
    </w:p>
    <w:p w14:paraId="2634D85B" w14:textId="77777777" w:rsidR="00C013B7" w:rsidRPr="006E664F" w:rsidRDefault="00C013B7" w:rsidP="00C013B7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PREDLOGA ZA NASLOVNO STRAN V DELU JE OBJAVLJENA NA SPLETNI STRANI FAKULTETE </w:t>
      </w:r>
    </w:p>
    <w:p w14:paraId="545CEA08" w14:textId="77777777" w:rsidR="00C013B7" w:rsidRPr="006E664F" w:rsidRDefault="00C013B7" w:rsidP="00C013B7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>IN</w:t>
      </w:r>
    </w:p>
    <w:p w14:paraId="0B8B1FFB" w14:textId="77777777" w:rsidR="00C013B7" w:rsidRPr="006E664F" w:rsidRDefault="00C013B7" w:rsidP="00C013B7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>NA KONCU TEGA DOKUMENTA</w:t>
      </w:r>
      <w:r w:rsidR="000850E2">
        <w:rPr>
          <w:rFonts w:asciiTheme="minorHAnsi" w:hAnsiTheme="minorHAnsi"/>
        </w:rPr>
        <w:t xml:space="preserve"> V PRILOGI B.</w:t>
      </w:r>
      <w:r w:rsidRPr="006E664F">
        <w:rPr>
          <w:rFonts w:asciiTheme="minorHAnsi" w:hAnsiTheme="minorHAnsi"/>
        </w:rPr>
        <w:t xml:space="preserve"> </w:t>
      </w:r>
    </w:p>
    <w:p w14:paraId="7356A950" w14:textId="77777777" w:rsidR="00C013B7" w:rsidRPr="006E664F" w:rsidRDefault="00C013B7" w:rsidP="00C013B7">
      <w:pPr>
        <w:pStyle w:val="Naslov"/>
        <w:rPr>
          <w:rFonts w:asciiTheme="minorHAnsi" w:hAnsiTheme="minorHAnsi"/>
        </w:rPr>
      </w:pPr>
    </w:p>
    <w:p w14:paraId="5EAA46B1" w14:textId="77777777" w:rsidR="00C013B7" w:rsidRPr="006E664F" w:rsidRDefault="00C013B7" w:rsidP="00C013B7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>UPORABITE PREDLOGO V SKLADU Z VAŠIM</w:t>
      </w:r>
    </w:p>
    <w:p w14:paraId="4566CC0B" w14:textId="77777777" w:rsidR="00C013B7" w:rsidRDefault="00C013B7" w:rsidP="00C013B7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</w:rPr>
        <w:t>ŠTUDIJSKIM PROGRAMOM</w:t>
      </w:r>
      <w:r w:rsidR="004E5D78" w:rsidRPr="006E664F">
        <w:rPr>
          <w:rFonts w:asciiTheme="minorHAnsi" w:hAnsiTheme="minorHAnsi"/>
        </w:rPr>
        <w:t>.</w:t>
      </w:r>
    </w:p>
    <w:p w14:paraId="13AE9060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2AE56634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3D8E9CA0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231B87C2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7233EAF3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4CC96570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65454896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2DFE8699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76DF4950" w14:textId="03B37B23" w:rsidR="00644FA4" w:rsidRPr="00080D29" w:rsidRDefault="00644FA4" w:rsidP="00080D29">
      <w:pPr>
        <w:tabs>
          <w:tab w:val="center" w:pos="4535"/>
        </w:tabs>
        <w:sectPr w:rsidR="00644FA4" w:rsidRPr="00080D29" w:rsidSect="00696C10">
          <w:headerReference w:type="default" r:id="rId22"/>
          <w:footerReference w:type="default" r:id="rId23"/>
          <w:footerReference w:type="first" r:id="rId24"/>
          <w:pgSz w:w="11906" w:h="16838" w:code="9"/>
          <w:pgMar w:top="1418" w:right="1134" w:bottom="1418" w:left="1701" w:header="737" w:footer="737" w:gutter="0"/>
          <w:pgNumType w:fmt="lowerRoman" w:start="1"/>
          <w:cols w:space="720"/>
          <w:titlePg/>
          <w:docGrid w:linePitch="360"/>
        </w:sectPr>
      </w:pPr>
    </w:p>
    <w:p w14:paraId="448897A2" w14:textId="77777777" w:rsidR="009E6337" w:rsidRDefault="009E6337" w:rsidP="00C013B7">
      <w:pPr>
        <w:pStyle w:val="Naslov"/>
        <w:rPr>
          <w:rFonts w:asciiTheme="minorHAnsi" w:hAnsiTheme="minorHAnsi"/>
        </w:rPr>
      </w:pPr>
      <w:r w:rsidRPr="006E664F">
        <w:rPr>
          <w:rFonts w:asciiTheme="minorHAnsi" w:hAnsiTheme="minorHAnsi"/>
          <w:b w:val="0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B8162E0" wp14:editId="6DBB02AA">
                <wp:simplePos x="0" y="0"/>
                <wp:positionH relativeFrom="column">
                  <wp:posOffset>3263265</wp:posOffset>
                </wp:positionH>
                <wp:positionV relativeFrom="paragraph">
                  <wp:posOffset>-100330</wp:posOffset>
                </wp:positionV>
                <wp:extent cx="2552700" cy="571500"/>
                <wp:effectExtent l="0" t="0" r="19050" b="19050"/>
                <wp:wrapNone/>
                <wp:docPr id="6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B6162" w14:textId="0B55B89F" w:rsidR="003B0337" w:rsidRPr="00A749E8" w:rsidRDefault="003B0337" w:rsidP="00080D29">
                            <w:pPr>
                              <w:jc w:val="center"/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Zahvalna str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8162E0" id="_x0000_s1057" type="#_x0000_t202" style="position:absolute;left:0;text-align:left;margin-left:256.95pt;margin-top:-7.9pt;width:201pt;height: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">
                <v:textbox>
                  <w:txbxContent>
                    <w:p w14:paraId="102B6162" w14:textId="0B55B89F" w:rsidR="003B0337" w:rsidRPr="00A749E8" w:rsidRDefault="003B0337" w:rsidP="00080D29">
                      <w:pPr>
                        <w:jc w:val="center"/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>Zahvalna stran</w:t>
                      </w:r>
                    </w:p>
                  </w:txbxContent>
                </v:textbox>
              </v:shape>
            </w:pict>
          </mc:Fallback>
        </mc:AlternateContent>
      </w:r>
    </w:p>
    <w:p w14:paraId="472DFD0A" w14:textId="77777777" w:rsidR="009E6337" w:rsidRDefault="009E6337" w:rsidP="00C013B7">
      <w:pPr>
        <w:pStyle w:val="Naslov"/>
        <w:rPr>
          <w:rFonts w:asciiTheme="minorHAnsi" w:hAnsiTheme="minorHAnsi"/>
        </w:rPr>
      </w:pPr>
    </w:p>
    <w:p w14:paraId="4A5144A5" w14:textId="77777777" w:rsidR="009E6337" w:rsidRDefault="009E6337" w:rsidP="009E6337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2AC349E1" w14:textId="77777777" w:rsidR="009E6337" w:rsidRDefault="009E6337" w:rsidP="009E6337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20F611B6" w14:textId="77777777" w:rsidR="009E6337" w:rsidRDefault="009E6337" w:rsidP="009E6337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1B1225D9" w14:textId="77777777" w:rsidR="009E6337" w:rsidRDefault="009E6337" w:rsidP="009E6337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2242A830" w14:textId="77777777" w:rsidR="009E6337" w:rsidRDefault="009E6337" w:rsidP="009E6337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723AEF4F" w14:textId="77777777" w:rsidR="009E6337" w:rsidRPr="006E664F" w:rsidRDefault="009E6337" w:rsidP="009E6337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59FB9A8A" w14:textId="77777777" w:rsidR="009E6337" w:rsidRPr="006E664F" w:rsidRDefault="009E6337" w:rsidP="009E6337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24648F41" w14:textId="77777777" w:rsidR="009E6337" w:rsidRPr="006E664F" w:rsidRDefault="009E6337" w:rsidP="009E6337">
      <w:pPr>
        <w:spacing w:after="0"/>
        <w:ind w:left="3780"/>
        <w:rPr>
          <w:rFonts w:asciiTheme="minorHAnsi" w:hAnsiTheme="minorHAnsi" w:cs="Arial"/>
          <w:iCs/>
          <w:sz w:val="28"/>
        </w:rPr>
      </w:pPr>
      <w:r w:rsidRPr="006E664F">
        <w:rPr>
          <w:rFonts w:asciiTheme="minorHAnsi" w:hAnsiTheme="minorHAnsi" w:cs="Arial"/>
          <w:b/>
          <w:iCs/>
          <w:sz w:val="28"/>
        </w:rPr>
        <w:t>ZAHVALA</w:t>
      </w:r>
      <w:r w:rsidRPr="006E664F">
        <w:rPr>
          <w:rStyle w:val="Sprotnaopomba-sklic"/>
          <w:rFonts w:asciiTheme="minorHAnsi" w:hAnsiTheme="minorHAnsi" w:cs="Arial"/>
          <w:b/>
          <w:iCs/>
          <w:sz w:val="28"/>
        </w:rPr>
        <w:footnoteReference w:id="3"/>
      </w:r>
    </w:p>
    <w:p w14:paraId="40D87267" w14:textId="77777777" w:rsidR="009E6337" w:rsidRPr="006E664F" w:rsidRDefault="009E6337" w:rsidP="009E6337">
      <w:pPr>
        <w:spacing w:after="0"/>
        <w:ind w:left="3780"/>
        <w:rPr>
          <w:rFonts w:asciiTheme="minorHAnsi" w:hAnsiTheme="minorHAnsi" w:cs="Arial"/>
        </w:rPr>
      </w:pPr>
    </w:p>
    <w:p w14:paraId="4AA99F53" w14:textId="77777777" w:rsidR="009E6337" w:rsidRPr="006E664F" w:rsidRDefault="009E6337" w:rsidP="009E6337">
      <w:pPr>
        <w:spacing w:after="0"/>
        <w:ind w:left="3780"/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Zahvaljujem se mentorju (mentorjema) ______________________ in (so)mentorju ________________________ za pomoč in vodenje pri opravljanju </w:t>
      </w:r>
      <w:r>
        <w:rPr>
          <w:rFonts w:asciiTheme="minorHAnsi" w:hAnsiTheme="minorHAnsi"/>
        </w:rPr>
        <w:t>zaključnega</w:t>
      </w:r>
      <w:r w:rsidRPr="006E664F">
        <w:rPr>
          <w:rFonts w:asciiTheme="minorHAnsi" w:hAnsiTheme="minorHAnsi"/>
        </w:rPr>
        <w:t xml:space="preserve"> dela. </w:t>
      </w:r>
    </w:p>
    <w:p w14:paraId="68521F0C" w14:textId="77777777" w:rsidR="009E6337" w:rsidRPr="006E664F" w:rsidRDefault="009E6337" w:rsidP="009E6337">
      <w:pPr>
        <w:spacing w:after="0"/>
        <w:ind w:left="3780"/>
        <w:rPr>
          <w:rFonts w:asciiTheme="minorHAnsi" w:hAnsiTheme="minorHAnsi"/>
        </w:rPr>
      </w:pPr>
    </w:p>
    <w:p w14:paraId="317DFEC7" w14:textId="77777777" w:rsidR="009E6337" w:rsidRPr="006E664F" w:rsidRDefault="009E6337" w:rsidP="009E6337">
      <w:pPr>
        <w:spacing w:after="0"/>
        <w:ind w:left="3780"/>
        <w:rPr>
          <w:rFonts w:asciiTheme="minorHAnsi" w:hAnsiTheme="minorHAnsi"/>
          <w:color w:val="FF0000"/>
        </w:rPr>
      </w:pPr>
      <w:r w:rsidRPr="006E664F">
        <w:rPr>
          <w:rFonts w:asciiTheme="minorHAnsi" w:hAnsiTheme="minorHAnsi"/>
        </w:rPr>
        <w:t>Zahvaljujem se tudi _______________________.</w:t>
      </w:r>
    </w:p>
    <w:p w14:paraId="49A3F5F4" w14:textId="77777777" w:rsidR="009E6337" w:rsidRPr="006E664F" w:rsidRDefault="009E6337" w:rsidP="009E6337">
      <w:pPr>
        <w:spacing w:after="0"/>
        <w:ind w:left="3780"/>
        <w:rPr>
          <w:rFonts w:asciiTheme="minorHAnsi" w:hAnsiTheme="minorHAnsi"/>
        </w:rPr>
      </w:pPr>
    </w:p>
    <w:p w14:paraId="321F6D6E" w14:textId="77777777" w:rsidR="009E6337" w:rsidRPr="006E664F" w:rsidRDefault="009E6337" w:rsidP="009E6337">
      <w:pPr>
        <w:spacing w:after="0" w:line="240" w:lineRule="auto"/>
        <w:jc w:val="left"/>
        <w:rPr>
          <w:rFonts w:asciiTheme="minorHAnsi" w:hAnsiTheme="minorHAnsi" w:cs="Arial"/>
          <w:sz w:val="40"/>
        </w:rPr>
      </w:pPr>
    </w:p>
    <w:p w14:paraId="7AB5DBFD" w14:textId="77777777" w:rsidR="009E6337" w:rsidRPr="006E664F" w:rsidRDefault="009E6337" w:rsidP="009E6337">
      <w:pPr>
        <w:spacing w:after="0" w:line="240" w:lineRule="auto"/>
        <w:jc w:val="left"/>
        <w:rPr>
          <w:rFonts w:asciiTheme="minorHAnsi" w:hAnsiTheme="minorHAnsi" w:cs="Arial"/>
          <w:sz w:val="40"/>
        </w:rPr>
      </w:pPr>
    </w:p>
    <w:p w14:paraId="11724A95" w14:textId="77777777" w:rsidR="00C013B7" w:rsidRPr="006E664F" w:rsidRDefault="00C013B7" w:rsidP="00080D29">
      <w:pPr>
        <w:pStyle w:val="Naslov"/>
      </w:pPr>
    </w:p>
    <w:p w14:paraId="68A3FF55" w14:textId="77777777" w:rsidR="00C013B7" w:rsidRPr="006E664F" w:rsidRDefault="00C013B7" w:rsidP="00C013B7">
      <w:pPr>
        <w:jc w:val="center"/>
        <w:rPr>
          <w:rFonts w:asciiTheme="minorHAnsi" w:hAnsiTheme="minorHAnsi" w:cs="Arial"/>
        </w:rPr>
      </w:pPr>
    </w:p>
    <w:p w14:paraId="76874B79" w14:textId="77777777" w:rsidR="00C013B7" w:rsidRPr="006E664F" w:rsidRDefault="00C013B7" w:rsidP="00C013B7">
      <w:pPr>
        <w:jc w:val="center"/>
        <w:rPr>
          <w:rFonts w:asciiTheme="minorHAnsi" w:hAnsiTheme="minorHAnsi" w:cs="Arial"/>
        </w:rPr>
      </w:pPr>
    </w:p>
    <w:p w14:paraId="3F675ADE" w14:textId="77777777" w:rsidR="00C013B7" w:rsidRPr="006E664F" w:rsidRDefault="00C013B7" w:rsidP="00C013B7">
      <w:pPr>
        <w:jc w:val="center"/>
        <w:rPr>
          <w:rFonts w:asciiTheme="minorHAnsi" w:hAnsiTheme="minorHAnsi" w:cs="Arial"/>
        </w:rPr>
      </w:pPr>
    </w:p>
    <w:p w14:paraId="7B15BE80" w14:textId="77777777" w:rsidR="00C013B7" w:rsidRPr="006E664F" w:rsidRDefault="00C013B7" w:rsidP="00C013B7">
      <w:pPr>
        <w:jc w:val="center"/>
        <w:rPr>
          <w:rFonts w:asciiTheme="minorHAnsi" w:hAnsiTheme="minorHAnsi" w:cs="Arial"/>
        </w:rPr>
      </w:pPr>
    </w:p>
    <w:p w14:paraId="63FD851E" w14:textId="77777777" w:rsidR="003D2621" w:rsidRPr="006E664F" w:rsidRDefault="003D2621" w:rsidP="001A3A4A">
      <w:pPr>
        <w:spacing w:after="0"/>
        <w:rPr>
          <w:rFonts w:asciiTheme="minorHAnsi" w:hAnsiTheme="minorHAnsi" w:cs="Arial"/>
          <w:sz w:val="4"/>
          <w:szCs w:val="4"/>
        </w:rPr>
        <w:sectPr w:rsidR="003D2621" w:rsidRPr="006E664F" w:rsidSect="00080D29">
          <w:footerReference w:type="first" r:id="rId25"/>
          <w:pgSz w:w="11906" w:h="16838" w:code="9"/>
          <w:pgMar w:top="1418" w:right="1134" w:bottom="1418" w:left="1701" w:header="737" w:footer="737" w:gutter="0"/>
          <w:pgNumType w:fmt="lowerRoman" w:start="2"/>
          <w:cols w:space="720"/>
          <w:titlePg/>
          <w:docGrid w:linePitch="360"/>
        </w:sectPr>
      </w:pPr>
    </w:p>
    <w:p w14:paraId="0FE8BAF9" w14:textId="77777777" w:rsidR="003D2621" w:rsidRPr="006E664F" w:rsidRDefault="00B5458C" w:rsidP="001A3A4A">
      <w:pPr>
        <w:spacing w:after="0"/>
        <w:rPr>
          <w:rFonts w:asciiTheme="minorHAnsi" w:hAnsiTheme="minorHAnsi" w:cs="Arial"/>
          <w:sz w:val="4"/>
          <w:szCs w:val="4"/>
        </w:rPr>
        <w:sectPr w:rsidR="003D2621" w:rsidRPr="006E664F" w:rsidSect="00BD4501">
          <w:footerReference w:type="first" r:id="rId26"/>
          <w:pgSz w:w="11906" w:h="16838" w:code="9"/>
          <w:pgMar w:top="1418" w:right="1134" w:bottom="1418" w:left="1701" w:header="737" w:footer="737" w:gutter="0"/>
          <w:pgNumType w:fmt="lowerRoman" w:start="3"/>
          <w:cols w:space="720"/>
          <w:titlePg/>
          <w:docGrid w:linePitch="360"/>
        </w:sectPr>
      </w:pPr>
      <w:r w:rsidRPr="006E664F">
        <w:rPr>
          <w:rFonts w:asciiTheme="minorHAnsi" w:hAnsiTheme="minorHAnsi" w:cs="Arial"/>
          <w:noProof/>
          <w:sz w:val="4"/>
          <w:szCs w:val="4"/>
          <w:lang w:eastAsia="sl-S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62250D" wp14:editId="62342FC6">
                <wp:simplePos x="0" y="0"/>
                <wp:positionH relativeFrom="column">
                  <wp:posOffset>1320165</wp:posOffset>
                </wp:positionH>
                <wp:positionV relativeFrom="paragraph">
                  <wp:posOffset>-538480</wp:posOffset>
                </wp:positionV>
                <wp:extent cx="4940935" cy="438150"/>
                <wp:effectExtent l="0" t="0" r="12065" b="19050"/>
                <wp:wrapNone/>
                <wp:docPr id="1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0935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7526B" w14:textId="77777777" w:rsidR="003B0337" w:rsidRDefault="003B0337" w:rsidP="00F55C98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tran s povzetkom</w:t>
                            </w: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 v slovenskem jeziku</w:t>
                            </w:r>
                          </w:p>
                          <w:p w14:paraId="76F19EEC" w14:textId="48287D52" w:rsidR="003B0337" w:rsidRPr="00A749E8" w:rsidRDefault="003B0337" w:rsidP="00DD3899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62250D" id="Text Box 25" o:spid="_x0000_s1058" type="#_x0000_t202" style="position:absolute;left:0;text-align:left;margin-left:103.95pt;margin-top:-42.4pt;width:389.05pt;height:3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">
                <v:textbox>
                  <w:txbxContent>
                    <w:p w14:paraId="1F07526B" w14:textId="77777777" w:rsidR="003B0337" w:rsidRDefault="003B0337" w:rsidP="00F55C98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>Stran s povzetkom</w:t>
                      </w: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 v slovenskem jeziku</w:t>
                      </w:r>
                    </w:p>
                    <w:p w14:paraId="76F19EEC" w14:textId="48287D52" w:rsidR="003B0337" w:rsidRPr="00A749E8" w:rsidRDefault="003B0337" w:rsidP="00DD3899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DDF74FC" w14:textId="77777777" w:rsidR="00F55C98" w:rsidRPr="0011231E" w:rsidRDefault="00F55C98" w:rsidP="00F55C98">
      <w:pPr>
        <w:spacing w:after="0"/>
        <w:jc w:val="left"/>
        <w:rPr>
          <w:rFonts w:asciiTheme="minorHAnsi" w:hAnsiTheme="minorHAnsi" w:cs="Arial"/>
          <w:b/>
          <w:bCs/>
          <w:sz w:val="36"/>
          <w:szCs w:val="36"/>
        </w:rPr>
      </w:pPr>
      <w:r w:rsidRPr="0011231E">
        <w:rPr>
          <w:rFonts w:asciiTheme="minorHAnsi" w:hAnsiTheme="minorHAnsi" w:cs="Arial"/>
          <w:b/>
          <w:bCs/>
          <w:sz w:val="36"/>
          <w:szCs w:val="36"/>
        </w:rPr>
        <w:t>N</w:t>
      </w:r>
      <w:r w:rsidRPr="007F6D48">
        <w:rPr>
          <w:rFonts w:asciiTheme="minorHAnsi" w:hAnsiTheme="minorHAnsi" w:cs="Arial"/>
          <w:b/>
          <w:bCs/>
          <w:sz w:val="36"/>
          <w:szCs w:val="36"/>
        </w:rPr>
        <w:t>aslov zaključnega dela</w:t>
      </w:r>
    </w:p>
    <w:p w14:paraId="3097E1AE" w14:textId="77777777" w:rsidR="00F55C98" w:rsidRPr="006E664F" w:rsidRDefault="00F55C98" w:rsidP="00F55C98">
      <w:pPr>
        <w:spacing w:after="0"/>
        <w:rPr>
          <w:rFonts w:asciiTheme="minorHAnsi" w:hAnsiTheme="minorHAnsi" w:cs="Arial"/>
        </w:rPr>
      </w:pPr>
    </w:p>
    <w:p w14:paraId="4DB9AD0C" w14:textId="77777777" w:rsidR="00F55C98" w:rsidRPr="006E664F" w:rsidRDefault="00F55C98" w:rsidP="00F55C98">
      <w:pPr>
        <w:tabs>
          <w:tab w:val="left" w:pos="1985"/>
          <w:tab w:val="left" w:pos="2835"/>
        </w:tabs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  <w:b/>
        </w:rPr>
        <w:t>Ključne besede</w:t>
      </w:r>
      <w:r w:rsidRPr="006E664F">
        <w:rPr>
          <w:rStyle w:val="Sprotnaopomba-sklic"/>
          <w:rFonts w:asciiTheme="minorHAnsi" w:hAnsiTheme="minorHAnsi"/>
        </w:rPr>
        <w:footnoteReference w:id="4"/>
      </w:r>
      <w:r w:rsidRPr="006E664F">
        <w:rPr>
          <w:rFonts w:asciiTheme="minorHAnsi" w:hAnsiTheme="minorHAnsi"/>
          <w:b/>
        </w:rPr>
        <w:t>:</w:t>
      </w:r>
      <w:r w:rsidRPr="006E664F">
        <w:rPr>
          <w:rFonts w:asciiTheme="minorHAnsi" w:hAnsiTheme="minorHAnsi"/>
        </w:rPr>
        <w:tab/>
      </w:r>
    </w:p>
    <w:p w14:paraId="67308138" w14:textId="77777777" w:rsidR="00F55C98" w:rsidRPr="006E664F" w:rsidRDefault="00F55C98" w:rsidP="00F55C98">
      <w:pPr>
        <w:tabs>
          <w:tab w:val="left" w:pos="1985"/>
        </w:tabs>
        <w:spacing w:after="0"/>
        <w:rPr>
          <w:rFonts w:asciiTheme="minorHAnsi" w:hAnsiTheme="minorHAnsi"/>
          <w:b/>
          <w:caps/>
        </w:rPr>
      </w:pPr>
    </w:p>
    <w:p w14:paraId="4ADA35B5" w14:textId="77777777" w:rsidR="00F55C98" w:rsidRPr="006E664F" w:rsidRDefault="00F55C98" w:rsidP="00F55C98">
      <w:pPr>
        <w:tabs>
          <w:tab w:val="left" w:pos="1985"/>
        </w:tabs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  <w:b/>
          <w:caps/>
        </w:rPr>
        <w:t>UDK</w:t>
      </w:r>
      <w:r w:rsidRPr="006E664F">
        <w:rPr>
          <w:rStyle w:val="Sprotnaopomba-sklic"/>
          <w:rFonts w:asciiTheme="minorHAnsi" w:hAnsiTheme="minorHAnsi"/>
        </w:rPr>
        <w:footnoteReference w:id="5"/>
      </w:r>
      <w:r w:rsidRPr="006E664F">
        <w:rPr>
          <w:rFonts w:asciiTheme="minorHAnsi" w:hAnsiTheme="minorHAnsi"/>
          <w:b/>
        </w:rPr>
        <w:t>:</w:t>
      </w:r>
      <w:r w:rsidRPr="006E664F">
        <w:rPr>
          <w:rFonts w:asciiTheme="minorHAnsi" w:hAnsiTheme="minorHAnsi"/>
        </w:rPr>
        <w:tab/>
      </w:r>
    </w:p>
    <w:p w14:paraId="304B3DF7" w14:textId="77777777" w:rsidR="00F55C98" w:rsidRPr="006E664F" w:rsidRDefault="00F55C98" w:rsidP="00F55C98">
      <w:pPr>
        <w:spacing w:after="0"/>
        <w:rPr>
          <w:rFonts w:asciiTheme="minorHAnsi" w:hAnsiTheme="minorHAnsi"/>
        </w:rPr>
      </w:pPr>
    </w:p>
    <w:p w14:paraId="51950512" w14:textId="77777777" w:rsidR="00F55C98" w:rsidRPr="006E664F" w:rsidRDefault="00F55C98" w:rsidP="00F55C98">
      <w:pPr>
        <w:spacing w:after="0"/>
        <w:rPr>
          <w:rFonts w:asciiTheme="minorHAnsi" w:hAnsiTheme="minorHAnsi"/>
        </w:rPr>
      </w:pPr>
    </w:p>
    <w:p w14:paraId="5CF0634C" w14:textId="77777777" w:rsidR="00F55C98" w:rsidRPr="006E664F" w:rsidRDefault="00F55C98" w:rsidP="00F55C98">
      <w:pPr>
        <w:spacing w:after="0"/>
        <w:rPr>
          <w:rFonts w:asciiTheme="minorHAnsi" w:hAnsiTheme="minorHAnsi"/>
          <w:b/>
          <w:caps/>
          <w:sz w:val="28"/>
        </w:rPr>
      </w:pPr>
      <w:r w:rsidRPr="006E664F">
        <w:rPr>
          <w:rFonts w:asciiTheme="minorHAnsi" w:hAnsiTheme="minorHAnsi"/>
          <w:b/>
          <w:caps/>
        </w:rPr>
        <w:t>P</w:t>
      </w:r>
      <w:r w:rsidRPr="006E664F">
        <w:rPr>
          <w:rFonts w:asciiTheme="minorHAnsi" w:hAnsiTheme="minorHAnsi"/>
          <w:b/>
        </w:rPr>
        <w:t>ovzetek</w:t>
      </w:r>
    </w:p>
    <w:p w14:paraId="0D1E39B2" w14:textId="77777777" w:rsidR="00F55C98" w:rsidRPr="006E664F" w:rsidRDefault="00F55C98" w:rsidP="00F55C98">
      <w:pPr>
        <w:pStyle w:val="Noga"/>
        <w:tabs>
          <w:tab w:val="clear" w:pos="4536"/>
          <w:tab w:val="clear" w:pos="9072"/>
        </w:tabs>
        <w:spacing w:after="0"/>
        <w:rPr>
          <w:rFonts w:asciiTheme="minorHAnsi" w:hAnsiTheme="minorHAnsi"/>
        </w:rPr>
      </w:pPr>
    </w:p>
    <w:p w14:paraId="5B982865" w14:textId="77777777" w:rsidR="00F55C98" w:rsidRPr="006E664F" w:rsidRDefault="00F55C98" w:rsidP="00F55C98">
      <w:pPr>
        <w:spacing w:after="0"/>
        <w:rPr>
          <w:rFonts w:asciiTheme="minorHAnsi" w:hAnsiTheme="minorHAnsi"/>
          <w:i/>
        </w:rPr>
      </w:pPr>
      <w:r w:rsidRPr="006E664F">
        <w:rPr>
          <w:rFonts w:asciiTheme="minorHAnsi" w:hAnsiTheme="minorHAnsi"/>
          <w:i/>
        </w:rPr>
        <w:t xml:space="preserve">Povzetek naj bo napisan v slovenskem jeziku in naj ne presega 100 besed. V jedrnati obliki naj podaja predstavitev problema, navaja uporabljene metode, glavne rezultate in sklepe </w:t>
      </w:r>
      <w:r>
        <w:rPr>
          <w:rFonts w:asciiTheme="minorHAnsi" w:hAnsiTheme="minorHAnsi"/>
          <w:i/>
        </w:rPr>
        <w:t>zaključnega</w:t>
      </w:r>
      <w:r w:rsidRPr="006E664F">
        <w:rPr>
          <w:rFonts w:asciiTheme="minorHAnsi" w:hAnsiTheme="minorHAnsi"/>
          <w:i/>
        </w:rPr>
        <w:t xml:space="preserve"> dela. </w:t>
      </w:r>
    </w:p>
    <w:p w14:paraId="77529683" w14:textId="77777777" w:rsidR="00F55C98" w:rsidRPr="006E664F" w:rsidRDefault="00F55C98" w:rsidP="00F55C98">
      <w:pPr>
        <w:spacing w:after="0"/>
        <w:rPr>
          <w:rFonts w:asciiTheme="minorHAnsi" w:hAnsiTheme="minorHAnsi" w:cs="Arial"/>
          <w:i/>
        </w:rPr>
      </w:pPr>
    </w:p>
    <w:p w14:paraId="3665080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CF2499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5FD02A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65BF61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0FBE0DC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9EE4D5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619A7F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14EAD9C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E324BF6" w14:textId="0497A190" w:rsidR="00D95428" w:rsidRPr="0011231E" w:rsidRDefault="00745DEA" w:rsidP="00080D29">
      <w:pPr>
        <w:spacing w:after="0" w:line="240" w:lineRule="auto"/>
        <w:jc w:val="left"/>
        <w:rPr>
          <w:rFonts w:asciiTheme="minorHAnsi" w:hAnsiTheme="minorHAnsi" w:cs="Arial"/>
          <w:b/>
          <w:bCs/>
          <w:caps/>
          <w:sz w:val="36"/>
          <w:szCs w:val="36"/>
          <w:lang w:val="en-US"/>
        </w:rPr>
      </w:pPr>
      <w:r>
        <w:rPr>
          <w:rFonts w:asciiTheme="minorHAnsi" w:hAnsiTheme="minorHAnsi" w:cs="Arial"/>
          <w:sz w:val="4"/>
          <w:szCs w:val="4"/>
        </w:rPr>
        <w:br w:type="page"/>
      </w:r>
      <w:r w:rsidR="00102794" w:rsidRPr="006E664F">
        <w:rPr>
          <w:rFonts w:asciiTheme="minorHAnsi" w:hAnsiTheme="minorHAnsi" w:cs="Arial"/>
          <w:noProof/>
          <w:sz w:val="4"/>
          <w:szCs w:val="4"/>
          <w:lang w:eastAsia="sl-SI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719A6C9" wp14:editId="7E20170D">
                <wp:simplePos x="0" y="0"/>
                <wp:positionH relativeFrom="column">
                  <wp:posOffset>1491615</wp:posOffset>
                </wp:positionH>
                <wp:positionV relativeFrom="paragraph">
                  <wp:posOffset>-671830</wp:posOffset>
                </wp:positionV>
                <wp:extent cx="4693285" cy="466725"/>
                <wp:effectExtent l="0" t="0" r="12065" b="28575"/>
                <wp:wrapNone/>
                <wp:docPr id="7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285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56A0A" w14:textId="77777777" w:rsidR="003B0337" w:rsidRDefault="003B0337" w:rsidP="00D95428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tran s povzetkom</w:t>
                            </w: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 v </w:t>
                            </w: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angleškem</w:t>
                            </w: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 jeziku</w:t>
                            </w:r>
                          </w:p>
                          <w:p w14:paraId="7B01E595" w14:textId="61C16807" w:rsidR="003B0337" w:rsidRPr="00A749E8" w:rsidRDefault="003B0337" w:rsidP="00745DEA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19A6C9" id="_x0000_s1059" type="#_x0000_t202" style="position:absolute;margin-left:117.45pt;margin-top:-52.9pt;width:369.55pt;height:36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">
                <v:textbox>
                  <w:txbxContent>
                    <w:p w14:paraId="4D456A0A" w14:textId="77777777" w:rsidR="003B0337" w:rsidRDefault="003B0337" w:rsidP="00D95428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>Stran s povzetkom</w:t>
                      </w: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 v </w:t>
                      </w: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>angleškem</w:t>
                      </w: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 jeziku</w:t>
                      </w:r>
                    </w:p>
                    <w:p w14:paraId="7B01E595" w14:textId="61C16807" w:rsidR="003B0337" w:rsidRPr="00A749E8" w:rsidRDefault="003B0337" w:rsidP="00745DEA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5428" w:rsidRPr="0011231E">
        <w:rPr>
          <w:rFonts w:asciiTheme="minorHAnsi" w:hAnsiTheme="minorHAnsi" w:cs="Arial"/>
          <w:b/>
          <w:bCs/>
          <w:caps/>
          <w:sz w:val="36"/>
          <w:szCs w:val="36"/>
          <w:lang w:val="en-US"/>
        </w:rPr>
        <w:t>T</w:t>
      </w:r>
      <w:r w:rsidR="00D95428" w:rsidRPr="007F6D48">
        <w:rPr>
          <w:rFonts w:asciiTheme="minorHAnsi" w:hAnsiTheme="minorHAnsi" w:cs="Arial"/>
          <w:b/>
          <w:bCs/>
          <w:sz w:val="36"/>
          <w:szCs w:val="36"/>
          <w:lang w:val="en-US"/>
        </w:rPr>
        <w:t>itle of final work</w:t>
      </w:r>
    </w:p>
    <w:p w14:paraId="6A991F6A" w14:textId="77777777" w:rsidR="00D95428" w:rsidRPr="006E664F" w:rsidRDefault="00D95428" w:rsidP="00D95428">
      <w:pPr>
        <w:pStyle w:val="Noga"/>
        <w:tabs>
          <w:tab w:val="clear" w:pos="4536"/>
          <w:tab w:val="clear" w:pos="9072"/>
        </w:tabs>
        <w:spacing w:after="0"/>
        <w:rPr>
          <w:rFonts w:asciiTheme="minorHAnsi" w:hAnsiTheme="minorHAnsi" w:cs="Arial"/>
          <w:lang w:val="en-US"/>
        </w:rPr>
      </w:pPr>
    </w:p>
    <w:p w14:paraId="0F5719E0" w14:textId="77777777" w:rsidR="00D95428" w:rsidRPr="005C6167" w:rsidRDefault="00D95428" w:rsidP="00D95428">
      <w:pPr>
        <w:tabs>
          <w:tab w:val="left" w:pos="1418"/>
          <w:tab w:val="left" w:pos="2835"/>
        </w:tabs>
        <w:spacing w:after="0"/>
        <w:rPr>
          <w:rFonts w:asciiTheme="minorHAnsi" w:hAnsiTheme="minorHAnsi"/>
          <w:lang w:val="en-US"/>
        </w:rPr>
      </w:pPr>
      <w:r w:rsidRPr="005C6167">
        <w:rPr>
          <w:rFonts w:asciiTheme="minorHAnsi" w:hAnsiTheme="minorHAnsi"/>
          <w:b/>
          <w:lang w:val="en-US"/>
        </w:rPr>
        <w:t>Keywords:</w:t>
      </w:r>
      <w:r w:rsidRPr="005C6167">
        <w:rPr>
          <w:rFonts w:asciiTheme="minorHAnsi" w:hAnsiTheme="minorHAnsi"/>
          <w:lang w:val="en-US"/>
        </w:rPr>
        <w:t xml:space="preserve"> </w:t>
      </w:r>
      <w:r w:rsidRPr="005C6167">
        <w:rPr>
          <w:rFonts w:asciiTheme="minorHAnsi" w:hAnsiTheme="minorHAnsi"/>
          <w:lang w:val="en-US"/>
        </w:rPr>
        <w:tab/>
      </w:r>
    </w:p>
    <w:p w14:paraId="1B885D3A" w14:textId="77777777" w:rsidR="00D95428" w:rsidRPr="005C6167" w:rsidRDefault="00D95428" w:rsidP="00D95428">
      <w:pPr>
        <w:tabs>
          <w:tab w:val="left" w:pos="1418"/>
          <w:tab w:val="left" w:pos="2835"/>
        </w:tabs>
        <w:spacing w:after="0"/>
        <w:rPr>
          <w:rFonts w:asciiTheme="minorHAnsi" w:hAnsiTheme="minorHAnsi"/>
          <w:lang w:val="en-US"/>
        </w:rPr>
      </w:pPr>
    </w:p>
    <w:p w14:paraId="596D2C0C" w14:textId="77777777" w:rsidR="00D95428" w:rsidRPr="005C6167" w:rsidRDefault="00D95428" w:rsidP="00D95428">
      <w:pPr>
        <w:tabs>
          <w:tab w:val="left" w:pos="1418"/>
        </w:tabs>
        <w:spacing w:after="0"/>
        <w:rPr>
          <w:rFonts w:asciiTheme="minorHAnsi" w:hAnsiTheme="minorHAnsi"/>
          <w:lang w:val="en-US"/>
        </w:rPr>
      </w:pPr>
      <w:r w:rsidRPr="005C6167">
        <w:rPr>
          <w:rFonts w:asciiTheme="minorHAnsi" w:hAnsiTheme="minorHAnsi"/>
          <w:b/>
          <w:caps/>
          <w:lang w:val="en-US"/>
        </w:rPr>
        <w:t>UDK</w:t>
      </w:r>
      <w:r w:rsidRPr="005C6167">
        <w:rPr>
          <w:rFonts w:asciiTheme="minorHAnsi" w:hAnsiTheme="minorHAnsi"/>
          <w:b/>
          <w:lang w:val="en-US"/>
        </w:rPr>
        <w:t>:</w:t>
      </w:r>
      <w:r w:rsidRPr="005C6167">
        <w:rPr>
          <w:rFonts w:asciiTheme="minorHAnsi" w:hAnsiTheme="minorHAnsi"/>
          <w:lang w:val="en-US"/>
        </w:rPr>
        <w:tab/>
      </w:r>
    </w:p>
    <w:p w14:paraId="4C3FA81E" w14:textId="77777777" w:rsidR="00D95428" w:rsidRPr="005C6167" w:rsidRDefault="00D95428" w:rsidP="00D95428">
      <w:pPr>
        <w:spacing w:after="0"/>
        <w:rPr>
          <w:rFonts w:asciiTheme="minorHAnsi" w:hAnsiTheme="minorHAnsi"/>
          <w:lang w:val="en-US"/>
        </w:rPr>
      </w:pPr>
    </w:p>
    <w:p w14:paraId="412165FC" w14:textId="77777777" w:rsidR="00D95428" w:rsidRPr="005C6167" w:rsidRDefault="00D95428" w:rsidP="00D95428">
      <w:pPr>
        <w:spacing w:after="0"/>
        <w:rPr>
          <w:rFonts w:asciiTheme="minorHAnsi" w:hAnsiTheme="minorHAnsi"/>
          <w:b/>
          <w:lang w:val="en-US"/>
        </w:rPr>
      </w:pPr>
    </w:p>
    <w:p w14:paraId="39523B48" w14:textId="77777777" w:rsidR="00D95428" w:rsidRPr="005C6167" w:rsidRDefault="00D95428" w:rsidP="00D95428">
      <w:pPr>
        <w:spacing w:after="0"/>
        <w:rPr>
          <w:rFonts w:asciiTheme="minorHAnsi" w:hAnsiTheme="minorHAnsi"/>
          <w:b/>
          <w:caps/>
          <w:lang w:val="en-US"/>
        </w:rPr>
      </w:pPr>
      <w:r w:rsidRPr="005C6167">
        <w:rPr>
          <w:rFonts w:asciiTheme="minorHAnsi" w:hAnsiTheme="minorHAnsi"/>
          <w:b/>
          <w:caps/>
          <w:lang w:val="en-US"/>
        </w:rPr>
        <w:t>A</w:t>
      </w:r>
      <w:r w:rsidRPr="005C6167">
        <w:rPr>
          <w:rFonts w:asciiTheme="minorHAnsi" w:hAnsiTheme="minorHAnsi"/>
          <w:b/>
          <w:lang w:val="en-US"/>
        </w:rPr>
        <w:t>bstract</w:t>
      </w:r>
    </w:p>
    <w:p w14:paraId="22B8FE9E" w14:textId="77777777" w:rsidR="00D95428" w:rsidRPr="006E664F" w:rsidRDefault="00D95428" w:rsidP="00D95428">
      <w:pPr>
        <w:spacing w:after="0"/>
        <w:rPr>
          <w:rFonts w:asciiTheme="minorHAnsi" w:hAnsiTheme="minorHAnsi"/>
          <w:lang w:val="en-US"/>
        </w:rPr>
      </w:pPr>
    </w:p>
    <w:p w14:paraId="2E0CB57D" w14:textId="77777777" w:rsidR="00D95428" w:rsidRPr="006E664F" w:rsidRDefault="00D95428" w:rsidP="00D95428">
      <w:pPr>
        <w:spacing w:after="0"/>
        <w:rPr>
          <w:rFonts w:asciiTheme="minorHAnsi" w:hAnsiTheme="minorHAnsi"/>
          <w:i/>
          <w:lang w:val="en-US"/>
        </w:rPr>
      </w:pPr>
      <w:r w:rsidRPr="006E664F">
        <w:rPr>
          <w:rFonts w:asciiTheme="minorHAnsi" w:hAnsiTheme="minorHAnsi"/>
          <w:i/>
          <w:lang w:val="en-US"/>
        </w:rPr>
        <w:t xml:space="preserve">The abstract should be written in </w:t>
      </w:r>
      <w:r w:rsidRPr="00080D29">
        <w:rPr>
          <w:rFonts w:asciiTheme="minorHAnsi" w:hAnsiTheme="minorHAnsi"/>
          <w:i/>
          <w:lang w:val="en-US"/>
        </w:rPr>
        <w:t>English language and</w:t>
      </w:r>
      <w:r w:rsidRPr="006E664F">
        <w:rPr>
          <w:rFonts w:asciiTheme="minorHAnsi" w:hAnsiTheme="minorHAnsi"/>
          <w:i/>
          <w:lang w:val="en-US"/>
        </w:rPr>
        <w:t xml:space="preserve"> should not exceed 100 words. It should contain brief description of the problem, used methods, main results and conclusions of the </w:t>
      </w:r>
      <w:r>
        <w:rPr>
          <w:rFonts w:asciiTheme="minorHAnsi" w:hAnsiTheme="minorHAnsi"/>
          <w:i/>
          <w:lang w:val="en-US"/>
        </w:rPr>
        <w:t>final</w:t>
      </w:r>
      <w:r w:rsidRPr="006E664F">
        <w:rPr>
          <w:rFonts w:asciiTheme="minorHAnsi" w:hAnsiTheme="minorHAnsi"/>
          <w:i/>
          <w:lang w:val="en-US"/>
        </w:rPr>
        <w:t xml:space="preserve"> work. </w:t>
      </w:r>
    </w:p>
    <w:p w14:paraId="389B37D4" w14:textId="2679F14B" w:rsidR="0000308C" w:rsidRDefault="00584E10" w:rsidP="001A3A4A">
      <w:pPr>
        <w:spacing w:after="0"/>
        <w:rPr>
          <w:rFonts w:asciiTheme="minorHAnsi" w:hAnsiTheme="minorHAnsi" w:cs="Arial"/>
          <w:sz w:val="4"/>
          <w:szCs w:val="4"/>
        </w:rPr>
      </w:pPr>
      <w:r w:rsidRPr="006E664F">
        <w:rPr>
          <w:rFonts w:asciiTheme="minorHAnsi" w:hAnsiTheme="minorHAnsi" w:cs="Arial"/>
          <w:sz w:val="4"/>
          <w:szCs w:val="4"/>
        </w:rPr>
        <w:br w:type="page"/>
      </w:r>
      <w:bookmarkStart w:id="39" w:name="_Toc397680675"/>
      <w:bookmarkStart w:id="40" w:name="_Toc504463070"/>
      <w:bookmarkStart w:id="41" w:name="_Toc505567414"/>
    </w:p>
    <w:p w14:paraId="35B99B6E" w14:textId="52A81B5A" w:rsidR="00745DEA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  <w:r w:rsidRPr="006E664F">
        <w:rPr>
          <w:rFonts w:asciiTheme="minorHAnsi" w:hAnsiTheme="minorHAnsi" w:cs="Arial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0214A1B" wp14:editId="0824B55E">
                <wp:simplePos x="0" y="0"/>
                <wp:positionH relativeFrom="column">
                  <wp:posOffset>1815465</wp:posOffset>
                </wp:positionH>
                <wp:positionV relativeFrom="paragraph">
                  <wp:posOffset>-548005</wp:posOffset>
                </wp:positionV>
                <wp:extent cx="4509135" cy="487045"/>
                <wp:effectExtent l="0" t="0" r="24765" b="27305"/>
                <wp:wrapNone/>
                <wp:docPr id="7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9135" cy="487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B0B32" w14:textId="77777777" w:rsidR="003B0337" w:rsidRPr="00A749E8" w:rsidRDefault="003B0337" w:rsidP="00277560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Izjava </w:t>
                            </w:r>
                            <w:r w:rsidRPr="00080D29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o avtorstvu zaključnega del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214A1B" id="Text Box 15" o:spid="_x0000_s1060" type="#_x0000_t202" style="position:absolute;left:0;text-align:left;margin-left:142.95pt;margin-top:-43.15pt;width:355.05pt;height:38.3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">
                <v:textbox>
                  <w:txbxContent>
                    <w:p w14:paraId="0CBB0B32" w14:textId="77777777" w:rsidR="003B0337" w:rsidRPr="00A749E8" w:rsidRDefault="003B0337" w:rsidP="00277560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Izjava </w:t>
                      </w:r>
                      <w:r w:rsidRPr="00080D29">
                        <w:rPr>
                          <w:rFonts w:ascii="Century Gothic" w:hAnsi="Century Gothic"/>
                          <w:sz w:val="40"/>
                          <w:szCs w:val="48"/>
                        </w:rPr>
                        <w:t>o avtorstvu zaključnega dela</w:t>
                      </w:r>
                    </w:p>
                  </w:txbxContent>
                </v:textbox>
              </v:shape>
            </w:pict>
          </mc:Fallback>
        </mc:AlternateContent>
      </w:r>
    </w:p>
    <w:p w14:paraId="2C8C958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850B88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BC3E923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5D3B23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569B5C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36FC1E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16D90C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35728E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1C9429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10C93C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A8E8CA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9B73F4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602973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C70542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C592BF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3F88DB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162011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7D0DE7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2F378E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171676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69859B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DB7B5E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BC922C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E47DBF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5CDC0D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16B9733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79467F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365C39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20DC65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57F81F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7AA237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51F8FA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6D6EA7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DEC8C53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6D02A7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AFACB2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251B8B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42935C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C01DF1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ED7D86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996EFD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E7B086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0FF463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C34A4A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A9DBF96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0CBAF5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111776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61DFD5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78BBE1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70765C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1D911DC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F8EFB1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B4376D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633465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81E337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9A987D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7CC351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01E91B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FC9272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2F088F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0C35EB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216984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7DBF1C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BD6EB9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F1884E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AAE65BC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F81A76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BFFE68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33C515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C085CB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7D93BC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3D7520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673BA3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0BC266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D1AF7E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EA4CCE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3569DE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CF47FC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AD705D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6077E9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8913CC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6D48B4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2F03AD3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50D792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0EED35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52DC32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7A3E11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4FF253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B43A47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D09623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C0AA57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F7B727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DE3391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11101F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486255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9528F8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F593F0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DD3DB9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39C06D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3BF884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5DADBC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82E946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DFEDEF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5BDB85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A5614C3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3673BE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A72F10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696669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2EAE47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84C27EA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CA3FEB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A6EBF76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5B4190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931622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6907ED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05EC8D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F4A8AB6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9B835F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AFB3A5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2FB08BC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38ACD0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EE7FF8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54389A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B05C0A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6BCF52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A169AD6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03ED54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5885D28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B6A9E0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43C310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430C66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E378156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2696ABB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1303B0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2559D7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986BCD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10853F0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788D603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786F0E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ED5B679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7C61BE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628F528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C51FEFC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0AFE244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6880093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A8AF83F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0625D09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897D511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3D5F338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1E0A9E5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2E2AE73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D4B6025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FB45AA3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505E7F9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EA0FD3F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1201FCC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8709AA6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2E974FF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13A384C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18E9766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652EB15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6118C52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A412431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016560D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3EFF9EE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1853E4B3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65795435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AA06365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6121A57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2F89772A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7AD4DF7" w14:textId="77777777" w:rsidR="00277560" w:rsidRDefault="0027756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E94D00D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DFE5BF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21AD304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A1E3AD1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4C308DE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937F52F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42C5B8F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3655614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481A535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7CAB8F82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CAD6357" w14:textId="77777777" w:rsidR="00745DEA" w:rsidRDefault="00745DEA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02C8D6DA" w14:textId="77777777" w:rsidR="00745DEA" w:rsidRPr="006E664F" w:rsidRDefault="00745DEA" w:rsidP="001A3A4A">
      <w:pPr>
        <w:spacing w:after="0"/>
        <w:rPr>
          <w:rFonts w:asciiTheme="minorHAnsi" w:hAnsiTheme="minorHAnsi" w:cs="Arial"/>
          <w:sz w:val="4"/>
          <w:szCs w:val="4"/>
        </w:rPr>
        <w:sectPr w:rsidR="00745DEA" w:rsidRPr="006E664F" w:rsidSect="00BD4501">
          <w:footerReference w:type="default" r:id="rId27"/>
          <w:type w:val="continuous"/>
          <w:pgSz w:w="11906" w:h="16838" w:code="9"/>
          <w:pgMar w:top="1418" w:right="1134" w:bottom="1418" w:left="1701" w:header="737" w:footer="737" w:gutter="0"/>
          <w:pgNumType w:fmt="lowerRoman" w:start="3"/>
          <w:cols w:space="720"/>
          <w:titlePg/>
          <w:docGrid w:linePitch="360"/>
        </w:sectPr>
      </w:pPr>
    </w:p>
    <w:p w14:paraId="6DE71F4B" w14:textId="77777777" w:rsidR="00584E10" w:rsidRPr="006E664F" w:rsidRDefault="00584E10" w:rsidP="001A3A4A">
      <w:pPr>
        <w:spacing w:after="0"/>
        <w:rPr>
          <w:rFonts w:asciiTheme="minorHAnsi" w:hAnsiTheme="minorHAnsi" w:cs="Arial"/>
          <w:sz w:val="4"/>
          <w:szCs w:val="4"/>
        </w:rPr>
      </w:pPr>
    </w:p>
    <w:p w14:paraId="56A85FA2" w14:textId="77777777" w:rsidR="00584E10" w:rsidRPr="006E664F" w:rsidRDefault="00ED681D" w:rsidP="001A3A4A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4E9C89" wp14:editId="79D7EEE2">
                <wp:simplePos x="0" y="0"/>
                <wp:positionH relativeFrom="column">
                  <wp:posOffset>-889635</wp:posOffset>
                </wp:positionH>
                <wp:positionV relativeFrom="paragraph">
                  <wp:posOffset>-271780</wp:posOffset>
                </wp:positionV>
                <wp:extent cx="7138035" cy="1409700"/>
                <wp:effectExtent l="0" t="0" r="24765" b="19050"/>
                <wp:wrapNone/>
                <wp:docPr id="1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3803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E2830" w14:textId="77777777" w:rsidR="003B0337" w:rsidRPr="00A749E8" w:rsidRDefault="003B0337" w:rsidP="000012AF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080D29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Izjava o istovetnosti tiskane in elektronske oblike zaključnega dela</w:t>
                            </w: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 (samo v primeru, kadar se delo odda tudi v tiskani, vezani oblik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4E9C89" id="_x0000_s1061" type="#_x0000_t202" style="position:absolute;left:0;text-align:left;margin-left:-70.05pt;margin-top:-21.4pt;width:562.05pt;height:11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">
                <v:textbox>
                  <w:txbxContent>
                    <w:p w14:paraId="3CDE2830" w14:textId="77777777" w:rsidR="003B0337" w:rsidRPr="00A749E8" w:rsidRDefault="003B0337" w:rsidP="000012AF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080D29">
                        <w:rPr>
                          <w:rFonts w:ascii="Century Gothic" w:hAnsi="Century Gothic"/>
                          <w:sz w:val="40"/>
                          <w:szCs w:val="48"/>
                        </w:rPr>
                        <w:t>Izjava o istovetnosti tiskane in elektronske oblike zaključnega dela</w:t>
                      </w: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 (samo v primeru, kadar se delo odda tudi v tiskani, vezani obliki)</w:t>
                      </w:r>
                    </w:p>
                  </w:txbxContent>
                </v:textbox>
              </v:shape>
            </w:pict>
          </mc:Fallback>
        </mc:AlternateContent>
      </w:r>
    </w:p>
    <w:p w14:paraId="14699D1A" w14:textId="77777777" w:rsidR="00584E10" w:rsidRPr="006E664F" w:rsidRDefault="00584E10" w:rsidP="001A3A4A">
      <w:pPr>
        <w:spacing w:after="0"/>
        <w:rPr>
          <w:rFonts w:asciiTheme="minorHAnsi" w:hAnsiTheme="minorHAnsi" w:cs="Arial"/>
        </w:rPr>
      </w:pPr>
    </w:p>
    <w:p w14:paraId="32BC9A5B" w14:textId="77777777" w:rsidR="00584E10" w:rsidRPr="006E664F" w:rsidRDefault="00584E10" w:rsidP="001A3A4A">
      <w:pPr>
        <w:spacing w:after="0"/>
        <w:rPr>
          <w:rFonts w:asciiTheme="minorHAnsi" w:hAnsiTheme="minorHAnsi"/>
        </w:rPr>
      </w:pPr>
    </w:p>
    <w:p w14:paraId="087A5979" w14:textId="77777777" w:rsidR="00584E10" w:rsidRPr="006E664F" w:rsidRDefault="00584E10" w:rsidP="001A3A4A">
      <w:pPr>
        <w:spacing w:after="0"/>
        <w:rPr>
          <w:rFonts w:asciiTheme="minorHAnsi" w:hAnsiTheme="minorHAnsi"/>
        </w:rPr>
      </w:pPr>
    </w:p>
    <w:p w14:paraId="58C72436" w14:textId="77777777" w:rsidR="00584E10" w:rsidRPr="006E664F" w:rsidRDefault="00584E10" w:rsidP="001A3A4A">
      <w:pPr>
        <w:spacing w:after="0"/>
        <w:rPr>
          <w:rFonts w:asciiTheme="minorHAnsi" w:hAnsiTheme="minorHAnsi"/>
        </w:rPr>
      </w:pPr>
    </w:p>
    <w:p w14:paraId="6AC520BA" w14:textId="77777777" w:rsidR="001A3A4A" w:rsidRPr="006E664F" w:rsidRDefault="001A3A4A" w:rsidP="001A3A4A">
      <w:pPr>
        <w:spacing w:after="0"/>
        <w:rPr>
          <w:rFonts w:asciiTheme="minorHAnsi" w:hAnsiTheme="minorHAnsi"/>
        </w:rPr>
      </w:pPr>
    </w:p>
    <w:p w14:paraId="27857C1A" w14:textId="77777777" w:rsidR="001A3A4A" w:rsidRPr="006E664F" w:rsidRDefault="001A3A4A" w:rsidP="001A3A4A">
      <w:pPr>
        <w:spacing w:after="0"/>
        <w:rPr>
          <w:rFonts w:asciiTheme="minorHAnsi" w:hAnsiTheme="minorHAnsi"/>
        </w:rPr>
      </w:pPr>
    </w:p>
    <w:p w14:paraId="46F6C717" w14:textId="77777777" w:rsidR="001A3A4A" w:rsidRPr="006E664F" w:rsidRDefault="001A3A4A" w:rsidP="001A3A4A">
      <w:pPr>
        <w:spacing w:after="0"/>
        <w:rPr>
          <w:rFonts w:asciiTheme="minorHAnsi" w:hAnsiTheme="minorHAnsi"/>
        </w:rPr>
      </w:pPr>
    </w:p>
    <w:p w14:paraId="04408870" w14:textId="77777777" w:rsidR="00584E10" w:rsidRPr="006E664F" w:rsidRDefault="00584E10" w:rsidP="001A3A4A">
      <w:pPr>
        <w:spacing w:after="0"/>
        <w:rPr>
          <w:rFonts w:asciiTheme="minorHAnsi" w:hAnsiTheme="minorHAnsi"/>
        </w:rPr>
      </w:pPr>
    </w:p>
    <w:p w14:paraId="3ABEE450" w14:textId="77777777" w:rsidR="00584E10" w:rsidRPr="006E664F" w:rsidRDefault="00584E10" w:rsidP="001A3A4A">
      <w:pPr>
        <w:spacing w:after="0"/>
        <w:rPr>
          <w:rFonts w:asciiTheme="minorHAnsi" w:hAnsiTheme="minorHAnsi"/>
        </w:rPr>
      </w:pPr>
    </w:p>
    <w:p w14:paraId="4849B0AC" w14:textId="77777777" w:rsidR="00B50C72" w:rsidRPr="006E664F" w:rsidRDefault="00B50C72" w:rsidP="001A3A4A">
      <w:pPr>
        <w:spacing w:after="0"/>
        <w:rPr>
          <w:rFonts w:asciiTheme="minorHAnsi" w:hAnsiTheme="minorHAnsi"/>
        </w:rPr>
      </w:pPr>
    </w:p>
    <w:p w14:paraId="7B7B29B9" w14:textId="39FC2094" w:rsidR="00584E10" w:rsidRPr="006E664F" w:rsidRDefault="00584E10" w:rsidP="001A3A4A">
      <w:pPr>
        <w:spacing w:after="0"/>
        <w:rPr>
          <w:rFonts w:asciiTheme="minorHAnsi" w:hAnsiTheme="minorHAnsi" w:cs="Arial"/>
        </w:rPr>
      </w:pPr>
    </w:p>
    <w:p w14:paraId="3EFC8DB3" w14:textId="77777777" w:rsidR="00584E10" w:rsidRPr="006E664F" w:rsidRDefault="00584E10" w:rsidP="001A3A4A">
      <w:pPr>
        <w:spacing w:after="0"/>
        <w:rPr>
          <w:rFonts w:asciiTheme="minorHAnsi" w:hAnsiTheme="minorHAnsi" w:cs="Arial"/>
        </w:rPr>
      </w:pPr>
    </w:p>
    <w:p w14:paraId="79D4F0A7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792134B2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09EF7E96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43D805F3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516923BA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498C785A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2CF1F01C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58952CB9" w14:textId="77777777" w:rsidR="001A3A4A" w:rsidRPr="006E664F" w:rsidRDefault="001A3A4A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6DE1AB24" w14:textId="09DBCE19" w:rsidR="001A3A4A" w:rsidRDefault="001A3A4A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507E4FE6" w14:textId="3CC518A0" w:rsidR="00080D29" w:rsidRDefault="00080D29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704E91A8" w14:textId="161197C8" w:rsidR="00080D29" w:rsidRDefault="00080D29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3BF87F0A" w14:textId="77777777" w:rsidR="00080D29" w:rsidRPr="006E664F" w:rsidRDefault="00080D29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056F808A" w14:textId="77777777" w:rsidR="00584E10" w:rsidRPr="006E664F" w:rsidRDefault="00584E10" w:rsidP="001A3A4A">
      <w:pPr>
        <w:spacing w:after="0"/>
        <w:rPr>
          <w:rFonts w:asciiTheme="minorHAnsi" w:hAnsiTheme="minorHAnsi" w:cs="Arial"/>
          <w:b/>
          <w:iCs/>
          <w:sz w:val="28"/>
        </w:rPr>
      </w:pPr>
    </w:p>
    <w:p w14:paraId="21A2D65F" w14:textId="77777777" w:rsidR="00584E10" w:rsidRPr="006E664F" w:rsidRDefault="00584E10" w:rsidP="001A3A4A">
      <w:pPr>
        <w:spacing w:after="0"/>
        <w:ind w:left="3780"/>
        <w:rPr>
          <w:rFonts w:asciiTheme="minorHAnsi" w:hAnsiTheme="minorHAnsi" w:cs="Arial"/>
          <w:b/>
          <w:iCs/>
          <w:sz w:val="28"/>
        </w:rPr>
      </w:pPr>
    </w:p>
    <w:p w14:paraId="6B9A0EB0" w14:textId="77777777" w:rsidR="008E669C" w:rsidRPr="006E664F" w:rsidRDefault="008E669C" w:rsidP="001A3A4A">
      <w:pPr>
        <w:spacing w:after="0" w:line="240" w:lineRule="auto"/>
        <w:jc w:val="left"/>
        <w:rPr>
          <w:rFonts w:asciiTheme="minorHAnsi" w:hAnsiTheme="minorHAnsi" w:cs="Arial"/>
          <w:sz w:val="40"/>
        </w:rPr>
      </w:pPr>
    </w:p>
    <w:p w14:paraId="10326DD3" w14:textId="77777777" w:rsidR="001A3A4A" w:rsidRPr="006E664F" w:rsidRDefault="001A3A4A" w:rsidP="001A3A4A">
      <w:pPr>
        <w:spacing w:after="0" w:line="240" w:lineRule="auto"/>
        <w:jc w:val="left"/>
        <w:rPr>
          <w:rFonts w:asciiTheme="minorHAnsi" w:hAnsiTheme="minorHAnsi" w:cs="Arial"/>
          <w:sz w:val="40"/>
        </w:rPr>
      </w:pPr>
    </w:p>
    <w:p w14:paraId="366540DF" w14:textId="4109267E" w:rsidR="005F29F8" w:rsidRPr="00080D29" w:rsidRDefault="00584E10" w:rsidP="00080D29">
      <w:pPr>
        <w:spacing w:after="0"/>
        <w:jc w:val="left"/>
        <w:rPr>
          <w:rFonts w:asciiTheme="minorHAnsi" w:hAnsiTheme="minorHAnsi" w:cs="Arial"/>
          <w:i/>
        </w:rPr>
      </w:pPr>
      <w:r w:rsidRPr="006E664F">
        <w:rPr>
          <w:rFonts w:asciiTheme="minorHAnsi" w:hAnsiTheme="minorHAnsi" w:cs="Arial"/>
          <w:sz w:val="40"/>
        </w:rPr>
        <w:br w:type="page"/>
      </w:r>
      <w:r w:rsidR="00ED681D" w:rsidRPr="00080D29">
        <w:rPr>
          <w:rFonts w:asciiTheme="minorHAnsi" w:hAnsiTheme="minorHAnsi"/>
          <w:noProof/>
          <w:sz w:val="36"/>
          <w:szCs w:val="36"/>
          <w:lang w:eastAsia="sl-S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D844C1" wp14:editId="37D287F7">
                <wp:simplePos x="0" y="0"/>
                <wp:positionH relativeFrom="column">
                  <wp:posOffset>2948939</wp:posOffset>
                </wp:positionH>
                <wp:positionV relativeFrom="paragraph">
                  <wp:posOffset>-662305</wp:posOffset>
                </wp:positionV>
                <wp:extent cx="3240405" cy="428625"/>
                <wp:effectExtent l="0" t="0" r="17145" b="28575"/>
                <wp:wrapNone/>
                <wp:docPr id="1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04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32297" w14:textId="53C0AE88" w:rsidR="003B0337" w:rsidRPr="00A749E8" w:rsidRDefault="003B0337" w:rsidP="00F55C98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080D29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klep o zaključnem delu</w:t>
                            </w:r>
                          </w:p>
                          <w:p w14:paraId="0CE2AF3C" w14:textId="77777777" w:rsidR="003B0337" w:rsidRDefault="003B0337" w:rsidP="000012AF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</w:p>
                          <w:p w14:paraId="6F6942FF" w14:textId="77777777" w:rsidR="003B0337" w:rsidRPr="00A749E8" w:rsidRDefault="003B0337" w:rsidP="000012AF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D844C1" id="Text Box 17" o:spid="_x0000_s1062" type="#_x0000_t202" style="position:absolute;margin-left:232.2pt;margin-top:-52.15pt;width:255.15pt;height:3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">
                <v:textbox>
                  <w:txbxContent>
                    <w:p w14:paraId="26D32297" w14:textId="53C0AE88" w:rsidR="003B0337" w:rsidRPr="00A749E8" w:rsidRDefault="003B0337" w:rsidP="00F55C98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080D29">
                        <w:rPr>
                          <w:rFonts w:ascii="Century Gothic" w:hAnsi="Century Gothic"/>
                          <w:sz w:val="40"/>
                          <w:szCs w:val="48"/>
                        </w:rPr>
                        <w:t>Sklep o zaključnem delu</w:t>
                      </w:r>
                    </w:p>
                    <w:p w14:paraId="0CE2AF3C" w14:textId="77777777" w:rsidR="003B0337" w:rsidRDefault="003B0337" w:rsidP="000012AF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</w:p>
                    <w:p w14:paraId="6F6942FF" w14:textId="77777777" w:rsidR="003B0337" w:rsidRPr="00A749E8" w:rsidRDefault="003B0337" w:rsidP="000012AF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E664F">
        <w:rPr>
          <w:rFonts w:asciiTheme="minorHAnsi" w:hAnsiTheme="minorHAnsi" w:cs="Arial"/>
          <w:sz w:val="40"/>
        </w:rPr>
        <w:br w:type="page"/>
      </w:r>
      <w:r w:rsidR="00D95428" w:rsidRPr="00080D29">
        <w:rPr>
          <w:rFonts w:asciiTheme="minorHAnsi" w:hAnsiTheme="minorHAnsi" w:cs="Arial"/>
          <w:noProof/>
          <w:sz w:val="36"/>
          <w:szCs w:val="36"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B6DF21" wp14:editId="5C9ACB01">
                <wp:simplePos x="0" y="0"/>
                <wp:positionH relativeFrom="column">
                  <wp:posOffset>-946785</wp:posOffset>
                </wp:positionH>
                <wp:positionV relativeFrom="paragraph">
                  <wp:posOffset>-614681</wp:posOffset>
                </wp:positionV>
                <wp:extent cx="7244080" cy="962025"/>
                <wp:effectExtent l="0" t="0" r="13970" b="28575"/>
                <wp:wrapNone/>
                <wp:docPr id="1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4080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FCDC6" w14:textId="5A8BD3EB" w:rsidR="003B0337" w:rsidRPr="00A749E8" w:rsidRDefault="003B0337" w:rsidP="00D95428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080D29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klep dekana o začasni nedostopnosti zaključnega dela (v kolikor je sklep bil izdan)</w:t>
                            </w:r>
                          </w:p>
                          <w:p w14:paraId="1635CD65" w14:textId="77777777" w:rsidR="003B0337" w:rsidRPr="00A749E8" w:rsidRDefault="003B0337" w:rsidP="000012AF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B6DF21" id="Text Box 18" o:spid="_x0000_s1063" type="#_x0000_t202" style="position:absolute;margin-left:-74.55pt;margin-top:-48.4pt;width:570.4pt;height:7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">
                <v:textbox>
                  <w:txbxContent>
                    <w:p w14:paraId="026FCDC6" w14:textId="5A8BD3EB" w:rsidR="003B0337" w:rsidRPr="00A749E8" w:rsidRDefault="003B0337" w:rsidP="00D95428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080D29">
                        <w:rPr>
                          <w:rFonts w:ascii="Century Gothic" w:hAnsi="Century Gothic"/>
                          <w:sz w:val="40"/>
                          <w:szCs w:val="48"/>
                        </w:rPr>
                        <w:t>Sklep dekana o začasni nedostopnosti zaključnega dela (v kolikor je sklep bil izdan)</w:t>
                      </w:r>
                    </w:p>
                    <w:p w14:paraId="1635CD65" w14:textId="77777777" w:rsidR="003B0337" w:rsidRPr="00A749E8" w:rsidRDefault="003B0337" w:rsidP="000012AF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E664F">
        <w:rPr>
          <w:rFonts w:asciiTheme="minorHAnsi" w:hAnsiTheme="minorHAnsi" w:cs="Arial"/>
          <w:b/>
          <w:bCs/>
          <w:sz w:val="28"/>
        </w:rPr>
        <w:br w:type="page"/>
      </w:r>
    </w:p>
    <w:p w14:paraId="657674F7" w14:textId="77777777" w:rsidR="00850588" w:rsidRPr="006E664F" w:rsidRDefault="00ED681D" w:rsidP="00850588">
      <w:pPr>
        <w:spacing w:after="0"/>
        <w:jc w:val="center"/>
      </w:pPr>
      <w:r w:rsidRPr="006E664F">
        <w:rPr>
          <w:rFonts w:asciiTheme="minorHAnsi" w:hAnsiTheme="minorHAnsi" w:cs="Arial"/>
          <w:noProof/>
          <w:sz w:val="19"/>
          <w:szCs w:val="19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6AD349" wp14:editId="52385CE7">
                <wp:simplePos x="0" y="0"/>
                <wp:positionH relativeFrom="column">
                  <wp:posOffset>3767328</wp:posOffset>
                </wp:positionH>
                <wp:positionV relativeFrom="paragraph">
                  <wp:posOffset>-659638</wp:posOffset>
                </wp:positionV>
                <wp:extent cx="2437130" cy="487045"/>
                <wp:effectExtent l="6985" t="9525" r="13335" b="8255"/>
                <wp:wrapNone/>
                <wp:docPr id="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7130" cy="487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9879B" w14:textId="77777777" w:rsidR="003B0337" w:rsidRPr="00A749E8" w:rsidRDefault="003B0337" w:rsidP="000012AF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tran(i) s kazal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6AD349" id="Text Box 19" o:spid="_x0000_s1064" type="#_x0000_t202" style="position:absolute;left:0;text-align:left;margin-left:296.65pt;margin-top:-51.95pt;width:191.9pt;height:38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">
                <v:textbox>
                  <w:txbxContent>
                    <w:p w14:paraId="3209879B" w14:textId="77777777" w:rsidR="003B0337" w:rsidRPr="00A749E8" w:rsidRDefault="003B0337" w:rsidP="000012AF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>Stran(i) s kazalom</w:t>
                      </w:r>
                    </w:p>
                  </w:txbxContent>
                </v:textbox>
              </v:shape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 w:val="0"/>
          <w:caps w:val="0"/>
          <w:sz w:val="24"/>
          <w:szCs w:val="24"/>
          <w:lang w:eastAsia="en-US"/>
        </w:rPr>
        <w:id w:val="1170445360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C720C4A" w14:textId="77777777" w:rsidR="00B4537C" w:rsidRPr="006E664F" w:rsidRDefault="00B4537C" w:rsidP="00850588">
          <w:pPr>
            <w:pStyle w:val="NaslovTOC"/>
          </w:pPr>
          <w:r w:rsidRPr="006E664F">
            <w:t>Kazalo vsebine</w:t>
          </w:r>
        </w:p>
        <w:p w14:paraId="24B1AC81" w14:textId="6D68E485" w:rsidR="0002656F" w:rsidRDefault="004C3432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234581" w:history="1">
            <w:r w:rsidR="0002656F" w:rsidRPr="00F42628">
              <w:rPr>
                <w:rStyle w:val="Hiperpovezava"/>
                <w:rFonts w:cs="Calibri"/>
                <w:noProof/>
              </w:rPr>
              <w:t>1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rFonts w:cs="Calibri"/>
                <w:noProof/>
              </w:rPr>
              <w:t>SPLOŠNO O PRIPRAVI ZAKLJUČNEGA de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1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4F3386E3" w14:textId="47D12FD5" w:rsidR="0002656F" w:rsidRDefault="00080D29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82" w:history="1">
            <w:r w:rsidR="0002656F" w:rsidRPr="00F42628">
              <w:rPr>
                <w:rStyle w:val="Hiperpovezava"/>
                <w:noProof/>
              </w:rPr>
              <w:t>2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SESTAVINE ZAKLJUČNEGA DE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2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3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06CA8AE2" w14:textId="0F057351" w:rsidR="0002656F" w:rsidRDefault="00080D29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83" w:history="1">
            <w:r w:rsidR="0002656F" w:rsidRPr="00F42628">
              <w:rPr>
                <w:rStyle w:val="Hiperpovezava"/>
                <w:noProof/>
              </w:rPr>
              <w:t>3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PREDELITEV AVTORSKIH PRAVIC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3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4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233EC078" w14:textId="04E8E98B" w:rsidR="0002656F" w:rsidRDefault="00080D29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84" w:history="1">
            <w:r w:rsidR="0002656F" w:rsidRPr="00F42628">
              <w:rPr>
                <w:rStyle w:val="Hiperpovezava"/>
                <w:noProof/>
              </w:rPr>
              <w:t>4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BSEG IN VSEBINA zaključnega DE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4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6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396A7032" w14:textId="033290F7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85" w:history="1">
            <w:r w:rsidR="0002656F" w:rsidRPr="00F42628">
              <w:rPr>
                <w:rStyle w:val="Hiperpovezava"/>
                <w:noProof/>
              </w:rPr>
              <w:t>4.1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bseg zaključnega de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5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6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435EF545" w14:textId="4FFD654B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86" w:history="1">
            <w:r w:rsidR="0002656F" w:rsidRPr="00F42628">
              <w:rPr>
                <w:rStyle w:val="Hiperpovezava"/>
                <w:noProof/>
              </w:rPr>
              <w:t>4.2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Vsebina zaključnega de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6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6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2CF4405E" w14:textId="1A7EC955" w:rsidR="0002656F" w:rsidRDefault="00080D29">
          <w:pPr>
            <w:pStyle w:val="Kazalovsebine3"/>
            <w:rPr>
              <w:rFonts w:cstheme="minorBidi"/>
              <w:noProof/>
              <w:sz w:val="22"/>
            </w:rPr>
          </w:pPr>
          <w:hyperlink w:anchor="_Toc86234587" w:history="1">
            <w:r w:rsidR="0002656F" w:rsidRPr="00F42628">
              <w:rPr>
                <w:rStyle w:val="Hiperpovezava"/>
                <w:rFonts w:ascii="Times New Roman" w:hAnsi="Times New Roman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1</w:t>
            </w:r>
            <w:r w:rsidR="0002656F">
              <w:rPr>
                <w:rFonts w:cstheme="minorBidi"/>
                <w:noProof/>
                <w:sz w:val="22"/>
              </w:rPr>
              <w:tab/>
            </w:r>
            <w:r w:rsidR="0002656F" w:rsidRPr="00F42628">
              <w:rPr>
                <w:rStyle w:val="Hiperpovezava"/>
                <w:noProof/>
              </w:rPr>
              <w:t>Uvod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7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6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315629FF" w14:textId="480DAD22" w:rsidR="0002656F" w:rsidRDefault="00080D29">
          <w:pPr>
            <w:pStyle w:val="Kazalovsebine3"/>
            <w:rPr>
              <w:rFonts w:cstheme="minorBidi"/>
              <w:noProof/>
              <w:sz w:val="22"/>
            </w:rPr>
          </w:pPr>
          <w:hyperlink w:anchor="_Toc86234588" w:history="1">
            <w:r w:rsidR="0002656F" w:rsidRPr="00F42628">
              <w:rPr>
                <w:rStyle w:val="Hiperpovezava"/>
                <w:rFonts w:ascii="Times New Roman" w:hAnsi="Times New Roman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2</w:t>
            </w:r>
            <w:r w:rsidR="0002656F">
              <w:rPr>
                <w:rFonts w:cstheme="minorBidi"/>
                <w:noProof/>
                <w:sz w:val="22"/>
              </w:rPr>
              <w:tab/>
            </w:r>
            <w:r w:rsidR="0002656F" w:rsidRPr="00F42628">
              <w:rPr>
                <w:rStyle w:val="Hiperpovezava"/>
                <w:noProof/>
              </w:rPr>
              <w:t>Pregled stanja obravnavane problematike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8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6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5195D8ED" w14:textId="3063EE5E" w:rsidR="0002656F" w:rsidRDefault="00080D29">
          <w:pPr>
            <w:pStyle w:val="Kazalovsebine3"/>
            <w:rPr>
              <w:rFonts w:cstheme="minorBidi"/>
              <w:noProof/>
              <w:sz w:val="22"/>
            </w:rPr>
          </w:pPr>
          <w:hyperlink w:anchor="_Toc86234589" w:history="1">
            <w:r w:rsidR="0002656F" w:rsidRPr="00F42628">
              <w:rPr>
                <w:rStyle w:val="Hiperpovezava"/>
                <w:rFonts w:ascii="Times New Roman" w:hAnsi="Times New Roman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3</w:t>
            </w:r>
            <w:r w:rsidR="0002656F">
              <w:rPr>
                <w:rFonts w:cstheme="minorBidi"/>
                <w:noProof/>
                <w:sz w:val="22"/>
              </w:rPr>
              <w:tab/>
            </w:r>
            <w:r w:rsidR="0002656F" w:rsidRPr="00F42628">
              <w:rPr>
                <w:rStyle w:val="Hiperpovezava"/>
                <w:noProof/>
              </w:rPr>
              <w:t>Uporabljene metode de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89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7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7CAFEC43" w14:textId="6EC2DB8C" w:rsidR="0002656F" w:rsidRDefault="00080D29">
          <w:pPr>
            <w:pStyle w:val="Kazalovsebine3"/>
            <w:rPr>
              <w:rFonts w:cstheme="minorBidi"/>
              <w:noProof/>
              <w:sz w:val="22"/>
            </w:rPr>
          </w:pPr>
          <w:hyperlink w:anchor="_Toc86234590" w:history="1">
            <w:r w:rsidR="0002656F" w:rsidRPr="00F42628">
              <w:rPr>
                <w:rStyle w:val="Hiperpovezava"/>
                <w:rFonts w:ascii="Times New Roman" w:hAnsi="Times New Roman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4</w:t>
            </w:r>
            <w:r w:rsidR="0002656F">
              <w:rPr>
                <w:rFonts w:cstheme="minorBidi"/>
                <w:noProof/>
                <w:sz w:val="22"/>
              </w:rPr>
              <w:tab/>
            </w:r>
            <w:r w:rsidR="0002656F" w:rsidRPr="00F42628">
              <w:rPr>
                <w:rStyle w:val="Hiperpovezava"/>
                <w:noProof/>
              </w:rPr>
              <w:t>Rezultati in diskusij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0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7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0407C353" w14:textId="40D8A049" w:rsidR="0002656F" w:rsidRDefault="00080D29">
          <w:pPr>
            <w:pStyle w:val="Kazalovsebine3"/>
            <w:rPr>
              <w:rFonts w:cstheme="minorBidi"/>
              <w:noProof/>
              <w:sz w:val="22"/>
            </w:rPr>
          </w:pPr>
          <w:hyperlink w:anchor="_Toc86234591" w:history="1">
            <w:r w:rsidR="0002656F" w:rsidRPr="00F42628">
              <w:rPr>
                <w:rStyle w:val="Hiperpovezava"/>
                <w:rFonts w:ascii="Times New Roman" w:hAnsi="Times New Roman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5</w:t>
            </w:r>
            <w:r w:rsidR="0002656F">
              <w:rPr>
                <w:rFonts w:cstheme="minorBidi"/>
                <w:noProof/>
                <w:sz w:val="22"/>
              </w:rPr>
              <w:tab/>
            </w:r>
            <w:r w:rsidR="0002656F" w:rsidRPr="00F42628">
              <w:rPr>
                <w:rStyle w:val="Hiperpovezava"/>
                <w:noProof/>
              </w:rPr>
              <w:t>Sklep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1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7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38DCF9BB" w14:textId="3A5337A3" w:rsidR="0002656F" w:rsidRDefault="00080D29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2" w:history="1">
            <w:r w:rsidR="0002656F" w:rsidRPr="00F42628">
              <w:rPr>
                <w:rStyle w:val="Hiperpovezava"/>
                <w:noProof/>
              </w:rPr>
              <w:t>5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BLIKA zaključnega DE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2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8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106545B7" w14:textId="3985197A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3" w:history="1">
            <w:r w:rsidR="0002656F" w:rsidRPr="00F42628">
              <w:rPr>
                <w:rStyle w:val="Hiperpovezava"/>
                <w:noProof/>
              </w:rPr>
              <w:t>5.1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blika strani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3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8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18303B99" w14:textId="4532C40E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4" w:history="1">
            <w:r w:rsidR="0002656F" w:rsidRPr="00F42628">
              <w:rPr>
                <w:rStyle w:val="Hiperpovezava"/>
                <w:noProof/>
              </w:rPr>
              <w:t>5.2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blikovanje besedila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4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8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0D6B2651" w14:textId="369E7FE7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5" w:history="1">
            <w:r w:rsidR="0002656F" w:rsidRPr="00F42628">
              <w:rPr>
                <w:rStyle w:val="Hiperpovezava"/>
                <w:noProof/>
              </w:rPr>
              <w:t>5.3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blika in velikost pisave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5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9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62A99AB6" w14:textId="1468CDE8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6" w:history="1">
            <w:r w:rsidR="0002656F" w:rsidRPr="00F42628">
              <w:rPr>
                <w:rStyle w:val="Hiperpovezava"/>
                <w:noProof/>
              </w:rPr>
              <w:t>5.4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Oblika slik, preglednic in enačb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6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0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1FA1152E" w14:textId="397FA1C0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7" w:history="1">
            <w:r w:rsidR="0002656F" w:rsidRPr="00F42628">
              <w:rPr>
                <w:rStyle w:val="Hiperpovezava"/>
                <w:noProof/>
              </w:rPr>
              <w:t>5.5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Pisanje okrajšav in kratic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7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1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01B6501E" w14:textId="2E2BEA46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8" w:history="1">
            <w:r w:rsidR="0002656F" w:rsidRPr="00F42628">
              <w:rPr>
                <w:rStyle w:val="Hiperpovezava"/>
                <w:noProof/>
              </w:rPr>
              <w:t>5.6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Številčenje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8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1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4A2C5089" w14:textId="5DF4CE17" w:rsidR="0002656F" w:rsidRDefault="00080D29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599" w:history="1">
            <w:r w:rsidR="0002656F" w:rsidRPr="00F42628">
              <w:rPr>
                <w:rStyle w:val="Hiperpovezava"/>
                <w:noProof/>
              </w:rPr>
              <w:t>6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NAVAJANJE VIROV IN PRIPRAVA seznamA uporabljenih VIRov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599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4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211A761C" w14:textId="1E05E056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600" w:history="1">
            <w:r w:rsidR="0002656F" w:rsidRPr="00F42628">
              <w:rPr>
                <w:rStyle w:val="Hiperpovezava"/>
                <w:noProof/>
              </w:rPr>
              <w:t>6.1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Citiranje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600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4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0F31CE97" w14:textId="6B12773C" w:rsidR="0002656F" w:rsidRDefault="00080D29" w:rsidP="00234EF1">
          <w:pPr>
            <w:pStyle w:val="Kazalovsebine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601" w:history="1">
            <w:r w:rsidR="0002656F" w:rsidRPr="00F42628">
              <w:rPr>
                <w:rStyle w:val="Hiperpovezava"/>
                <w:noProof/>
              </w:rPr>
              <w:t>6.2</w:t>
            </w:r>
            <w:r w:rsidR="0002656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="0002656F" w:rsidRPr="00F42628">
              <w:rPr>
                <w:rStyle w:val="Hiperpovezava"/>
                <w:noProof/>
              </w:rPr>
              <w:t>Citiranje in navajanje virov v skladu z načinom citiranja IEEE (številčni sistem)</w:t>
            </w:r>
            <w:r w:rsidR="0002656F">
              <w:rPr>
                <w:noProof/>
                <w:webHidden/>
              </w:rPr>
              <w:tab/>
            </w:r>
            <w:r w:rsidR="0002656F">
              <w:rPr>
                <w:noProof/>
                <w:webHidden/>
              </w:rPr>
              <w:fldChar w:fldCharType="begin"/>
            </w:r>
            <w:r w:rsidR="0002656F">
              <w:rPr>
                <w:noProof/>
                <w:webHidden/>
              </w:rPr>
              <w:instrText xml:space="preserve"> PAGEREF _Toc86234601 \h </w:instrText>
            </w:r>
            <w:r w:rsidR="0002656F">
              <w:rPr>
                <w:noProof/>
                <w:webHidden/>
              </w:rPr>
            </w:r>
            <w:r w:rsidR="0002656F"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5</w:t>
            </w:r>
            <w:r w:rsidR="0002656F">
              <w:rPr>
                <w:noProof/>
                <w:webHidden/>
              </w:rPr>
              <w:fldChar w:fldCharType="end"/>
            </w:r>
          </w:hyperlink>
        </w:p>
        <w:p w14:paraId="04CF3619" w14:textId="6C13B687" w:rsidR="0002656F" w:rsidRDefault="0002656F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602" w:history="1">
            <w:r w:rsidRPr="00F42628">
              <w:rPr>
                <w:rStyle w:val="Hiperpovezava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sl-SI"/>
              </w:rPr>
              <w:tab/>
            </w:r>
            <w:r w:rsidRPr="00F42628">
              <w:rPr>
                <w:rStyle w:val="Hiperpovezava"/>
                <w:noProof/>
              </w:rPr>
              <w:t>PRILO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34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B1C40" w14:textId="4B4E4EC1" w:rsidR="0002656F" w:rsidRDefault="0002656F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603" w:history="1">
            <w:r w:rsidRPr="00F42628">
              <w:rPr>
                <w:rStyle w:val="Hiperpovezava"/>
                <w:noProof/>
              </w:rPr>
              <w:t>VIRI IN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34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344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77B72" w14:textId="1269E360" w:rsidR="0002656F" w:rsidRDefault="00080D29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604" w:history="1">
            <w:r w:rsidR="0002656F" w:rsidRPr="00F42628">
              <w:rPr>
                <w:rStyle w:val="Hiperpovezava"/>
                <w:noProof/>
              </w:rPr>
              <w:t>PRILOGA A:  NASLOVNE IN UVODNE STRANI</w:t>
            </w:r>
          </w:hyperlink>
        </w:p>
        <w:p w14:paraId="2D27A719" w14:textId="163029BE" w:rsidR="0002656F" w:rsidRDefault="0002656F" w:rsidP="00234EF1">
          <w:pPr>
            <w:pStyle w:val="Kazalovsebine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sl-SI"/>
            </w:rPr>
          </w:pPr>
          <w:hyperlink w:anchor="_Toc86234605" w:history="1">
            <w:r w:rsidRPr="00F42628">
              <w:rPr>
                <w:rStyle w:val="Hiperpovezava"/>
                <w:noProof/>
              </w:rPr>
              <w:t>PRILOGA B:  PREDLOGE PRVE NASLOVNE STRANI (NA PLATNICI IN V DELU) IN DRUGE NASLOVNE STRANI (V DELU)</w:t>
            </w:r>
            <w:r w:rsidR="000F4236" w:rsidDel="000F4236">
              <w:rPr>
                <w:noProof/>
                <w:webHidden/>
              </w:rPr>
              <w:t xml:space="preserve"> </w:t>
            </w:r>
          </w:hyperlink>
        </w:p>
        <w:p w14:paraId="199221F6" w14:textId="0B6B2E47" w:rsidR="00A85466" w:rsidRPr="006E664F" w:rsidRDefault="004C3432" w:rsidP="00080D29">
          <w:pPr>
            <w:tabs>
              <w:tab w:val="left" w:pos="2565"/>
            </w:tabs>
            <w:rPr>
              <w:b/>
              <w:bCs/>
            </w:rPr>
          </w:pPr>
          <w:r>
            <w:rPr>
              <w:b/>
              <w:bCs/>
            </w:rPr>
            <w:fldChar w:fldCharType="end"/>
          </w:r>
          <w:r w:rsidR="002B5445">
            <w:rPr>
              <w:b/>
              <w:bCs/>
            </w:rPr>
            <w:tab/>
          </w:r>
        </w:p>
      </w:sdtContent>
    </w:sdt>
    <w:p w14:paraId="162D9317" w14:textId="77777777" w:rsidR="00A85466" w:rsidRPr="006E664F" w:rsidRDefault="00A85466" w:rsidP="00080D29">
      <w:pPr>
        <w:jc w:val="center"/>
        <w:rPr>
          <w:b/>
          <w:bCs/>
        </w:rPr>
      </w:pPr>
    </w:p>
    <w:p w14:paraId="6D70A016" w14:textId="77777777" w:rsidR="000B2867" w:rsidRPr="006E664F" w:rsidRDefault="000B2867" w:rsidP="00E51A9C">
      <w:pPr>
        <w:spacing w:after="0"/>
        <w:rPr>
          <w:rFonts w:asciiTheme="minorHAnsi" w:hAnsiTheme="minorHAnsi" w:cs="Arial"/>
        </w:rPr>
      </w:pPr>
      <w:bookmarkStart w:id="42" w:name="_Toc397326408"/>
      <w:r w:rsidRPr="00080D29">
        <w:rPr>
          <w:rFonts w:asciiTheme="minorHAnsi" w:hAnsiTheme="minorHAnsi" w:cs="Arial"/>
          <w:noProof/>
          <w:sz w:val="36"/>
          <w:szCs w:val="36"/>
          <w:lang w:eastAsia="sl-SI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750EB66" wp14:editId="56638DF5">
                <wp:simplePos x="0" y="0"/>
                <wp:positionH relativeFrom="column">
                  <wp:posOffset>3367506</wp:posOffset>
                </wp:positionH>
                <wp:positionV relativeFrom="paragraph">
                  <wp:posOffset>-659028</wp:posOffset>
                </wp:positionV>
                <wp:extent cx="2839313" cy="487045"/>
                <wp:effectExtent l="0" t="0" r="18415" b="27305"/>
                <wp:wrapNone/>
                <wp:docPr id="3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9313" cy="487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124CB" w14:textId="77777777" w:rsidR="003B0337" w:rsidRPr="00A749E8" w:rsidRDefault="003B0337" w:rsidP="000B2867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tran(i) s kazalom</w:t>
                            </w: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 sl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0EB66" id="_x0000_s1065" type="#_x0000_t202" style="position:absolute;left:0;text-align:left;margin-left:265.15pt;margin-top:-51.9pt;width:223.55pt;height:38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">
                <v:textbox>
                  <w:txbxContent>
                    <w:p w14:paraId="5D7124CB" w14:textId="77777777" w:rsidR="003B0337" w:rsidRPr="00A749E8" w:rsidRDefault="003B0337" w:rsidP="000B2867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>Stran(i) s kazalom</w:t>
                      </w: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 slik</w:t>
                      </w:r>
                    </w:p>
                  </w:txbxContent>
                </v:textbox>
              </v:shape>
            </w:pict>
          </mc:Fallback>
        </mc:AlternateContent>
      </w:r>
      <w:r w:rsidRPr="00080D29">
        <w:rPr>
          <w:rFonts w:asciiTheme="minorHAnsi" w:hAnsiTheme="minorHAnsi" w:cs="Arial"/>
          <w:b/>
          <w:sz w:val="36"/>
          <w:szCs w:val="36"/>
        </w:rPr>
        <w:t>KAZALO</w:t>
      </w:r>
      <w:r w:rsidR="00E51A9C" w:rsidRPr="00080D29">
        <w:rPr>
          <w:rFonts w:asciiTheme="minorHAnsi" w:hAnsiTheme="minorHAnsi" w:cs="Arial"/>
          <w:b/>
          <w:sz w:val="36"/>
          <w:szCs w:val="36"/>
        </w:rPr>
        <w:t xml:space="preserve"> SLIK</w:t>
      </w:r>
      <w:r w:rsidR="00E51A9C" w:rsidRPr="006E664F">
        <w:rPr>
          <w:rStyle w:val="Sprotnaopomba-sklic"/>
          <w:rFonts w:asciiTheme="minorHAnsi" w:hAnsiTheme="minorHAnsi" w:cs="Arial"/>
          <w:b/>
          <w:sz w:val="28"/>
        </w:rPr>
        <w:footnoteReference w:id="6"/>
      </w:r>
    </w:p>
    <w:p w14:paraId="14BA57D1" w14:textId="77777777" w:rsidR="000B2867" w:rsidRPr="006E664F" w:rsidRDefault="000B2867" w:rsidP="000B2867">
      <w:pPr>
        <w:tabs>
          <w:tab w:val="right" w:leader="dot" w:pos="6237"/>
        </w:tabs>
        <w:spacing w:after="0"/>
        <w:jc w:val="left"/>
        <w:rPr>
          <w:rFonts w:asciiTheme="minorHAnsi" w:hAnsiTheme="minorHAnsi" w:cs="Arial"/>
          <w:sz w:val="19"/>
          <w:szCs w:val="19"/>
        </w:rPr>
      </w:pPr>
    </w:p>
    <w:p w14:paraId="4BC7AF16" w14:textId="29DB0C85" w:rsidR="00750DA4" w:rsidRPr="006E664F" w:rsidRDefault="00750DA4">
      <w:pPr>
        <w:pStyle w:val="Kazalosli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l-SI"/>
        </w:rPr>
      </w:pPr>
      <w:r w:rsidRPr="006E664F">
        <w:rPr>
          <w:rFonts w:asciiTheme="minorHAnsi" w:hAnsiTheme="minorHAnsi"/>
        </w:rPr>
        <w:fldChar w:fldCharType="begin"/>
      </w:r>
      <w:r w:rsidRPr="006E664F">
        <w:rPr>
          <w:rFonts w:asciiTheme="minorHAnsi" w:hAnsiTheme="minorHAnsi"/>
        </w:rPr>
        <w:instrText xml:space="preserve"> TOC \h \z \c "Slika" </w:instrText>
      </w:r>
      <w:r w:rsidRPr="006E664F">
        <w:rPr>
          <w:rFonts w:asciiTheme="minorHAnsi" w:hAnsiTheme="minorHAnsi"/>
        </w:rPr>
        <w:fldChar w:fldCharType="separate"/>
      </w:r>
      <w:hyperlink w:anchor="_Toc462834997" w:history="1">
        <w:r w:rsidRPr="006E664F">
          <w:rPr>
            <w:rStyle w:val="Hiperpovezava"/>
            <w:noProof/>
          </w:rPr>
          <w:t>Slika 4.1: Oblika strani</w:t>
        </w:r>
        <w:r w:rsidRPr="006E664F">
          <w:rPr>
            <w:noProof/>
            <w:webHidden/>
          </w:rPr>
          <w:tab/>
        </w:r>
        <w:r w:rsidRPr="006E664F">
          <w:rPr>
            <w:noProof/>
            <w:webHidden/>
          </w:rPr>
          <w:fldChar w:fldCharType="begin"/>
        </w:r>
        <w:r w:rsidRPr="006E664F">
          <w:rPr>
            <w:noProof/>
            <w:webHidden/>
          </w:rPr>
          <w:instrText xml:space="preserve"> PAGEREF _Toc462834997 \h </w:instrText>
        </w:r>
        <w:r w:rsidRPr="006E664F">
          <w:rPr>
            <w:noProof/>
            <w:webHidden/>
          </w:rPr>
        </w:r>
        <w:r w:rsidRPr="006E664F">
          <w:rPr>
            <w:noProof/>
            <w:webHidden/>
          </w:rPr>
          <w:fldChar w:fldCharType="separate"/>
        </w:r>
        <w:r w:rsidR="00C2200A">
          <w:rPr>
            <w:noProof/>
            <w:webHidden/>
          </w:rPr>
          <w:t>8</w:t>
        </w:r>
        <w:r w:rsidRPr="006E664F">
          <w:rPr>
            <w:noProof/>
            <w:webHidden/>
          </w:rPr>
          <w:fldChar w:fldCharType="end"/>
        </w:r>
      </w:hyperlink>
    </w:p>
    <w:p w14:paraId="4694C7BE" w14:textId="77777777" w:rsidR="000B2867" w:rsidRPr="006E664F" w:rsidRDefault="00750DA4" w:rsidP="001D2757">
      <w:pPr>
        <w:tabs>
          <w:tab w:val="right" w:leader="dot" w:pos="7513"/>
        </w:tabs>
        <w:spacing w:after="0"/>
        <w:jc w:val="left"/>
        <w:rPr>
          <w:rFonts w:asciiTheme="minorHAnsi" w:hAnsiTheme="minorHAnsi"/>
        </w:rPr>
      </w:pPr>
      <w:r w:rsidRPr="006E664F">
        <w:rPr>
          <w:rFonts w:asciiTheme="minorHAnsi" w:hAnsiTheme="minorHAnsi"/>
        </w:rPr>
        <w:fldChar w:fldCharType="end"/>
      </w:r>
    </w:p>
    <w:p w14:paraId="54BF9B50" w14:textId="77777777" w:rsidR="000B2867" w:rsidRPr="006E664F" w:rsidRDefault="000B2867" w:rsidP="000B2867">
      <w:pPr>
        <w:tabs>
          <w:tab w:val="right" w:leader="dot" w:pos="7513"/>
        </w:tabs>
        <w:spacing w:after="0"/>
        <w:jc w:val="center"/>
        <w:rPr>
          <w:rFonts w:asciiTheme="minorHAnsi" w:hAnsiTheme="minorHAnsi"/>
        </w:rPr>
      </w:pPr>
    </w:p>
    <w:p w14:paraId="55B63D5A" w14:textId="77777777" w:rsidR="000B2867" w:rsidRPr="006E664F" w:rsidRDefault="000B2867" w:rsidP="000B2867">
      <w:pPr>
        <w:tabs>
          <w:tab w:val="right" w:leader="dot" w:pos="7513"/>
        </w:tabs>
        <w:spacing w:after="0"/>
        <w:jc w:val="left"/>
        <w:rPr>
          <w:rFonts w:asciiTheme="minorHAnsi" w:hAnsiTheme="minorHAnsi" w:cs="Arial"/>
        </w:rPr>
      </w:pPr>
    </w:p>
    <w:p w14:paraId="4B5C981C" w14:textId="77777777" w:rsidR="000B2867" w:rsidRPr="006E664F" w:rsidRDefault="000B2867" w:rsidP="000B2867">
      <w:pPr>
        <w:tabs>
          <w:tab w:val="left" w:pos="7920"/>
        </w:tabs>
        <w:spacing w:after="0"/>
        <w:rPr>
          <w:rFonts w:asciiTheme="minorHAnsi" w:hAnsiTheme="minorHAnsi" w:cs="Arial"/>
        </w:rPr>
      </w:pPr>
    </w:p>
    <w:p w14:paraId="3A445206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6A0B8093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565083C8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69DC7D93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4ACA5C26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503DFF49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7577796B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0379FF47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7A42EE94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74C78EE9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26C27742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0D65E723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1960DA1F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339C97C7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19776FD5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1609FD3F" w14:textId="77777777" w:rsidR="00E51A9C" w:rsidRPr="006E664F" w:rsidRDefault="00E51A9C" w:rsidP="000B2867">
      <w:pPr>
        <w:spacing w:after="0"/>
        <w:rPr>
          <w:rFonts w:asciiTheme="minorHAnsi" w:hAnsiTheme="minorHAnsi" w:cs="Arial"/>
        </w:rPr>
      </w:pPr>
    </w:p>
    <w:p w14:paraId="18451C93" w14:textId="77777777" w:rsidR="001D2757" w:rsidRPr="006E664F" w:rsidRDefault="001D2757" w:rsidP="000B2867">
      <w:pPr>
        <w:spacing w:after="0"/>
        <w:rPr>
          <w:rFonts w:asciiTheme="minorHAnsi" w:hAnsiTheme="minorHAnsi" w:cs="Arial"/>
        </w:rPr>
      </w:pPr>
    </w:p>
    <w:p w14:paraId="2E660035" w14:textId="77777777" w:rsidR="000B2867" w:rsidRPr="006E664F" w:rsidRDefault="000B2867" w:rsidP="000B2867">
      <w:pPr>
        <w:spacing w:after="0"/>
        <w:rPr>
          <w:rFonts w:asciiTheme="minorHAnsi" w:hAnsiTheme="minorHAnsi" w:cs="Arial"/>
        </w:rPr>
      </w:pPr>
    </w:p>
    <w:p w14:paraId="1A22ABB3" w14:textId="77777777" w:rsidR="005F29F8" w:rsidRPr="006E664F" w:rsidRDefault="005F29F8" w:rsidP="001A3A4A">
      <w:pPr>
        <w:spacing w:after="0"/>
        <w:rPr>
          <w:rFonts w:asciiTheme="minorHAnsi" w:hAnsiTheme="minorHAnsi" w:cs="Arial"/>
        </w:rPr>
      </w:pPr>
    </w:p>
    <w:p w14:paraId="3F21BF94" w14:textId="77777777" w:rsidR="00E51A9C" w:rsidRPr="006E664F" w:rsidRDefault="00E51A9C" w:rsidP="00E51A9C">
      <w:pPr>
        <w:spacing w:after="0"/>
        <w:rPr>
          <w:rFonts w:asciiTheme="minorHAnsi" w:hAnsiTheme="minorHAnsi" w:cs="Arial"/>
          <w:b/>
          <w:bCs/>
          <w:sz w:val="36"/>
        </w:rPr>
      </w:pPr>
      <w:r w:rsidRPr="006E664F">
        <w:rPr>
          <w:rFonts w:asciiTheme="minorHAnsi" w:hAnsiTheme="minorHAnsi" w:cs="Arial"/>
        </w:rPr>
        <w:br w:type="page"/>
      </w:r>
      <w:r w:rsidRPr="00080D29">
        <w:rPr>
          <w:rFonts w:asciiTheme="minorHAnsi" w:hAnsiTheme="minorHAnsi" w:cs="Arial"/>
          <w:noProof/>
          <w:sz w:val="36"/>
          <w:szCs w:val="36"/>
          <w:lang w:eastAsia="sl-SI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49CB0B" wp14:editId="5DFF3312">
                <wp:simplePos x="0" y="0"/>
                <wp:positionH relativeFrom="column">
                  <wp:posOffset>2358009</wp:posOffset>
                </wp:positionH>
                <wp:positionV relativeFrom="paragraph">
                  <wp:posOffset>-659028</wp:posOffset>
                </wp:positionV>
                <wp:extent cx="3848379" cy="487045"/>
                <wp:effectExtent l="0" t="0" r="19050" b="27305"/>
                <wp:wrapNone/>
                <wp:docPr id="1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379" cy="487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999FB" w14:textId="77777777" w:rsidR="003B0337" w:rsidRPr="00A749E8" w:rsidRDefault="003B0337" w:rsidP="00E51A9C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tran(i) s kazalom</w:t>
                            </w:r>
                            <w: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 xml:space="preserve"> pregledn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49CB0B" id="_x0000_s1066" type="#_x0000_t202" style="position:absolute;left:0;text-align:left;margin-left:185.65pt;margin-top:-51.9pt;width:303pt;height:38.3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">
                <v:textbox>
                  <w:txbxContent>
                    <w:p w14:paraId="2AE999FB" w14:textId="77777777" w:rsidR="003B0337" w:rsidRPr="00A749E8" w:rsidRDefault="003B0337" w:rsidP="00E51A9C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>Stran(i) s kazalom</w:t>
                      </w:r>
                      <w:r>
                        <w:rPr>
                          <w:rFonts w:ascii="Century Gothic" w:hAnsi="Century Gothic"/>
                          <w:sz w:val="40"/>
                          <w:szCs w:val="48"/>
                        </w:rPr>
                        <w:t xml:space="preserve"> preglednic</w:t>
                      </w:r>
                    </w:p>
                  </w:txbxContent>
                </v:textbox>
              </v:shape>
            </w:pict>
          </mc:Fallback>
        </mc:AlternateContent>
      </w:r>
      <w:r w:rsidRPr="00080D29">
        <w:rPr>
          <w:rFonts w:asciiTheme="minorHAnsi" w:hAnsiTheme="minorHAnsi" w:cs="Arial"/>
          <w:b/>
          <w:sz w:val="36"/>
          <w:szCs w:val="36"/>
        </w:rPr>
        <w:t>KAZALO PREGLEDNIC</w:t>
      </w:r>
      <w:r w:rsidRPr="006E664F">
        <w:rPr>
          <w:rStyle w:val="Sprotnaopomba-sklic"/>
          <w:rFonts w:asciiTheme="minorHAnsi" w:hAnsiTheme="minorHAnsi" w:cs="Arial"/>
          <w:b/>
          <w:sz w:val="28"/>
        </w:rPr>
        <w:footnoteReference w:id="7"/>
      </w:r>
    </w:p>
    <w:p w14:paraId="0CBF6A88" w14:textId="77777777" w:rsidR="00E51A9C" w:rsidRPr="006E664F" w:rsidRDefault="00E51A9C" w:rsidP="00E51A9C">
      <w:pPr>
        <w:tabs>
          <w:tab w:val="right" w:leader="dot" w:pos="6237"/>
        </w:tabs>
        <w:spacing w:after="0"/>
        <w:jc w:val="left"/>
        <w:rPr>
          <w:rFonts w:asciiTheme="minorHAnsi" w:hAnsiTheme="minorHAnsi" w:cs="Arial"/>
          <w:sz w:val="19"/>
          <w:szCs w:val="19"/>
        </w:rPr>
      </w:pPr>
    </w:p>
    <w:p w14:paraId="2666AE1D" w14:textId="77777777" w:rsidR="00C2200A" w:rsidRDefault="00750DA4">
      <w:pPr>
        <w:pStyle w:val="Kazalosli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eastAsia="sl-SI"/>
        </w:rPr>
      </w:pPr>
      <w:r w:rsidRPr="006E664F">
        <w:rPr>
          <w:rFonts w:asciiTheme="minorHAnsi" w:hAnsiTheme="minorHAnsi" w:cs="Arial"/>
        </w:rPr>
        <w:fldChar w:fldCharType="begin"/>
      </w:r>
      <w:r w:rsidRPr="006E664F">
        <w:rPr>
          <w:rFonts w:asciiTheme="minorHAnsi" w:hAnsiTheme="minorHAnsi" w:cs="Arial"/>
        </w:rPr>
        <w:instrText xml:space="preserve"> TOC \h \z \c "Preglednica" </w:instrText>
      </w:r>
      <w:r w:rsidRPr="006E664F">
        <w:rPr>
          <w:rFonts w:asciiTheme="minorHAnsi" w:hAnsiTheme="minorHAnsi" w:cs="Arial"/>
        </w:rPr>
        <w:fldChar w:fldCharType="separate"/>
      </w:r>
      <w:hyperlink w:anchor="_Toc86312615" w:history="1">
        <w:r w:rsidR="00C2200A" w:rsidRPr="00AC2E30">
          <w:rPr>
            <w:rStyle w:val="Hiperpovezava"/>
            <w:noProof/>
          </w:rPr>
          <w:t>Preglednica 4.1: Velikosti pisav delov vsebine zaključnega dela</w:t>
        </w:r>
        <w:r w:rsidR="00C2200A">
          <w:rPr>
            <w:noProof/>
            <w:webHidden/>
          </w:rPr>
          <w:tab/>
        </w:r>
        <w:r w:rsidR="00C2200A">
          <w:rPr>
            <w:noProof/>
            <w:webHidden/>
          </w:rPr>
          <w:fldChar w:fldCharType="begin"/>
        </w:r>
        <w:r w:rsidR="00C2200A">
          <w:rPr>
            <w:noProof/>
            <w:webHidden/>
          </w:rPr>
          <w:instrText xml:space="preserve"> PAGEREF _Toc86312615 \h </w:instrText>
        </w:r>
        <w:r w:rsidR="00C2200A">
          <w:rPr>
            <w:noProof/>
            <w:webHidden/>
          </w:rPr>
        </w:r>
        <w:r w:rsidR="00C2200A">
          <w:rPr>
            <w:noProof/>
            <w:webHidden/>
          </w:rPr>
          <w:fldChar w:fldCharType="separate"/>
        </w:r>
        <w:r w:rsidR="00C2200A">
          <w:rPr>
            <w:noProof/>
            <w:webHidden/>
          </w:rPr>
          <w:t>9</w:t>
        </w:r>
        <w:r w:rsidR="00C2200A">
          <w:rPr>
            <w:noProof/>
            <w:webHidden/>
          </w:rPr>
          <w:fldChar w:fldCharType="end"/>
        </w:r>
      </w:hyperlink>
    </w:p>
    <w:p w14:paraId="3FA8186D" w14:textId="77777777" w:rsidR="00E51A9C" w:rsidRPr="006E664F" w:rsidRDefault="00750DA4" w:rsidP="001A3A4A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fldChar w:fldCharType="end"/>
      </w:r>
    </w:p>
    <w:p w14:paraId="2EBDDCE0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44CF3798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5C94A13A" w14:textId="77777777" w:rsidR="00750DA4" w:rsidRPr="006E664F" w:rsidRDefault="00750DA4" w:rsidP="001A3A4A">
      <w:pPr>
        <w:spacing w:after="0"/>
        <w:rPr>
          <w:rFonts w:asciiTheme="minorHAnsi" w:hAnsiTheme="minorHAnsi" w:cs="Arial"/>
        </w:rPr>
      </w:pPr>
    </w:p>
    <w:p w14:paraId="4CFA1432" w14:textId="77777777" w:rsidR="00750DA4" w:rsidRPr="006E664F" w:rsidRDefault="00750DA4" w:rsidP="001A3A4A">
      <w:pPr>
        <w:spacing w:after="0"/>
        <w:rPr>
          <w:rFonts w:asciiTheme="minorHAnsi" w:hAnsiTheme="minorHAnsi" w:cs="Arial"/>
        </w:rPr>
      </w:pPr>
    </w:p>
    <w:p w14:paraId="30E5B21C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76EE9DE2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3B2BCC68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1A4D7B70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2985405F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78033754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2E6E81E9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607A8CCD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58788769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22EFB96A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61A8CB0F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2382D717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6D82629F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3E0E62BA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48EE41E0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77621313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0882C4E7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1BC89548" w14:textId="77777777" w:rsidR="00123A9E" w:rsidRPr="006E664F" w:rsidRDefault="00123A9E" w:rsidP="001A3A4A">
      <w:pPr>
        <w:spacing w:after="0"/>
        <w:rPr>
          <w:rFonts w:asciiTheme="minorHAnsi" w:hAnsiTheme="minorHAnsi" w:cs="Arial"/>
        </w:rPr>
      </w:pPr>
    </w:p>
    <w:p w14:paraId="7913A9F1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026B8B00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72C029A2" w14:textId="77777777" w:rsidR="00E51A9C" w:rsidRPr="006E664F" w:rsidRDefault="00E51A9C" w:rsidP="001A3A4A">
      <w:pPr>
        <w:spacing w:after="0"/>
        <w:rPr>
          <w:rFonts w:asciiTheme="minorHAnsi" w:hAnsiTheme="minorHAnsi" w:cs="Arial"/>
        </w:rPr>
      </w:pPr>
    </w:p>
    <w:p w14:paraId="510A1341" w14:textId="77777777" w:rsidR="00584E10" w:rsidRPr="006E664F" w:rsidRDefault="00ED681D" w:rsidP="001A3A4A">
      <w:pPr>
        <w:spacing w:after="0"/>
        <w:rPr>
          <w:rFonts w:asciiTheme="minorHAnsi" w:hAnsiTheme="minorHAnsi" w:cs="Arial"/>
          <w:b/>
          <w:bCs/>
          <w:sz w:val="28"/>
        </w:rPr>
      </w:pPr>
      <w:r w:rsidRPr="00080D29">
        <w:rPr>
          <w:rFonts w:asciiTheme="minorHAnsi" w:hAnsiTheme="minorHAnsi" w:cs="Arial"/>
          <w:b/>
          <w:bCs/>
          <w:noProof/>
          <w:sz w:val="36"/>
          <w:szCs w:val="36"/>
          <w:lang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571DB8" wp14:editId="031BF011">
                <wp:simplePos x="0" y="0"/>
                <wp:positionH relativeFrom="column">
                  <wp:posOffset>933753</wp:posOffset>
                </wp:positionH>
                <wp:positionV relativeFrom="paragraph">
                  <wp:posOffset>-588247</wp:posOffset>
                </wp:positionV>
                <wp:extent cx="5341620" cy="487045"/>
                <wp:effectExtent l="10795" t="6985" r="10160" b="10795"/>
                <wp:wrapNone/>
                <wp:docPr id="6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487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218F8" w14:textId="77777777" w:rsidR="003B0337" w:rsidRPr="00A749E8" w:rsidRDefault="003B0337" w:rsidP="000012AF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tran(i) z navedbo uporabljenih simbol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71DB8" id="Text Box 20" o:spid="_x0000_s1067" type="#_x0000_t202" style="position:absolute;left:0;text-align:left;margin-left:73.5pt;margin-top:-46.3pt;width:420.6pt;height:38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">
                <v:textbox>
                  <w:txbxContent>
                    <w:p w14:paraId="453218F8" w14:textId="77777777" w:rsidR="003B0337" w:rsidRPr="00A749E8" w:rsidRDefault="003B0337" w:rsidP="000012AF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>Stran(i) z navedbo uporabljenih simbolov</w:t>
                      </w:r>
                    </w:p>
                  </w:txbxContent>
                </v:textbox>
              </v:shape>
            </w:pict>
          </mc:Fallback>
        </mc:AlternateContent>
      </w:r>
      <w:r w:rsidR="00584E10" w:rsidRPr="00080D29">
        <w:rPr>
          <w:rFonts w:asciiTheme="minorHAnsi" w:hAnsiTheme="minorHAnsi" w:cs="Arial"/>
          <w:b/>
          <w:bCs/>
          <w:sz w:val="36"/>
          <w:szCs w:val="36"/>
        </w:rPr>
        <w:t>UPORABLJENI SIMBOLI</w:t>
      </w:r>
      <w:bookmarkEnd w:id="42"/>
      <w:r w:rsidR="00584E10" w:rsidRPr="006E664F">
        <w:rPr>
          <w:rStyle w:val="Sprotnaopomba-sklic"/>
          <w:rFonts w:asciiTheme="minorHAnsi" w:hAnsiTheme="minorHAnsi" w:cs="Arial"/>
          <w:b/>
          <w:bCs/>
          <w:caps/>
          <w:sz w:val="28"/>
        </w:rPr>
        <w:footnoteReference w:id="8"/>
      </w:r>
    </w:p>
    <w:p w14:paraId="0A9188A5" w14:textId="77777777" w:rsidR="00584E10" w:rsidRPr="006E664F" w:rsidRDefault="00584E10" w:rsidP="001A3A4A">
      <w:pPr>
        <w:pStyle w:val="Kazaloslik"/>
        <w:ind w:left="0" w:firstLine="0"/>
        <w:rPr>
          <w:rFonts w:asciiTheme="minorHAnsi" w:hAnsiTheme="minorHAnsi" w:cs="Arial"/>
          <w:vertAlign w:val="subscript"/>
        </w:rPr>
      </w:pPr>
    </w:p>
    <w:p w14:paraId="0C33E83A" w14:textId="77777777" w:rsidR="008F4BBE" w:rsidRPr="006E664F" w:rsidRDefault="008F4BBE" w:rsidP="008F4BBE">
      <w:pPr>
        <w:tabs>
          <w:tab w:val="left" w:pos="567"/>
          <w:tab w:val="left" w:pos="1134"/>
        </w:tabs>
        <w:spacing w:after="0"/>
        <w:rPr>
          <w:rFonts w:asciiTheme="minorHAnsi" w:hAnsiTheme="minorHAnsi"/>
          <w:vertAlign w:val="subscript"/>
        </w:rPr>
      </w:pPr>
      <w:r w:rsidRPr="006E664F">
        <w:rPr>
          <w:rFonts w:asciiTheme="minorHAnsi" w:hAnsiTheme="minorHAnsi"/>
          <w:i/>
          <w:iCs/>
        </w:rPr>
        <w:t>E</w:t>
      </w:r>
      <w:r w:rsidRPr="006E664F">
        <w:rPr>
          <w:rFonts w:asciiTheme="minorHAnsi" w:hAnsiTheme="minorHAnsi"/>
          <w:i/>
        </w:rPr>
        <w:tab/>
      </w:r>
      <w:r w:rsidRPr="006E664F">
        <w:rPr>
          <w:rFonts w:asciiTheme="minorHAnsi" w:hAnsiTheme="minorHAnsi"/>
        </w:rPr>
        <w:t xml:space="preserve"> modul elastičnosti</w:t>
      </w:r>
    </w:p>
    <w:p w14:paraId="3E60BB15" w14:textId="77777777" w:rsidR="008F4BBE" w:rsidRPr="006E664F" w:rsidRDefault="008F4BBE" w:rsidP="008F4BBE">
      <w:pPr>
        <w:tabs>
          <w:tab w:val="left" w:pos="567"/>
          <w:tab w:val="left" w:pos="1134"/>
        </w:tabs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  <w:i/>
        </w:rPr>
        <w:t>F</w:t>
      </w:r>
      <w:r w:rsidRPr="006E664F">
        <w:rPr>
          <w:rFonts w:asciiTheme="minorHAnsi" w:hAnsiTheme="minorHAnsi"/>
        </w:rPr>
        <w:t xml:space="preserve"> </w:t>
      </w:r>
      <w:r w:rsidRPr="006E664F">
        <w:rPr>
          <w:rFonts w:asciiTheme="minorHAnsi" w:hAnsiTheme="minorHAnsi"/>
        </w:rPr>
        <w:tab/>
        <w:t>sila</w:t>
      </w:r>
    </w:p>
    <w:p w14:paraId="1FF5EF72" w14:textId="77777777" w:rsidR="00584E10" w:rsidRPr="006E664F" w:rsidRDefault="00584E10" w:rsidP="001A3A4A">
      <w:pPr>
        <w:tabs>
          <w:tab w:val="left" w:pos="567"/>
          <w:tab w:val="left" w:pos="1134"/>
        </w:tabs>
        <w:spacing w:after="0"/>
        <w:rPr>
          <w:rFonts w:asciiTheme="minorHAnsi" w:hAnsiTheme="minorHAnsi"/>
          <w:vertAlign w:val="subscript"/>
        </w:rPr>
      </w:pPr>
      <w:r w:rsidRPr="006E664F">
        <w:rPr>
          <w:rFonts w:asciiTheme="minorHAnsi" w:hAnsiTheme="minorHAnsi"/>
          <w:i/>
          <w:iCs/>
        </w:rPr>
        <w:t>W</w:t>
      </w:r>
      <w:r w:rsidRPr="006E664F">
        <w:rPr>
          <w:rFonts w:asciiTheme="minorHAnsi" w:hAnsiTheme="minorHAnsi"/>
          <w:i/>
        </w:rPr>
        <w:tab/>
      </w:r>
      <w:r w:rsidRPr="006E664F">
        <w:rPr>
          <w:rFonts w:asciiTheme="minorHAnsi" w:hAnsiTheme="minorHAnsi"/>
        </w:rPr>
        <w:t>odpornostni moment</w:t>
      </w:r>
    </w:p>
    <w:p w14:paraId="38EFA196" w14:textId="77777777" w:rsidR="00584E10" w:rsidRPr="006E664F" w:rsidRDefault="00584E10" w:rsidP="001A3A4A">
      <w:pPr>
        <w:tabs>
          <w:tab w:val="left" w:pos="567"/>
          <w:tab w:val="left" w:pos="1134"/>
        </w:tabs>
        <w:spacing w:after="0"/>
        <w:rPr>
          <w:rFonts w:asciiTheme="minorHAnsi" w:hAnsiTheme="minorHAnsi"/>
          <w:vertAlign w:val="subscript"/>
        </w:rPr>
      </w:pPr>
      <w:r w:rsidRPr="006E664F">
        <w:rPr>
          <w:rFonts w:asciiTheme="minorHAnsi" w:hAnsiTheme="minorHAnsi"/>
          <w:iCs/>
        </w:rPr>
        <w:sym w:font="Symbol" w:char="F073"/>
      </w:r>
      <w:r w:rsidRPr="006E664F">
        <w:rPr>
          <w:rFonts w:asciiTheme="minorHAnsi" w:hAnsiTheme="minorHAnsi"/>
          <w:iCs/>
          <w:vertAlign w:val="subscript"/>
        </w:rPr>
        <w:t>n</w:t>
      </w:r>
      <w:r w:rsidRPr="006E664F">
        <w:rPr>
          <w:rFonts w:asciiTheme="minorHAnsi" w:hAnsiTheme="minorHAnsi"/>
          <w:iCs/>
          <w:vertAlign w:val="subscript"/>
        </w:rPr>
        <w:tab/>
      </w:r>
      <w:r w:rsidRPr="006E664F">
        <w:rPr>
          <w:rFonts w:asciiTheme="minorHAnsi" w:hAnsiTheme="minorHAnsi"/>
        </w:rPr>
        <w:t>normalna napetost</w:t>
      </w:r>
    </w:p>
    <w:p w14:paraId="5C16C1AB" w14:textId="77777777" w:rsidR="00584E10" w:rsidRPr="006E664F" w:rsidRDefault="00584E10" w:rsidP="001A3A4A">
      <w:pPr>
        <w:tabs>
          <w:tab w:val="left" w:pos="567"/>
          <w:tab w:val="left" w:pos="1134"/>
        </w:tabs>
        <w:spacing w:after="0"/>
        <w:rPr>
          <w:rFonts w:asciiTheme="minorHAnsi" w:hAnsiTheme="minorHAnsi"/>
        </w:rPr>
      </w:pPr>
      <w:r w:rsidRPr="006E664F">
        <w:rPr>
          <w:rFonts w:asciiTheme="minorHAnsi" w:hAnsiTheme="minorHAnsi"/>
          <w:iCs/>
          <w:sz w:val="28"/>
        </w:rPr>
        <w:sym w:font="Symbol" w:char="F074"/>
      </w:r>
      <w:r w:rsidRPr="006E664F">
        <w:rPr>
          <w:rFonts w:asciiTheme="minorHAnsi" w:hAnsiTheme="minorHAnsi"/>
          <w:i/>
          <w:sz w:val="28"/>
        </w:rPr>
        <w:tab/>
      </w:r>
      <w:r w:rsidRPr="006E664F">
        <w:rPr>
          <w:rFonts w:asciiTheme="minorHAnsi" w:hAnsiTheme="minorHAnsi"/>
        </w:rPr>
        <w:t>tangencialna napetost</w:t>
      </w:r>
    </w:p>
    <w:p w14:paraId="7010B694" w14:textId="77777777" w:rsidR="005F29F8" w:rsidRPr="006E664F" w:rsidRDefault="00584E10" w:rsidP="001A3A4A">
      <w:pPr>
        <w:spacing w:after="0"/>
        <w:rPr>
          <w:rFonts w:asciiTheme="minorHAnsi" w:hAnsiTheme="minorHAnsi"/>
          <w:bCs/>
        </w:rPr>
      </w:pPr>
      <w:r w:rsidRPr="006E664F">
        <w:rPr>
          <w:rFonts w:asciiTheme="minorHAnsi" w:hAnsiTheme="minorHAnsi"/>
          <w:bCs/>
        </w:rPr>
        <w:br w:type="page"/>
      </w:r>
    </w:p>
    <w:p w14:paraId="4C393677" w14:textId="77777777" w:rsidR="00584E10" w:rsidRPr="006E664F" w:rsidRDefault="00ED681D" w:rsidP="001A3A4A">
      <w:pPr>
        <w:spacing w:after="0"/>
        <w:rPr>
          <w:rFonts w:asciiTheme="minorHAnsi" w:hAnsiTheme="minorHAnsi" w:cs="Arial"/>
          <w:b/>
          <w:bCs/>
          <w:color w:val="FF0000"/>
          <w:sz w:val="28"/>
        </w:rPr>
      </w:pPr>
      <w:r w:rsidRPr="00080D29">
        <w:rPr>
          <w:rFonts w:asciiTheme="minorHAnsi" w:hAnsiTheme="minorHAnsi" w:cs="Arial"/>
          <w:noProof/>
          <w:sz w:val="36"/>
          <w:szCs w:val="36"/>
          <w:lang w:eastAsia="sl-S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D575F2" wp14:editId="551AA07A">
                <wp:simplePos x="0" y="0"/>
                <wp:positionH relativeFrom="column">
                  <wp:posOffset>1427148</wp:posOffset>
                </wp:positionH>
                <wp:positionV relativeFrom="paragraph">
                  <wp:posOffset>-566022</wp:posOffset>
                </wp:positionV>
                <wp:extent cx="4838700" cy="487045"/>
                <wp:effectExtent l="8890" t="10160" r="10160" b="7620"/>
                <wp:wrapNone/>
                <wp:docPr id="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487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CF3D87" w14:textId="77777777" w:rsidR="003B0337" w:rsidRPr="00A749E8" w:rsidRDefault="003B0337" w:rsidP="000012AF">
                            <w:pPr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</w:pPr>
                            <w:r w:rsidRPr="00A749E8">
                              <w:rPr>
                                <w:rFonts w:ascii="Century Gothic" w:hAnsi="Century Gothic"/>
                                <w:sz w:val="40"/>
                                <w:szCs w:val="48"/>
                              </w:rPr>
                              <w:t>Stran(i) z navedbo uporabljenih krat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D575F2" id="Text Box 21" o:spid="_x0000_s1068" type="#_x0000_t202" style="position:absolute;left:0;text-align:left;margin-left:112.35pt;margin-top:-44.55pt;width:381pt;height:3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">
                <v:textbox>
                  <w:txbxContent>
                    <w:p w14:paraId="1FCF3D87" w14:textId="77777777" w:rsidR="003B0337" w:rsidRPr="00A749E8" w:rsidRDefault="003B0337" w:rsidP="000012AF">
                      <w:pPr>
                        <w:rPr>
                          <w:rFonts w:ascii="Century Gothic" w:hAnsi="Century Gothic"/>
                          <w:sz w:val="40"/>
                          <w:szCs w:val="48"/>
                        </w:rPr>
                      </w:pPr>
                      <w:r w:rsidRPr="00A749E8">
                        <w:rPr>
                          <w:rFonts w:ascii="Century Gothic" w:hAnsi="Century Gothic"/>
                          <w:sz w:val="40"/>
                          <w:szCs w:val="48"/>
                        </w:rPr>
                        <w:t>Stran(i) z navedbo uporabljenih kratic</w:t>
                      </w:r>
                    </w:p>
                  </w:txbxContent>
                </v:textbox>
              </v:shape>
            </w:pict>
          </mc:Fallback>
        </mc:AlternateContent>
      </w:r>
      <w:r w:rsidR="00584E10" w:rsidRPr="00080D29">
        <w:rPr>
          <w:rFonts w:asciiTheme="minorHAnsi" w:hAnsiTheme="minorHAnsi" w:cs="Arial"/>
          <w:b/>
          <w:bCs/>
          <w:sz w:val="36"/>
          <w:szCs w:val="36"/>
        </w:rPr>
        <w:t>UPORABLJENE KRATICE</w:t>
      </w:r>
      <w:r w:rsidR="00584E10" w:rsidRPr="006E664F">
        <w:rPr>
          <w:rStyle w:val="Sprotnaopomba-sklic"/>
          <w:rFonts w:asciiTheme="minorHAnsi" w:hAnsiTheme="minorHAnsi" w:cs="Arial"/>
          <w:b/>
          <w:bCs/>
          <w:caps/>
          <w:sz w:val="28"/>
        </w:rPr>
        <w:footnoteReference w:id="9"/>
      </w:r>
      <w:r w:rsidR="00584E10" w:rsidRPr="006E664F">
        <w:rPr>
          <w:rFonts w:asciiTheme="minorHAnsi" w:hAnsiTheme="minorHAnsi" w:cs="Arial"/>
          <w:b/>
          <w:bCs/>
          <w:color w:val="FF0000"/>
          <w:sz w:val="28"/>
        </w:rPr>
        <w:t xml:space="preserve"> </w:t>
      </w:r>
    </w:p>
    <w:p w14:paraId="49EB3FE2" w14:textId="77777777" w:rsidR="00584E10" w:rsidRPr="006E664F" w:rsidRDefault="00584E10" w:rsidP="001A3A4A">
      <w:pPr>
        <w:pStyle w:val="Kazaloslik"/>
        <w:tabs>
          <w:tab w:val="right" w:leader="dot" w:pos="8777"/>
        </w:tabs>
        <w:ind w:left="0" w:firstLine="0"/>
        <w:rPr>
          <w:rFonts w:asciiTheme="minorHAnsi" w:hAnsiTheme="minorHAnsi" w:cs="Arial"/>
        </w:rPr>
      </w:pPr>
    </w:p>
    <w:p w14:paraId="60FE93F8" w14:textId="77777777" w:rsidR="008F4BBE" w:rsidRPr="006E664F" w:rsidRDefault="008F4BBE" w:rsidP="008F4BBE">
      <w:pPr>
        <w:rPr>
          <w:rFonts w:asciiTheme="minorHAnsi" w:hAnsiTheme="minorHAnsi"/>
        </w:rPr>
      </w:pPr>
      <w:r w:rsidRPr="006E664F">
        <w:rPr>
          <w:rFonts w:asciiTheme="minorHAnsi" w:hAnsiTheme="minorHAnsi"/>
        </w:rPr>
        <w:t>CAD</w:t>
      </w:r>
      <w:r w:rsidR="00FB574C" w:rsidRPr="006E664F">
        <w:rPr>
          <w:rFonts w:asciiTheme="minorHAnsi" w:hAnsiTheme="minorHAnsi"/>
        </w:rPr>
        <w:tab/>
      </w:r>
      <w:r w:rsidR="00FB574C" w:rsidRPr="006E664F">
        <w:rPr>
          <w:rFonts w:asciiTheme="minorHAnsi" w:hAnsiTheme="minorHAnsi"/>
        </w:rPr>
        <w:tab/>
      </w:r>
      <w:r w:rsidRPr="006E664F">
        <w:rPr>
          <w:rFonts w:asciiTheme="minorHAnsi" w:hAnsiTheme="minorHAnsi"/>
        </w:rPr>
        <w:t>Computer Aided Design</w:t>
      </w:r>
    </w:p>
    <w:p w14:paraId="217F8D41" w14:textId="77777777" w:rsidR="008F4BBE" w:rsidRPr="006E664F" w:rsidRDefault="008F4BBE" w:rsidP="008F4BBE">
      <w:pPr>
        <w:rPr>
          <w:rFonts w:asciiTheme="minorHAnsi" w:hAnsiTheme="minorHAnsi"/>
        </w:rPr>
      </w:pPr>
      <w:r w:rsidRPr="006E664F">
        <w:rPr>
          <w:rFonts w:asciiTheme="minorHAnsi" w:hAnsiTheme="minorHAnsi"/>
        </w:rPr>
        <w:t xml:space="preserve">FS </w:t>
      </w:r>
      <w:r w:rsidRPr="006E664F">
        <w:rPr>
          <w:rFonts w:asciiTheme="minorHAnsi" w:hAnsiTheme="minorHAnsi"/>
        </w:rPr>
        <w:tab/>
      </w:r>
      <w:r w:rsidR="00FB574C" w:rsidRPr="006E664F">
        <w:rPr>
          <w:rFonts w:asciiTheme="minorHAnsi" w:hAnsiTheme="minorHAnsi"/>
        </w:rPr>
        <w:tab/>
      </w:r>
      <w:r w:rsidRPr="006E664F">
        <w:rPr>
          <w:rFonts w:asciiTheme="minorHAnsi" w:hAnsiTheme="minorHAnsi"/>
        </w:rPr>
        <w:t>Fakulteta za strojništvo</w:t>
      </w:r>
    </w:p>
    <w:p w14:paraId="355AA944" w14:textId="77777777" w:rsidR="008F4BBE" w:rsidRPr="006E664F" w:rsidRDefault="008F4BBE" w:rsidP="008F4BBE">
      <w:pPr>
        <w:rPr>
          <w:rFonts w:asciiTheme="minorHAnsi" w:hAnsiTheme="minorHAnsi"/>
        </w:rPr>
      </w:pPr>
      <w:r w:rsidRPr="006E664F">
        <w:rPr>
          <w:rFonts w:asciiTheme="minorHAnsi" w:hAnsiTheme="minorHAnsi"/>
        </w:rPr>
        <w:t>ISO</w:t>
      </w:r>
      <w:r w:rsidR="00FB574C" w:rsidRPr="006E664F">
        <w:rPr>
          <w:rFonts w:asciiTheme="minorHAnsi" w:hAnsiTheme="minorHAnsi"/>
        </w:rPr>
        <w:tab/>
      </w:r>
      <w:r w:rsidR="00FB574C" w:rsidRPr="006E664F">
        <w:rPr>
          <w:rFonts w:asciiTheme="minorHAnsi" w:hAnsiTheme="minorHAnsi"/>
        </w:rPr>
        <w:tab/>
      </w:r>
      <w:r w:rsidRPr="006E664F">
        <w:rPr>
          <w:rFonts w:asciiTheme="minorHAnsi" w:hAnsiTheme="minorHAnsi"/>
        </w:rPr>
        <w:t xml:space="preserve">International </w:t>
      </w:r>
      <w:r w:rsidR="009B22C2" w:rsidRPr="006E664F">
        <w:rPr>
          <w:rFonts w:asciiTheme="minorHAnsi" w:hAnsiTheme="minorHAnsi"/>
        </w:rPr>
        <w:t>Organisation for Standardiz</w:t>
      </w:r>
      <w:r w:rsidRPr="006E664F">
        <w:rPr>
          <w:rFonts w:asciiTheme="minorHAnsi" w:hAnsiTheme="minorHAnsi"/>
        </w:rPr>
        <w:t xml:space="preserve">ation </w:t>
      </w:r>
    </w:p>
    <w:p w14:paraId="721C6772" w14:textId="77777777" w:rsidR="009B22C2" w:rsidRPr="006E664F" w:rsidRDefault="009B22C2" w:rsidP="008F4BBE">
      <w:pPr>
        <w:rPr>
          <w:rFonts w:asciiTheme="minorHAnsi" w:hAnsiTheme="minorHAnsi"/>
        </w:rPr>
      </w:pPr>
      <w:r w:rsidRPr="006E664F">
        <w:rPr>
          <w:rFonts w:asciiTheme="minorHAnsi" w:hAnsiTheme="minorHAnsi"/>
        </w:rPr>
        <w:t>MKE</w:t>
      </w:r>
      <w:r w:rsidR="00FB574C" w:rsidRPr="006E664F">
        <w:rPr>
          <w:rFonts w:asciiTheme="minorHAnsi" w:hAnsiTheme="minorHAnsi"/>
        </w:rPr>
        <w:tab/>
      </w:r>
      <w:r w:rsidR="00FB574C" w:rsidRPr="006E664F">
        <w:rPr>
          <w:rFonts w:asciiTheme="minorHAnsi" w:hAnsiTheme="minorHAnsi"/>
        </w:rPr>
        <w:tab/>
      </w:r>
      <w:r w:rsidRPr="006E664F">
        <w:rPr>
          <w:rFonts w:asciiTheme="minorHAnsi" w:hAnsiTheme="minorHAnsi"/>
        </w:rPr>
        <w:t>Metoda končnih elementov</w:t>
      </w:r>
    </w:p>
    <w:p w14:paraId="46B98723" w14:textId="77777777" w:rsidR="009B22C2" w:rsidRPr="006E664F" w:rsidRDefault="009B22C2" w:rsidP="008F4BBE">
      <w:pPr>
        <w:rPr>
          <w:rFonts w:asciiTheme="minorHAnsi" w:hAnsiTheme="minorHAnsi"/>
        </w:rPr>
      </w:pPr>
    </w:p>
    <w:p w14:paraId="568213F8" w14:textId="77777777" w:rsidR="00584E10" w:rsidRPr="006E664F" w:rsidRDefault="00584E10" w:rsidP="009B22C2">
      <w:pPr>
        <w:spacing w:after="0"/>
        <w:rPr>
          <w:rFonts w:asciiTheme="minorHAnsi" w:hAnsiTheme="minorHAnsi"/>
        </w:rPr>
      </w:pPr>
      <w:r w:rsidRPr="006E664F">
        <w:rPr>
          <w:rFonts w:asciiTheme="minorHAnsi" w:hAnsiTheme="minorHAnsi" w:cs="Arial"/>
        </w:rPr>
        <w:fldChar w:fldCharType="begin"/>
      </w:r>
      <w:r w:rsidRPr="006E664F">
        <w:rPr>
          <w:rFonts w:asciiTheme="minorHAnsi" w:hAnsiTheme="minorHAnsi" w:cs="Arial"/>
        </w:rPr>
        <w:instrText xml:space="preserve"> TOC \f J \h \z \c "Figure" </w:instrText>
      </w:r>
      <w:r w:rsidRPr="006E664F">
        <w:rPr>
          <w:rFonts w:asciiTheme="minorHAnsi" w:hAnsiTheme="minorHAnsi" w:cs="Arial"/>
        </w:rPr>
        <w:fldChar w:fldCharType="separate"/>
      </w:r>
    </w:p>
    <w:p w14:paraId="5744EB28" w14:textId="77777777" w:rsidR="00584E10" w:rsidRPr="006E664F" w:rsidRDefault="00584E10" w:rsidP="001A3A4A">
      <w:pPr>
        <w:spacing w:after="0"/>
        <w:rPr>
          <w:rFonts w:asciiTheme="minorHAnsi" w:hAnsiTheme="minorHAnsi" w:cs="Arial"/>
          <w:noProof/>
        </w:rPr>
      </w:pPr>
    </w:p>
    <w:p w14:paraId="09FE441D" w14:textId="77777777" w:rsidR="00584E10" w:rsidRPr="006E664F" w:rsidRDefault="00584E10" w:rsidP="001A3A4A">
      <w:pPr>
        <w:spacing w:after="0"/>
        <w:rPr>
          <w:rFonts w:asciiTheme="minorHAnsi" w:hAnsiTheme="minorHAnsi" w:cs="Arial"/>
          <w:bCs/>
          <w:caps/>
          <w:szCs w:val="20"/>
        </w:rPr>
      </w:pPr>
      <w:r w:rsidRPr="006E664F">
        <w:rPr>
          <w:rFonts w:asciiTheme="minorHAnsi" w:hAnsiTheme="minorHAnsi" w:cs="Arial"/>
          <w:bCs/>
          <w:caps/>
          <w:szCs w:val="20"/>
        </w:rPr>
        <w:fldChar w:fldCharType="end"/>
      </w:r>
    </w:p>
    <w:p w14:paraId="7A87B332" w14:textId="77777777" w:rsidR="00584E10" w:rsidRPr="006E664F" w:rsidRDefault="00584E10" w:rsidP="00622C59">
      <w:pPr>
        <w:rPr>
          <w:rFonts w:asciiTheme="minorHAnsi" w:hAnsiTheme="minorHAnsi" w:cs="Arial"/>
        </w:rPr>
      </w:pPr>
    </w:p>
    <w:bookmarkEnd w:id="39"/>
    <w:bookmarkEnd w:id="40"/>
    <w:bookmarkEnd w:id="41"/>
    <w:p w14:paraId="42F27AE0" w14:textId="77777777" w:rsidR="00584E10" w:rsidRPr="006E664F" w:rsidRDefault="00584E10" w:rsidP="00622C59">
      <w:pPr>
        <w:rPr>
          <w:rFonts w:asciiTheme="minorHAnsi" w:hAnsiTheme="minorHAnsi" w:cs="Arial"/>
        </w:rPr>
      </w:pPr>
    </w:p>
    <w:p w14:paraId="6B60CB00" w14:textId="77777777" w:rsidR="003E61CE" w:rsidRPr="006E664F" w:rsidRDefault="003E61CE" w:rsidP="003E61CE">
      <w:pPr>
        <w:spacing w:line="240" w:lineRule="auto"/>
        <w:rPr>
          <w:rFonts w:asciiTheme="minorHAnsi" w:hAnsiTheme="minorHAnsi"/>
        </w:rPr>
      </w:pPr>
    </w:p>
    <w:p w14:paraId="7B58A0DA" w14:textId="77777777" w:rsidR="003E7438" w:rsidRPr="006E664F" w:rsidRDefault="003E7438" w:rsidP="003E61CE">
      <w:pPr>
        <w:spacing w:line="240" w:lineRule="auto"/>
        <w:rPr>
          <w:rFonts w:asciiTheme="minorHAnsi" w:hAnsiTheme="minorHAnsi"/>
        </w:rPr>
      </w:pPr>
    </w:p>
    <w:p w14:paraId="121FD418" w14:textId="77777777" w:rsidR="003E7438" w:rsidRPr="006E664F" w:rsidRDefault="003E7438" w:rsidP="003E61CE">
      <w:pPr>
        <w:spacing w:line="240" w:lineRule="auto"/>
        <w:rPr>
          <w:rFonts w:asciiTheme="minorHAnsi" w:hAnsiTheme="minorHAnsi"/>
        </w:rPr>
      </w:pPr>
    </w:p>
    <w:p w14:paraId="6A184ACC" w14:textId="77777777" w:rsidR="003E7438" w:rsidRPr="006E664F" w:rsidRDefault="003E7438" w:rsidP="003E61CE">
      <w:pPr>
        <w:spacing w:line="240" w:lineRule="auto"/>
        <w:rPr>
          <w:rFonts w:asciiTheme="minorHAnsi" w:hAnsiTheme="minorHAnsi"/>
        </w:rPr>
      </w:pPr>
    </w:p>
    <w:p w14:paraId="40FA6926" w14:textId="77777777" w:rsidR="003E7438" w:rsidRPr="006E664F" w:rsidRDefault="003E7438" w:rsidP="003E61CE">
      <w:pPr>
        <w:spacing w:line="240" w:lineRule="auto"/>
        <w:rPr>
          <w:rFonts w:asciiTheme="minorHAnsi" w:hAnsiTheme="minorHAnsi"/>
        </w:rPr>
      </w:pPr>
    </w:p>
    <w:p w14:paraId="4F25BBEC" w14:textId="77777777" w:rsidR="003E7438" w:rsidRPr="006E664F" w:rsidRDefault="003E7438" w:rsidP="003E61CE">
      <w:pPr>
        <w:spacing w:line="240" w:lineRule="auto"/>
        <w:rPr>
          <w:rFonts w:asciiTheme="minorHAnsi" w:hAnsiTheme="minorHAnsi"/>
        </w:rPr>
        <w:sectPr w:rsidR="003E7438" w:rsidRPr="006E664F" w:rsidSect="00BD4501">
          <w:footerReference w:type="default" r:id="rId28"/>
          <w:footerReference w:type="first" r:id="rId29"/>
          <w:type w:val="continuous"/>
          <w:pgSz w:w="11906" w:h="16838" w:code="9"/>
          <w:pgMar w:top="1418" w:right="1134" w:bottom="1418" w:left="1701" w:header="737" w:footer="128" w:gutter="0"/>
          <w:pgNumType w:fmt="lowerRoman" w:start="5"/>
          <w:cols w:space="720"/>
          <w:titlePg/>
          <w:docGrid w:linePitch="360"/>
        </w:sectPr>
      </w:pPr>
    </w:p>
    <w:p w14:paraId="75A7193C" w14:textId="77777777" w:rsidR="000850E2" w:rsidRDefault="000850E2" w:rsidP="00080D29">
      <w:pPr>
        <w:pStyle w:val="Naslov1"/>
        <w:numPr>
          <w:ilvl w:val="0"/>
          <w:numId w:val="0"/>
        </w:numPr>
        <w:rPr>
          <w:sz w:val="32"/>
        </w:rPr>
      </w:pPr>
      <w:bookmarkStart w:id="43" w:name="_Toc86234605"/>
      <w:r w:rsidRPr="002B1A58">
        <w:t>PRILOGA</w:t>
      </w:r>
      <w:r>
        <w:t xml:space="preserve"> B</w:t>
      </w:r>
      <w:r w:rsidRPr="002B1A58">
        <w:t xml:space="preserve">:  </w:t>
      </w:r>
      <w:r>
        <w:t xml:space="preserve">PREDLOGE </w:t>
      </w:r>
      <w:r w:rsidR="006A22AF">
        <w:t xml:space="preserve">PRVE </w:t>
      </w:r>
      <w:r>
        <w:t xml:space="preserve">NASLOVNE STRANI </w:t>
      </w:r>
      <w:r w:rsidR="006A22AF">
        <w:t>(NA PLATNICI</w:t>
      </w:r>
      <w:r w:rsidR="00D94B3B">
        <w:t xml:space="preserve"> IN V DELU</w:t>
      </w:r>
      <w:r w:rsidR="006A22AF">
        <w:t xml:space="preserve">) </w:t>
      </w:r>
      <w:r>
        <w:t xml:space="preserve">IN </w:t>
      </w:r>
      <w:r w:rsidR="006A22AF">
        <w:t>DRUGE</w:t>
      </w:r>
      <w:r>
        <w:t xml:space="preserve"> NASLOVNE STRANI </w:t>
      </w:r>
      <w:r w:rsidR="006A22AF">
        <w:t>(</w:t>
      </w:r>
      <w:r>
        <w:t>V DELU</w:t>
      </w:r>
      <w:r w:rsidR="00317399">
        <w:t>)</w:t>
      </w:r>
      <w:bookmarkEnd w:id="43"/>
      <w:r>
        <w:br w:type="page"/>
      </w:r>
    </w:p>
    <w:p w14:paraId="1CAD1062" w14:textId="5D4F2F6C" w:rsidR="003E7438" w:rsidRPr="006E664F" w:rsidRDefault="0017149A" w:rsidP="00080D29">
      <w:pPr>
        <w:jc w:val="center"/>
        <w:rPr>
          <w:rFonts w:asciiTheme="minorHAnsi" w:hAnsiTheme="minorHAnsi" w:cs="Arial"/>
          <w:sz w:val="28"/>
        </w:rPr>
      </w:pPr>
      <w:r>
        <w:rPr>
          <w:rFonts w:ascii="Arial" w:hAnsi="Arial" w:cs="Arial"/>
          <w:noProof/>
          <w:sz w:val="32"/>
          <w:lang w:eastAsia="sl-SI"/>
        </w:rPr>
        <w:drawing>
          <wp:inline distT="0" distB="0" distL="0" distR="0" wp14:anchorId="798B57CF" wp14:editId="71B4AB30">
            <wp:extent cx="2234054" cy="1076325"/>
            <wp:effectExtent l="0" t="0" r="0" b="0"/>
            <wp:docPr id="74" name="Slika 74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A3207" w14:textId="77777777" w:rsidR="003E7438" w:rsidRPr="006E664F" w:rsidRDefault="003E7438" w:rsidP="003E7438">
      <w:pPr>
        <w:rPr>
          <w:rFonts w:asciiTheme="minorHAnsi" w:hAnsiTheme="minorHAnsi" w:cs="Arial"/>
          <w:sz w:val="28"/>
        </w:rPr>
      </w:pPr>
    </w:p>
    <w:p w14:paraId="126EA11C" w14:textId="77777777" w:rsidR="00380CD0" w:rsidRPr="006E664F" w:rsidRDefault="00380CD0" w:rsidP="003E7438">
      <w:pPr>
        <w:rPr>
          <w:rFonts w:asciiTheme="minorHAnsi" w:hAnsiTheme="minorHAnsi" w:cs="Arial"/>
          <w:sz w:val="28"/>
        </w:rPr>
      </w:pPr>
    </w:p>
    <w:p w14:paraId="3A3946DC" w14:textId="77777777" w:rsidR="003E7438" w:rsidRPr="006E664F" w:rsidRDefault="003E7438" w:rsidP="003E7438">
      <w:pPr>
        <w:rPr>
          <w:rFonts w:asciiTheme="minorHAnsi" w:hAnsiTheme="minorHAnsi" w:cs="Arial"/>
          <w:sz w:val="28"/>
        </w:rPr>
      </w:pPr>
    </w:p>
    <w:p w14:paraId="426045D5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0263C30A" w14:textId="77777777" w:rsidR="003E7438" w:rsidRPr="006E664F" w:rsidRDefault="003E7438" w:rsidP="003E7438">
      <w:pPr>
        <w:rPr>
          <w:rFonts w:asciiTheme="minorHAnsi" w:hAnsiTheme="minorHAnsi" w:cs="Arial"/>
          <w:sz w:val="28"/>
        </w:rPr>
      </w:pPr>
    </w:p>
    <w:p w14:paraId="483E151F" w14:textId="77777777" w:rsidR="003E7438" w:rsidRPr="00080D29" w:rsidRDefault="003E7438" w:rsidP="003E7438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10BD32D7" w14:textId="77777777" w:rsidR="003E7438" w:rsidRPr="006E664F" w:rsidRDefault="003E7438" w:rsidP="003E7438">
      <w:pPr>
        <w:jc w:val="center"/>
        <w:rPr>
          <w:rFonts w:asciiTheme="minorHAnsi" w:hAnsiTheme="minorHAnsi" w:cs="Arial"/>
          <w:sz w:val="28"/>
        </w:rPr>
      </w:pPr>
    </w:p>
    <w:p w14:paraId="45540DCA" w14:textId="77777777" w:rsidR="003E7438" w:rsidRPr="00080D29" w:rsidRDefault="003E7438" w:rsidP="003E7438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44A1D440" w14:textId="77777777" w:rsidR="003E7438" w:rsidRPr="00080D29" w:rsidRDefault="003E7438" w:rsidP="003E7438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univerzitetnega študijskega programa 1. stopnje</w:t>
      </w:r>
    </w:p>
    <w:p w14:paraId="0F587B3D" w14:textId="77777777" w:rsidR="003E7438" w:rsidRPr="00080D29" w:rsidRDefault="003E7438" w:rsidP="003E7438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Strojništvo</w:t>
      </w:r>
    </w:p>
    <w:p w14:paraId="2031B429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2DD944FD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03386B51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2679A7E4" w14:textId="77777777" w:rsidR="003E7438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242AA8C7" w14:textId="77777777" w:rsidR="00380CD0" w:rsidRPr="00080D29" w:rsidRDefault="00380CD0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08C3237F" w14:textId="7F43D823" w:rsidR="003E7438" w:rsidRPr="006E664F" w:rsidRDefault="003E7438" w:rsidP="00080D29">
      <w:pPr>
        <w:spacing w:line="240" w:lineRule="auto"/>
        <w:jc w:val="center"/>
      </w:pPr>
      <w:r w:rsidRPr="00080D29">
        <w:rPr>
          <w:rFonts w:asciiTheme="minorHAnsi" w:hAnsiTheme="minorHAnsi"/>
          <w:sz w:val="40"/>
          <w:szCs w:val="40"/>
        </w:rPr>
        <w:t>Maribor, mesec LETO</w:t>
      </w:r>
      <w:r w:rsidRPr="006E664F">
        <w:tab/>
      </w:r>
      <w:r w:rsidRPr="006E664F">
        <w:tab/>
      </w:r>
    </w:p>
    <w:p w14:paraId="41356BB8" w14:textId="77777777" w:rsidR="003E7438" w:rsidRPr="006E664F" w:rsidRDefault="006113FB" w:rsidP="007F6D4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  <w:r>
        <w:rPr>
          <w:noProof/>
          <w:lang w:eastAsia="sl-SI"/>
        </w:rPr>
        <w:drawing>
          <wp:inline distT="0" distB="0" distL="0" distR="0" wp14:anchorId="37D4E289" wp14:editId="7D0372B0">
            <wp:extent cx="2234054" cy="1076325"/>
            <wp:effectExtent l="0" t="0" r="0" b="0"/>
            <wp:docPr id="79" name="Slika 79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24E9B" w14:textId="77777777" w:rsidR="003E7438" w:rsidRPr="006E664F" w:rsidRDefault="003E7438" w:rsidP="003E7438">
      <w:pPr>
        <w:spacing w:after="0"/>
        <w:rPr>
          <w:rFonts w:asciiTheme="minorHAnsi" w:hAnsiTheme="minorHAnsi" w:cs="Arial"/>
          <w:b/>
        </w:rPr>
      </w:pPr>
    </w:p>
    <w:p w14:paraId="713E6533" w14:textId="77777777" w:rsidR="003E7438" w:rsidRPr="006E664F" w:rsidRDefault="003E7438" w:rsidP="003E7438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01BD4E04" w14:textId="77777777" w:rsidR="003E7438" w:rsidRPr="006E664F" w:rsidRDefault="003E7438" w:rsidP="003E7438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5666A5ED" w14:textId="77777777" w:rsidR="003E7438" w:rsidRPr="00080D29" w:rsidRDefault="003E7438" w:rsidP="003E7438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3AF850F6" w14:textId="77777777" w:rsidR="003E7438" w:rsidRPr="00080D29" w:rsidRDefault="003E7438" w:rsidP="003E743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6346D25E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p w14:paraId="2F015AA8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p w14:paraId="61FFB832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p w14:paraId="2A4A35D9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3E7438" w:rsidRPr="006E664F" w14:paraId="3D346383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7C009DF2" w14:textId="365EB81E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bookmarkStart w:id="44" w:name="_GoBack"/>
            <w:bookmarkEnd w:id="44"/>
            <w:r w:rsidRPr="00080D29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4536" w:type="dxa"/>
            <w:vAlign w:val="center"/>
          </w:tcPr>
          <w:p w14:paraId="3EB83E22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3E7438" w:rsidRPr="006E664F" w14:paraId="23411431" w14:textId="77777777" w:rsidTr="00274090">
        <w:trPr>
          <w:trHeight w:val="526"/>
          <w:jc w:val="center"/>
        </w:trPr>
        <w:tc>
          <w:tcPr>
            <w:tcW w:w="2384" w:type="dxa"/>
          </w:tcPr>
          <w:p w14:paraId="1DDA652B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5E67EE86" w14:textId="77777777" w:rsidR="003E7438" w:rsidRPr="006E664F" w:rsidRDefault="003E7438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univerzitetni študijski program 1. stopnje</w:t>
            </w:r>
          </w:p>
          <w:p w14:paraId="54366498" w14:textId="77777777" w:rsidR="003E7438" w:rsidRPr="006E664F" w:rsidRDefault="003E7438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Strojništvo</w:t>
            </w:r>
          </w:p>
          <w:p w14:paraId="45BDF3DC" w14:textId="77777777" w:rsidR="003E7438" w:rsidRPr="006E664F" w:rsidRDefault="003E7438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3E7438" w:rsidRPr="006E664F" w14:paraId="2554F30B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12B06A67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4536" w:type="dxa"/>
            <w:vAlign w:val="center"/>
          </w:tcPr>
          <w:p w14:paraId="14EEB9A7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&lt;ime smeri študijskega programa&gt;</w:t>
            </w:r>
          </w:p>
        </w:tc>
      </w:tr>
      <w:tr w:rsidR="003E7438" w:rsidRPr="006E664F" w14:paraId="6EAA19DD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46FCA963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65FB243D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3E7438" w:rsidRPr="006E664F" w14:paraId="0DDF5AC4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0EAF2E19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4536" w:type="dxa"/>
            <w:vAlign w:val="center"/>
          </w:tcPr>
          <w:p w14:paraId="71881D77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3E7438" w:rsidRPr="006E664F" w14:paraId="61BF459D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4CA9C07C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274A2020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01DE77A6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4EA0C617" w14:textId="3AFA9C5F" w:rsidR="0022360C" w:rsidRDefault="00390FA0" w:rsidP="00080D29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 w:rsidR="00750810">
        <w:rPr>
          <w:rStyle w:val="Sprotnaopomba-sklic"/>
          <w:rFonts w:asciiTheme="minorHAnsi" w:hAnsiTheme="minorHAnsi" w:cs="Arial"/>
        </w:rPr>
        <w:footnoteReference w:id="10"/>
      </w:r>
      <w:r>
        <w:rPr>
          <w:rFonts w:asciiTheme="minorHAnsi" w:hAnsiTheme="minorHAnsi" w:cs="Arial"/>
        </w:rPr>
        <w:t xml:space="preserve"> </w:t>
      </w:r>
    </w:p>
    <w:p w14:paraId="3A343844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p w14:paraId="6F708E0C" w14:textId="77777777" w:rsidR="00750810" w:rsidRPr="006E664F" w:rsidRDefault="00750810" w:rsidP="003E7438">
      <w:pPr>
        <w:spacing w:after="0"/>
        <w:rPr>
          <w:rFonts w:asciiTheme="minorHAnsi" w:hAnsiTheme="minorHAnsi" w:cs="Arial"/>
        </w:rPr>
      </w:pPr>
    </w:p>
    <w:p w14:paraId="2F7C0D54" w14:textId="77777777" w:rsidR="006D6BD1" w:rsidRDefault="003E7438" w:rsidP="003E7438">
      <w:pPr>
        <w:spacing w:after="0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>Maribor, mesec LETO</w:t>
      </w:r>
    </w:p>
    <w:p w14:paraId="117CCEBC" w14:textId="46EACE8A" w:rsidR="003E7438" w:rsidRPr="006E664F" w:rsidRDefault="00FB04A8" w:rsidP="00FB04A8">
      <w:pPr>
        <w:spacing w:after="0"/>
        <w:jc w:val="center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 w:cs="Arial"/>
          <w:b/>
          <w:noProof/>
          <w:lang w:eastAsia="sl-SI"/>
        </w:rPr>
        <w:drawing>
          <wp:inline distT="0" distB="0" distL="0" distR="0" wp14:anchorId="0853D0BD" wp14:editId="127B8D73">
            <wp:extent cx="2190750" cy="1232008"/>
            <wp:effectExtent l="0" t="0" r="0" b="6350"/>
            <wp:docPr id="80" name="Slika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ing-fs-epf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784" cy="125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C13C" w14:textId="77777777" w:rsidR="003E7438" w:rsidRPr="006E664F" w:rsidRDefault="003E7438" w:rsidP="003E7438">
      <w:pPr>
        <w:rPr>
          <w:rFonts w:asciiTheme="minorHAnsi" w:hAnsiTheme="minorHAnsi" w:cs="Arial"/>
          <w:sz w:val="28"/>
        </w:rPr>
      </w:pPr>
    </w:p>
    <w:p w14:paraId="1CE90AD1" w14:textId="77777777" w:rsidR="003E7438" w:rsidRPr="006E664F" w:rsidRDefault="003E7438" w:rsidP="003E7438">
      <w:pPr>
        <w:rPr>
          <w:rFonts w:asciiTheme="minorHAnsi" w:hAnsiTheme="minorHAnsi" w:cs="Arial"/>
          <w:sz w:val="28"/>
        </w:rPr>
      </w:pPr>
    </w:p>
    <w:p w14:paraId="3350BCAF" w14:textId="77777777" w:rsidR="003E7438" w:rsidRPr="006E664F" w:rsidRDefault="003E7438" w:rsidP="003E7438">
      <w:pPr>
        <w:rPr>
          <w:rFonts w:asciiTheme="minorHAnsi" w:hAnsiTheme="minorHAnsi" w:cs="Arial"/>
          <w:sz w:val="28"/>
        </w:rPr>
      </w:pPr>
    </w:p>
    <w:p w14:paraId="3B63475D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6AB580B1" w14:textId="77777777" w:rsidR="003E7438" w:rsidRPr="006E664F" w:rsidRDefault="003E7438" w:rsidP="003E7438">
      <w:pPr>
        <w:rPr>
          <w:rFonts w:asciiTheme="minorHAnsi" w:hAnsiTheme="minorHAnsi" w:cs="Arial"/>
          <w:sz w:val="28"/>
        </w:rPr>
      </w:pPr>
    </w:p>
    <w:p w14:paraId="5016F232" w14:textId="77777777" w:rsidR="003E7438" w:rsidRPr="00080D29" w:rsidRDefault="003E7438" w:rsidP="003E7438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1B565796" w14:textId="77777777" w:rsidR="003E7438" w:rsidRPr="006E664F" w:rsidRDefault="003E7438" w:rsidP="003E7438">
      <w:pPr>
        <w:jc w:val="center"/>
        <w:rPr>
          <w:rFonts w:asciiTheme="minorHAnsi" w:hAnsiTheme="minorHAnsi" w:cs="Arial"/>
          <w:sz w:val="28"/>
        </w:rPr>
      </w:pPr>
    </w:p>
    <w:p w14:paraId="5A6ACCCA" w14:textId="77777777" w:rsidR="003E7438" w:rsidRPr="00080D29" w:rsidRDefault="003E7438" w:rsidP="003E7438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4E3F3D2B" w14:textId="77777777" w:rsidR="003E7438" w:rsidRPr="00080D29" w:rsidRDefault="00FB04A8" w:rsidP="003E7438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6E664F">
        <w:rPr>
          <w:rFonts w:asciiTheme="minorHAnsi" w:hAnsiTheme="minorHAnsi" w:cs="Arial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8EE1D64" wp14:editId="51EA4A09">
                <wp:simplePos x="0" y="0"/>
                <wp:positionH relativeFrom="column">
                  <wp:posOffset>3322319</wp:posOffset>
                </wp:positionH>
                <wp:positionV relativeFrom="paragraph">
                  <wp:posOffset>340995</wp:posOffset>
                </wp:positionV>
                <wp:extent cx="45719" cy="319405"/>
                <wp:effectExtent l="0" t="0" r="0" b="4445"/>
                <wp:wrapNone/>
                <wp:docPr id="10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5719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0B7C69" w14:textId="0E673021" w:rsidR="003B0337" w:rsidRPr="00FB574C" w:rsidRDefault="003B0337" w:rsidP="003E7438">
                            <w:pPr>
                              <w:jc w:val="center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FB57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E1D64" id="Text Box 9" o:spid="_x0000_s1069" type="#_x0000_t202" style="position:absolute;left:0;text-align:left;margin-left:261.6pt;margin-top:26.85pt;width:3.6pt;height:25.1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" stroked="f">
                <v:textbox>
                  <w:txbxContent>
                    <w:p w14:paraId="560B7C69" w14:textId="0E673021" w:rsidR="003B0337" w:rsidRPr="00FB574C" w:rsidRDefault="003B0337" w:rsidP="003E7438">
                      <w:pPr>
                        <w:jc w:val="center"/>
                        <w:rPr>
                          <w:rFonts w:asciiTheme="minorHAnsi" w:hAnsiTheme="minorHAnsi"/>
                          <w:sz w:val="20"/>
                        </w:rPr>
                      </w:pPr>
                      <w:r w:rsidRPr="00FB574C">
                        <w:rPr>
                          <w:rFonts w:asciiTheme="minorHAnsi" w:hAnsiTheme="minorHAnsi"/>
                          <w:sz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E7438" w:rsidRPr="00080D29">
        <w:rPr>
          <w:rFonts w:asciiTheme="minorHAnsi" w:hAnsiTheme="minorHAnsi" w:cs="Arial"/>
          <w:sz w:val="40"/>
          <w:szCs w:val="40"/>
        </w:rPr>
        <w:t>univerzitetnega študijskega programa 1. stopnje</w:t>
      </w:r>
    </w:p>
    <w:p w14:paraId="15691110" w14:textId="2BECFED8" w:rsidR="003E7438" w:rsidRPr="00080D29" w:rsidRDefault="003E7438" w:rsidP="00080D29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Gospodarsko inženirstvo – smer Strojništvo</w:t>
      </w:r>
    </w:p>
    <w:p w14:paraId="7AC056C5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2F711766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209B6013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03C17F57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313ED631" w14:textId="77777777" w:rsidR="003E7438" w:rsidRPr="00080D29" w:rsidRDefault="003E7438" w:rsidP="003E7438">
      <w:pPr>
        <w:jc w:val="center"/>
        <w:rPr>
          <w:rFonts w:asciiTheme="minorHAnsi" w:hAnsiTheme="minorHAnsi" w:cs="Arial"/>
          <w:sz w:val="40"/>
          <w:szCs w:val="40"/>
        </w:rPr>
      </w:pPr>
    </w:p>
    <w:p w14:paraId="27FE64CC" w14:textId="41545D2C" w:rsidR="003E7438" w:rsidRPr="00080D29" w:rsidRDefault="003E7438" w:rsidP="003E7438">
      <w:pPr>
        <w:pStyle w:val="Podnaslov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  <w:r w:rsidRPr="00080D29">
        <w:rPr>
          <w:rFonts w:asciiTheme="minorHAnsi" w:hAnsiTheme="minorHAnsi"/>
          <w:noProof/>
          <w:sz w:val="40"/>
          <w:szCs w:val="40"/>
          <w:lang w:eastAsia="sl-SI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4272AC4" wp14:editId="0DA05F79">
                <wp:simplePos x="0" y="0"/>
                <wp:positionH relativeFrom="column">
                  <wp:posOffset>2622048</wp:posOffset>
                </wp:positionH>
                <wp:positionV relativeFrom="paragraph">
                  <wp:posOffset>5164104</wp:posOffset>
                </wp:positionV>
                <wp:extent cx="697230" cy="319405"/>
                <wp:effectExtent l="0" t="635" r="0" b="381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4006D7" w14:textId="77777777" w:rsidR="003B0337" w:rsidRPr="00FB574C" w:rsidRDefault="003B0337" w:rsidP="003E7438">
                            <w:pPr>
                              <w:jc w:val="center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FB57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- 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>X</w:t>
                            </w:r>
                            <w:r w:rsidRPr="00FB57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272AC4" id="_x0000_s1070" type="#_x0000_t202" style="position:absolute;left:0;text-align:left;margin-left:206.45pt;margin-top:406.6pt;width:54.9pt;height:25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" stroked="f">
                <v:textbox>
                  <w:txbxContent>
                    <w:p w14:paraId="414006D7" w14:textId="77777777" w:rsidR="003B0337" w:rsidRPr="00FB574C" w:rsidRDefault="003B0337" w:rsidP="003E7438">
                      <w:pPr>
                        <w:jc w:val="center"/>
                        <w:rPr>
                          <w:rFonts w:asciiTheme="minorHAnsi" w:hAnsiTheme="minorHAnsi"/>
                          <w:sz w:val="20"/>
                        </w:rPr>
                      </w:pPr>
                      <w:r w:rsidRPr="00FB574C">
                        <w:rPr>
                          <w:rFonts w:asciiTheme="minorHAnsi" w:hAnsiTheme="minorHAnsi"/>
                          <w:sz w:val="20"/>
                        </w:rPr>
                        <w:t xml:space="preserve">- </w:t>
                      </w:r>
                      <w:r>
                        <w:rPr>
                          <w:rFonts w:asciiTheme="minorHAnsi" w:hAnsiTheme="minorHAnsi"/>
                          <w:sz w:val="20"/>
                        </w:rPr>
                        <w:t>X</w:t>
                      </w:r>
                      <w:r w:rsidRPr="00FB574C">
                        <w:rPr>
                          <w:rFonts w:asciiTheme="minorHAnsi" w:hAnsiTheme="minorHAnsi"/>
                          <w:sz w:val="20"/>
                        </w:rPr>
                        <w:t xml:space="preserve"> -</w:t>
                      </w:r>
                    </w:p>
                  </w:txbxContent>
                </v:textbox>
              </v:shape>
            </w:pict>
          </mc:Fallback>
        </mc:AlternateContent>
      </w:r>
    </w:p>
    <w:p w14:paraId="656DA93E" w14:textId="6EA9732A" w:rsidR="003E7438" w:rsidRPr="006E664F" w:rsidRDefault="00FB04A8" w:rsidP="003E7438">
      <w:pPr>
        <w:spacing w:after="0"/>
        <w:jc w:val="center"/>
        <w:rPr>
          <w:rFonts w:asciiTheme="minorHAnsi" w:hAnsiTheme="minorHAnsi" w:cs="Arial"/>
          <w:b/>
        </w:rPr>
      </w:pPr>
      <w:r w:rsidRPr="006E664F">
        <w:rPr>
          <w:rFonts w:asciiTheme="minorHAnsi" w:hAnsiTheme="minorHAnsi" w:cs="Arial"/>
          <w:b/>
          <w:noProof/>
          <w:lang w:eastAsia="sl-SI"/>
        </w:rPr>
        <w:drawing>
          <wp:inline distT="0" distB="0" distL="0" distR="0" wp14:anchorId="5C7B5642" wp14:editId="02A90FC0">
            <wp:extent cx="2190750" cy="1232008"/>
            <wp:effectExtent l="0" t="0" r="0" b="6350"/>
            <wp:docPr id="81" name="Slika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ing-fs-epf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784" cy="125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2A623" w14:textId="77777777" w:rsidR="003E7438" w:rsidRPr="006E664F" w:rsidRDefault="003E7438" w:rsidP="003E7438">
      <w:pPr>
        <w:spacing w:after="0"/>
        <w:rPr>
          <w:rFonts w:asciiTheme="minorHAnsi" w:hAnsiTheme="minorHAnsi" w:cs="Arial"/>
          <w:b/>
        </w:rPr>
      </w:pPr>
    </w:p>
    <w:p w14:paraId="6FAC54CB" w14:textId="77777777" w:rsidR="003E7438" w:rsidRDefault="003E7438" w:rsidP="003E7438">
      <w:pPr>
        <w:spacing w:after="0"/>
        <w:rPr>
          <w:rFonts w:asciiTheme="minorHAnsi" w:hAnsiTheme="minorHAnsi" w:cs="Arial"/>
          <w:b/>
        </w:rPr>
      </w:pPr>
    </w:p>
    <w:p w14:paraId="413DE5E9" w14:textId="77777777" w:rsidR="00AF3596" w:rsidRDefault="00AF3596" w:rsidP="003E7438">
      <w:pPr>
        <w:spacing w:after="0"/>
        <w:rPr>
          <w:rFonts w:asciiTheme="minorHAnsi" w:hAnsiTheme="minorHAnsi" w:cs="Arial"/>
          <w:b/>
        </w:rPr>
      </w:pPr>
    </w:p>
    <w:p w14:paraId="7EA9E05A" w14:textId="77777777" w:rsidR="00AF3596" w:rsidRPr="006E664F" w:rsidRDefault="00AF3596" w:rsidP="003E7438">
      <w:pPr>
        <w:spacing w:after="0"/>
        <w:rPr>
          <w:rFonts w:asciiTheme="minorHAnsi" w:hAnsiTheme="minorHAnsi" w:cs="Arial"/>
          <w:b/>
        </w:rPr>
      </w:pPr>
    </w:p>
    <w:p w14:paraId="5610CC30" w14:textId="77777777" w:rsidR="003E7438" w:rsidRPr="00080D29" w:rsidRDefault="003E7438" w:rsidP="003E7438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2B2D5EE1" w14:textId="3CE294F3" w:rsidR="003E7438" w:rsidRPr="006E664F" w:rsidRDefault="003E7438" w:rsidP="00080D29">
      <w:pPr>
        <w:pStyle w:val="Noga"/>
        <w:tabs>
          <w:tab w:val="clear" w:pos="4536"/>
          <w:tab w:val="clear" w:pos="9072"/>
        </w:tabs>
        <w:spacing w:after="0"/>
        <w:jc w:val="center"/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069D9530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p w14:paraId="667115CC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p w14:paraId="1B5E1844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3E7438" w:rsidRPr="006E664F" w14:paraId="5B6DA2F6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03D5A46D" w14:textId="5B79073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4536" w:type="dxa"/>
            <w:vAlign w:val="center"/>
          </w:tcPr>
          <w:p w14:paraId="36119428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3E7438" w:rsidRPr="006E664F" w14:paraId="4B647CB8" w14:textId="77777777" w:rsidTr="00274090">
        <w:trPr>
          <w:trHeight w:val="526"/>
          <w:jc w:val="center"/>
        </w:trPr>
        <w:tc>
          <w:tcPr>
            <w:tcW w:w="2384" w:type="dxa"/>
          </w:tcPr>
          <w:p w14:paraId="1811AECE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796BDCD7" w14:textId="77777777" w:rsidR="003E7438" w:rsidRPr="006E664F" w:rsidRDefault="003E7438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univerzitetni študijski program 1. stopnje</w:t>
            </w:r>
          </w:p>
          <w:p w14:paraId="3A04134D" w14:textId="77777777" w:rsidR="003E7438" w:rsidRPr="006E664F" w:rsidRDefault="003E7438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Gospodarsko inženirstvo</w:t>
            </w:r>
          </w:p>
          <w:p w14:paraId="496539BA" w14:textId="77777777" w:rsidR="003E7438" w:rsidRPr="006E664F" w:rsidRDefault="003E7438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</w:p>
        </w:tc>
      </w:tr>
      <w:tr w:rsidR="003E7438" w:rsidRPr="006E664F" w14:paraId="27E04262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69118B1D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4536" w:type="dxa"/>
            <w:vAlign w:val="center"/>
          </w:tcPr>
          <w:p w14:paraId="6112C36E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trojništvo</w:t>
            </w:r>
          </w:p>
        </w:tc>
      </w:tr>
      <w:tr w:rsidR="003E7438" w:rsidRPr="006E664F" w14:paraId="7F5F7DFF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615F60E6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23153358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3E7438" w:rsidRPr="006E664F" w14:paraId="4EFA049E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0D71A756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 FS:</w:t>
            </w:r>
          </w:p>
        </w:tc>
        <w:tc>
          <w:tcPr>
            <w:tcW w:w="4536" w:type="dxa"/>
            <w:vAlign w:val="center"/>
          </w:tcPr>
          <w:p w14:paraId="5C2D3FEB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3E7438" w:rsidRPr="006E664F" w14:paraId="2C4CCF61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689010F7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 EPF:</w:t>
            </w:r>
          </w:p>
          <w:p w14:paraId="79E7BF53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4AA3CD0F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  <w:p w14:paraId="08FEA6AC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3E7438" w:rsidRPr="006E664F" w14:paraId="4E2A577A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19BC8D3D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71831E32" w14:textId="77777777" w:rsidR="003E7438" w:rsidRPr="006E664F" w:rsidRDefault="003E7438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496AD224" w14:textId="77777777" w:rsidR="003E7438" w:rsidRPr="006E664F" w:rsidRDefault="003E7438" w:rsidP="003E7438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</w:p>
    <w:p w14:paraId="4773BAE1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1"/>
      </w:r>
      <w:r>
        <w:rPr>
          <w:rFonts w:asciiTheme="minorHAnsi" w:hAnsiTheme="minorHAnsi" w:cs="Arial"/>
        </w:rPr>
        <w:t xml:space="preserve"> </w:t>
      </w:r>
    </w:p>
    <w:p w14:paraId="21EFFC80" w14:textId="77777777" w:rsidR="009578C5" w:rsidRPr="006E664F" w:rsidRDefault="009578C5" w:rsidP="003E7438">
      <w:pPr>
        <w:spacing w:after="0"/>
        <w:rPr>
          <w:rFonts w:asciiTheme="minorHAnsi" w:hAnsiTheme="minorHAnsi" w:cs="Arial"/>
        </w:rPr>
      </w:pPr>
    </w:p>
    <w:p w14:paraId="0EB67B3E" w14:textId="77777777" w:rsidR="00FB04A8" w:rsidRPr="006E664F" w:rsidRDefault="003E7438" w:rsidP="003E7438">
      <w:pPr>
        <w:pStyle w:val="Podnaslov"/>
        <w:rPr>
          <w:rFonts w:asciiTheme="minorHAnsi" w:hAnsiTheme="minorHAnsi"/>
          <w:sz w:val="24"/>
        </w:rPr>
      </w:pPr>
      <w:r w:rsidRPr="006E664F">
        <w:rPr>
          <w:rFonts w:asciiTheme="minorHAnsi" w:hAnsiTheme="minorHAnsi"/>
          <w:sz w:val="24"/>
        </w:rPr>
        <w:t>Maribor, mesec LETO</w:t>
      </w:r>
    </w:p>
    <w:p w14:paraId="3DA39FE4" w14:textId="11F08EAC" w:rsidR="00020F87" w:rsidRPr="006E664F" w:rsidRDefault="00FB04A8" w:rsidP="00080D29">
      <w:pPr>
        <w:jc w:val="center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 w:cs="Arial"/>
          <w:b/>
          <w:noProof/>
          <w:sz w:val="32"/>
          <w:lang w:eastAsia="sl-SI"/>
        </w:rPr>
        <w:drawing>
          <wp:inline distT="0" distB="0" distL="0" distR="0" wp14:anchorId="2EC3DB9F" wp14:editId="2ACD3BC7">
            <wp:extent cx="2028825" cy="1295063"/>
            <wp:effectExtent l="0" t="0" r="0" b="635"/>
            <wp:docPr id="82" name="Slika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ing-feri-f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316" cy="1315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9C100" w14:textId="77777777" w:rsidR="00020F87" w:rsidRPr="006E664F" w:rsidRDefault="00020F87" w:rsidP="00020F87">
      <w:pPr>
        <w:rPr>
          <w:rFonts w:asciiTheme="minorHAnsi" w:hAnsiTheme="minorHAnsi" w:cs="Arial"/>
          <w:sz w:val="28"/>
        </w:rPr>
      </w:pPr>
    </w:p>
    <w:p w14:paraId="47ADE84E" w14:textId="77777777" w:rsidR="00020F87" w:rsidRPr="006E664F" w:rsidRDefault="00020F87" w:rsidP="00020F87">
      <w:pPr>
        <w:rPr>
          <w:rFonts w:asciiTheme="minorHAnsi" w:hAnsiTheme="minorHAnsi" w:cs="Arial"/>
          <w:sz w:val="28"/>
        </w:rPr>
      </w:pPr>
    </w:p>
    <w:p w14:paraId="75B5C0DD" w14:textId="77777777" w:rsidR="00020F87" w:rsidRPr="006E664F" w:rsidRDefault="00020F87" w:rsidP="00020F87">
      <w:pPr>
        <w:rPr>
          <w:rFonts w:asciiTheme="minorHAnsi" w:hAnsiTheme="minorHAnsi" w:cs="Arial"/>
          <w:sz w:val="28"/>
        </w:rPr>
      </w:pPr>
    </w:p>
    <w:p w14:paraId="58B4D7E5" w14:textId="77777777" w:rsidR="00020F87" w:rsidRPr="00080D29" w:rsidRDefault="00020F87" w:rsidP="00020F87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2CCB3E8A" w14:textId="77777777" w:rsidR="00020F87" w:rsidRPr="006E664F" w:rsidRDefault="00020F87" w:rsidP="00020F87">
      <w:pPr>
        <w:rPr>
          <w:rFonts w:asciiTheme="minorHAnsi" w:hAnsiTheme="minorHAnsi" w:cs="Arial"/>
          <w:sz w:val="28"/>
        </w:rPr>
      </w:pPr>
    </w:p>
    <w:p w14:paraId="0C2AFF84" w14:textId="77777777" w:rsidR="00020F87" w:rsidRPr="00080D29" w:rsidRDefault="00020F87" w:rsidP="00020F87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68991416" w14:textId="77777777" w:rsidR="00020F87" w:rsidRPr="006E664F" w:rsidRDefault="00020F87" w:rsidP="00020F87">
      <w:pPr>
        <w:jc w:val="center"/>
        <w:rPr>
          <w:rFonts w:asciiTheme="minorHAnsi" w:hAnsiTheme="minorHAnsi" w:cs="Arial"/>
          <w:sz w:val="28"/>
        </w:rPr>
      </w:pPr>
    </w:p>
    <w:p w14:paraId="53A4857B" w14:textId="77777777" w:rsidR="00020F87" w:rsidRPr="00080D29" w:rsidRDefault="00020F87" w:rsidP="00020F87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69A19254" w14:textId="77777777" w:rsidR="00020F87" w:rsidRPr="00080D29" w:rsidRDefault="00020F87" w:rsidP="00020F87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univerzitetnega študijskega programa 1. stopnje</w:t>
      </w:r>
    </w:p>
    <w:p w14:paraId="767787C4" w14:textId="77777777" w:rsidR="00020F87" w:rsidRPr="00080D29" w:rsidRDefault="00020F87" w:rsidP="00020F87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ehatronika</w:t>
      </w:r>
    </w:p>
    <w:p w14:paraId="62A04F94" w14:textId="77777777" w:rsidR="00020F87" w:rsidRPr="006E664F" w:rsidRDefault="00020F87" w:rsidP="00020F87">
      <w:pPr>
        <w:jc w:val="center"/>
        <w:rPr>
          <w:rFonts w:asciiTheme="minorHAnsi" w:hAnsiTheme="minorHAnsi" w:cs="Arial"/>
        </w:rPr>
      </w:pPr>
    </w:p>
    <w:p w14:paraId="3B19D7D4" w14:textId="77777777" w:rsidR="00020F87" w:rsidRPr="006E664F" w:rsidRDefault="00020F87" w:rsidP="00020F87">
      <w:pPr>
        <w:jc w:val="center"/>
        <w:rPr>
          <w:rFonts w:asciiTheme="minorHAnsi" w:hAnsiTheme="minorHAnsi" w:cs="Arial"/>
        </w:rPr>
      </w:pPr>
    </w:p>
    <w:p w14:paraId="6979AB8B" w14:textId="77777777" w:rsidR="00020F87" w:rsidRPr="006E664F" w:rsidRDefault="00020F87" w:rsidP="00020F87">
      <w:pPr>
        <w:jc w:val="center"/>
        <w:rPr>
          <w:rFonts w:asciiTheme="minorHAnsi" w:hAnsiTheme="minorHAnsi" w:cs="Arial"/>
        </w:rPr>
      </w:pPr>
    </w:p>
    <w:p w14:paraId="7BB6D0EE" w14:textId="77777777" w:rsidR="00020F87" w:rsidRPr="006E664F" w:rsidRDefault="00020F87" w:rsidP="00020F87">
      <w:pPr>
        <w:jc w:val="center"/>
        <w:rPr>
          <w:rFonts w:asciiTheme="minorHAnsi" w:hAnsiTheme="minorHAnsi" w:cs="Arial"/>
        </w:rPr>
      </w:pPr>
    </w:p>
    <w:p w14:paraId="2F7A27B5" w14:textId="77777777" w:rsidR="00020F87" w:rsidRPr="006E664F" w:rsidRDefault="00020F87" w:rsidP="00020F87">
      <w:pPr>
        <w:jc w:val="center"/>
        <w:rPr>
          <w:rFonts w:asciiTheme="minorHAnsi" w:hAnsiTheme="minorHAnsi" w:cs="Arial"/>
        </w:rPr>
      </w:pPr>
    </w:p>
    <w:p w14:paraId="7C521E4C" w14:textId="77777777" w:rsidR="00020F87" w:rsidRPr="006E664F" w:rsidRDefault="00020F87" w:rsidP="00020F87">
      <w:pPr>
        <w:jc w:val="center"/>
        <w:rPr>
          <w:rFonts w:asciiTheme="minorHAnsi" w:hAnsiTheme="minorHAnsi" w:cs="Arial"/>
        </w:rPr>
      </w:pPr>
    </w:p>
    <w:p w14:paraId="2DA4C18E" w14:textId="77777777" w:rsidR="00020F87" w:rsidRPr="006E664F" w:rsidRDefault="00020F87" w:rsidP="00020F87">
      <w:pPr>
        <w:jc w:val="center"/>
        <w:rPr>
          <w:rFonts w:asciiTheme="minorHAnsi" w:hAnsiTheme="minorHAnsi" w:cs="Arial"/>
        </w:rPr>
      </w:pPr>
    </w:p>
    <w:p w14:paraId="7AE65F72" w14:textId="549E08B1" w:rsidR="00020F87" w:rsidRPr="006E664F" w:rsidRDefault="00020F87" w:rsidP="00020F87">
      <w:pPr>
        <w:spacing w:line="240" w:lineRule="auto"/>
        <w:jc w:val="center"/>
        <w:rPr>
          <w:rFonts w:asciiTheme="minorHAnsi" w:hAnsiTheme="minorHAnsi"/>
          <w:sz w:val="28"/>
          <w:szCs w:val="28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72E88BE0" w14:textId="71D92046" w:rsidR="00020F87" w:rsidRPr="006E664F" w:rsidRDefault="00FB04A8" w:rsidP="00020F87">
      <w:pPr>
        <w:jc w:val="center"/>
        <w:rPr>
          <w:rFonts w:asciiTheme="minorHAnsi" w:hAnsiTheme="minorHAnsi" w:cs="Arial"/>
          <w:b/>
        </w:rPr>
      </w:pPr>
      <w:r w:rsidRPr="006E664F">
        <w:rPr>
          <w:rFonts w:asciiTheme="minorHAnsi" w:hAnsiTheme="minorHAnsi" w:cs="Arial"/>
          <w:b/>
          <w:noProof/>
          <w:lang w:eastAsia="sl-SI"/>
        </w:rPr>
        <w:drawing>
          <wp:inline distT="0" distB="0" distL="0" distR="0" wp14:anchorId="1E7B130B" wp14:editId="729646FD">
            <wp:extent cx="2047875" cy="1295063"/>
            <wp:effectExtent l="0" t="0" r="0" b="635"/>
            <wp:docPr id="83" name="Slika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ing-feri-f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191" cy="131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B0D21" w14:textId="77777777" w:rsidR="00020F87" w:rsidRPr="006E664F" w:rsidRDefault="00020F87" w:rsidP="00020F87">
      <w:pPr>
        <w:spacing w:after="0"/>
        <w:rPr>
          <w:rFonts w:asciiTheme="minorHAnsi" w:hAnsiTheme="minorHAnsi" w:cs="Arial"/>
          <w:b/>
        </w:rPr>
      </w:pPr>
    </w:p>
    <w:p w14:paraId="00439577" w14:textId="77777777" w:rsidR="00020F87" w:rsidRDefault="00020F87" w:rsidP="00020F87">
      <w:pPr>
        <w:spacing w:after="0"/>
        <w:rPr>
          <w:rFonts w:asciiTheme="minorHAnsi" w:hAnsiTheme="minorHAnsi" w:cs="Arial"/>
          <w:b/>
        </w:rPr>
      </w:pPr>
    </w:p>
    <w:p w14:paraId="3BC9ADFA" w14:textId="77777777" w:rsidR="00AF3596" w:rsidRPr="006E664F" w:rsidRDefault="00AF3596" w:rsidP="00020F87">
      <w:pPr>
        <w:spacing w:after="0"/>
        <w:rPr>
          <w:rFonts w:asciiTheme="minorHAnsi" w:hAnsiTheme="minorHAnsi" w:cs="Arial"/>
          <w:b/>
        </w:rPr>
      </w:pPr>
    </w:p>
    <w:p w14:paraId="43242F0E" w14:textId="77777777" w:rsidR="00020F87" w:rsidRPr="006E664F" w:rsidRDefault="00020F87" w:rsidP="00020F87">
      <w:pPr>
        <w:spacing w:after="0"/>
        <w:rPr>
          <w:rFonts w:asciiTheme="minorHAnsi" w:hAnsiTheme="minorHAnsi" w:cs="Arial"/>
          <w:b/>
        </w:rPr>
      </w:pPr>
    </w:p>
    <w:p w14:paraId="5E2E0F24" w14:textId="77777777" w:rsidR="00020F87" w:rsidRPr="00080D29" w:rsidRDefault="00020F87" w:rsidP="00020F87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2807B6DD" w14:textId="77777777" w:rsidR="00020F87" w:rsidRPr="00080D29" w:rsidRDefault="00020F87" w:rsidP="00020F87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4AFF0D82" w14:textId="77777777" w:rsidR="00020F87" w:rsidRPr="006E664F" w:rsidRDefault="00020F87" w:rsidP="00020F87">
      <w:pPr>
        <w:spacing w:after="0"/>
        <w:rPr>
          <w:rFonts w:asciiTheme="minorHAnsi" w:hAnsiTheme="minorHAnsi" w:cs="Arial"/>
        </w:rPr>
      </w:pPr>
    </w:p>
    <w:p w14:paraId="35B60A2C" w14:textId="77777777" w:rsidR="00020F87" w:rsidRPr="006E664F" w:rsidRDefault="00020F87" w:rsidP="00020F87">
      <w:pPr>
        <w:spacing w:after="0"/>
        <w:rPr>
          <w:rFonts w:asciiTheme="minorHAnsi" w:hAnsiTheme="minorHAnsi" w:cs="Arial"/>
        </w:rPr>
      </w:pPr>
    </w:p>
    <w:p w14:paraId="23B0FA93" w14:textId="77777777" w:rsidR="00020F87" w:rsidRPr="006E664F" w:rsidRDefault="00020F87" w:rsidP="00020F87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020F87" w:rsidRPr="006E664F" w14:paraId="4392E264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5789A2E8" w14:textId="1B93FA51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4536" w:type="dxa"/>
            <w:vAlign w:val="center"/>
          </w:tcPr>
          <w:p w14:paraId="563B7F63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020F87" w:rsidRPr="006E664F" w14:paraId="51752780" w14:textId="77777777" w:rsidTr="00274090">
        <w:trPr>
          <w:trHeight w:val="526"/>
          <w:jc w:val="center"/>
        </w:trPr>
        <w:tc>
          <w:tcPr>
            <w:tcW w:w="2384" w:type="dxa"/>
          </w:tcPr>
          <w:p w14:paraId="7503DF9B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30A62FE0" w14:textId="77777777" w:rsidR="00020F87" w:rsidRPr="006E664F" w:rsidRDefault="00020F87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univerzitetni študijski program 1. stopnje</w:t>
            </w:r>
          </w:p>
          <w:p w14:paraId="728773DF" w14:textId="77777777" w:rsidR="00020F87" w:rsidRPr="006E664F" w:rsidRDefault="00020F87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Mehatronika</w:t>
            </w:r>
          </w:p>
        </w:tc>
      </w:tr>
      <w:tr w:rsidR="00020F87" w:rsidRPr="006E664F" w14:paraId="1C6661AE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16792C26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419F6EB1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020F87" w:rsidRPr="006E664F" w14:paraId="030D4989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1EBE20D6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 FS:</w:t>
            </w:r>
          </w:p>
        </w:tc>
        <w:tc>
          <w:tcPr>
            <w:tcW w:w="4536" w:type="dxa"/>
            <w:vAlign w:val="center"/>
          </w:tcPr>
          <w:p w14:paraId="7EFE764C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020F87" w:rsidRPr="006E664F" w14:paraId="652E392D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2FCAAD11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 FERI:</w:t>
            </w:r>
          </w:p>
          <w:p w14:paraId="0D5E23AC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6F8B3454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  <w:p w14:paraId="4A637938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020F87" w:rsidRPr="006E664F" w14:paraId="53A703BD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39545967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73F68707" w14:textId="77777777" w:rsidR="00020F87" w:rsidRPr="006E664F" w:rsidRDefault="00020F87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4F9EC408" w14:textId="77777777" w:rsidR="00020F87" w:rsidRPr="006E664F" w:rsidRDefault="00020F87" w:rsidP="00020F87">
      <w:pPr>
        <w:spacing w:after="0"/>
        <w:jc w:val="center"/>
        <w:rPr>
          <w:rFonts w:asciiTheme="minorHAnsi" w:hAnsiTheme="minorHAnsi" w:cs="Arial"/>
        </w:rPr>
      </w:pPr>
    </w:p>
    <w:p w14:paraId="1B1B6FA3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2"/>
      </w:r>
      <w:r>
        <w:rPr>
          <w:rFonts w:asciiTheme="minorHAnsi" w:hAnsiTheme="minorHAnsi" w:cs="Arial"/>
        </w:rPr>
        <w:t xml:space="preserve"> </w:t>
      </w:r>
    </w:p>
    <w:p w14:paraId="460620BC" w14:textId="77777777" w:rsidR="00FB04A8" w:rsidRDefault="00FB04A8" w:rsidP="00020F87">
      <w:pPr>
        <w:spacing w:after="0"/>
        <w:jc w:val="center"/>
        <w:rPr>
          <w:rFonts w:asciiTheme="minorHAnsi" w:hAnsiTheme="minorHAnsi" w:cs="Arial"/>
        </w:rPr>
      </w:pPr>
    </w:p>
    <w:p w14:paraId="35516248" w14:textId="77777777" w:rsidR="00020F87" w:rsidRPr="006E664F" w:rsidRDefault="00020F87" w:rsidP="00020F87">
      <w:pPr>
        <w:spacing w:after="0"/>
        <w:jc w:val="center"/>
        <w:rPr>
          <w:rFonts w:asciiTheme="minorHAnsi" w:hAnsiTheme="minorHAnsi" w:cs="Arial"/>
        </w:rPr>
      </w:pPr>
    </w:p>
    <w:p w14:paraId="044F7BEB" w14:textId="3602CA1A" w:rsidR="00020F87" w:rsidRPr="006E664F" w:rsidRDefault="00020F87" w:rsidP="00020F87">
      <w:pPr>
        <w:spacing w:line="240" w:lineRule="auto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>Maribor, mesec LETO</w:t>
      </w:r>
    </w:p>
    <w:p w14:paraId="45C788C6" w14:textId="58F7749A" w:rsidR="00F14A31" w:rsidRPr="006E664F" w:rsidRDefault="00FB04A8" w:rsidP="00080D29">
      <w:pPr>
        <w:jc w:val="center"/>
        <w:rPr>
          <w:rFonts w:asciiTheme="minorHAnsi" w:hAnsiTheme="minorHAnsi" w:cs="Arial"/>
          <w:sz w:val="28"/>
        </w:rPr>
      </w:pPr>
      <w:r>
        <w:rPr>
          <w:rFonts w:ascii="Arial" w:hAnsi="Arial" w:cs="Arial"/>
          <w:noProof/>
          <w:sz w:val="32"/>
          <w:lang w:eastAsia="sl-SI"/>
        </w:rPr>
        <w:drawing>
          <wp:inline distT="0" distB="0" distL="0" distR="0" wp14:anchorId="64282779" wp14:editId="737F3B79">
            <wp:extent cx="2234054" cy="1076325"/>
            <wp:effectExtent l="0" t="0" r="0" b="0"/>
            <wp:docPr id="84" name="Slika 84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6EF92" w14:textId="77777777" w:rsidR="00F14A31" w:rsidRPr="006E664F" w:rsidRDefault="00F14A31" w:rsidP="00F14A31">
      <w:pPr>
        <w:rPr>
          <w:rFonts w:asciiTheme="minorHAnsi" w:hAnsiTheme="minorHAnsi" w:cs="Arial"/>
          <w:sz w:val="28"/>
        </w:rPr>
      </w:pPr>
    </w:p>
    <w:p w14:paraId="63B49AEC" w14:textId="77777777" w:rsidR="00F14A31" w:rsidRPr="006E664F" w:rsidRDefault="00F14A31" w:rsidP="00F14A31">
      <w:pPr>
        <w:rPr>
          <w:rFonts w:asciiTheme="minorHAnsi" w:hAnsiTheme="minorHAnsi" w:cs="Arial"/>
          <w:sz w:val="28"/>
        </w:rPr>
      </w:pPr>
    </w:p>
    <w:p w14:paraId="22A84D51" w14:textId="77777777" w:rsidR="00F14A31" w:rsidRPr="006E664F" w:rsidRDefault="00F14A31" w:rsidP="00F14A31">
      <w:pPr>
        <w:rPr>
          <w:rFonts w:asciiTheme="minorHAnsi" w:hAnsiTheme="minorHAnsi" w:cs="Arial"/>
          <w:sz w:val="28"/>
        </w:rPr>
      </w:pPr>
    </w:p>
    <w:p w14:paraId="2DAAE063" w14:textId="77777777" w:rsidR="00F14A31" w:rsidRPr="00080D29" w:rsidRDefault="00F14A31" w:rsidP="00F14A31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0F6F0624" w14:textId="77777777" w:rsidR="00F14A31" w:rsidRPr="006E664F" w:rsidRDefault="00F14A31" w:rsidP="00F14A31">
      <w:pPr>
        <w:rPr>
          <w:rFonts w:asciiTheme="minorHAnsi" w:hAnsiTheme="minorHAnsi" w:cs="Arial"/>
          <w:sz w:val="28"/>
        </w:rPr>
      </w:pPr>
    </w:p>
    <w:p w14:paraId="314B5431" w14:textId="77777777" w:rsidR="00F14A31" w:rsidRPr="00080D29" w:rsidRDefault="00F14A31" w:rsidP="00F14A31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31E9AFB9" w14:textId="77777777" w:rsidR="00F14A31" w:rsidRPr="006E664F" w:rsidRDefault="00F14A31" w:rsidP="00F14A31">
      <w:pPr>
        <w:jc w:val="center"/>
        <w:rPr>
          <w:rFonts w:asciiTheme="minorHAnsi" w:hAnsiTheme="minorHAnsi" w:cs="Arial"/>
          <w:sz w:val="28"/>
        </w:rPr>
      </w:pPr>
    </w:p>
    <w:p w14:paraId="6D071077" w14:textId="77777777" w:rsidR="00F14A31" w:rsidRPr="00080D29" w:rsidRDefault="00F14A31" w:rsidP="00F14A31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430F9147" w14:textId="77777777" w:rsidR="00F14A31" w:rsidRPr="00080D29" w:rsidRDefault="00F14A31" w:rsidP="00F14A31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univerzitetnega študijskega programa 1. stopnje</w:t>
      </w:r>
    </w:p>
    <w:p w14:paraId="474527EF" w14:textId="77777777" w:rsidR="00F14A31" w:rsidRPr="00080D29" w:rsidRDefault="00F14A31" w:rsidP="00F14A31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Tehniško varstvo okolja</w:t>
      </w:r>
      <w:r w:rsidR="00CE07EB" w:rsidRPr="00080D29">
        <w:rPr>
          <w:rFonts w:asciiTheme="minorHAnsi" w:hAnsiTheme="minorHAnsi" w:cs="Arial"/>
          <w:sz w:val="40"/>
          <w:szCs w:val="40"/>
        </w:rPr>
        <w:t xml:space="preserve"> / Okoljsko inženirstvo</w:t>
      </w:r>
    </w:p>
    <w:p w14:paraId="4319DF2E" w14:textId="77777777" w:rsidR="00F14A31" w:rsidRPr="006E664F" w:rsidRDefault="00F14A31" w:rsidP="00F14A31">
      <w:pPr>
        <w:jc w:val="center"/>
        <w:rPr>
          <w:rFonts w:asciiTheme="minorHAnsi" w:hAnsiTheme="minorHAnsi" w:cs="Arial"/>
        </w:rPr>
      </w:pPr>
    </w:p>
    <w:p w14:paraId="5293BC01" w14:textId="77777777" w:rsidR="00F14A31" w:rsidRPr="006E664F" w:rsidRDefault="00F14A31" w:rsidP="00F14A31">
      <w:pPr>
        <w:jc w:val="center"/>
        <w:rPr>
          <w:rFonts w:asciiTheme="minorHAnsi" w:hAnsiTheme="minorHAnsi" w:cs="Arial"/>
        </w:rPr>
      </w:pPr>
    </w:p>
    <w:p w14:paraId="08A05978" w14:textId="77777777" w:rsidR="00F14A31" w:rsidRPr="006E664F" w:rsidRDefault="00F14A31" w:rsidP="00F14A31">
      <w:pPr>
        <w:jc w:val="center"/>
        <w:rPr>
          <w:rFonts w:asciiTheme="minorHAnsi" w:hAnsiTheme="minorHAnsi" w:cs="Arial"/>
        </w:rPr>
      </w:pPr>
    </w:p>
    <w:p w14:paraId="116DFC5A" w14:textId="77777777" w:rsidR="00FB04A8" w:rsidRPr="006E664F" w:rsidRDefault="00FB04A8" w:rsidP="00F14A31">
      <w:pPr>
        <w:jc w:val="center"/>
        <w:rPr>
          <w:rFonts w:asciiTheme="minorHAnsi" w:hAnsiTheme="minorHAnsi" w:cs="Arial"/>
        </w:rPr>
      </w:pPr>
    </w:p>
    <w:p w14:paraId="1FC4F396" w14:textId="77777777" w:rsidR="00F14A31" w:rsidRPr="006E664F" w:rsidRDefault="00F14A31" w:rsidP="00F14A31">
      <w:pPr>
        <w:jc w:val="center"/>
        <w:rPr>
          <w:rFonts w:asciiTheme="minorHAnsi" w:hAnsiTheme="minorHAnsi" w:cs="Arial"/>
        </w:rPr>
      </w:pPr>
    </w:p>
    <w:p w14:paraId="5A71090F" w14:textId="77777777" w:rsidR="00FB04A8" w:rsidRPr="006E664F" w:rsidRDefault="00FB04A8" w:rsidP="00F14A31">
      <w:pPr>
        <w:jc w:val="center"/>
        <w:rPr>
          <w:rFonts w:asciiTheme="minorHAnsi" w:hAnsiTheme="minorHAnsi" w:cs="Arial"/>
        </w:rPr>
      </w:pPr>
    </w:p>
    <w:p w14:paraId="3D757358" w14:textId="77777777" w:rsidR="00F14A31" w:rsidRPr="006E664F" w:rsidRDefault="00F14A31" w:rsidP="00F14A31">
      <w:pPr>
        <w:jc w:val="center"/>
        <w:rPr>
          <w:rFonts w:asciiTheme="minorHAnsi" w:hAnsiTheme="minorHAnsi" w:cs="Arial"/>
        </w:rPr>
      </w:pPr>
    </w:p>
    <w:p w14:paraId="5DD6CA36" w14:textId="77777777" w:rsidR="00020F87" w:rsidRPr="00080D29" w:rsidRDefault="00F14A31" w:rsidP="00F14A31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14187241" w14:textId="2DAB3C57" w:rsidR="00F14A31" w:rsidRPr="006E664F" w:rsidRDefault="00F14A31" w:rsidP="004E5D7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="00FB04A8">
        <w:rPr>
          <w:noProof/>
          <w:lang w:eastAsia="sl-SI"/>
        </w:rPr>
        <w:drawing>
          <wp:inline distT="0" distB="0" distL="0" distR="0" wp14:anchorId="0668955E" wp14:editId="7536F4BD">
            <wp:extent cx="2234054" cy="1076325"/>
            <wp:effectExtent l="0" t="0" r="0" b="0"/>
            <wp:docPr id="85" name="Slika 85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08E3EC07" w14:textId="77777777" w:rsidR="00F14A31" w:rsidRPr="006E664F" w:rsidRDefault="00F14A31" w:rsidP="004E5D7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</w:p>
    <w:p w14:paraId="2AE275CD" w14:textId="77777777" w:rsidR="00F14A31" w:rsidRPr="006E664F" w:rsidRDefault="00F14A31" w:rsidP="00F14A31">
      <w:pPr>
        <w:spacing w:after="0"/>
        <w:rPr>
          <w:rFonts w:asciiTheme="minorHAnsi" w:hAnsiTheme="minorHAnsi" w:cs="Arial"/>
          <w:b/>
        </w:rPr>
      </w:pPr>
    </w:p>
    <w:p w14:paraId="4CCE0839" w14:textId="77777777" w:rsidR="00F14A31" w:rsidRPr="006E664F" w:rsidRDefault="00F14A31" w:rsidP="00F14A31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171E48E1" w14:textId="77777777" w:rsidR="00F14A31" w:rsidRPr="006E664F" w:rsidRDefault="00F14A31" w:rsidP="00F14A31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7FDE8EDD" w14:textId="77777777" w:rsidR="00F14A31" w:rsidRPr="00080D29" w:rsidRDefault="00F14A31" w:rsidP="00F14A31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181BBE28" w14:textId="77777777" w:rsidR="00F14A31" w:rsidRPr="00080D29" w:rsidRDefault="00F14A31" w:rsidP="00F14A31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7B5AC065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</w:p>
    <w:p w14:paraId="6393E7E9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</w:p>
    <w:p w14:paraId="3C34D459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</w:p>
    <w:p w14:paraId="51C33A17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F14A31" w:rsidRPr="006E664F" w14:paraId="0490607B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49986370" w14:textId="7C4B6E96" w:rsidR="00F14A31" w:rsidRPr="006E664F" w:rsidRDefault="00F14A31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4536" w:type="dxa"/>
            <w:vAlign w:val="center"/>
          </w:tcPr>
          <w:p w14:paraId="762BACC8" w14:textId="77777777" w:rsidR="00F14A31" w:rsidRPr="006E664F" w:rsidRDefault="00F14A31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F14A31" w:rsidRPr="006E664F" w14:paraId="106B757F" w14:textId="77777777" w:rsidTr="00274090">
        <w:trPr>
          <w:trHeight w:val="526"/>
          <w:jc w:val="center"/>
        </w:trPr>
        <w:tc>
          <w:tcPr>
            <w:tcW w:w="2384" w:type="dxa"/>
          </w:tcPr>
          <w:p w14:paraId="31D210D9" w14:textId="77777777" w:rsidR="00F14A31" w:rsidRPr="006E664F" w:rsidRDefault="00F14A31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62DD1737" w14:textId="77777777" w:rsidR="00F14A31" w:rsidRPr="006E664F" w:rsidRDefault="00F14A31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univerzitetni študijski program 1. stopnje</w:t>
            </w:r>
          </w:p>
          <w:p w14:paraId="56D096A2" w14:textId="77777777" w:rsidR="00F14A31" w:rsidRPr="006E664F" w:rsidRDefault="00F14A31" w:rsidP="00080D29">
            <w:pPr>
              <w:spacing w:after="0" w:line="240" w:lineRule="auto"/>
              <w:ind w:right="-134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Tehniško varstvo okolja</w:t>
            </w:r>
            <w:r w:rsidR="00D5388E">
              <w:rPr>
                <w:rFonts w:asciiTheme="minorHAnsi" w:hAnsiTheme="minorHAnsi" w:cs="Arial"/>
                <w:szCs w:val="28"/>
              </w:rPr>
              <w:t xml:space="preserve"> / Okoljsko inženirstvo</w:t>
            </w:r>
          </w:p>
          <w:p w14:paraId="1B2FB625" w14:textId="77777777" w:rsidR="00F14A31" w:rsidRPr="006E664F" w:rsidRDefault="00F14A31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F14A31" w:rsidRPr="006E664F" w14:paraId="5C5566B2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05874AA1" w14:textId="77777777" w:rsidR="00F14A31" w:rsidRPr="006E664F" w:rsidRDefault="00F14A31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4536" w:type="dxa"/>
            <w:vAlign w:val="center"/>
          </w:tcPr>
          <w:p w14:paraId="3246AC86" w14:textId="77777777" w:rsidR="00F14A31" w:rsidRPr="006E664F" w:rsidRDefault="00F14A31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F14A31" w:rsidRPr="006E664F" w14:paraId="3E7B3DDB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5351A895" w14:textId="77777777" w:rsidR="00F14A31" w:rsidRPr="006E664F" w:rsidRDefault="00F14A31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7EBD47DF" w14:textId="77777777" w:rsidR="00F14A31" w:rsidRPr="006E664F" w:rsidRDefault="00F14A31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1900E08A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51B2C9C6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</w:p>
    <w:p w14:paraId="3EBB0632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3"/>
      </w:r>
      <w:r>
        <w:rPr>
          <w:rFonts w:asciiTheme="minorHAnsi" w:hAnsiTheme="minorHAnsi" w:cs="Arial"/>
        </w:rPr>
        <w:t xml:space="preserve"> </w:t>
      </w:r>
    </w:p>
    <w:p w14:paraId="359BFF7F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</w:p>
    <w:p w14:paraId="3CA58DAB" w14:textId="77777777" w:rsidR="00F14A31" w:rsidRPr="006E664F" w:rsidRDefault="00F14A31" w:rsidP="00F14A31">
      <w:pPr>
        <w:spacing w:after="0"/>
        <w:rPr>
          <w:rFonts w:asciiTheme="minorHAnsi" w:hAnsiTheme="minorHAnsi" w:cs="Arial"/>
        </w:rPr>
      </w:pPr>
    </w:p>
    <w:p w14:paraId="3764827B" w14:textId="399E956C" w:rsidR="00F14A31" w:rsidRPr="006E664F" w:rsidRDefault="00F14A31" w:rsidP="00F14A31">
      <w:pPr>
        <w:spacing w:line="240" w:lineRule="auto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>Maribor, mesec LETO</w:t>
      </w:r>
    </w:p>
    <w:p w14:paraId="3A81F999" w14:textId="171AD2DD" w:rsidR="00E85202" w:rsidRPr="006E664F" w:rsidRDefault="00FB04A8" w:rsidP="00080D29">
      <w:pPr>
        <w:jc w:val="center"/>
        <w:rPr>
          <w:rFonts w:asciiTheme="minorHAnsi" w:hAnsiTheme="minorHAnsi" w:cs="Arial"/>
          <w:sz w:val="28"/>
        </w:rPr>
      </w:pPr>
      <w:r>
        <w:rPr>
          <w:rFonts w:ascii="Arial" w:hAnsi="Arial" w:cs="Arial"/>
          <w:noProof/>
          <w:sz w:val="32"/>
          <w:lang w:eastAsia="sl-SI"/>
        </w:rPr>
        <w:drawing>
          <wp:inline distT="0" distB="0" distL="0" distR="0" wp14:anchorId="26ADFBF9" wp14:editId="7BA83806">
            <wp:extent cx="2234054" cy="1076325"/>
            <wp:effectExtent l="0" t="0" r="0" b="0"/>
            <wp:docPr id="86" name="Slika 86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13694" w14:textId="77777777" w:rsidR="00E85202" w:rsidRPr="006E664F" w:rsidRDefault="00E85202" w:rsidP="00E85202">
      <w:pPr>
        <w:rPr>
          <w:rFonts w:asciiTheme="minorHAnsi" w:hAnsiTheme="minorHAnsi" w:cs="Arial"/>
          <w:sz w:val="28"/>
        </w:rPr>
      </w:pPr>
    </w:p>
    <w:p w14:paraId="71A796FE" w14:textId="77777777" w:rsidR="00E85202" w:rsidRPr="006E664F" w:rsidRDefault="00E85202" w:rsidP="00E85202">
      <w:pPr>
        <w:rPr>
          <w:rFonts w:asciiTheme="minorHAnsi" w:hAnsiTheme="minorHAnsi" w:cs="Arial"/>
          <w:sz w:val="28"/>
        </w:rPr>
      </w:pPr>
    </w:p>
    <w:p w14:paraId="45587633" w14:textId="77777777" w:rsidR="00E85202" w:rsidRPr="006E664F" w:rsidRDefault="00E85202" w:rsidP="00E85202">
      <w:pPr>
        <w:rPr>
          <w:rFonts w:asciiTheme="minorHAnsi" w:hAnsiTheme="minorHAnsi" w:cs="Arial"/>
          <w:sz w:val="28"/>
        </w:rPr>
      </w:pPr>
    </w:p>
    <w:p w14:paraId="6DBB59F7" w14:textId="77777777" w:rsidR="00E85202" w:rsidRPr="006E664F" w:rsidRDefault="00E85202" w:rsidP="00E85202">
      <w:pPr>
        <w:rPr>
          <w:rFonts w:asciiTheme="minorHAnsi" w:hAnsiTheme="minorHAnsi" w:cs="Arial"/>
          <w:sz w:val="28"/>
        </w:rPr>
      </w:pPr>
    </w:p>
    <w:p w14:paraId="477757F5" w14:textId="77777777" w:rsidR="00E85202" w:rsidRPr="00080D29" w:rsidRDefault="00E85202" w:rsidP="00E85202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48763C54" w14:textId="77777777" w:rsidR="00E85202" w:rsidRPr="006E664F" w:rsidRDefault="00E85202" w:rsidP="00E85202">
      <w:pPr>
        <w:rPr>
          <w:rFonts w:asciiTheme="minorHAnsi" w:hAnsiTheme="minorHAnsi" w:cs="Arial"/>
          <w:sz w:val="28"/>
        </w:rPr>
      </w:pPr>
    </w:p>
    <w:p w14:paraId="7AF532B0" w14:textId="77777777" w:rsidR="00E85202" w:rsidRPr="00080D29" w:rsidRDefault="00E85202" w:rsidP="00E85202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2BA6716A" w14:textId="77777777" w:rsidR="00E85202" w:rsidRPr="006E664F" w:rsidRDefault="00E85202" w:rsidP="00E85202">
      <w:pPr>
        <w:jc w:val="center"/>
        <w:rPr>
          <w:rFonts w:asciiTheme="minorHAnsi" w:hAnsiTheme="minorHAnsi" w:cs="Arial"/>
          <w:sz w:val="28"/>
        </w:rPr>
      </w:pPr>
    </w:p>
    <w:p w14:paraId="2B59C381" w14:textId="77777777" w:rsidR="00E85202" w:rsidRPr="00080D29" w:rsidRDefault="00E85202" w:rsidP="00E85202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2DADF718" w14:textId="77777777" w:rsidR="00E85202" w:rsidRPr="00080D29" w:rsidRDefault="00E85202" w:rsidP="00E85202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univerzitetnega študijskega programa 1. stopnje</w:t>
      </w:r>
    </w:p>
    <w:p w14:paraId="05ED1549" w14:textId="77777777" w:rsidR="00E85202" w:rsidRPr="00080D29" w:rsidRDefault="00E85202" w:rsidP="00E85202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Oblikovanje in tekstilni materiali</w:t>
      </w:r>
    </w:p>
    <w:p w14:paraId="73564285" w14:textId="77777777" w:rsidR="00E85202" w:rsidRPr="006E664F" w:rsidRDefault="00E85202" w:rsidP="00E85202">
      <w:pPr>
        <w:jc w:val="center"/>
        <w:rPr>
          <w:rFonts w:asciiTheme="minorHAnsi" w:hAnsiTheme="minorHAnsi" w:cs="Arial"/>
        </w:rPr>
      </w:pPr>
    </w:p>
    <w:p w14:paraId="4F42E093" w14:textId="77777777" w:rsidR="00E85202" w:rsidRPr="006E664F" w:rsidRDefault="00E85202" w:rsidP="00E85202">
      <w:pPr>
        <w:jc w:val="center"/>
        <w:rPr>
          <w:rFonts w:asciiTheme="minorHAnsi" w:hAnsiTheme="minorHAnsi" w:cs="Arial"/>
        </w:rPr>
      </w:pPr>
    </w:p>
    <w:p w14:paraId="53AE55C5" w14:textId="77777777" w:rsidR="00E85202" w:rsidRPr="006E664F" w:rsidRDefault="00E85202" w:rsidP="00E85202">
      <w:pPr>
        <w:jc w:val="center"/>
        <w:rPr>
          <w:rFonts w:asciiTheme="minorHAnsi" w:hAnsiTheme="minorHAnsi" w:cs="Arial"/>
        </w:rPr>
      </w:pPr>
    </w:p>
    <w:p w14:paraId="1A6FE299" w14:textId="77777777" w:rsidR="00E85202" w:rsidRPr="006E664F" w:rsidRDefault="00E85202" w:rsidP="00E85202">
      <w:pPr>
        <w:jc w:val="center"/>
        <w:rPr>
          <w:rFonts w:asciiTheme="minorHAnsi" w:hAnsiTheme="minorHAnsi" w:cs="Arial"/>
        </w:rPr>
      </w:pPr>
    </w:p>
    <w:p w14:paraId="3CBE076C" w14:textId="77777777" w:rsidR="00E85202" w:rsidRPr="006E664F" w:rsidRDefault="00E85202" w:rsidP="00E85202">
      <w:pPr>
        <w:jc w:val="center"/>
        <w:rPr>
          <w:rFonts w:asciiTheme="minorHAnsi" w:hAnsiTheme="minorHAnsi" w:cs="Arial"/>
        </w:rPr>
      </w:pPr>
    </w:p>
    <w:p w14:paraId="612F7FC4" w14:textId="77777777" w:rsidR="00E85202" w:rsidRPr="006E664F" w:rsidRDefault="00E85202" w:rsidP="00E85202">
      <w:pPr>
        <w:jc w:val="center"/>
        <w:rPr>
          <w:rFonts w:asciiTheme="minorHAnsi" w:hAnsiTheme="minorHAnsi" w:cs="Arial"/>
        </w:rPr>
      </w:pPr>
    </w:p>
    <w:p w14:paraId="7645719E" w14:textId="77777777" w:rsidR="00F14A31" w:rsidRPr="00080D29" w:rsidRDefault="00E85202" w:rsidP="00E85202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6124BE6C" w14:textId="5093F664" w:rsidR="00E85202" w:rsidRPr="006E664F" w:rsidRDefault="00FB04A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  <w:r>
        <w:rPr>
          <w:noProof/>
          <w:lang w:eastAsia="sl-SI"/>
        </w:rPr>
        <w:drawing>
          <wp:inline distT="0" distB="0" distL="0" distR="0" wp14:anchorId="3788FFE0" wp14:editId="1DCCF591">
            <wp:extent cx="2234054" cy="1076325"/>
            <wp:effectExtent l="0" t="0" r="0" b="0"/>
            <wp:docPr id="87" name="Slika 87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A112C" w14:textId="77777777" w:rsidR="00E85202" w:rsidRPr="006E664F" w:rsidRDefault="00E85202" w:rsidP="004E5D7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</w:p>
    <w:p w14:paraId="6C6199F3" w14:textId="77777777" w:rsidR="00E85202" w:rsidRPr="006E664F" w:rsidRDefault="00E85202" w:rsidP="004E5D7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</w:p>
    <w:p w14:paraId="775BFEBA" w14:textId="77777777" w:rsidR="00E85202" w:rsidRPr="006E664F" w:rsidRDefault="00E85202" w:rsidP="00E85202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1F4824BA" w14:textId="77777777" w:rsidR="00E85202" w:rsidRPr="006E664F" w:rsidRDefault="00E85202" w:rsidP="00E85202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2DB5B07D" w14:textId="77777777" w:rsidR="00E85202" w:rsidRPr="00080D29" w:rsidRDefault="00E85202" w:rsidP="00E85202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2E4078BD" w14:textId="77777777" w:rsidR="00E85202" w:rsidRPr="00080D29" w:rsidRDefault="00E85202" w:rsidP="00E85202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7A64AF84" w14:textId="77777777" w:rsidR="00E85202" w:rsidRPr="006E664F" w:rsidRDefault="00E85202" w:rsidP="00E85202">
      <w:pPr>
        <w:spacing w:after="0"/>
        <w:rPr>
          <w:rFonts w:asciiTheme="minorHAnsi" w:hAnsiTheme="minorHAnsi" w:cs="Arial"/>
        </w:rPr>
      </w:pPr>
    </w:p>
    <w:p w14:paraId="03AE5863" w14:textId="77777777" w:rsidR="00E85202" w:rsidRPr="006E664F" w:rsidRDefault="00E85202" w:rsidP="00E85202">
      <w:pPr>
        <w:spacing w:after="0"/>
        <w:rPr>
          <w:rFonts w:asciiTheme="minorHAnsi" w:hAnsiTheme="minorHAnsi" w:cs="Arial"/>
        </w:rPr>
      </w:pPr>
    </w:p>
    <w:p w14:paraId="52818423" w14:textId="77777777" w:rsidR="00E85202" w:rsidRPr="006E664F" w:rsidRDefault="00E85202" w:rsidP="00E85202">
      <w:pPr>
        <w:spacing w:after="0"/>
        <w:rPr>
          <w:rFonts w:asciiTheme="minorHAnsi" w:hAnsiTheme="minorHAnsi" w:cs="Arial"/>
        </w:rPr>
      </w:pPr>
    </w:p>
    <w:p w14:paraId="4DB71911" w14:textId="77777777" w:rsidR="00E85202" w:rsidRPr="006E664F" w:rsidRDefault="00E85202" w:rsidP="00E85202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E85202" w:rsidRPr="006E664F" w14:paraId="0461BC3D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04497FAA" w14:textId="2C275226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4536" w:type="dxa"/>
            <w:vAlign w:val="center"/>
          </w:tcPr>
          <w:p w14:paraId="12B3521C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E85202" w:rsidRPr="006E664F" w14:paraId="34B9620B" w14:textId="77777777" w:rsidTr="00274090">
        <w:trPr>
          <w:trHeight w:val="526"/>
          <w:jc w:val="center"/>
        </w:trPr>
        <w:tc>
          <w:tcPr>
            <w:tcW w:w="2384" w:type="dxa"/>
          </w:tcPr>
          <w:p w14:paraId="347F2F40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0E4481D8" w14:textId="77777777" w:rsidR="00E85202" w:rsidRPr="006E664F" w:rsidRDefault="00E85202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univerzitetni študijski program 1. stopnje</w:t>
            </w:r>
          </w:p>
          <w:p w14:paraId="7535FBE7" w14:textId="77777777" w:rsidR="00E85202" w:rsidRPr="006E664F" w:rsidRDefault="00E85202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Oblikovanje in tekstilni materiali</w:t>
            </w:r>
          </w:p>
          <w:p w14:paraId="330DD537" w14:textId="77777777" w:rsidR="00E85202" w:rsidRPr="006E664F" w:rsidRDefault="00E85202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E85202" w:rsidRPr="006E664F" w14:paraId="46A76A10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46F30947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4536" w:type="dxa"/>
            <w:vAlign w:val="center"/>
          </w:tcPr>
          <w:p w14:paraId="74B7B4FE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&lt;ime smeri študijskega programa&gt;</w:t>
            </w:r>
          </w:p>
        </w:tc>
      </w:tr>
      <w:tr w:rsidR="00E85202" w:rsidRPr="006E664F" w14:paraId="789045CC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1F9CAFF9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591793DC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E85202" w:rsidRPr="006E664F" w14:paraId="07EE32B2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51D28C02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4536" w:type="dxa"/>
            <w:vAlign w:val="center"/>
          </w:tcPr>
          <w:p w14:paraId="15520DF5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E85202" w:rsidRPr="006E664F" w14:paraId="29709E2A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581B7D1A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319B2F41" w14:textId="77777777" w:rsidR="00E85202" w:rsidRPr="006E664F" w:rsidRDefault="00E85202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60708B05" w14:textId="77777777" w:rsidR="00E85202" w:rsidRPr="006E664F" w:rsidRDefault="00E85202" w:rsidP="00E85202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49E8715D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4"/>
      </w:r>
      <w:r>
        <w:rPr>
          <w:rFonts w:asciiTheme="minorHAnsi" w:hAnsiTheme="minorHAnsi" w:cs="Arial"/>
        </w:rPr>
        <w:t xml:space="preserve"> </w:t>
      </w:r>
    </w:p>
    <w:p w14:paraId="321B5AA1" w14:textId="77777777" w:rsidR="00E85202" w:rsidRPr="006E664F" w:rsidRDefault="00E85202" w:rsidP="00E85202">
      <w:pPr>
        <w:spacing w:after="0"/>
        <w:rPr>
          <w:rFonts w:asciiTheme="minorHAnsi" w:hAnsiTheme="minorHAnsi" w:cs="Arial"/>
        </w:rPr>
      </w:pPr>
    </w:p>
    <w:p w14:paraId="5E7098EB" w14:textId="77777777" w:rsidR="00E85202" w:rsidRPr="006E664F" w:rsidRDefault="00E85202" w:rsidP="00E85202">
      <w:pPr>
        <w:spacing w:line="240" w:lineRule="auto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>Maribor, mesec LETO</w:t>
      </w:r>
    </w:p>
    <w:p w14:paraId="580914B9" w14:textId="385A14D0" w:rsidR="004150F5" w:rsidRPr="006E664F" w:rsidRDefault="00FB04A8" w:rsidP="00080D29">
      <w:pPr>
        <w:jc w:val="center"/>
        <w:rPr>
          <w:rFonts w:asciiTheme="minorHAnsi" w:hAnsiTheme="minorHAnsi" w:cs="Arial"/>
          <w:sz w:val="28"/>
        </w:rPr>
      </w:pPr>
      <w:r>
        <w:rPr>
          <w:rFonts w:ascii="Arial" w:hAnsi="Arial" w:cs="Arial"/>
          <w:noProof/>
          <w:sz w:val="32"/>
          <w:lang w:eastAsia="sl-SI"/>
        </w:rPr>
        <w:drawing>
          <wp:inline distT="0" distB="0" distL="0" distR="0" wp14:anchorId="2C8B67F7" wp14:editId="7B204233">
            <wp:extent cx="2234054" cy="1076325"/>
            <wp:effectExtent l="0" t="0" r="0" b="0"/>
            <wp:docPr id="88" name="Slika 88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CE6B4" w14:textId="77777777" w:rsidR="004150F5" w:rsidRPr="006E664F" w:rsidRDefault="004150F5" w:rsidP="004150F5">
      <w:pPr>
        <w:rPr>
          <w:rFonts w:asciiTheme="minorHAnsi" w:hAnsiTheme="minorHAnsi" w:cs="Arial"/>
          <w:sz w:val="28"/>
        </w:rPr>
      </w:pPr>
    </w:p>
    <w:p w14:paraId="627DB484" w14:textId="77777777" w:rsidR="004150F5" w:rsidRPr="006E664F" w:rsidRDefault="004150F5" w:rsidP="004150F5">
      <w:pPr>
        <w:rPr>
          <w:rFonts w:asciiTheme="minorHAnsi" w:hAnsiTheme="minorHAnsi" w:cs="Arial"/>
          <w:sz w:val="28"/>
        </w:rPr>
      </w:pPr>
    </w:p>
    <w:p w14:paraId="0B832916" w14:textId="77777777" w:rsidR="004150F5" w:rsidRPr="006E664F" w:rsidRDefault="004150F5" w:rsidP="004150F5">
      <w:pPr>
        <w:rPr>
          <w:rFonts w:asciiTheme="minorHAnsi" w:hAnsiTheme="minorHAnsi" w:cs="Arial"/>
          <w:sz w:val="28"/>
        </w:rPr>
      </w:pPr>
    </w:p>
    <w:p w14:paraId="41CBF181" w14:textId="77777777" w:rsidR="004150F5" w:rsidRPr="00080D29" w:rsidRDefault="004150F5" w:rsidP="004150F5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47FCCAC3" w14:textId="77777777" w:rsidR="004150F5" w:rsidRPr="006E664F" w:rsidRDefault="004150F5" w:rsidP="004150F5">
      <w:pPr>
        <w:rPr>
          <w:rFonts w:asciiTheme="minorHAnsi" w:hAnsiTheme="minorHAnsi" w:cs="Arial"/>
          <w:sz w:val="28"/>
        </w:rPr>
      </w:pPr>
    </w:p>
    <w:p w14:paraId="47FB8011" w14:textId="77777777" w:rsidR="004150F5" w:rsidRPr="00080D29" w:rsidRDefault="004150F5" w:rsidP="004150F5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166CF53A" w14:textId="77777777" w:rsidR="004150F5" w:rsidRPr="006E664F" w:rsidRDefault="004150F5" w:rsidP="004150F5">
      <w:pPr>
        <w:jc w:val="center"/>
        <w:rPr>
          <w:rFonts w:asciiTheme="minorHAnsi" w:hAnsiTheme="minorHAnsi" w:cs="Arial"/>
          <w:sz w:val="28"/>
        </w:rPr>
      </w:pPr>
    </w:p>
    <w:p w14:paraId="6D087EDF" w14:textId="77777777" w:rsidR="004150F5" w:rsidRPr="00080D29" w:rsidRDefault="004150F5" w:rsidP="004150F5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79F811D1" w14:textId="77777777" w:rsidR="00637C2A" w:rsidRDefault="004150F5" w:rsidP="004150F5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 xml:space="preserve">visokošolskega strokovnega študijskega programa </w:t>
      </w:r>
    </w:p>
    <w:p w14:paraId="7A94B753" w14:textId="2DF4B841" w:rsidR="004150F5" w:rsidRPr="006E664F" w:rsidRDefault="004150F5" w:rsidP="00080D29">
      <w:pPr>
        <w:spacing w:after="0"/>
        <w:jc w:val="center"/>
        <w:rPr>
          <w:rFonts w:asciiTheme="minorHAnsi" w:hAnsiTheme="minorHAnsi" w:cs="Arial"/>
        </w:rPr>
      </w:pPr>
      <w:r w:rsidRPr="00080D29">
        <w:rPr>
          <w:rFonts w:asciiTheme="minorHAnsi" w:hAnsiTheme="minorHAnsi" w:cs="Arial"/>
          <w:sz w:val="40"/>
          <w:szCs w:val="40"/>
        </w:rPr>
        <w:t>1. stopnje</w:t>
      </w:r>
      <w:r w:rsidR="00637C2A">
        <w:rPr>
          <w:rFonts w:asciiTheme="minorHAnsi" w:hAnsiTheme="minorHAnsi" w:cs="Arial"/>
          <w:sz w:val="40"/>
          <w:szCs w:val="40"/>
        </w:rPr>
        <w:t xml:space="preserve"> </w:t>
      </w:r>
      <w:r w:rsidRPr="00080D29">
        <w:rPr>
          <w:rFonts w:asciiTheme="minorHAnsi" w:hAnsiTheme="minorHAnsi" w:cs="Arial"/>
          <w:sz w:val="40"/>
          <w:szCs w:val="40"/>
        </w:rPr>
        <w:t>Strojništvo</w:t>
      </w:r>
    </w:p>
    <w:p w14:paraId="3649DD45" w14:textId="77777777" w:rsidR="004150F5" w:rsidRPr="006E664F" w:rsidRDefault="004150F5" w:rsidP="004150F5">
      <w:pPr>
        <w:jc w:val="center"/>
        <w:rPr>
          <w:rFonts w:asciiTheme="minorHAnsi" w:hAnsiTheme="minorHAnsi" w:cs="Arial"/>
        </w:rPr>
      </w:pPr>
    </w:p>
    <w:p w14:paraId="4ABA6C1E" w14:textId="77777777" w:rsidR="004150F5" w:rsidRPr="006E664F" w:rsidRDefault="004150F5" w:rsidP="004150F5">
      <w:pPr>
        <w:jc w:val="center"/>
        <w:rPr>
          <w:rFonts w:asciiTheme="minorHAnsi" w:hAnsiTheme="minorHAnsi" w:cs="Arial"/>
        </w:rPr>
      </w:pPr>
    </w:p>
    <w:p w14:paraId="6CD2A2BF" w14:textId="77777777" w:rsidR="004150F5" w:rsidRPr="006E664F" w:rsidRDefault="004150F5" w:rsidP="004150F5">
      <w:pPr>
        <w:jc w:val="center"/>
        <w:rPr>
          <w:rFonts w:asciiTheme="minorHAnsi" w:hAnsiTheme="minorHAnsi" w:cs="Arial"/>
        </w:rPr>
      </w:pPr>
    </w:p>
    <w:p w14:paraId="67BA7025" w14:textId="77777777" w:rsidR="004150F5" w:rsidRDefault="004150F5" w:rsidP="004150F5">
      <w:pPr>
        <w:jc w:val="center"/>
        <w:rPr>
          <w:rFonts w:asciiTheme="minorHAnsi" w:hAnsiTheme="minorHAnsi" w:cs="Arial"/>
        </w:rPr>
      </w:pPr>
    </w:p>
    <w:p w14:paraId="766D37E5" w14:textId="77777777" w:rsidR="00FB04A8" w:rsidRPr="006E664F" w:rsidRDefault="00FB04A8" w:rsidP="004150F5">
      <w:pPr>
        <w:jc w:val="center"/>
        <w:rPr>
          <w:rFonts w:asciiTheme="minorHAnsi" w:hAnsiTheme="minorHAnsi" w:cs="Arial"/>
        </w:rPr>
      </w:pPr>
    </w:p>
    <w:p w14:paraId="25FB83E5" w14:textId="77777777" w:rsidR="004150F5" w:rsidRPr="006E664F" w:rsidRDefault="004150F5" w:rsidP="004150F5">
      <w:pPr>
        <w:jc w:val="center"/>
        <w:rPr>
          <w:rFonts w:asciiTheme="minorHAnsi" w:hAnsiTheme="minorHAnsi" w:cs="Arial"/>
        </w:rPr>
      </w:pPr>
    </w:p>
    <w:p w14:paraId="3CFFA3AF" w14:textId="77777777" w:rsidR="00E85202" w:rsidRPr="00080D29" w:rsidRDefault="004150F5" w:rsidP="004150F5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363752F5" w14:textId="24BF98CC" w:rsidR="004150F5" w:rsidRPr="006E664F" w:rsidRDefault="004150F5" w:rsidP="004E5D7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="00FB04A8">
        <w:rPr>
          <w:noProof/>
          <w:lang w:eastAsia="sl-SI"/>
        </w:rPr>
        <w:drawing>
          <wp:inline distT="0" distB="0" distL="0" distR="0" wp14:anchorId="0682F517" wp14:editId="6901336B">
            <wp:extent cx="2234054" cy="1076325"/>
            <wp:effectExtent l="0" t="0" r="0" b="0"/>
            <wp:docPr id="89" name="Slika 89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03764771" w14:textId="77777777" w:rsidR="004150F5" w:rsidRPr="006E664F" w:rsidRDefault="004150F5" w:rsidP="004150F5">
      <w:pPr>
        <w:pStyle w:val="Naslov1"/>
        <w:numPr>
          <w:ilvl w:val="0"/>
          <w:numId w:val="0"/>
        </w:numPr>
        <w:spacing w:before="0" w:after="0" w:line="240" w:lineRule="auto"/>
        <w:ind w:left="567" w:hanging="567"/>
        <w:jc w:val="center"/>
        <w:rPr>
          <w:rFonts w:asciiTheme="minorHAnsi" w:hAnsiTheme="minorHAnsi"/>
          <w:b w:val="0"/>
        </w:rPr>
      </w:pPr>
    </w:p>
    <w:p w14:paraId="6B9F63A2" w14:textId="77777777" w:rsidR="004150F5" w:rsidRPr="006E664F" w:rsidRDefault="004150F5" w:rsidP="004150F5">
      <w:pPr>
        <w:spacing w:after="0"/>
        <w:rPr>
          <w:rFonts w:asciiTheme="minorHAnsi" w:hAnsiTheme="minorHAnsi" w:cs="Arial"/>
          <w:b/>
        </w:rPr>
      </w:pPr>
    </w:p>
    <w:p w14:paraId="5CBE36C9" w14:textId="77777777" w:rsidR="004150F5" w:rsidRPr="006E664F" w:rsidRDefault="004150F5" w:rsidP="004150F5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08489D75" w14:textId="77777777" w:rsidR="004150F5" w:rsidRPr="006E664F" w:rsidRDefault="004150F5" w:rsidP="004150F5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64CD3C36" w14:textId="77777777" w:rsidR="004150F5" w:rsidRPr="00080D29" w:rsidRDefault="004150F5" w:rsidP="004150F5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308BD1FD" w14:textId="77777777" w:rsidR="004150F5" w:rsidRPr="00080D29" w:rsidRDefault="004150F5" w:rsidP="004150F5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7F039FBD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p w14:paraId="491404C7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p w14:paraId="20082E85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p w14:paraId="74ED7131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5129"/>
      </w:tblGrid>
      <w:tr w:rsidR="004150F5" w:rsidRPr="006E664F" w14:paraId="49C89F2C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541C4C93" w14:textId="5A2C4202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5129" w:type="dxa"/>
            <w:vAlign w:val="center"/>
          </w:tcPr>
          <w:p w14:paraId="5CB29345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4150F5" w:rsidRPr="006E664F" w14:paraId="120E67B7" w14:textId="77777777" w:rsidTr="00274090">
        <w:trPr>
          <w:trHeight w:val="526"/>
          <w:jc w:val="center"/>
        </w:trPr>
        <w:tc>
          <w:tcPr>
            <w:tcW w:w="2384" w:type="dxa"/>
          </w:tcPr>
          <w:p w14:paraId="308F4469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5129" w:type="dxa"/>
            <w:vAlign w:val="center"/>
          </w:tcPr>
          <w:p w14:paraId="0340396E" w14:textId="77777777" w:rsidR="004150F5" w:rsidRPr="006E664F" w:rsidRDefault="004150F5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visokošolski strokovni študijski program 1. stopnje</w:t>
            </w:r>
          </w:p>
          <w:p w14:paraId="51E7D6CD" w14:textId="77777777" w:rsidR="004150F5" w:rsidRPr="006E664F" w:rsidRDefault="004150F5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Strojništvo</w:t>
            </w:r>
          </w:p>
          <w:p w14:paraId="462845E6" w14:textId="77777777" w:rsidR="004150F5" w:rsidRPr="006E664F" w:rsidRDefault="004150F5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4150F5" w:rsidRPr="006E664F" w14:paraId="2CBD4DF9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4DADA52E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5129" w:type="dxa"/>
            <w:vAlign w:val="center"/>
          </w:tcPr>
          <w:p w14:paraId="19A6BD6A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&lt;ime smeri študijskega programa&gt;</w:t>
            </w:r>
          </w:p>
        </w:tc>
      </w:tr>
      <w:tr w:rsidR="004150F5" w:rsidRPr="006E664F" w14:paraId="5C66FF26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7565015A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5129" w:type="dxa"/>
            <w:vAlign w:val="center"/>
          </w:tcPr>
          <w:p w14:paraId="3EF1C6DE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4150F5" w:rsidRPr="006E664F" w14:paraId="01E95E07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76574019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5129" w:type="dxa"/>
            <w:vAlign w:val="center"/>
          </w:tcPr>
          <w:p w14:paraId="0C43037C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4150F5" w:rsidRPr="006E664F" w14:paraId="73D89C2A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70C8EBEF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5129" w:type="dxa"/>
            <w:vAlign w:val="center"/>
          </w:tcPr>
          <w:p w14:paraId="67103546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0E178E84" w14:textId="6EED35FE" w:rsidR="004150F5" w:rsidRPr="006E664F" w:rsidRDefault="004150F5" w:rsidP="004150F5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59041DA9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5"/>
      </w:r>
      <w:r>
        <w:rPr>
          <w:rFonts w:asciiTheme="minorHAnsi" w:hAnsiTheme="minorHAnsi" w:cs="Arial"/>
        </w:rPr>
        <w:t xml:space="preserve"> </w:t>
      </w:r>
    </w:p>
    <w:p w14:paraId="3DC4CD7C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p w14:paraId="420BF2D3" w14:textId="77777777" w:rsidR="004150F5" w:rsidRPr="006E664F" w:rsidRDefault="004150F5" w:rsidP="004150F5">
      <w:pPr>
        <w:spacing w:line="240" w:lineRule="auto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>Maribor, mesec LETO</w:t>
      </w:r>
    </w:p>
    <w:p w14:paraId="4A487E7F" w14:textId="0C599D53" w:rsidR="004150F5" w:rsidRPr="006E664F" w:rsidRDefault="00FB04A8" w:rsidP="00080D29">
      <w:pPr>
        <w:jc w:val="center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 w:cs="Arial"/>
          <w:b/>
          <w:noProof/>
          <w:sz w:val="32"/>
          <w:lang w:eastAsia="sl-SI"/>
        </w:rPr>
        <w:drawing>
          <wp:inline distT="0" distB="0" distL="0" distR="0" wp14:anchorId="712D07E6" wp14:editId="6794EB74">
            <wp:extent cx="2095500" cy="1295063"/>
            <wp:effectExtent l="0" t="0" r="0" b="635"/>
            <wp:docPr id="90" name="Slika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ing-feri-f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962" cy="1318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9DECE" w14:textId="77777777" w:rsidR="004150F5" w:rsidRPr="006E664F" w:rsidRDefault="004150F5" w:rsidP="004150F5">
      <w:pPr>
        <w:rPr>
          <w:rFonts w:asciiTheme="minorHAnsi" w:hAnsiTheme="minorHAnsi" w:cs="Arial"/>
          <w:sz w:val="28"/>
        </w:rPr>
      </w:pPr>
    </w:p>
    <w:p w14:paraId="031530AC" w14:textId="77777777" w:rsidR="004150F5" w:rsidRPr="00080D29" w:rsidRDefault="004150F5" w:rsidP="004150F5">
      <w:pPr>
        <w:rPr>
          <w:rFonts w:asciiTheme="minorHAnsi" w:hAnsiTheme="minorHAnsi" w:cs="Arial"/>
          <w:sz w:val="40"/>
          <w:szCs w:val="40"/>
        </w:rPr>
      </w:pPr>
    </w:p>
    <w:p w14:paraId="5EF8F3ED" w14:textId="77777777" w:rsidR="004150F5" w:rsidRPr="00080D29" w:rsidRDefault="004150F5" w:rsidP="004150F5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0FB2A2D8" w14:textId="77777777" w:rsidR="004150F5" w:rsidRPr="006E664F" w:rsidRDefault="004150F5" w:rsidP="004150F5">
      <w:pPr>
        <w:rPr>
          <w:rFonts w:asciiTheme="minorHAnsi" w:hAnsiTheme="minorHAnsi" w:cs="Arial"/>
          <w:sz w:val="28"/>
        </w:rPr>
      </w:pPr>
    </w:p>
    <w:p w14:paraId="531DF77C" w14:textId="77777777" w:rsidR="004150F5" w:rsidRPr="00080D29" w:rsidRDefault="004150F5" w:rsidP="004150F5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3FAC20AC" w14:textId="77777777" w:rsidR="004150F5" w:rsidRPr="006E664F" w:rsidRDefault="004150F5" w:rsidP="004150F5">
      <w:pPr>
        <w:jc w:val="center"/>
        <w:rPr>
          <w:rFonts w:asciiTheme="minorHAnsi" w:hAnsiTheme="minorHAnsi" w:cs="Arial"/>
          <w:sz w:val="28"/>
        </w:rPr>
      </w:pPr>
    </w:p>
    <w:p w14:paraId="496E2B0B" w14:textId="77777777" w:rsidR="004150F5" w:rsidRPr="00080D29" w:rsidRDefault="004150F5" w:rsidP="004150F5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2276268E" w14:textId="77777777" w:rsidR="00637C2A" w:rsidRDefault="005E2943" w:rsidP="004150F5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 xml:space="preserve">visokošolskega strokovnega študijskega programa </w:t>
      </w:r>
    </w:p>
    <w:p w14:paraId="27555BA3" w14:textId="64F5297B" w:rsidR="004150F5" w:rsidRPr="00080D29" w:rsidRDefault="005E2943" w:rsidP="004150F5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1. stopnje</w:t>
      </w:r>
      <w:r w:rsidR="00637C2A">
        <w:rPr>
          <w:rFonts w:asciiTheme="minorHAnsi" w:hAnsiTheme="minorHAnsi" w:cs="Arial"/>
          <w:sz w:val="40"/>
          <w:szCs w:val="40"/>
        </w:rPr>
        <w:t xml:space="preserve"> </w:t>
      </w:r>
      <w:r w:rsidR="004150F5" w:rsidRPr="00080D29">
        <w:rPr>
          <w:rFonts w:asciiTheme="minorHAnsi" w:hAnsiTheme="minorHAnsi" w:cs="Arial"/>
          <w:sz w:val="40"/>
          <w:szCs w:val="40"/>
        </w:rPr>
        <w:t>Mehatronika</w:t>
      </w:r>
    </w:p>
    <w:p w14:paraId="10A94AAB" w14:textId="77777777" w:rsidR="004150F5" w:rsidRPr="00080D29" w:rsidRDefault="004150F5" w:rsidP="004150F5">
      <w:pPr>
        <w:jc w:val="center"/>
        <w:rPr>
          <w:rFonts w:asciiTheme="minorHAnsi" w:hAnsiTheme="minorHAnsi" w:cs="Arial"/>
          <w:sz w:val="40"/>
          <w:szCs w:val="40"/>
        </w:rPr>
      </w:pPr>
    </w:p>
    <w:p w14:paraId="341F2E30" w14:textId="77777777" w:rsidR="004150F5" w:rsidRPr="00080D29" w:rsidRDefault="004150F5" w:rsidP="004150F5">
      <w:pPr>
        <w:jc w:val="center"/>
        <w:rPr>
          <w:rFonts w:asciiTheme="minorHAnsi" w:hAnsiTheme="minorHAnsi" w:cs="Arial"/>
          <w:sz w:val="40"/>
          <w:szCs w:val="40"/>
        </w:rPr>
      </w:pPr>
    </w:p>
    <w:p w14:paraId="2B3BB823" w14:textId="77777777" w:rsidR="004150F5" w:rsidRPr="00080D29" w:rsidRDefault="004150F5" w:rsidP="004150F5">
      <w:pPr>
        <w:jc w:val="center"/>
        <w:rPr>
          <w:rFonts w:asciiTheme="minorHAnsi" w:hAnsiTheme="minorHAnsi" w:cs="Arial"/>
          <w:sz w:val="40"/>
          <w:szCs w:val="40"/>
        </w:rPr>
      </w:pPr>
    </w:p>
    <w:p w14:paraId="2D13E23E" w14:textId="77777777" w:rsidR="004150F5" w:rsidRPr="00080D29" w:rsidRDefault="004150F5" w:rsidP="004150F5">
      <w:pPr>
        <w:jc w:val="center"/>
        <w:rPr>
          <w:rFonts w:asciiTheme="minorHAnsi" w:hAnsiTheme="minorHAnsi" w:cs="Arial"/>
          <w:sz w:val="40"/>
          <w:szCs w:val="40"/>
        </w:rPr>
      </w:pPr>
    </w:p>
    <w:p w14:paraId="6C7E413F" w14:textId="2C453398" w:rsidR="004150F5" w:rsidRPr="00080D29" w:rsidRDefault="004150F5" w:rsidP="004150F5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429A07CC" w14:textId="3464E9EA" w:rsidR="004150F5" w:rsidRPr="006E664F" w:rsidRDefault="00203692" w:rsidP="004150F5">
      <w:pPr>
        <w:jc w:val="center"/>
        <w:rPr>
          <w:rFonts w:asciiTheme="minorHAnsi" w:hAnsiTheme="minorHAnsi" w:cs="Arial"/>
          <w:b/>
        </w:rPr>
      </w:pPr>
      <w:r w:rsidRPr="006E664F">
        <w:rPr>
          <w:rFonts w:asciiTheme="minorHAnsi" w:hAnsiTheme="minorHAnsi"/>
          <w:b/>
          <w:noProof/>
          <w:lang w:eastAsia="sl-SI"/>
        </w:rPr>
        <w:drawing>
          <wp:inline distT="0" distB="0" distL="0" distR="0" wp14:anchorId="5719A65E" wp14:editId="0E104D34">
            <wp:extent cx="2095500" cy="1295063"/>
            <wp:effectExtent l="0" t="0" r="0" b="635"/>
            <wp:docPr id="62" name="Slika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ing-feri-f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962" cy="1318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9E4F8" w14:textId="77777777" w:rsidR="004150F5" w:rsidRPr="006E664F" w:rsidRDefault="004150F5" w:rsidP="004150F5">
      <w:pPr>
        <w:spacing w:after="0"/>
        <w:rPr>
          <w:rFonts w:asciiTheme="minorHAnsi" w:hAnsiTheme="minorHAnsi" w:cs="Arial"/>
          <w:b/>
        </w:rPr>
      </w:pPr>
    </w:p>
    <w:p w14:paraId="2441B8FD" w14:textId="77777777" w:rsidR="004150F5" w:rsidRDefault="004150F5" w:rsidP="004150F5">
      <w:pPr>
        <w:spacing w:after="0"/>
        <w:rPr>
          <w:rFonts w:asciiTheme="minorHAnsi" w:hAnsiTheme="minorHAnsi" w:cs="Arial"/>
          <w:b/>
        </w:rPr>
      </w:pPr>
    </w:p>
    <w:p w14:paraId="086292E9" w14:textId="77777777" w:rsidR="00AF3596" w:rsidRPr="006E664F" w:rsidRDefault="00AF3596" w:rsidP="004150F5">
      <w:pPr>
        <w:spacing w:after="0"/>
        <w:rPr>
          <w:rFonts w:asciiTheme="minorHAnsi" w:hAnsiTheme="minorHAnsi" w:cs="Arial"/>
          <w:b/>
        </w:rPr>
      </w:pPr>
    </w:p>
    <w:p w14:paraId="48AAB5AF" w14:textId="77777777" w:rsidR="004150F5" w:rsidRPr="006E664F" w:rsidRDefault="004150F5" w:rsidP="004150F5">
      <w:pPr>
        <w:spacing w:after="0"/>
        <w:rPr>
          <w:rFonts w:asciiTheme="minorHAnsi" w:hAnsiTheme="minorHAnsi" w:cs="Arial"/>
          <w:b/>
        </w:rPr>
      </w:pPr>
    </w:p>
    <w:p w14:paraId="5808C786" w14:textId="77777777" w:rsidR="004150F5" w:rsidRPr="00080D29" w:rsidRDefault="004150F5" w:rsidP="004150F5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63DB4E6C" w14:textId="77777777" w:rsidR="004150F5" w:rsidRPr="00080D29" w:rsidRDefault="004150F5" w:rsidP="004150F5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6F5C70E7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p w14:paraId="48644ECB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p w14:paraId="4B2FABC5" w14:textId="77777777" w:rsidR="004150F5" w:rsidRPr="006E664F" w:rsidRDefault="004150F5" w:rsidP="004150F5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5129"/>
      </w:tblGrid>
      <w:tr w:rsidR="004150F5" w:rsidRPr="006E664F" w14:paraId="0CAE2168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7EDD7F3A" w14:textId="37142C38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5129" w:type="dxa"/>
            <w:vAlign w:val="center"/>
          </w:tcPr>
          <w:p w14:paraId="1266CC09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4150F5" w:rsidRPr="006E664F" w14:paraId="62B5F978" w14:textId="77777777" w:rsidTr="00274090">
        <w:trPr>
          <w:trHeight w:val="526"/>
          <w:jc w:val="center"/>
        </w:trPr>
        <w:tc>
          <w:tcPr>
            <w:tcW w:w="2384" w:type="dxa"/>
          </w:tcPr>
          <w:p w14:paraId="0F4445BC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5129" w:type="dxa"/>
            <w:vAlign w:val="center"/>
          </w:tcPr>
          <w:p w14:paraId="4934048E" w14:textId="77777777" w:rsidR="004150F5" w:rsidRPr="006E664F" w:rsidRDefault="004150F5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visokošolski strokovni študijski program 1. stopnje</w:t>
            </w:r>
          </w:p>
          <w:p w14:paraId="6B9F8B75" w14:textId="77777777" w:rsidR="004150F5" w:rsidRPr="006E664F" w:rsidRDefault="004150F5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Mehatronika</w:t>
            </w:r>
          </w:p>
        </w:tc>
      </w:tr>
      <w:tr w:rsidR="004150F5" w:rsidRPr="006E664F" w14:paraId="4B92AD80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7A305512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5129" w:type="dxa"/>
            <w:vAlign w:val="center"/>
          </w:tcPr>
          <w:p w14:paraId="2B3C83A2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4150F5" w:rsidRPr="006E664F" w14:paraId="61E57E7B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5516E48F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 FS:</w:t>
            </w:r>
          </w:p>
        </w:tc>
        <w:tc>
          <w:tcPr>
            <w:tcW w:w="5129" w:type="dxa"/>
            <w:vAlign w:val="center"/>
          </w:tcPr>
          <w:p w14:paraId="6A4B32B7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4150F5" w:rsidRPr="006E664F" w14:paraId="1A7C8E3D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3C321305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 FERI:</w:t>
            </w:r>
          </w:p>
          <w:p w14:paraId="68107497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5129" w:type="dxa"/>
            <w:vAlign w:val="center"/>
          </w:tcPr>
          <w:p w14:paraId="5A55B386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  <w:p w14:paraId="24D50063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4150F5" w:rsidRPr="006E664F" w14:paraId="0D333FCA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37697D72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5129" w:type="dxa"/>
            <w:vAlign w:val="center"/>
          </w:tcPr>
          <w:p w14:paraId="64FE5C99" w14:textId="77777777" w:rsidR="004150F5" w:rsidRPr="006E664F" w:rsidRDefault="004150F5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0CF4E8A2" w14:textId="77777777" w:rsidR="004150F5" w:rsidRPr="006E664F" w:rsidRDefault="004150F5" w:rsidP="004150F5">
      <w:pPr>
        <w:spacing w:after="0"/>
        <w:jc w:val="center"/>
        <w:rPr>
          <w:rFonts w:asciiTheme="minorHAnsi" w:hAnsiTheme="minorHAnsi" w:cs="Arial"/>
        </w:rPr>
      </w:pPr>
    </w:p>
    <w:p w14:paraId="26E89F99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6"/>
      </w:r>
      <w:r>
        <w:rPr>
          <w:rFonts w:asciiTheme="minorHAnsi" w:hAnsiTheme="minorHAnsi" w:cs="Arial"/>
        </w:rPr>
        <w:t xml:space="preserve"> </w:t>
      </w:r>
    </w:p>
    <w:p w14:paraId="493BB4BE" w14:textId="77777777" w:rsidR="00FB04A8" w:rsidRPr="006E664F" w:rsidRDefault="00FB04A8" w:rsidP="004150F5">
      <w:pPr>
        <w:spacing w:after="0"/>
        <w:jc w:val="center"/>
        <w:rPr>
          <w:rFonts w:asciiTheme="minorHAnsi" w:hAnsiTheme="minorHAnsi" w:cs="Arial"/>
        </w:rPr>
      </w:pPr>
    </w:p>
    <w:p w14:paraId="1291BBF6" w14:textId="77777777" w:rsidR="004150F5" w:rsidRPr="006E664F" w:rsidRDefault="004150F5" w:rsidP="004150F5">
      <w:pPr>
        <w:spacing w:after="0"/>
        <w:jc w:val="center"/>
        <w:rPr>
          <w:rFonts w:asciiTheme="minorHAnsi" w:hAnsiTheme="minorHAnsi" w:cs="Arial"/>
        </w:rPr>
      </w:pPr>
    </w:p>
    <w:p w14:paraId="7BE48529" w14:textId="77777777" w:rsidR="004150F5" w:rsidRPr="006E664F" w:rsidRDefault="004150F5" w:rsidP="004150F5">
      <w:pPr>
        <w:spacing w:line="240" w:lineRule="auto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>Maribor, mesec LETO</w:t>
      </w:r>
    </w:p>
    <w:p w14:paraId="2EB99916" w14:textId="10079772" w:rsidR="00E46AC4" w:rsidRPr="006E664F" w:rsidRDefault="00FB04A8" w:rsidP="00080D29">
      <w:pPr>
        <w:jc w:val="center"/>
        <w:rPr>
          <w:rFonts w:asciiTheme="minorHAnsi" w:hAnsiTheme="minorHAnsi" w:cs="Arial"/>
          <w:sz w:val="28"/>
        </w:rPr>
      </w:pPr>
      <w:r>
        <w:rPr>
          <w:rFonts w:ascii="Arial" w:hAnsi="Arial" w:cs="Arial"/>
          <w:noProof/>
          <w:sz w:val="32"/>
          <w:lang w:eastAsia="sl-SI"/>
        </w:rPr>
        <w:drawing>
          <wp:inline distT="0" distB="0" distL="0" distR="0" wp14:anchorId="5DF6B2B4" wp14:editId="5C327D28">
            <wp:extent cx="2234054" cy="1076325"/>
            <wp:effectExtent l="0" t="0" r="0" b="0"/>
            <wp:docPr id="92" name="Slika 92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2BB22" w14:textId="77777777" w:rsidR="00E46AC4" w:rsidRPr="006E664F" w:rsidRDefault="00E46AC4" w:rsidP="00E46AC4">
      <w:pPr>
        <w:rPr>
          <w:rFonts w:asciiTheme="minorHAnsi" w:hAnsiTheme="minorHAnsi" w:cs="Arial"/>
          <w:sz w:val="28"/>
        </w:rPr>
      </w:pPr>
    </w:p>
    <w:p w14:paraId="219D26AD" w14:textId="77777777" w:rsidR="00E46AC4" w:rsidRPr="006E664F" w:rsidRDefault="00E46AC4" w:rsidP="00E46AC4">
      <w:pPr>
        <w:rPr>
          <w:rFonts w:asciiTheme="minorHAnsi" w:hAnsiTheme="minorHAnsi" w:cs="Arial"/>
          <w:sz w:val="28"/>
        </w:rPr>
      </w:pPr>
    </w:p>
    <w:p w14:paraId="24E18A93" w14:textId="77777777" w:rsidR="00E46AC4" w:rsidRPr="006E664F" w:rsidRDefault="00E46AC4" w:rsidP="00E46AC4">
      <w:pPr>
        <w:rPr>
          <w:rFonts w:asciiTheme="minorHAnsi" w:hAnsiTheme="minorHAnsi" w:cs="Arial"/>
          <w:sz w:val="28"/>
        </w:rPr>
      </w:pPr>
    </w:p>
    <w:p w14:paraId="7B8DE711" w14:textId="77777777" w:rsidR="00E46AC4" w:rsidRPr="00080D29" w:rsidRDefault="00E46AC4" w:rsidP="00E46AC4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0DE663D3" w14:textId="77777777" w:rsidR="00E46AC4" w:rsidRPr="006E664F" w:rsidRDefault="00E46AC4" w:rsidP="00E46AC4">
      <w:pPr>
        <w:rPr>
          <w:rFonts w:asciiTheme="minorHAnsi" w:hAnsiTheme="minorHAnsi" w:cs="Arial"/>
          <w:sz w:val="28"/>
        </w:rPr>
      </w:pPr>
    </w:p>
    <w:p w14:paraId="5A9057D0" w14:textId="77777777" w:rsidR="00E46AC4" w:rsidRPr="00080D29" w:rsidRDefault="00E46AC4" w:rsidP="00E46AC4">
      <w:pPr>
        <w:pStyle w:val="Naslov"/>
        <w:rPr>
          <w:rFonts w:asciiTheme="minorHAnsi" w:hAnsiTheme="minorHAnsi"/>
          <w:sz w:val="52"/>
          <w:szCs w:val="52"/>
        </w:rPr>
      </w:pPr>
      <w:r w:rsidRPr="00080D29">
        <w:rPr>
          <w:rFonts w:asciiTheme="minorHAnsi" w:hAnsiTheme="minorHAnsi"/>
          <w:sz w:val="52"/>
          <w:szCs w:val="52"/>
        </w:rPr>
        <w:t>NASLOV DIPLOMSKEGA DELA</w:t>
      </w:r>
    </w:p>
    <w:p w14:paraId="6E85AF4F" w14:textId="77777777" w:rsidR="00E46AC4" w:rsidRPr="006E664F" w:rsidRDefault="00E46AC4" w:rsidP="00E46AC4">
      <w:pPr>
        <w:jc w:val="center"/>
        <w:rPr>
          <w:rFonts w:asciiTheme="minorHAnsi" w:hAnsiTheme="minorHAnsi" w:cs="Arial"/>
          <w:sz w:val="28"/>
        </w:rPr>
      </w:pPr>
    </w:p>
    <w:p w14:paraId="19A3675B" w14:textId="77777777" w:rsidR="00E46AC4" w:rsidRPr="00080D29" w:rsidRDefault="00E46AC4" w:rsidP="00E46AC4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Diplomsko delo</w:t>
      </w:r>
    </w:p>
    <w:p w14:paraId="2CC0D910" w14:textId="77777777" w:rsidR="00FB04A8" w:rsidRDefault="00E46AC4" w:rsidP="00E46AC4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 xml:space="preserve">visokošolskega strokovnega študijskega programa </w:t>
      </w:r>
    </w:p>
    <w:p w14:paraId="1CA3881C" w14:textId="0E49B01B" w:rsidR="00E46AC4" w:rsidRPr="00080D29" w:rsidRDefault="00E46AC4" w:rsidP="00E46AC4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1. stopnje</w:t>
      </w:r>
      <w:r w:rsidR="00FB04A8">
        <w:rPr>
          <w:rFonts w:asciiTheme="minorHAnsi" w:hAnsiTheme="minorHAnsi" w:cs="Arial"/>
          <w:sz w:val="40"/>
          <w:szCs w:val="40"/>
        </w:rPr>
        <w:t xml:space="preserve"> </w:t>
      </w:r>
      <w:r w:rsidRPr="00080D29">
        <w:rPr>
          <w:rFonts w:asciiTheme="minorHAnsi" w:hAnsiTheme="minorHAnsi" w:cs="Arial"/>
          <w:sz w:val="40"/>
          <w:szCs w:val="40"/>
        </w:rPr>
        <w:t>Tehnologije tekstilnega oblikovanja</w:t>
      </w:r>
    </w:p>
    <w:p w14:paraId="4ED445DE" w14:textId="77777777" w:rsidR="00E46AC4" w:rsidRPr="00080D29" w:rsidRDefault="00E46AC4" w:rsidP="00E46AC4">
      <w:pPr>
        <w:jc w:val="center"/>
        <w:rPr>
          <w:rFonts w:asciiTheme="minorHAnsi" w:hAnsiTheme="minorHAnsi" w:cs="Arial"/>
          <w:sz w:val="40"/>
          <w:szCs w:val="40"/>
        </w:rPr>
      </w:pPr>
    </w:p>
    <w:p w14:paraId="40893302" w14:textId="77777777" w:rsidR="00E46AC4" w:rsidRPr="00080D29" w:rsidRDefault="00E46AC4" w:rsidP="00E46AC4">
      <w:pPr>
        <w:jc w:val="center"/>
        <w:rPr>
          <w:rFonts w:asciiTheme="minorHAnsi" w:hAnsiTheme="minorHAnsi" w:cs="Arial"/>
          <w:sz w:val="40"/>
          <w:szCs w:val="40"/>
        </w:rPr>
      </w:pPr>
    </w:p>
    <w:p w14:paraId="6A76BA00" w14:textId="77777777" w:rsidR="00E46AC4" w:rsidRDefault="00E46AC4" w:rsidP="00E46AC4">
      <w:pPr>
        <w:jc w:val="center"/>
        <w:rPr>
          <w:rFonts w:asciiTheme="minorHAnsi" w:hAnsiTheme="minorHAnsi" w:cs="Arial"/>
          <w:sz w:val="40"/>
          <w:szCs w:val="40"/>
        </w:rPr>
      </w:pPr>
    </w:p>
    <w:p w14:paraId="67CA8FE1" w14:textId="77777777" w:rsidR="00FB04A8" w:rsidRPr="00080D29" w:rsidRDefault="00FB04A8" w:rsidP="00E46AC4">
      <w:pPr>
        <w:jc w:val="center"/>
        <w:rPr>
          <w:rFonts w:asciiTheme="minorHAnsi" w:hAnsiTheme="minorHAnsi" w:cs="Arial"/>
          <w:sz w:val="40"/>
          <w:szCs w:val="40"/>
        </w:rPr>
      </w:pPr>
    </w:p>
    <w:p w14:paraId="2016E918" w14:textId="77777777" w:rsidR="00E46AC4" w:rsidRPr="00080D29" w:rsidRDefault="00E46AC4" w:rsidP="00E46AC4">
      <w:pPr>
        <w:jc w:val="center"/>
        <w:rPr>
          <w:rFonts w:asciiTheme="minorHAnsi" w:hAnsiTheme="minorHAnsi" w:cs="Arial"/>
          <w:sz w:val="40"/>
          <w:szCs w:val="40"/>
        </w:rPr>
      </w:pPr>
    </w:p>
    <w:p w14:paraId="29F90055" w14:textId="77777777" w:rsidR="00E46AC4" w:rsidRPr="00080D29" w:rsidRDefault="00E46AC4" w:rsidP="00E46AC4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508E82B6" w14:textId="433C42F5" w:rsidR="00E46AC4" w:rsidRPr="006E664F" w:rsidRDefault="00E46AC4" w:rsidP="004E5D7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="00FB04A8">
        <w:rPr>
          <w:noProof/>
          <w:lang w:eastAsia="sl-SI"/>
        </w:rPr>
        <w:drawing>
          <wp:inline distT="0" distB="0" distL="0" distR="0" wp14:anchorId="7569BED1" wp14:editId="74CA6084">
            <wp:extent cx="2234054" cy="1076325"/>
            <wp:effectExtent l="0" t="0" r="0" b="0"/>
            <wp:docPr id="93" name="Slika 93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0639650D" w14:textId="77777777" w:rsidR="00E46AC4" w:rsidRPr="006E664F" w:rsidRDefault="00E46AC4" w:rsidP="004E5D78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</w:rPr>
      </w:pPr>
    </w:p>
    <w:p w14:paraId="62E64A89" w14:textId="77777777" w:rsidR="00E46AC4" w:rsidRPr="006E664F" w:rsidRDefault="00E46AC4" w:rsidP="00E46AC4">
      <w:pPr>
        <w:spacing w:after="0"/>
        <w:rPr>
          <w:rFonts w:asciiTheme="minorHAnsi" w:hAnsiTheme="minorHAnsi" w:cs="Arial"/>
          <w:b/>
        </w:rPr>
      </w:pPr>
    </w:p>
    <w:p w14:paraId="37C6470E" w14:textId="77777777" w:rsidR="00E46AC4" w:rsidRPr="006E664F" w:rsidRDefault="00E46AC4" w:rsidP="00E46AC4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4CA0C365" w14:textId="77777777" w:rsidR="00E46AC4" w:rsidRPr="006E664F" w:rsidRDefault="00E46AC4" w:rsidP="00E46AC4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4E74D554" w14:textId="77777777" w:rsidR="00E46AC4" w:rsidRPr="00080D29" w:rsidRDefault="00E46AC4" w:rsidP="00E46AC4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DIPLOMSKEGA DELA</w:t>
      </w:r>
    </w:p>
    <w:p w14:paraId="7328D6F9" w14:textId="77777777" w:rsidR="00E46AC4" w:rsidRPr="00080D29" w:rsidRDefault="00E46AC4" w:rsidP="00E46AC4">
      <w:pPr>
        <w:pStyle w:val="Noga"/>
        <w:tabs>
          <w:tab w:val="clear" w:pos="4536"/>
          <w:tab w:val="clear" w:pos="9072"/>
        </w:tabs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Diplomsko delo</w:t>
      </w:r>
    </w:p>
    <w:p w14:paraId="00CBF809" w14:textId="77777777" w:rsidR="00E46AC4" w:rsidRPr="006E664F" w:rsidRDefault="00E46AC4" w:rsidP="00E46AC4">
      <w:pPr>
        <w:spacing w:after="0"/>
        <w:rPr>
          <w:rFonts w:asciiTheme="minorHAnsi" w:hAnsiTheme="minorHAnsi" w:cs="Arial"/>
        </w:rPr>
      </w:pPr>
    </w:p>
    <w:p w14:paraId="2BF72233" w14:textId="77777777" w:rsidR="00E46AC4" w:rsidRPr="006E664F" w:rsidRDefault="00E46AC4" w:rsidP="00E46AC4">
      <w:pPr>
        <w:spacing w:after="0"/>
        <w:rPr>
          <w:rFonts w:asciiTheme="minorHAnsi" w:hAnsiTheme="minorHAnsi" w:cs="Arial"/>
        </w:rPr>
      </w:pPr>
    </w:p>
    <w:p w14:paraId="42E7C975" w14:textId="77777777" w:rsidR="00E46AC4" w:rsidRPr="006E664F" w:rsidRDefault="00E46AC4" w:rsidP="00E46AC4">
      <w:pPr>
        <w:spacing w:after="0"/>
        <w:rPr>
          <w:rFonts w:asciiTheme="minorHAnsi" w:hAnsiTheme="minorHAnsi" w:cs="Arial"/>
        </w:rPr>
      </w:pPr>
    </w:p>
    <w:p w14:paraId="5128650F" w14:textId="77777777" w:rsidR="00E46AC4" w:rsidRPr="006E664F" w:rsidRDefault="00E46AC4" w:rsidP="00E46AC4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5129"/>
      </w:tblGrid>
      <w:tr w:rsidR="00E46AC4" w:rsidRPr="006E664F" w14:paraId="5CC7A714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15B9C0A0" w14:textId="1FBE0BFC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ent:</w:t>
            </w:r>
          </w:p>
        </w:tc>
        <w:tc>
          <w:tcPr>
            <w:tcW w:w="5129" w:type="dxa"/>
            <w:vAlign w:val="center"/>
          </w:tcPr>
          <w:p w14:paraId="121F7B3E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Ime in PRIIMEK</w:t>
            </w:r>
          </w:p>
        </w:tc>
      </w:tr>
      <w:tr w:rsidR="00E46AC4" w:rsidRPr="006E664F" w14:paraId="00414C2E" w14:textId="77777777" w:rsidTr="00274090">
        <w:trPr>
          <w:trHeight w:val="526"/>
          <w:jc w:val="center"/>
        </w:trPr>
        <w:tc>
          <w:tcPr>
            <w:tcW w:w="2384" w:type="dxa"/>
          </w:tcPr>
          <w:p w14:paraId="726194E3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5129" w:type="dxa"/>
            <w:vAlign w:val="center"/>
          </w:tcPr>
          <w:p w14:paraId="2499B483" w14:textId="77777777" w:rsidR="00E46AC4" w:rsidRPr="006E664F" w:rsidRDefault="00E46AC4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visokošolski strokovni študijski program 1. stopnje</w:t>
            </w:r>
          </w:p>
          <w:p w14:paraId="37AEDCBB" w14:textId="77777777" w:rsidR="00E46AC4" w:rsidRPr="006E664F" w:rsidRDefault="00E46AC4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Tehnologije tekstilnega oblikovanja</w:t>
            </w:r>
          </w:p>
          <w:p w14:paraId="4A56D54A" w14:textId="77777777" w:rsidR="00E46AC4" w:rsidRPr="006E664F" w:rsidRDefault="00E46AC4" w:rsidP="00274090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E46AC4" w:rsidRPr="006E664F" w14:paraId="72B83B98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64144172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5129" w:type="dxa"/>
            <w:vAlign w:val="center"/>
          </w:tcPr>
          <w:p w14:paraId="781FB038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  <w:szCs w:val="28"/>
              </w:rPr>
              <w:t>&lt;ime smeri študijskega programa&gt;</w:t>
            </w:r>
          </w:p>
        </w:tc>
      </w:tr>
      <w:tr w:rsidR="00E46AC4" w:rsidRPr="006E664F" w14:paraId="6783A277" w14:textId="77777777" w:rsidTr="00274090">
        <w:trPr>
          <w:trHeight w:val="525"/>
          <w:jc w:val="center"/>
        </w:trPr>
        <w:tc>
          <w:tcPr>
            <w:tcW w:w="2384" w:type="dxa"/>
            <w:vAlign w:val="center"/>
          </w:tcPr>
          <w:p w14:paraId="20D31BC0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5129" w:type="dxa"/>
            <w:vAlign w:val="center"/>
          </w:tcPr>
          <w:p w14:paraId="5DDC4D05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E46AC4" w:rsidRPr="006E664F" w14:paraId="1EB073AB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3FFC8D6A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5129" w:type="dxa"/>
            <w:vAlign w:val="center"/>
          </w:tcPr>
          <w:p w14:paraId="56CA01B5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  <w:tr w:rsidR="00E46AC4" w:rsidRPr="006E664F" w14:paraId="32373B51" w14:textId="77777777" w:rsidTr="00274090">
        <w:trPr>
          <w:trHeight w:val="526"/>
          <w:jc w:val="center"/>
        </w:trPr>
        <w:tc>
          <w:tcPr>
            <w:tcW w:w="2384" w:type="dxa"/>
            <w:vAlign w:val="center"/>
          </w:tcPr>
          <w:p w14:paraId="725224B6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5129" w:type="dxa"/>
            <w:vAlign w:val="center"/>
          </w:tcPr>
          <w:p w14:paraId="54573FCB" w14:textId="77777777" w:rsidR="00E46AC4" w:rsidRPr="006E664F" w:rsidRDefault="00E46AC4" w:rsidP="00274090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6E664F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0BEB73D6" w14:textId="77777777" w:rsidR="00E46AC4" w:rsidRPr="006E664F" w:rsidRDefault="00E46AC4" w:rsidP="00E46AC4">
      <w:pPr>
        <w:spacing w:after="0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  <w:r w:rsidRPr="006E664F">
        <w:rPr>
          <w:rFonts w:asciiTheme="minorHAnsi" w:hAnsiTheme="minorHAnsi" w:cs="Arial"/>
        </w:rPr>
        <w:tab/>
      </w:r>
    </w:p>
    <w:p w14:paraId="1C76F12C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7"/>
      </w:r>
      <w:r>
        <w:rPr>
          <w:rFonts w:asciiTheme="minorHAnsi" w:hAnsiTheme="minorHAnsi" w:cs="Arial"/>
        </w:rPr>
        <w:t xml:space="preserve"> </w:t>
      </w:r>
    </w:p>
    <w:p w14:paraId="1DD84438" w14:textId="77777777" w:rsidR="00E46AC4" w:rsidRPr="006E664F" w:rsidRDefault="00E46AC4" w:rsidP="00E46AC4">
      <w:pPr>
        <w:spacing w:after="0"/>
        <w:rPr>
          <w:rFonts w:asciiTheme="minorHAnsi" w:hAnsiTheme="minorHAnsi" w:cs="Arial"/>
        </w:rPr>
      </w:pPr>
    </w:p>
    <w:p w14:paraId="0CBDE4C6" w14:textId="77777777" w:rsidR="00E46AC4" w:rsidRDefault="00E46AC4" w:rsidP="00E46AC4">
      <w:pPr>
        <w:spacing w:line="240" w:lineRule="auto"/>
        <w:jc w:val="center"/>
        <w:rPr>
          <w:rFonts w:asciiTheme="minorHAnsi" w:hAnsiTheme="minorHAnsi" w:cs="Arial"/>
        </w:rPr>
      </w:pPr>
      <w:r w:rsidRPr="006E664F">
        <w:rPr>
          <w:rFonts w:asciiTheme="minorHAnsi" w:hAnsiTheme="minorHAnsi" w:cs="Arial"/>
        </w:rPr>
        <w:t>Maribor, mesec LETO</w:t>
      </w:r>
    </w:p>
    <w:p w14:paraId="6BFE3DE5" w14:textId="77777777" w:rsidR="00FC7AAD" w:rsidRPr="00FC7AAD" w:rsidRDefault="00FB04A8" w:rsidP="00080D29">
      <w:pPr>
        <w:jc w:val="center"/>
        <w:rPr>
          <w:rFonts w:asciiTheme="minorHAnsi" w:hAnsiTheme="minorHAnsi" w:cs="Arial"/>
          <w:sz w:val="28"/>
        </w:rPr>
      </w:pPr>
      <w:r>
        <w:rPr>
          <w:noProof/>
          <w:lang w:eastAsia="sl-SI"/>
        </w:rPr>
        <w:drawing>
          <wp:inline distT="0" distB="0" distL="0" distR="0" wp14:anchorId="41DA1CB7" wp14:editId="678C7C0F">
            <wp:extent cx="2234054" cy="1076325"/>
            <wp:effectExtent l="0" t="0" r="0" b="0"/>
            <wp:docPr id="94" name="Slika 94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95C5A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7D789A5F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16C718C3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6F0DBA31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7CACE355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0F9A25B3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27A4F435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 w:cs="Arial"/>
          <w:b/>
          <w:sz w:val="52"/>
          <w:szCs w:val="52"/>
        </w:rPr>
      </w:pPr>
      <w:r w:rsidRPr="00080D29">
        <w:rPr>
          <w:rFonts w:asciiTheme="minorHAnsi" w:hAnsiTheme="minorHAnsi" w:cs="Arial"/>
          <w:b/>
          <w:sz w:val="52"/>
          <w:szCs w:val="52"/>
        </w:rPr>
        <w:t>NASLOV MAGISTRSKEGA DELA</w:t>
      </w:r>
    </w:p>
    <w:p w14:paraId="7E396739" w14:textId="77777777" w:rsidR="00FC7AAD" w:rsidRPr="00FC7AAD" w:rsidRDefault="00FC7AAD" w:rsidP="00FC7AAD">
      <w:pPr>
        <w:jc w:val="center"/>
        <w:rPr>
          <w:rFonts w:asciiTheme="minorHAnsi" w:hAnsiTheme="minorHAnsi" w:cs="Arial"/>
          <w:sz w:val="28"/>
        </w:rPr>
      </w:pPr>
    </w:p>
    <w:p w14:paraId="7B39EAF7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agistrsko delo</w:t>
      </w:r>
    </w:p>
    <w:p w14:paraId="77F81045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študijskega programa 2. stopnje</w:t>
      </w:r>
    </w:p>
    <w:p w14:paraId="029521BA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Strojništvo</w:t>
      </w:r>
    </w:p>
    <w:p w14:paraId="2E3B9D62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40119704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7DDB39D5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5E46A839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57B078AF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2812B395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70802515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7F1B7B2E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5C518AEC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="00FB04A8">
        <w:rPr>
          <w:noProof/>
          <w:lang w:eastAsia="sl-SI"/>
        </w:rPr>
        <w:drawing>
          <wp:inline distT="0" distB="0" distL="0" distR="0" wp14:anchorId="138034A7" wp14:editId="38709F0B">
            <wp:extent cx="2234054" cy="1076325"/>
            <wp:effectExtent l="0" t="0" r="0" b="0"/>
            <wp:docPr id="95" name="Slika 95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</w:p>
    <w:p w14:paraId="3F4B5946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</w:rPr>
      </w:pPr>
    </w:p>
    <w:p w14:paraId="48ACAE97" w14:textId="77777777" w:rsidR="00FC7AAD" w:rsidRPr="00FC7AAD" w:rsidRDefault="00FC7AAD" w:rsidP="00FC7AAD">
      <w:pPr>
        <w:spacing w:after="0"/>
        <w:rPr>
          <w:rFonts w:asciiTheme="minorHAnsi" w:hAnsiTheme="minorHAnsi" w:cs="Arial"/>
          <w:b/>
        </w:rPr>
      </w:pPr>
    </w:p>
    <w:p w14:paraId="23B2C0BB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1B9892AA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473F373C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MAGISTRSKEGA DELA</w:t>
      </w:r>
    </w:p>
    <w:p w14:paraId="5F36CA78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Magistrsko delo</w:t>
      </w:r>
    </w:p>
    <w:p w14:paraId="540236FB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74042FC5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5FA98AAE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063A27A1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FC7AAD" w:rsidRPr="00FC7AAD" w14:paraId="0E8F715E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000F0CFB" w14:textId="1B27212C" w:rsidR="00FC7AAD" w:rsidRPr="00FC7AAD" w:rsidRDefault="00BF1C2B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Študent</w:t>
            </w:r>
            <w:r w:rsidR="00FC7AAD" w:rsidRPr="00FC7AAD">
              <w:rPr>
                <w:rFonts w:asciiTheme="minorHAnsi" w:hAnsiTheme="minorHAnsi" w:cs="Arial"/>
              </w:rPr>
              <w:t>:</w:t>
            </w:r>
          </w:p>
        </w:tc>
        <w:tc>
          <w:tcPr>
            <w:tcW w:w="4536" w:type="dxa"/>
            <w:vAlign w:val="center"/>
          </w:tcPr>
          <w:p w14:paraId="5C71A338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Ime in PRIIMEK</w:t>
            </w:r>
          </w:p>
        </w:tc>
      </w:tr>
      <w:tr w:rsidR="00FC7AAD" w:rsidRPr="00FC7AAD" w14:paraId="1125BE73" w14:textId="77777777" w:rsidTr="00F85FC8">
        <w:trPr>
          <w:trHeight w:val="526"/>
          <w:jc w:val="center"/>
        </w:trPr>
        <w:tc>
          <w:tcPr>
            <w:tcW w:w="2384" w:type="dxa"/>
          </w:tcPr>
          <w:p w14:paraId="2FFCD1FB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111051D1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 xml:space="preserve">študijski program 2. stopnje </w:t>
            </w:r>
          </w:p>
          <w:p w14:paraId="3A1F8B47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Strojništvo</w:t>
            </w:r>
          </w:p>
          <w:p w14:paraId="672F0027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FC7AAD" w:rsidRPr="00FC7AAD" w14:paraId="121D4760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7007F2ED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4536" w:type="dxa"/>
            <w:vAlign w:val="center"/>
          </w:tcPr>
          <w:p w14:paraId="7BFF744A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&lt;ime smeri študijskega programa&gt;</w:t>
            </w:r>
          </w:p>
        </w:tc>
      </w:tr>
      <w:tr w:rsidR="00FC7AAD" w:rsidRPr="00FC7AAD" w14:paraId="4D345E2C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0847F789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4BEFE516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FC7AAD" w:rsidRPr="00FC7AAD" w14:paraId="0CCF09B6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6D0DAE60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4536" w:type="dxa"/>
            <w:vAlign w:val="center"/>
          </w:tcPr>
          <w:p w14:paraId="40E78466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  <w:tr w:rsidR="00FC7AAD" w:rsidRPr="00FC7AAD" w14:paraId="36637276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7DB4379F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05C6CAEC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202AF196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</w:p>
    <w:p w14:paraId="37D0F5B2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8"/>
      </w:r>
      <w:r>
        <w:rPr>
          <w:rFonts w:asciiTheme="minorHAnsi" w:hAnsiTheme="minorHAnsi" w:cs="Arial"/>
        </w:rPr>
        <w:t xml:space="preserve"> </w:t>
      </w:r>
    </w:p>
    <w:p w14:paraId="70BEA901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5D6686D8" w14:textId="77777777" w:rsidR="00FC7AAD" w:rsidRPr="00FC7AAD" w:rsidRDefault="00FC7AAD" w:rsidP="00FC7AAD">
      <w:pPr>
        <w:spacing w:after="0"/>
        <w:jc w:val="center"/>
        <w:rPr>
          <w:rFonts w:asciiTheme="minorHAnsi" w:hAnsiTheme="minorHAnsi"/>
        </w:rPr>
      </w:pPr>
      <w:r w:rsidRPr="00FC7AAD">
        <w:rPr>
          <w:rFonts w:asciiTheme="minorHAnsi" w:hAnsiTheme="minorHAnsi" w:cs="Arial"/>
        </w:rPr>
        <w:t>Maribor, mesec LETO</w:t>
      </w:r>
      <w:r w:rsidRPr="00FC7AAD">
        <w:rPr>
          <w:rFonts w:asciiTheme="minorHAnsi" w:hAnsiTheme="minorHAnsi" w:cs="Arial"/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392418F" wp14:editId="2CE9FF9D">
                <wp:simplePos x="0" y="0"/>
                <wp:positionH relativeFrom="column">
                  <wp:posOffset>2622048</wp:posOffset>
                </wp:positionH>
                <wp:positionV relativeFrom="paragraph">
                  <wp:posOffset>5164104</wp:posOffset>
                </wp:positionV>
                <wp:extent cx="697230" cy="319405"/>
                <wp:effectExtent l="0" t="635" r="0" b="3810"/>
                <wp:wrapNone/>
                <wp:docPr id="1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1CD75E" w14:textId="77777777" w:rsidR="003B0337" w:rsidRPr="00FB574C" w:rsidRDefault="003B0337" w:rsidP="00FC7AAD">
                            <w:pPr>
                              <w:jc w:val="center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FB57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- 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>X</w:t>
                            </w:r>
                            <w:r w:rsidRPr="00FB57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92418F" id="_x0000_s1071" type="#_x0000_t202" style="position:absolute;left:0;text-align:left;margin-left:206.45pt;margin-top:406.6pt;width:54.9pt;height:25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" stroked="f">
                <v:textbox>
                  <w:txbxContent>
                    <w:p w14:paraId="221CD75E" w14:textId="77777777" w:rsidR="003B0337" w:rsidRPr="00FB574C" w:rsidRDefault="003B0337" w:rsidP="00FC7AAD">
                      <w:pPr>
                        <w:jc w:val="center"/>
                        <w:rPr>
                          <w:rFonts w:asciiTheme="minorHAnsi" w:hAnsiTheme="minorHAnsi"/>
                          <w:sz w:val="20"/>
                        </w:rPr>
                      </w:pPr>
                      <w:r w:rsidRPr="00FB574C">
                        <w:rPr>
                          <w:rFonts w:asciiTheme="minorHAnsi" w:hAnsiTheme="minorHAnsi"/>
                          <w:sz w:val="20"/>
                        </w:rPr>
                        <w:t xml:space="preserve">- </w:t>
                      </w:r>
                      <w:r>
                        <w:rPr>
                          <w:rFonts w:asciiTheme="minorHAnsi" w:hAnsiTheme="minorHAnsi"/>
                          <w:sz w:val="20"/>
                        </w:rPr>
                        <w:t>X</w:t>
                      </w:r>
                      <w:r w:rsidRPr="00FB574C">
                        <w:rPr>
                          <w:rFonts w:asciiTheme="minorHAnsi" w:hAnsiTheme="minorHAnsi"/>
                          <w:sz w:val="20"/>
                        </w:rPr>
                        <w:t xml:space="preserve"> -</w:t>
                      </w:r>
                    </w:p>
                  </w:txbxContent>
                </v:textbox>
              </v:shape>
            </w:pict>
          </mc:Fallback>
        </mc:AlternateContent>
      </w:r>
    </w:p>
    <w:p w14:paraId="414FF37F" w14:textId="77777777" w:rsidR="00FC7AAD" w:rsidRPr="00FC7AAD" w:rsidRDefault="00FB04A8" w:rsidP="00080D29">
      <w:pPr>
        <w:jc w:val="center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 w:cs="Arial"/>
          <w:b/>
          <w:noProof/>
          <w:lang w:eastAsia="sl-SI"/>
        </w:rPr>
        <w:drawing>
          <wp:inline distT="0" distB="0" distL="0" distR="0" wp14:anchorId="27FFFCC2" wp14:editId="22906656">
            <wp:extent cx="2190750" cy="1232008"/>
            <wp:effectExtent l="0" t="0" r="0" b="6350"/>
            <wp:docPr id="96" name="Slika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ing-fs-epf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784" cy="125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D1F9C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4AF280A8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543E96D4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002D2F24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60762FAC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310FD126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 w:cs="Arial"/>
          <w:b/>
          <w:sz w:val="52"/>
          <w:szCs w:val="52"/>
        </w:rPr>
      </w:pPr>
      <w:r w:rsidRPr="00080D29">
        <w:rPr>
          <w:rFonts w:asciiTheme="minorHAnsi" w:hAnsiTheme="minorHAnsi" w:cs="Arial"/>
          <w:b/>
          <w:sz w:val="52"/>
          <w:szCs w:val="52"/>
        </w:rPr>
        <w:t>NASLOV MAGISTRSKEGA DELA</w:t>
      </w:r>
    </w:p>
    <w:p w14:paraId="46D763BD" w14:textId="77777777" w:rsidR="00FC7AAD" w:rsidRPr="00FC7AAD" w:rsidRDefault="00FC7AAD" w:rsidP="00FC7AAD">
      <w:pPr>
        <w:jc w:val="center"/>
        <w:rPr>
          <w:rFonts w:asciiTheme="minorHAnsi" w:hAnsiTheme="minorHAnsi" w:cs="Arial"/>
          <w:sz w:val="28"/>
        </w:rPr>
      </w:pPr>
    </w:p>
    <w:p w14:paraId="501A27B2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agistrsko delo</w:t>
      </w:r>
    </w:p>
    <w:p w14:paraId="1671AFEF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študijskega programa 2. stopnje</w:t>
      </w:r>
    </w:p>
    <w:p w14:paraId="22771641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Gospodarsko inženirstvo – smer Strojništvo</w:t>
      </w:r>
    </w:p>
    <w:p w14:paraId="4D9D7874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2D22E6DD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2EFF7544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19428866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28776A9A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08415C9B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aribor, mesec LETO</w:t>
      </w:r>
      <w:r w:rsidRPr="00080D29">
        <w:rPr>
          <w:rFonts w:asciiTheme="minorHAnsi" w:hAnsiTheme="minorHAnsi" w:cs="Arial"/>
          <w:noProof/>
          <w:sz w:val="40"/>
          <w:szCs w:val="40"/>
          <w:lang w:eastAsia="sl-SI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8B2AC23" wp14:editId="19828BB7">
                <wp:simplePos x="0" y="0"/>
                <wp:positionH relativeFrom="column">
                  <wp:posOffset>2622048</wp:posOffset>
                </wp:positionH>
                <wp:positionV relativeFrom="paragraph">
                  <wp:posOffset>5164104</wp:posOffset>
                </wp:positionV>
                <wp:extent cx="697230" cy="319405"/>
                <wp:effectExtent l="0" t="635" r="0" b="3810"/>
                <wp:wrapNone/>
                <wp:docPr id="2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45FB11" w14:textId="77777777" w:rsidR="003B0337" w:rsidRPr="00FB574C" w:rsidRDefault="003B0337" w:rsidP="00FC7AAD">
                            <w:pPr>
                              <w:jc w:val="center"/>
                              <w:rPr>
                                <w:rFonts w:asciiTheme="minorHAnsi" w:hAnsiTheme="minorHAnsi"/>
                                <w:sz w:val="20"/>
                              </w:rPr>
                            </w:pPr>
                            <w:r w:rsidRPr="00FB57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- </w:t>
                            </w:r>
                            <w:r>
                              <w:rPr>
                                <w:rFonts w:asciiTheme="minorHAnsi" w:hAnsiTheme="minorHAnsi"/>
                                <w:sz w:val="20"/>
                              </w:rPr>
                              <w:t>X</w:t>
                            </w:r>
                            <w:r w:rsidRPr="00FB574C">
                              <w:rPr>
                                <w:rFonts w:asciiTheme="minorHAnsi" w:hAnsiTheme="minorHAnsi"/>
                                <w:sz w:val="20"/>
                              </w:rPr>
                              <w:t xml:space="preserve">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B2AC23" id="_x0000_s1072" type="#_x0000_t202" style="position:absolute;left:0;text-align:left;margin-left:206.45pt;margin-top:406.6pt;width:54.9pt;height:25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" stroked="f">
                <v:textbox>
                  <w:txbxContent>
                    <w:p w14:paraId="6D45FB11" w14:textId="77777777" w:rsidR="003B0337" w:rsidRPr="00FB574C" w:rsidRDefault="003B0337" w:rsidP="00FC7AAD">
                      <w:pPr>
                        <w:jc w:val="center"/>
                        <w:rPr>
                          <w:rFonts w:asciiTheme="minorHAnsi" w:hAnsiTheme="minorHAnsi"/>
                          <w:sz w:val="20"/>
                        </w:rPr>
                      </w:pPr>
                      <w:r w:rsidRPr="00FB574C">
                        <w:rPr>
                          <w:rFonts w:asciiTheme="minorHAnsi" w:hAnsiTheme="minorHAnsi"/>
                          <w:sz w:val="20"/>
                        </w:rPr>
                        <w:t xml:space="preserve">- </w:t>
                      </w:r>
                      <w:r>
                        <w:rPr>
                          <w:rFonts w:asciiTheme="minorHAnsi" w:hAnsiTheme="minorHAnsi"/>
                          <w:sz w:val="20"/>
                        </w:rPr>
                        <w:t>X</w:t>
                      </w:r>
                      <w:r w:rsidRPr="00FB574C">
                        <w:rPr>
                          <w:rFonts w:asciiTheme="minorHAnsi" w:hAnsiTheme="minorHAnsi"/>
                          <w:sz w:val="20"/>
                        </w:rPr>
                        <w:t xml:space="preserve"> -</w:t>
                      </w:r>
                    </w:p>
                  </w:txbxContent>
                </v:textbox>
              </v:shape>
            </w:pict>
          </mc:Fallback>
        </mc:AlternateContent>
      </w:r>
    </w:p>
    <w:p w14:paraId="4E8A64CC" w14:textId="77777777" w:rsidR="00FC7AAD" w:rsidRPr="00FC7AAD" w:rsidRDefault="00FB04A8" w:rsidP="00FC7AAD">
      <w:pPr>
        <w:spacing w:after="0"/>
        <w:jc w:val="center"/>
        <w:rPr>
          <w:rFonts w:asciiTheme="minorHAnsi" w:hAnsiTheme="minorHAnsi" w:cs="Arial"/>
          <w:b/>
        </w:rPr>
      </w:pPr>
      <w:r w:rsidRPr="006E664F">
        <w:rPr>
          <w:rFonts w:asciiTheme="minorHAnsi" w:hAnsiTheme="minorHAnsi" w:cs="Arial"/>
          <w:b/>
          <w:noProof/>
          <w:lang w:eastAsia="sl-SI"/>
        </w:rPr>
        <w:drawing>
          <wp:inline distT="0" distB="0" distL="0" distR="0" wp14:anchorId="4036AC85" wp14:editId="0C853745">
            <wp:extent cx="2190750" cy="1232008"/>
            <wp:effectExtent l="0" t="0" r="0" b="6350"/>
            <wp:docPr id="97" name="Slika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ing-fs-epf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784" cy="1253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9D2AF" w14:textId="77777777" w:rsidR="00FC7AAD" w:rsidRDefault="00FC7AAD" w:rsidP="00FC7AAD">
      <w:pPr>
        <w:spacing w:after="0"/>
        <w:rPr>
          <w:rFonts w:asciiTheme="minorHAnsi" w:hAnsiTheme="minorHAnsi" w:cs="Arial"/>
          <w:b/>
        </w:rPr>
      </w:pPr>
    </w:p>
    <w:p w14:paraId="61243E9E" w14:textId="77777777" w:rsidR="00FB04A8" w:rsidRDefault="00FB04A8" w:rsidP="00FC7AAD">
      <w:pPr>
        <w:spacing w:after="0"/>
        <w:rPr>
          <w:rFonts w:asciiTheme="minorHAnsi" w:hAnsiTheme="minorHAnsi" w:cs="Arial"/>
          <w:b/>
        </w:rPr>
      </w:pPr>
    </w:p>
    <w:p w14:paraId="46831255" w14:textId="77777777" w:rsidR="00203692" w:rsidRDefault="00203692" w:rsidP="00FC7AAD">
      <w:pPr>
        <w:spacing w:after="0"/>
        <w:rPr>
          <w:rFonts w:asciiTheme="minorHAnsi" w:hAnsiTheme="minorHAnsi" w:cs="Arial"/>
          <w:b/>
        </w:rPr>
      </w:pPr>
    </w:p>
    <w:p w14:paraId="2D63260A" w14:textId="77777777" w:rsidR="00203692" w:rsidRPr="00FC7AAD" w:rsidRDefault="00203692" w:rsidP="00FC7AAD">
      <w:pPr>
        <w:spacing w:after="0"/>
        <w:rPr>
          <w:rFonts w:asciiTheme="minorHAnsi" w:hAnsiTheme="minorHAnsi" w:cs="Arial"/>
          <w:b/>
        </w:rPr>
      </w:pPr>
    </w:p>
    <w:p w14:paraId="4FB71B55" w14:textId="77777777" w:rsidR="00FC7AAD" w:rsidRPr="00FC7AAD" w:rsidRDefault="00FC7AAD" w:rsidP="00FC7AAD">
      <w:pPr>
        <w:spacing w:after="0"/>
        <w:rPr>
          <w:rFonts w:asciiTheme="minorHAnsi" w:hAnsiTheme="minorHAnsi" w:cs="Arial"/>
          <w:b/>
        </w:rPr>
      </w:pPr>
    </w:p>
    <w:p w14:paraId="3EA07394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MAGISTRSKEGA DELA</w:t>
      </w:r>
    </w:p>
    <w:p w14:paraId="2C7EDD98" w14:textId="77777777" w:rsidR="00FC7AAD" w:rsidRPr="00080D29" w:rsidRDefault="00FC7AAD" w:rsidP="00080D29">
      <w:pPr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Magistrsko delo</w:t>
      </w:r>
    </w:p>
    <w:p w14:paraId="1A07C81E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794EDB5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FC7AAD" w:rsidRPr="00FC7AAD" w14:paraId="06B953CB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6770052E" w14:textId="30818D10" w:rsidR="00FC7AAD" w:rsidRPr="00FC7AAD" w:rsidRDefault="00BF1C2B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Študent</w:t>
            </w:r>
            <w:r w:rsidR="00FC7AAD" w:rsidRPr="00FC7AAD">
              <w:rPr>
                <w:rFonts w:asciiTheme="minorHAnsi" w:hAnsiTheme="minorHAnsi" w:cs="Arial"/>
              </w:rPr>
              <w:t>:</w:t>
            </w:r>
          </w:p>
        </w:tc>
        <w:tc>
          <w:tcPr>
            <w:tcW w:w="4536" w:type="dxa"/>
            <w:vAlign w:val="center"/>
          </w:tcPr>
          <w:p w14:paraId="4F839A0A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Ime in PRIIMEK</w:t>
            </w:r>
          </w:p>
        </w:tc>
      </w:tr>
      <w:tr w:rsidR="00FC7AAD" w:rsidRPr="00FC7AAD" w14:paraId="13E8B2A4" w14:textId="77777777" w:rsidTr="00F85FC8">
        <w:trPr>
          <w:trHeight w:val="526"/>
          <w:jc w:val="center"/>
        </w:trPr>
        <w:tc>
          <w:tcPr>
            <w:tcW w:w="2384" w:type="dxa"/>
          </w:tcPr>
          <w:p w14:paraId="0ED04447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66D80DBD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študijski program 2. stopnje</w:t>
            </w:r>
          </w:p>
          <w:p w14:paraId="09940379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Gospodarsko inženirstvo</w:t>
            </w:r>
          </w:p>
          <w:p w14:paraId="0E55FD72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</w:p>
        </w:tc>
      </w:tr>
      <w:tr w:rsidR="00FC7AAD" w:rsidRPr="00FC7AAD" w14:paraId="7499F714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611A0834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4536" w:type="dxa"/>
            <w:vAlign w:val="center"/>
          </w:tcPr>
          <w:p w14:paraId="3EB9AFCC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trojništvo</w:t>
            </w:r>
          </w:p>
        </w:tc>
      </w:tr>
      <w:tr w:rsidR="00FC7AAD" w:rsidRPr="00FC7AAD" w14:paraId="185C08EE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51A8AF87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4F62B239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FC7AAD" w:rsidRPr="00FC7AAD" w14:paraId="515F6520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1DCF4C3C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 FS:</w:t>
            </w:r>
          </w:p>
        </w:tc>
        <w:tc>
          <w:tcPr>
            <w:tcW w:w="4536" w:type="dxa"/>
            <w:vAlign w:val="center"/>
          </w:tcPr>
          <w:p w14:paraId="34AC4EFF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  <w:tr w:rsidR="00FC7AAD" w:rsidRPr="00FC7AAD" w14:paraId="4BAAB7A2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53B76A52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 EPF:</w:t>
            </w:r>
          </w:p>
          <w:p w14:paraId="3E76A2A2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6849E855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  <w:p w14:paraId="7662E9A8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FC7AAD" w:rsidRPr="00FC7AAD" w14:paraId="4962FEF1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6F53A760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774912CB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75DB2D81" w14:textId="77777777" w:rsidR="0022360C" w:rsidRDefault="00FC7AAD" w:rsidP="0022360C">
      <w:pPr>
        <w:spacing w:after="0"/>
        <w:jc w:val="center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ab/>
      </w:r>
    </w:p>
    <w:p w14:paraId="11AACA43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19"/>
      </w:r>
      <w:r>
        <w:rPr>
          <w:rFonts w:asciiTheme="minorHAnsi" w:hAnsiTheme="minorHAnsi" w:cs="Arial"/>
        </w:rPr>
        <w:t xml:space="preserve"> </w:t>
      </w:r>
    </w:p>
    <w:p w14:paraId="2BE202C4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1890DCDE" w14:textId="77777777" w:rsidR="00FB04A8" w:rsidRPr="00FC7AAD" w:rsidRDefault="00FC7AAD" w:rsidP="00FC7AAD">
      <w:pPr>
        <w:spacing w:line="240" w:lineRule="auto"/>
        <w:jc w:val="center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>Maribor, mesec LETO</w:t>
      </w:r>
    </w:p>
    <w:p w14:paraId="0875E4F4" w14:textId="77777777" w:rsidR="00FC7AAD" w:rsidRPr="00FC7AAD" w:rsidRDefault="00203692" w:rsidP="00080D29">
      <w:pPr>
        <w:jc w:val="center"/>
        <w:rPr>
          <w:rFonts w:asciiTheme="minorHAnsi" w:hAnsiTheme="minorHAnsi" w:cs="Arial"/>
          <w:sz w:val="28"/>
        </w:rPr>
      </w:pPr>
      <w:r w:rsidRPr="006E664F">
        <w:rPr>
          <w:rFonts w:asciiTheme="minorHAnsi" w:hAnsiTheme="minorHAnsi"/>
          <w:b/>
          <w:noProof/>
          <w:lang w:eastAsia="sl-SI"/>
        </w:rPr>
        <w:drawing>
          <wp:inline distT="0" distB="0" distL="0" distR="0" wp14:anchorId="6DA61A72" wp14:editId="18517317">
            <wp:extent cx="2095500" cy="1295063"/>
            <wp:effectExtent l="0" t="0" r="0" b="635"/>
            <wp:docPr id="63" name="Slika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ing-feri-f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962" cy="1318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0FE0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14B6D6CD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455B2275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5445ADE1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102C869B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17349113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 w:cs="Arial"/>
          <w:b/>
          <w:sz w:val="52"/>
          <w:szCs w:val="52"/>
        </w:rPr>
      </w:pPr>
      <w:r w:rsidRPr="00080D29">
        <w:rPr>
          <w:rFonts w:asciiTheme="minorHAnsi" w:hAnsiTheme="minorHAnsi" w:cs="Arial"/>
          <w:b/>
          <w:sz w:val="52"/>
          <w:szCs w:val="52"/>
        </w:rPr>
        <w:t>NASLOV MAGISTRSKEGA DELA</w:t>
      </w:r>
    </w:p>
    <w:p w14:paraId="56AE322F" w14:textId="77777777" w:rsidR="00FC7AAD" w:rsidRPr="00FC7AAD" w:rsidRDefault="00FC7AAD" w:rsidP="00FC7AAD">
      <w:pPr>
        <w:jc w:val="center"/>
        <w:rPr>
          <w:rFonts w:asciiTheme="minorHAnsi" w:hAnsiTheme="minorHAnsi" w:cs="Arial"/>
          <w:sz w:val="28"/>
        </w:rPr>
      </w:pPr>
    </w:p>
    <w:p w14:paraId="73C81C53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agistrsko delo</w:t>
      </w:r>
    </w:p>
    <w:p w14:paraId="5EF38187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študijskega programa 2. stopnje</w:t>
      </w:r>
    </w:p>
    <w:p w14:paraId="3EBD0F1B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ehatronika</w:t>
      </w:r>
    </w:p>
    <w:p w14:paraId="75F94A55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77A5A2AD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285EB42B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5432B00F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37991281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0667BDA7" w14:textId="77777777" w:rsidR="00FC7AAD" w:rsidRPr="00FC7AAD" w:rsidRDefault="00FC7AAD" w:rsidP="00FC7AAD">
      <w:pPr>
        <w:spacing w:after="0"/>
        <w:rPr>
          <w:rFonts w:asciiTheme="minorHAnsi" w:hAnsiTheme="minorHAnsi" w:cs="Arial"/>
          <w:b/>
        </w:rPr>
      </w:pPr>
    </w:p>
    <w:p w14:paraId="54E35A87" w14:textId="77777777" w:rsidR="00FC7AAD" w:rsidRDefault="00203692" w:rsidP="00080D29">
      <w:pPr>
        <w:spacing w:after="0"/>
        <w:jc w:val="center"/>
        <w:rPr>
          <w:rFonts w:asciiTheme="minorHAnsi" w:hAnsiTheme="minorHAnsi" w:cs="Arial"/>
          <w:b/>
        </w:rPr>
      </w:pPr>
      <w:r w:rsidRPr="006E664F">
        <w:rPr>
          <w:rFonts w:asciiTheme="minorHAnsi" w:hAnsiTheme="minorHAnsi"/>
          <w:b/>
          <w:noProof/>
          <w:lang w:eastAsia="sl-SI"/>
        </w:rPr>
        <w:drawing>
          <wp:inline distT="0" distB="0" distL="0" distR="0" wp14:anchorId="07B8ED96" wp14:editId="5C7F37C2">
            <wp:extent cx="2095500" cy="1295063"/>
            <wp:effectExtent l="0" t="0" r="0" b="635"/>
            <wp:docPr id="64" name="Slika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ing-feri-f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962" cy="1318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C2FD" w14:textId="77777777" w:rsidR="00FB04A8" w:rsidRDefault="00FB04A8" w:rsidP="00080D29">
      <w:pPr>
        <w:spacing w:after="0"/>
        <w:jc w:val="center"/>
        <w:rPr>
          <w:rFonts w:asciiTheme="minorHAnsi" w:hAnsiTheme="minorHAnsi" w:cs="Arial"/>
          <w:b/>
        </w:rPr>
      </w:pPr>
    </w:p>
    <w:p w14:paraId="04892481" w14:textId="77777777" w:rsidR="00FB04A8" w:rsidRDefault="00FB04A8" w:rsidP="00080D29">
      <w:pPr>
        <w:spacing w:after="0"/>
        <w:jc w:val="center"/>
        <w:rPr>
          <w:rFonts w:asciiTheme="minorHAnsi" w:hAnsiTheme="minorHAnsi" w:cs="Arial"/>
          <w:b/>
        </w:rPr>
      </w:pPr>
    </w:p>
    <w:p w14:paraId="1C4A0C02" w14:textId="77777777" w:rsidR="00FB04A8" w:rsidRDefault="00FB04A8" w:rsidP="00080D29">
      <w:pPr>
        <w:spacing w:after="0"/>
        <w:jc w:val="center"/>
        <w:rPr>
          <w:rFonts w:asciiTheme="minorHAnsi" w:hAnsiTheme="minorHAnsi" w:cs="Arial"/>
          <w:b/>
        </w:rPr>
      </w:pPr>
    </w:p>
    <w:p w14:paraId="5FBB6378" w14:textId="77777777" w:rsidR="00203692" w:rsidRPr="00FC7AAD" w:rsidRDefault="00203692" w:rsidP="00080D29">
      <w:pPr>
        <w:spacing w:after="0"/>
        <w:jc w:val="center"/>
        <w:rPr>
          <w:rFonts w:asciiTheme="minorHAnsi" w:hAnsiTheme="minorHAnsi" w:cs="Arial"/>
          <w:b/>
        </w:rPr>
      </w:pPr>
    </w:p>
    <w:p w14:paraId="32E3DC05" w14:textId="77777777" w:rsidR="00FC7AAD" w:rsidRPr="00FC7AAD" w:rsidRDefault="00FC7AAD" w:rsidP="00FC7AAD">
      <w:pPr>
        <w:spacing w:after="0"/>
        <w:rPr>
          <w:rFonts w:asciiTheme="minorHAnsi" w:hAnsiTheme="minorHAnsi" w:cs="Arial"/>
          <w:b/>
        </w:rPr>
      </w:pPr>
    </w:p>
    <w:p w14:paraId="6A7C7518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MAGISTRSKEGA DELA</w:t>
      </w:r>
    </w:p>
    <w:p w14:paraId="43A50C49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Magistrsko delo</w:t>
      </w:r>
    </w:p>
    <w:p w14:paraId="2DD51BF2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639DDB11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9EA184F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FC7AAD" w:rsidRPr="00FC7AAD" w14:paraId="72DDB42E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64B34F36" w14:textId="018B086A" w:rsidR="00FC7AAD" w:rsidRPr="00FC7AAD" w:rsidRDefault="00BF1C2B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Študent</w:t>
            </w:r>
            <w:r w:rsidR="00FC7AAD" w:rsidRPr="00FC7AAD">
              <w:rPr>
                <w:rFonts w:asciiTheme="minorHAnsi" w:hAnsiTheme="minorHAnsi" w:cs="Arial"/>
              </w:rPr>
              <w:t>:</w:t>
            </w:r>
          </w:p>
        </w:tc>
        <w:tc>
          <w:tcPr>
            <w:tcW w:w="4536" w:type="dxa"/>
            <w:vAlign w:val="center"/>
          </w:tcPr>
          <w:p w14:paraId="4DF2B384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Ime in PRIIMEK</w:t>
            </w:r>
          </w:p>
        </w:tc>
      </w:tr>
      <w:tr w:rsidR="00FC7AAD" w:rsidRPr="00FC7AAD" w14:paraId="69217D4B" w14:textId="77777777" w:rsidTr="00F85FC8">
        <w:trPr>
          <w:trHeight w:val="526"/>
          <w:jc w:val="center"/>
        </w:trPr>
        <w:tc>
          <w:tcPr>
            <w:tcW w:w="2384" w:type="dxa"/>
          </w:tcPr>
          <w:p w14:paraId="3E5631C3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0BBFD2CB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študijski program 2. stopnje</w:t>
            </w:r>
          </w:p>
          <w:p w14:paraId="59067E20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Mehatronika</w:t>
            </w:r>
          </w:p>
        </w:tc>
      </w:tr>
      <w:tr w:rsidR="00FC7AAD" w:rsidRPr="00FC7AAD" w14:paraId="37D0DD2F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44D0A71F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13A83A4A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FC7AAD" w:rsidRPr="00FC7AAD" w14:paraId="2D84DBA1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62C225AB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 FS:</w:t>
            </w:r>
          </w:p>
        </w:tc>
        <w:tc>
          <w:tcPr>
            <w:tcW w:w="4536" w:type="dxa"/>
            <w:vAlign w:val="center"/>
          </w:tcPr>
          <w:p w14:paraId="4D2C09E8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  <w:tr w:rsidR="00FC7AAD" w:rsidRPr="00FC7AAD" w14:paraId="0E4CDA10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5CEA7ADD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 FERI:</w:t>
            </w:r>
          </w:p>
          <w:p w14:paraId="2A786626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67F38EED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  <w:p w14:paraId="05BF131C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FC7AAD" w:rsidRPr="00FC7AAD" w14:paraId="60BCFF23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355656D4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4C4DD3A3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4D94C345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</w:rPr>
      </w:pPr>
    </w:p>
    <w:p w14:paraId="5C801C15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20"/>
      </w:r>
      <w:r>
        <w:rPr>
          <w:rFonts w:asciiTheme="minorHAnsi" w:hAnsiTheme="minorHAnsi" w:cs="Arial"/>
        </w:rPr>
        <w:t xml:space="preserve"> </w:t>
      </w:r>
    </w:p>
    <w:p w14:paraId="01AE36A3" w14:textId="77777777" w:rsidR="00FC7AAD" w:rsidRDefault="00FC7AAD" w:rsidP="00FC7AAD">
      <w:pPr>
        <w:spacing w:after="0"/>
        <w:jc w:val="center"/>
        <w:rPr>
          <w:rFonts w:asciiTheme="minorHAnsi" w:hAnsiTheme="minorHAnsi" w:cs="Arial"/>
        </w:rPr>
      </w:pPr>
    </w:p>
    <w:p w14:paraId="1372CAD5" w14:textId="77777777" w:rsidR="0022360C" w:rsidRPr="00FC7AAD" w:rsidRDefault="0022360C" w:rsidP="00FC7AAD">
      <w:pPr>
        <w:spacing w:after="0"/>
        <w:jc w:val="center"/>
        <w:rPr>
          <w:rFonts w:asciiTheme="minorHAnsi" w:hAnsiTheme="minorHAnsi" w:cs="Arial"/>
        </w:rPr>
      </w:pPr>
    </w:p>
    <w:p w14:paraId="35DC0906" w14:textId="77777777" w:rsidR="00FC7AAD" w:rsidRPr="00FC7AAD" w:rsidRDefault="00FC7AAD" w:rsidP="00FC7AAD">
      <w:pPr>
        <w:spacing w:line="240" w:lineRule="auto"/>
        <w:jc w:val="center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>Maribor, mesec LETO</w:t>
      </w:r>
    </w:p>
    <w:p w14:paraId="55530C23" w14:textId="77777777" w:rsidR="00FC7AAD" w:rsidRPr="00FC7AAD" w:rsidRDefault="00FB04A8" w:rsidP="00080D29">
      <w:pPr>
        <w:jc w:val="center"/>
        <w:rPr>
          <w:rFonts w:asciiTheme="minorHAnsi" w:hAnsiTheme="minorHAnsi" w:cs="Arial"/>
          <w:sz w:val="28"/>
        </w:rPr>
      </w:pPr>
      <w:r>
        <w:rPr>
          <w:noProof/>
          <w:lang w:eastAsia="sl-SI"/>
        </w:rPr>
        <w:drawing>
          <wp:inline distT="0" distB="0" distL="0" distR="0" wp14:anchorId="178AE406" wp14:editId="465A65CA">
            <wp:extent cx="2234054" cy="1076325"/>
            <wp:effectExtent l="0" t="0" r="0" b="0"/>
            <wp:docPr id="100" name="Slika 100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57633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62947A69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7528FFF5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40F056D6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5F401AE5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3954A426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7F2A214A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 w:cs="Arial"/>
          <w:b/>
          <w:sz w:val="52"/>
          <w:szCs w:val="52"/>
        </w:rPr>
      </w:pPr>
      <w:r w:rsidRPr="00080D29">
        <w:rPr>
          <w:rFonts w:asciiTheme="minorHAnsi" w:hAnsiTheme="minorHAnsi" w:cs="Arial"/>
          <w:b/>
          <w:sz w:val="52"/>
          <w:szCs w:val="52"/>
        </w:rPr>
        <w:t>NASLOV MAGISTRSKEGA DELA</w:t>
      </w:r>
    </w:p>
    <w:p w14:paraId="0E4C0BC5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</w:p>
    <w:p w14:paraId="166C5006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 xml:space="preserve">Magistrsko delo </w:t>
      </w:r>
    </w:p>
    <w:p w14:paraId="5446A648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študijskega programa 2. stopnje</w:t>
      </w:r>
    </w:p>
    <w:p w14:paraId="35660986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Tehniško varstvo okolja / Okoljsko inženirstvo</w:t>
      </w:r>
    </w:p>
    <w:p w14:paraId="26882CB4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5127B2C2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7B018D3F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0594A2C0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323452C7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1C586A85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06FB3C13" w14:textId="77777777" w:rsidR="00FC7AAD" w:rsidRPr="00FC7AAD" w:rsidRDefault="00FB04A8" w:rsidP="00FC7AAD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 w:rsidR="00FC7AAD" w:rsidRPr="00FC7AAD">
        <w:rPr>
          <w:rFonts w:asciiTheme="minorHAnsi" w:hAnsiTheme="minorHAnsi" w:cs="Arial"/>
        </w:rPr>
        <w:tab/>
      </w:r>
      <w:r w:rsidR="00FC7AAD" w:rsidRPr="00FC7AAD">
        <w:rPr>
          <w:rFonts w:asciiTheme="minorHAnsi" w:hAnsiTheme="minorHAnsi" w:cs="Arial"/>
        </w:rPr>
        <w:tab/>
      </w:r>
      <w:r w:rsidR="00FC7AAD" w:rsidRPr="00FC7AAD">
        <w:rPr>
          <w:rFonts w:asciiTheme="minorHAnsi" w:hAnsiTheme="minorHAnsi" w:cs="Arial"/>
        </w:rPr>
        <w:tab/>
      </w:r>
      <w:r w:rsidR="00FC7AAD" w:rsidRPr="00FC7AAD">
        <w:rPr>
          <w:rFonts w:asciiTheme="minorHAnsi" w:hAnsiTheme="minorHAnsi" w:cs="Arial"/>
        </w:rPr>
        <w:tab/>
      </w:r>
    </w:p>
    <w:p w14:paraId="6F3C4A84" w14:textId="77777777" w:rsidR="00FC7AAD" w:rsidRPr="00FC7AAD" w:rsidRDefault="00FB04A8" w:rsidP="00FC7AAD">
      <w:pPr>
        <w:spacing w:after="0"/>
        <w:jc w:val="center"/>
        <w:rPr>
          <w:rFonts w:asciiTheme="minorHAnsi" w:hAnsiTheme="minorHAnsi" w:cs="Arial"/>
        </w:rPr>
      </w:pPr>
      <w:r>
        <w:rPr>
          <w:noProof/>
          <w:lang w:eastAsia="sl-SI"/>
        </w:rPr>
        <w:drawing>
          <wp:inline distT="0" distB="0" distL="0" distR="0" wp14:anchorId="14FFC549" wp14:editId="33403F43">
            <wp:extent cx="2234054" cy="1076325"/>
            <wp:effectExtent l="0" t="0" r="0" b="0"/>
            <wp:docPr id="101" name="Slika 101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38AD5" w14:textId="77777777" w:rsidR="00FC7AAD" w:rsidRPr="00FC7AAD" w:rsidRDefault="00FC7AAD" w:rsidP="00FC7AAD">
      <w:pPr>
        <w:spacing w:after="0"/>
        <w:rPr>
          <w:rFonts w:asciiTheme="minorHAnsi" w:hAnsiTheme="minorHAnsi" w:cs="Arial"/>
          <w:b/>
        </w:rPr>
      </w:pPr>
    </w:p>
    <w:p w14:paraId="5DF20856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2936A7EE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30D52363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MAGISTRSKEGA DELA</w:t>
      </w:r>
    </w:p>
    <w:p w14:paraId="7BBB6334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Magistrsko delo</w:t>
      </w:r>
    </w:p>
    <w:p w14:paraId="5ED9C4B7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635C8003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6EA7E3A1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9D490F3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FC7AAD" w:rsidRPr="00FC7AAD" w14:paraId="262BB1B3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2AC97EB0" w14:textId="2B56491D" w:rsidR="00FC7AAD" w:rsidRPr="00FC7AAD" w:rsidRDefault="00BF1C2B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Študent</w:t>
            </w:r>
            <w:r w:rsidR="00FC7AAD" w:rsidRPr="00FC7AAD">
              <w:rPr>
                <w:rFonts w:asciiTheme="minorHAnsi" w:hAnsiTheme="minorHAnsi" w:cs="Arial"/>
              </w:rPr>
              <w:t>:</w:t>
            </w:r>
          </w:p>
        </w:tc>
        <w:tc>
          <w:tcPr>
            <w:tcW w:w="4536" w:type="dxa"/>
            <w:vAlign w:val="center"/>
          </w:tcPr>
          <w:p w14:paraId="0F0DF990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Ime in PRIIMEK</w:t>
            </w:r>
          </w:p>
        </w:tc>
      </w:tr>
      <w:tr w:rsidR="00FC7AAD" w:rsidRPr="00FC7AAD" w14:paraId="00F1CFC1" w14:textId="77777777" w:rsidTr="00F85FC8">
        <w:trPr>
          <w:trHeight w:val="526"/>
          <w:jc w:val="center"/>
        </w:trPr>
        <w:tc>
          <w:tcPr>
            <w:tcW w:w="2384" w:type="dxa"/>
          </w:tcPr>
          <w:p w14:paraId="754CF631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248DB1A9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študijski program 2. stopnje</w:t>
            </w:r>
          </w:p>
          <w:p w14:paraId="6AE55D9C" w14:textId="77777777" w:rsidR="00FC7AAD" w:rsidRPr="00FC7AAD" w:rsidRDefault="00FC7AAD" w:rsidP="00080D29">
            <w:pPr>
              <w:spacing w:after="0" w:line="240" w:lineRule="auto"/>
              <w:ind w:right="-276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Tehniško varstvo okolja</w:t>
            </w:r>
            <w:r>
              <w:rPr>
                <w:rFonts w:asciiTheme="minorHAnsi" w:hAnsiTheme="minorHAnsi" w:cs="Arial"/>
                <w:szCs w:val="28"/>
              </w:rPr>
              <w:t xml:space="preserve"> / Okoljsko inženirstvo</w:t>
            </w:r>
          </w:p>
          <w:p w14:paraId="7C4512DE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FC7AAD" w:rsidRPr="00FC7AAD" w14:paraId="1008CDA6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57BBD164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4536" w:type="dxa"/>
            <w:vAlign w:val="center"/>
          </w:tcPr>
          <w:p w14:paraId="5B5CBE99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  <w:tr w:rsidR="00FC7AAD" w:rsidRPr="00FC7AAD" w14:paraId="70BE8F51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3CC61985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16CDD058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598CFDFA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10F83ADD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B13F3CF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21"/>
      </w:r>
      <w:r>
        <w:rPr>
          <w:rFonts w:asciiTheme="minorHAnsi" w:hAnsiTheme="minorHAnsi" w:cs="Arial"/>
        </w:rPr>
        <w:t xml:space="preserve"> </w:t>
      </w:r>
    </w:p>
    <w:p w14:paraId="25DBD694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7DC3A0F6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5502FC38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6E92DE1C" w14:textId="77777777" w:rsidR="00FC7AAD" w:rsidRPr="00FC7AAD" w:rsidRDefault="00FC7AAD" w:rsidP="00FC7AAD">
      <w:pPr>
        <w:spacing w:line="240" w:lineRule="auto"/>
        <w:jc w:val="center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>Maribor, mesec LETO</w:t>
      </w:r>
    </w:p>
    <w:p w14:paraId="135FDC59" w14:textId="77777777" w:rsidR="00FC7AAD" w:rsidRPr="00FC7AAD" w:rsidRDefault="00FB04A8" w:rsidP="00080D29">
      <w:pPr>
        <w:jc w:val="center"/>
        <w:rPr>
          <w:rFonts w:asciiTheme="minorHAnsi" w:hAnsiTheme="minorHAnsi" w:cs="Arial"/>
          <w:sz w:val="28"/>
        </w:rPr>
      </w:pPr>
      <w:r>
        <w:rPr>
          <w:noProof/>
          <w:lang w:eastAsia="sl-SI"/>
        </w:rPr>
        <w:drawing>
          <wp:inline distT="0" distB="0" distL="0" distR="0" wp14:anchorId="42C7BA97" wp14:editId="034E171D">
            <wp:extent cx="2234054" cy="1076325"/>
            <wp:effectExtent l="0" t="0" r="0" b="0"/>
            <wp:docPr id="102" name="Slika 102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505B1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73083C74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1E041039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1CEF2BB5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1E6C7FCB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436F5BB3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221DAA69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 w:cs="Arial"/>
          <w:b/>
          <w:sz w:val="52"/>
          <w:szCs w:val="52"/>
        </w:rPr>
      </w:pPr>
      <w:r w:rsidRPr="00080D29">
        <w:rPr>
          <w:rFonts w:asciiTheme="minorHAnsi" w:hAnsiTheme="minorHAnsi" w:cs="Arial"/>
          <w:b/>
          <w:sz w:val="52"/>
          <w:szCs w:val="52"/>
        </w:rPr>
        <w:t>NASLOV MAGISTRSKEGA DELA</w:t>
      </w:r>
    </w:p>
    <w:p w14:paraId="671F4373" w14:textId="77777777" w:rsidR="00FC7AAD" w:rsidRPr="00FC7AAD" w:rsidRDefault="00FC7AAD" w:rsidP="00FC7AAD">
      <w:pPr>
        <w:jc w:val="center"/>
        <w:rPr>
          <w:rFonts w:asciiTheme="minorHAnsi" w:hAnsiTheme="minorHAnsi" w:cs="Arial"/>
          <w:sz w:val="28"/>
        </w:rPr>
      </w:pPr>
    </w:p>
    <w:p w14:paraId="356B93A8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agistrsko delo</w:t>
      </w:r>
    </w:p>
    <w:p w14:paraId="7B0C57B0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študijskega programa 2. stopnje</w:t>
      </w:r>
    </w:p>
    <w:p w14:paraId="238CFBF7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Oblikovanje in tekstilni materiali</w:t>
      </w:r>
    </w:p>
    <w:p w14:paraId="72AB0479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25D79CAE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5BA28977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0580744C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2BFA47D3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3BA236AE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5918808F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1C08D581" w14:textId="77777777" w:rsidR="00FC7AAD" w:rsidRPr="00FC7AAD" w:rsidRDefault="000513C0">
      <w:pPr>
        <w:spacing w:after="0"/>
        <w:jc w:val="center"/>
        <w:rPr>
          <w:rFonts w:asciiTheme="minorHAnsi" w:hAnsiTheme="minorHAnsi" w:cs="Arial"/>
        </w:rPr>
      </w:pPr>
      <w:r>
        <w:rPr>
          <w:noProof/>
          <w:lang w:eastAsia="sl-SI"/>
        </w:rPr>
        <w:drawing>
          <wp:inline distT="0" distB="0" distL="0" distR="0" wp14:anchorId="65D9685C" wp14:editId="60856D6F">
            <wp:extent cx="2234054" cy="1076325"/>
            <wp:effectExtent l="0" t="0" r="0" b="0"/>
            <wp:docPr id="103" name="Slika 103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36A64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</w:rPr>
      </w:pPr>
    </w:p>
    <w:p w14:paraId="2A453E78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</w:rPr>
      </w:pPr>
    </w:p>
    <w:p w14:paraId="3D7A47A7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171BA524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1A9B16E5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MAGISTRSKEGA DELA</w:t>
      </w:r>
    </w:p>
    <w:p w14:paraId="4ACA073D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Magistrsko delo</w:t>
      </w:r>
    </w:p>
    <w:p w14:paraId="438483E7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4DC51F77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1E54FD50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D869AD0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4536"/>
      </w:tblGrid>
      <w:tr w:rsidR="00FC7AAD" w:rsidRPr="00FC7AAD" w14:paraId="6E915EE4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6FEDF29A" w14:textId="332D6A80" w:rsidR="00FC7AAD" w:rsidRPr="00FC7AAD" w:rsidRDefault="00BF1C2B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Študent</w:t>
            </w:r>
            <w:r w:rsidR="00FC7AAD" w:rsidRPr="00FC7AAD">
              <w:rPr>
                <w:rFonts w:asciiTheme="minorHAnsi" w:hAnsiTheme="minorHAnsi" w:cs="Arial"/>
              </w:rPr>
              <w:t>:</w:t>
            </w:r>
          </w:p>
        </w:tc>
        <w:tc>
          <w:tcPr>
            <w:tcW w:w="4536" w:type="dxa"/>
            <w:vAlign w:val="center"/>
          </w:tcPr>
          <w:p w14:paraId="1681045F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Ime in PRIIMEK</w:t>
            </w:r>
          </w:p>
        </w:tc>
      </w:tr>
      <w:tr w:rsidR="00FC7AAD" w:rsidRPr="00FC7AAD" w14:paraId="7DC82D11" w14:textId="77777777" w:rsidTr="00F85FC8">
        <w:trPr>
          <w:trHeight w:val="526"/>
          <w:jc w:val="center"/>
        </w:trPr>
        <w:tc>
          <w:tcPr>
            <w:tcW w:w="2384" w:type="dxa"/>
          </w:tcPr>
          <w:p w14:paraId="59F23B60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4536" w:type="dxa"/>
            <w:vAlign w:val="center"/>
          </w:tcPr>
          <w:p w14:paraId="3CDCB71B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študijski program 2. stopnje</w:t>
            </w:r>
          </w:p>
          <w:p w14:paraId="7A69497E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Oblikovanje in tekstilni materiali</w:t>
            </w:r>
          </w:p>
          <w:p w14:paraId="343559F0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FC7AAD" w:rsidRPr="00FC7AAD" w14:paraId="0A95E4CD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0375E010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mer:</w:t>
            </w:r>
          </w:p>
        </w:tc>
        <w:tc>
          <w:tcPr>
            <w:tcW w:w="4536" w:type="dxa"/>
            <w:vAlign w:val="center"/>
          </w:tcPr>
          <w:p w14:paraId="5C217517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&lt;ime smeri študijskega programa&gt;</w:t>
            </w:r>
          </w:p>
        </w:tc>
      </w:tr>
      <w:tr w:rsidR="00FC7AAD" w:rsidRPr="00FC7AAD" w14:paraId="1A85FD73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33774019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  <w:tc>
          <w:tcPr>
            <w:tcW w:w="4536" w:type="dxa"/>
            <w:vAlign w:val="center"/>
          </w:tcPr>
          <w:p w14:paraId="00E2DEB2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</w:p>
        </w:tc>
      </w:tr>
      <w:tr w:rsidR="00FC7AAD" w:rsidRPr="00FC7AAD" w14:paraId="52685EEE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2158F3C1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4536" w:type="dxa"/>
            <w:vAlign w:val="center"/>
          </w:tcPr>
          <w:p w14:paraId="6C8C0352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  <w:tr w:rsidR="00FC7AAD" w:rsidRPr="00FC7AAD" w14:paraId="73C827ED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090EB58B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4536" w:type="dxa"/>
            <w:vAlign w:val="center"/>
          </w:tcPr>
          <w:p w14:paraId="14574A40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60B0B584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  <w:r w:rsidRPr="00FC7AAD">
        <w:rPr>
          <w:rFonts w:asciiTheme="minorHAnsi" w:hAnsiTheme="minorHAnsi" w:cs="Arial"/>
        </w:rPr>
        <w:tab/>
      </w:r>
    </w:p>
    <w:p w14:paraId="2EA8FF62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22"/>
      </w:r>
      <w:r>
        <w:rPr>
          <w:rFonts w:asciiTheme="minorHAnsi" w:hAnsiTheme="minorHAnsi" w:cs="Arial"/>
        </w:rPr>
        <w:t xml:space="preserve"> </w:t>
      </w:r>
    </w:p>
    <w:p w14:paraId="1BFF9B56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7F6FF0B" w14:textId="77777777" w:rsidR="00FC7AAD" w:rsidRPr="00FC7AAD" w:rsidRDefault="00FC7AAD" w:rsidP="00FC7AAD">
      <w:pPr>
        <w:spacing w:line="240" w:lineRule="auto"/>
        <w:jc w:val="center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>Maribor, mesec LETO</w:t>
      </w:r>
    </w:p>
    <w:p w14:paraId="19A329CE" w14:textId="77777777" w:rsidR="00FC7AAD" w:rsidRPr="00FC7AAD" w:rsidRDefault="000513C0" w:rsidP="00080D29">
      <w:pPr>
        <w:jc w:val="center"/>
        <w:rPr>
          <w:rFonts w:asciiTheme="minorHAnsi" w:hAnsiTheme="minorHAnsi" w:cs="Arial"/>
          <w:sz w:val="28"/>
        </w:rPr>
      </w:pPr>
      <w:r>
        <w:rPr>
          <w:noProof/>
          <w:lang w:eastAsia="sl-SI"/>
        </w:rPr>
        <w:drawing>
          <wp:inline distT="0" distB="0" distL="0" distR="0" wp14:anchorId="79C42E43" wp14:editId="762FB29A">
            <wp:extent cx="2234054" cy="1076325"/>
            <wp:effectExtent l="0" t="0" r="0" b="0"/>
            <wp:docPr id="104" name="Slika 104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79164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22E15CBB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3AAF3CA3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6FB616B9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3792AB6C" w14:textId="77777777" w:rsidR="00FC7AAD" w:rsidRPr="00080D29" w:rsidRDefault="00FC7AAD" w:rsidP="00FC7AAD">
      <w:pPr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me PRIIMEK</w:t>
      </w:r>
    </w:p>
    <w:p w14:paraId="10C71D96" w14:textId="77777777" w:rsidR="00FC7AAD" w:rsidRPr="00FC7AAD" w:rsidRDefault="00FC7AAD" w:rsidP="00FC7AAD">
      <w:pPr>
        <w:rPr>
          <w:rFonts w:asciiTheme="minorHAnsi" w:hAnsiTheme="minorHAnsi" w:cs="Arial"/>
          <w:sz w:val="28"/>
        </w:rPr>
      </w:pPr>
    </w:p>
    <w:p w14:paraId="41C6C4AE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 w:cs="Arial"/>
          <w:b/>
          <w:sz w:val="52"/>
          <w:szCs w:val="52"/>
        </w:rPr>
      </w:pPr>
      <w:r w:rsidRPr="00080D29">
        <w:rPr>
          <w:rFonts w:asciiTheme="minorHAnsi" w:hAnsiTheme="minorHAnsi" w:cs="Arial"/>
          <w:b/>
          <w:sz w:val="52"/>
          <w:szCs w:val="52"/>
        </w:rPr>
        <w:t>NASLOV MAGISTRSKEGA DELA</w:t>
      </w:r>
    </w:p>
    <w:p w14:paraId="0174221A" w14:textId="77777777" w:rsidR="00FC7AAD" w:rsidRPr="00FC7AAD" w:rsidRDefault="00FC7AAD" w:rsidP="00FC7AAD">
      <w:pPr>
        <w:jc w:val="center"/>
        <w:rPr>
          <w:rFonts w:asciiTheme="minorHAnsi" w:hAnsiTheme="minorHAnsi" w:cs="Arial"/>
          <w:sz w:val="28"/>
        </w:rPr>
      </w:pPr>
    </w:p>
    <w:p w14:paraId="5F4CFF95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Magistrsko delo</w:t>
      </w:r>
    </w:p>
    <w:p w14:paraId="27F5E38E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študijskega programa 2. stopnje</w:t>
      </w:r>
    </w:p>
    <w:p w14:paraId="1F277729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40"/>
          <w:szCs w:val="40"/>
        </w:rPr>
      </w:pPr>
      <w:r w:rsidRPr="00080D29">
        <w:rPr>
          <w:rFonts w:asciiTheme="minorHAnsi" w:hAnsiTheme="minorHAnsi" w:cs="Arial"/>
          <w:sz w:val="40"/>
          <w:szCs w:val="40"/>
        </w:rPr>
        <w:t>Inženirsko oblikovanje izdelkov</w:t>
      </w:r>
    </w:p>
    <w:p w14:paraId="481318B1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1FA70C01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668443B3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7B2612D9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7EAE1374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772D3675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1C8F274F" w14:textId="77777777" w:rsidR="00FC7AAD" w:rsidRPr="00FC7AAD" w:rsidRDefault="00FC7AAD" w:rsidP="00FC7AAD">
      <w:pPr>
        <w:jc w:val="center"/>
        <w:rPr>
          <w:rFonts w:asciiTheme="minorHAnsi" w:hAnsiTheme="minorHAnsi" w:cs="Arial"/>
        </w:rPr>
      </w:pPr>
    </w:p>
    <w:p w14:paraId="3AE3BE77" w14:textId="77777777" w:rsidR="00FC7AAD" w:rsidRPr="00080D29" w:rsidRDefault="00FC7AAD" w:rsidP="00FC7AAD">
      <w:pPr>
        <w:spacing w:line="240" w:lineRule="auto"/>
        <w:jc w:val="center"/>
        <w:rPr>
          <w:rFonts w:asciiTheme="minorHAnsi" w:hAnsiTheme="minorHAnsi"/>
          <w:sz w:val="40"/>
          <w:szCs w:val="40"/>
        </w:rPr>
      </w:pPr>
      <w:r w:rsidRPr="00080D29">
        <w:rPr>
          <w:rFonts w:asciiTheme="minorHAnsi" w:hAnsiTheme="minorHAnsi"/>
          <w:sz w:val="40"/>
          <w:szCs w:val="40"/>
        </w:rPr>
        <w:t>Maribor, mesec LETO</w:t>
      </w:r>
    </w:p>
    <w:p w14:paraId="4E0EC0FC" w14:textId="77777777" w:rsidR="00FC7AAD" w:rsidRPr="00FC7AAD" w:rsidRDefault="00123E1F">
      <w:pPr>
        <w:spacing w:after="0"/>
        <w:jc w:val="center"/>
        <w:rPr>
          <w:rFonts w:asciiTheme="minorHAnsi" w:hAnsiTheme="minorHAnsi" w:cs="Arial"/>
        </w:rPr>
      </w:pPr>
      <w:r>
        <w:rPr>
          <w:noProof/>
          <w:lang w:eastAsia="sl-SI"/>
        </w:rPr>
        <w:drawing>
          <wp:inline distT="0" distB="0" distL="0" distR="0" wp14:anchorId="1EE3BE4D" wp14:editId="2208494C">
            <wp:extent cx="2234054" cy="1076325"/>
            <wp:effectExtent l="0" t="0" r="0" b="0"/>
            <wp:docPr id="105" name="Slika 105" descr="https://www.um.si/CGP/FS/Documents/logo-um-f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um.si/CGP/FS/Documents/logo-um-f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010" cy="1120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E50A6" w14:textId="77777777" w:rsidR="00FC7AAD" w:rsidRPr="00FC7AAD" w:rsidRDefault="00FC7AAD" w:rsidP="00FC7AAD">
      <w:pPr>
        <w:spacing w:after="0" w:line="240" w:lineRule="auto"/>
        <w:ind w:left="567" w:hanging="567"/>
        <w:jc w:val="center"/>
        <w:outlineLvl w:val="0"/>
        <w:rPr>
          <w:rFonts w:asciiTheme="minorHAnsi" w:hAnsiTheme="minorHAnsi" w:cs="Arial"/>
          <w:bCs/>
          <w:caps/>
          <w:kern w:val="32"/>
          <w:sz w:val="28"/>
          <w:szCs w:val="32"/>
        </w:rPr>
      </w:pPr>
    </w:p>
    <w:p w14:paraId="6B38C69F" w14:textId="77777777" w:rsidR="00FC7AAD" w:rsidRPr="00FC7AAD" w:rsidRDefault="00FC7AAD" w:rsidP="00FC7AAD">
      <w:pPr>
        <w:spacing w:after="0"/>
        <w:rPr>
          <w:rFonts w:asciiTheme="minorHAnsi" w:hAnsiTheme="minorHAnsi" w:cs="Arial"/>
          <w:b/>
        </w:rPr>
      </w:pPr>
    </w:p>
    <w:p w14:paraId="7C28A530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3E562424" w14:textId="77777777" w:rsidR="00FC7AAD" w:rsidRPr="00FC7AAD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40"/>
        </w:rPr>
      </w:pPr>
    </w:p>
    <w:p w14:paraId="09B53CBE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080D29">
        <w:rPr>
          <w:rFonts w:asciiTheme="minorHAnsi" w:hAnsiTheme="minorHAnsi" w:cs="Arial"/>
          <w:b/>
          <w:bCs/>
          <w:sz w:val="52"/>
          <w:szCs w:val="52"/>
        </w:rPr>
        <w:t>NASLOV MAGISTRSKEGA DELA</w:t>
      </w:r>
    </w:p>
    <w:p w14:paraId="08E7F954" w14:textId="77777777" w:rsidR="00FC7AAD" w:rsidRPr="00080D29" w:rsidRDefault="00FC7AAD" w:rsidP="00FC7AAD">
      <w:pPr>
        <w:spacing w:after="0"/>
        <w:jc w:val="center"/>
        <w:rPr>
          <w:rFonts w:asciiTheme="minorHAnsi" w:hAnsiTheme="minorHAnsi" w:cs="Arial"/>
          <w:sz w:val="28"/>
          <w:szCs w:val="28"/>
        </w:rPr>
      </w:pPr>
      <w:r w:rsidRPr="00080D29">
        <w:rPr>
          <w:rFonts w:asciiTheme="minorHAnsi" w:hAnsiTheme="minorHAnsi" w:cs="Arial"/>
          <w:sz w:val="28"/>
          <w:szCs w:val="28"/>
        </w:rPr>
        <w:t>Magistrsko delo</w:t>
      </w:r>
    </w:p>
    <w:p w14:paraId="4654B6C0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AF3B62C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32A08855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539AF042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384"/>
        <w:gridCol w:w="5129"/>
      </w:tblGrid>
      <w:tr w:rsidR="00FC7AAD" w:rsidRPr="00FC7AAD" w14:paraId="24537E10" w14:textId="77777777" w:rsidTr="00F85FC8">
        <w:trPr>
          <w:trHeight w:val="525"/>
          <w:jc w:val="center"/>
        </w:trPr>
        <w:tc>
          <w:tcPr>
            <w:tcW w:w="2384" w:type="dxa"/>
            <w:vAlign w:val="center"/>
          </w:tcPr>
          <w:p w14:paraId="79FFE379" w14:textId="4C87F6A3" w:rsidR="00FC7AAD" w:rsidRPr="00FC7AAD" w:rsidRDefault="00BF1C2B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Študent</w:t>
            </w:r>
            <w:r w:rsidR="00FC7AAD" w:rsidRPr="00FC7AAD">
              <w:rPr>
                <w:rFonts w:asciiTheme="minorHAnsi" w:hAnsiTheme="minorHAnsi" w:cs="Arial"/>
              </w:rPr>
              <w:t>:</w:t>
            </w:r>
          </w:p>
        </w:tc>
        <w:tc>
          <w:tcPr>
            <w:tcW w:w="5129" w:type="dxa"/>
            <w:vAlign w:val="center"/>
          </w:tcPr>
          <w:p w14:paraId="68C68E71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Ime in PRIIMEK</w:t>
            </w:r>
          </w:p>
        </w:tc>
      </w:tr>
      <w:tr w:rsidR="00FC7AAD" w:rsidRPr="00FC7AAD" w14:paraId="415EF73D" w14:textId="77777777" w:rsidTr="00F85FC8">
        <w:trPr>
          <w:trHeight w:val="526"/>
          <w:jc w:val="center"/>
        </w:trPr>
        <w:tc>
          <w:tcPr>
            <w:tcW w:w="2384" w:type="dxa"/>
          </w:tcPr>
          <w:p w14:paraId="3217ECB4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Študijski program:</w:t>
            </w:r>
          </w:p>
        </w:tc>
        <w:tc>
          <w:tcPr>
            <w:tcW w:w="5129" w:type="dxa"/>
            <w:vAlign w:val="center"/>
          </w:tcPr>
          <w:p w14:paraId="5AE07467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študijski program 2. stopnje</w:t>
            </w:r>
          </w:p>
          <w:p w14:paraId="6FDE8A67" w14:textId="77777777" w:rsidR="00FC7AAD" w:rsidRPr="00FC7AAD" w:rsidRDefault="00FC7AAD" w:rsidP="00FC7AAD">
            <w:pPr>
              <w:spacing w:after="0" w:line="240" w:lineRule="auto"/>
              <w:jc w:val="left"/>
              <w:rPr>
                <w:rFonts w:asciiTheme="minorHAnsi" w:hAnsiTheme="minorHAnsi" w:cs="Arial"/>
                <w:szCs w:val="28"/>
              </w:rPr>
            </w:pPr>
            <w:r w:rsidRPr="00FC7AAD">
              <w:rPr>
                <w:rFonts w:asciiTheme="minorHAnsi" w:hAnsiTheme="minorHAnsi" w:cs="Arial"/>
                <w:szCs w:val="28"/>
              </w:rPr>
              <w:t>Inženirsko oblikovanje izdelkov</w:t>
            </w:r>
          </w:p>
          <w:p w14:paraId="47707C57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  <w:sz w:val="28"/>
                <w:szCs w:val="28"/>
              </w:rPr>
            </w:pPr>
          </w:p>
        </w:tc>
      </w:tr>
      <w:tr w:rsidR="00FC7AAD" w:rsidRPr="00FC7AAD" w14:paraId="520F8DFD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733FACA2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Mentor:</w:t>
            </w:r>
          </w:p>
        </w:tc>
        <w:tc>
          <w:tcPr>
            <w:tcW w:w="5129" w:type="dxa"/>
            <w:vAlign w:val="center"/>
          </w:tcPr>
          <w:p w14:paraId="6CCEBC02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  <w:tr w:rsidR="00FC7AAD" w:rsidRPr="00FC7AAD" w14:paraId="60DFD489" w14:textId="77777777" w:rsidTr="00F85FC8">
        <w:trPr>
          <w:trHeight w:val="526"/>
          <w:jc w:val="center"/>
        </w:trPr>
        <w:tc>
          <w:tcPr>
            <w:tcW w:w="2384" w:type="dxa"/>
            <w:vAlign w:val="center"/>
          </w:tcPr>
          <w:p w14:paraId="39C70717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Somentor:</w:t>
            </w:r>
          </w:p>
        </w:tc>
        <w:tc>
          <w:tcPr>
            <w:tcW w:w="5129" w:type="dxa"/>
            <w:vAlign w:val="center"/>
          </w:tcPr>
          <w:p w14:paraId="2367D194" w14:textId="77777777" w:rsidR="00FC7AAD" w:rsidRPr="00FC7AAD" w:rsidRDefault="00FC7AAD" w:rsidP="00FC7AAD">
            <w:pPr>
              <w:spacing w:after="0"/>
              <w:jc w:val="left"/>
              <w:rPr>
                <w:rFonts w:asciiTheme="minorHAnsi" w:hAnsiTheme="minorHAnsi" w:cs="Arial"/>
              </w:rPr>
            </w:pPr>
            <w:r w:rsidRPr="00FC7AAD">
              <w:rPr>
                <w:rFonts w:asciiTheme="minorHAnsi" w:hAnsiTheme="minorHAnsi" w:cs="Arial"/>
              </w:rPr>
              <w:t>Naziv, ime in PRIIMEK</w:t>
            </w:r>
          </w:p>
        </w:tc>
      </w:tr>
    </w:tbl>
    <w:p w14:paraId="05E96756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43F28DF6" w14:textId="77777777" w:rsidR="00750810" w:rsidRDefault="00750810" w:rsidP="00750810">
      <w:pPr>
        <w:spacing w:after="0"/>
        <w:jc w:val="center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Licenca Creative Commons BY-NC-ND</w:t>
      </w:r>
      <w:r>
        <w:rPr>
          <w:rStyle w:val="Sprotnaopomba-sklic"/>
          <w:rFonts w:asciiTheme="minorHAnsi" w:hAnsiTheme="minorHAnsi" w:cs="Arial"/>
        </w:rPr>
        <w:footnoteReference w:id="23"/>
      </w:r>
      <w:r>
        <w:rPr>
          <w:rFonts w:asciiTheme="minorHAnsi" w:hAnsiTheme="minorHAnsi" w:cs="Arial"/>
        </w:rPr>
        <w:t xml:space="preserve"> </w:t>
      </w:r>
    </w:p>
    <w:p w14:paraId="15B5608C" w14:textId="77777777" w:rsidR="00FC7AAD" w:rsidRPr="00FC7AAD" w:rsidRDefault="00FC7AAD" w:rsidP="00FC7AAD">
      <w:pPr>
        <w:spacing w:after="0"/>
        <w:rPr>
          <w:rFonts w:asciiTheme="minorHAnsi" w:hAnsiTheme="minorHAnsi" w:cs="Arial"/>
        </w:rPr>
      </w:pPr>
    </w:p>
    <w:p w14:paraId="6A459946" w14:textId="77777777" w:rsidR="00FC7AAD" w:rsidRDefault="00FC7AAD" w:rsidP="00FC7AAD">
      <w:pPr>
        <w:spacing w:after="0"/>
        <w:rPr>
          <w:rFonts w:asciiTheme="minorHAnsi" w:hAnsiTheme="minorHAnsi" w:cs="Arial"/>
        </w:rPr>
      </w:pPr>
    </w:p>
    <w:p w14:paraId="0B15F809" w14:textId="77777777" w:rsidR="0022360C" w:rsidRPr="00FC7AAD" w:rsidRDefault="0022360C" w:rsidP="00FC7AAD">
      <w:pPr>
        <w:spacing w:after="0"/>
        <w:rPr>
          <w:rFonts w:asciiTheme="minorHAnsi" w:hAnsiTheme="minorHAnsi" w:cs="Arial"/>
        </w:rPr>
      </w:pPr>
    </w:p>
    <w:p w14:paraId="64D9306F" w14:textId="77777777" w:rsidR="00FC7AAD" w:rsidRPr="00A15E7E" w:rsidRDefault="00FC7AAD" w:rsidP="00E46AC4">
      <w:pPr>
        <w:spacing w:line="240" w:lineRule="auto"/>
        <w:jc w:val="center"/>
        <w:rPr>
          <w:rFonts w:asciiTheme="minorHAnsi" w:hAnsiTheme="minorHAnsi" w:cs="Arial"/>
        </w:rPr>
      </w:pPr>
      <w:r w:rsidRPr="00FC7AAD">
        <w:rPr>
          <w:rFonts w:asciiTheme="minorHAnsi" w:hAnsiTheme="minorHAnsi" w:cs="Arial"/>
        </w:rPr>
        <w:t>Maribor, mesec LETO</w:t>
      </w:r>
    </w:p>
    <w:sectPr w:rsidR="00FC7AAD" w:rsidRPr="00A15E7E" w:rsidSect="003E7438">
      <w:footerReference w:type="default" r:id="rId33"/>
      <w:footerReference w:type="first" r:id="rId34"/>
      <w:pgSz w:w="11906" w:h="16838" w:code="9"/>
      <w:pgMar w:top="1418" w:right="1134" w:bottom="1418" w:left="1701" w:header="737" w:footer="128" w:gutter="0"/>
      <w:pgNumType w:fmt="upperRoman"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5A1AB" w14:textId="77777777" w:rsidR="007F5BE9" w:rsidRDefault="007F5BE9">
      <w:r>
        <w:separator/>
      </w:r>
    </w:p>
  </w:endnote>
  <w:endnote w:type="continuationSeparator" w:id="0">
    <w:p w14:paraId="3D2DBA28" w14:textId="77777777" w:rsidR="007F5BE9" w:rsidRDefault="007F5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10B37" w14:textId="2EF80BE8" w:rsidR="003B0337" w:rsidRPr="006B0EE0" w:rsidRDefault="003B0337" w:rsidP="00080D29">
    <w:pPr>
      <w:pStyle w:val="Noga"/>
      <w:jc w:val="center"/>
      <w:rPr>
        <w:rFonts w:asciiTheme="minorHAnsi" w:hAnsiTheme="minorHAnsi"/>
        <w:sz w:val="20"/>
      </w:rPr>
    </w:pPr>
    <w:r w:rsidRPr="006B0EE0">
      <w:rPr>
        <w:rStyle w:val="tevilkastrani"/>
        <w:rFonts w:asciiTheme="minorHAnsi" w:hAnsiTheme="minorHAnsi"/>
        <w:sz w:val="20"/>
      </w:rPr>
      <w:fldChar w:fldCharType="begin"/>
    </w:r>
    <w:r w:rsidRPr="006B0EE0">
      <w:rPr>
        <w:rStyle w:val="tevilkastrani"/>
        <w:rFonts w:asciiTheme="minorHAnsi" w:hAnsiTheme="minorHAnsi"/>
        <w:sz w:val="20"/>
      </w:rPr>
      <w:instrText xml:space="preserve"> PAGE </w:instrText>
    </w:r>
    <w:r w:rsidRPr="006B0EE0">
      <w:rPr>
        <w:rStyle w:val="tevilkastrani"/>
        <w:rFonts w:asciiTheme="minorHAnsi" w:hAnsiTheme="minorHAnsi"/>
        <w:sz w:val="20"/>
      </w:rPr>
      <w:fldChar w:fldCharType="separate"/>
    </w:r>
    <w:r w:rsidR="00080D29">
      <w:rPr>
        <w:rStyle w:val="tevilkastrani"/>
        <w:rFonts w:asciiTheme="minorHAnsi" w:hAnsiTheme="minorHAnsi"/>
        <w:noProof/>
        <w:sz w:val="20"/>
      </w:rPr>
      <w:t>20</w:t>
    </w:r>
    <w:r w:rsidRPr="006B0EE0">
      <w:rPr>
        <w:rStyle w:val="tevilkastrani"/>
        <w:rFonts w:asciiTheme="minorHAnsi" w:hAnsiTheme="minorHAnsi"/>
        <w:sz w:val="20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A6A48" w14:textId="7C81EA59" w:rsidR="003B0337" w:rsidRPr="009410DC" w:rsidRDefault="003B0337">
    <w:pPr>
      <w:pStyle w:val="Noga"/>
      <w:jc w:val="center"/>
      <w:rPr>
        <w:rFonts w:asciiTheme="minorHAnsi" w:hAnsiTheme="minorHAnsi"/>
        <w:sz w:val="20"/>
      </w:rPr>
    </w:pPr>
    <w:r w:rsidRPr="009410DC">
      <w:rPr>
        <w:rFonts w:asciiTheme="minorHAnsi" w:hAnsiTheme="minorHAnsi"/>
        <w:sz w:val="20"/>
      </w:rPr>
      <w:t xml:space="preserve">- </w:t>
    </w:r>
    <w:sdt>
      <w:sdtPr>
        <w:rPr>
          <w:rFonts w:asciiTheme="minorHAnsi" w:hAnsiTheme="minorHAnsi"/>
          <w:sz w:val="20"/>
        </w:rPr>
        <w:id w:val="-1731765889"/>
        <w:docPartObj>
          <w:docPartGallery w:val="Page Numbers (Bottom of Page)"/>
          <w:docPartUnique/>
        </w:docPartObj>
      </w:sdtPr>
      <w:sdtEndPr/>
      <w:sdtContent>
        <w:r w:rsidRPr="009410DC">
          <w:rPr>
            <w:rFonts w:asciiTheme="minorHAnsi" w:hAnsiTheme="minorHAnsi"/>
            <w:sz w:val="20"/>
          </w:rPr>
          <w:fldChar w:fldCharType="begin"/>
        </w:r>
        <w:r w:rsidRPr="009410DC">
          <w:rPr>
            <w:rFonts w:asciiTheme="minorHAnsi" w:hAnsiTheme="minorHAnsi"/>
            <w:sz w:val="20"/>
          </w:rPr>
          <w:instrText>PAGE   \* MERGEFORMAT</w:instrText>
        </w:r>
        <w:r w:rsidRPr="009410DC">
          <w:rPr>
            <w:rFonts w:asciiTheme="minorHAnsi" w:hAnsiTheme="minorHAnsi"/>
            <w:sz w:val="20"/>
          </w:rPr>
          <w:fldChar w:fldCharType="separate"/>
        </w:r>
        <w:r w:rsidR="00080D29">
          <w:rPr>
            <w:rFonts w:asciiTheme="minorHAnsi" w:hAnsiTheme="minorHAnsi"/>
            <w:noProof/>
            <w:sz w:val="20"/>
          </w:rPr>
          <w:t>xiii</w:t>
        </w:r>
        <w:r w:rsidRPr="009410DC">
          <w:rPr>
            <w:rFonts w:asciiTheme="minorHAnsi" w:hAnsiTheme="minorHAnsi"/>
            <w:sz w:val="20"/>
          </w:rPr>
          <w:fldChar w:fldCharType="end"/>
        </w:r>
        <w:r w:rsidRPr="009410DC">
          <w:rPr>
            <w:rFonts w:asciiTheme="minorHAnsi" w:hAnsiTheme="minorHAnsi"/>
            <w:sz w:val="20"/>
          </w:rPr>
          <w:t xml:space="preserve"> -</w:t>
        </w:r>
      </w:sdtContent>
    </w:sdt>
  </w:p>
  <w:p w14:paraId="72AC1BCD" w14:textId="77777777" w:rsidR="003B0337" w:rsidRPr="00C85891" w:rsidRDefault="003B0337" w:rsidP="00C85891">
    <w:pPr>
      <w:pStyle w:val="Noga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8586759"/>
      <w:docPartObj>
        <w:docPartGallery w:val="Page Numbers (Bottom of Page)"/>
        <w:docPartUnique/>
      </w:docPartObj>
    </w:sdtPr>
    <w:sdtEndPr>
      <w:rPr>
        <w:rFonts w:asciiTheme="minorHAnsi" w:hAnsiTheme="minorHAnsi"/>
        <w:sz w:val="20"/>
      </w:rPr>
    </w:sdtEndPr>
    <w:sdtContent>
      <w:p w14:paraId="35E4641C" w14:textId="77777777" w:rsidR="003B0337" w:rsidRPr="009410DC" w:rsidRDefault="003B0337">
        <w:pPr>
          <w:pStyle w:val="Noga"/>
          <w:jc w:val="center"/>
          <w:rPr>
            <w:rFonts w:asciiTheme="minorHAnsi" w:hAnsiTheme="minorHAnsi"/>
            <w:sz w:val="20"/>
          </w:rPr>
        </w:pPr>
        <w:r w:rsidRPr="009410DC">
          <w:rPr>
            <w:rFonts w:asciiTheme="minorHAnsi" w:hAnsiTheme="minorHAnsi"/>
            <w:sz w:val="20"/>
          </w:rPr>
          <w:t xml:space="preserve">- </w:t>
        </w:r>
        <w:r w:rsidRPr="009410DC">
          <w:rPr>
            <w:rFonts w:asciiTheme="minorHAnsi" w:hAnsiTheme="minorHAnsi"/>
            <w:sz w:val="20"/>
          </w:rPr>
          <w:fldChar w:fldCharType="begin"/>
        </w:r>
        <w:r w:rsidRPr="009410DC">
          <w:rPr>
            <w:rFonts w:asciiTheme="minorHAnsi" w:hAnsiTheme="minorHAnsi"/>
            <w:sz w:val="20"/>
          </w:rPr>
          <w:instrText>PAGE   \* MERGEFORMAT</w:instrText>
        </w:r>
        <w:r w:rsidRPr="009410DC">
          <w:rPr>
            <w:rFonts w:asciiTheme="minorHAnsi" w:hAnsiTheme="minorHAnsi"/>
            <w:sz w:val="20"/>
          </w:rPr>
          <w:fldChar w:fldCharType="separate"/>
        </w:r>
        <w:r>
          <w:rPr>
            <w:rFonts w:asciiTheme="minorHAnsi" w:hAnsiTheme="minorHAnsi"/>
            <w:noProof/>
            <w:sz w:val="20"/>
          </w:rPr>
          <w:t>II</w:t>
        </w:r>
        <w:r w:rsidRPr="009410DC">
          <w:rPr>
            <w:rFonts w:asciiTheme="minorHAnsi" w:hAnsiTheme="minorHAnsi"/>
            <w:sz w:val="20"/>
          </w:rPr>
          <w:fldChar w:fldCharType="end"/>
        </w:r>
        <w:r w:rsidRPr="009410DC">
          <w:rPr>
            <w:rFonts w:asciiTheme="minorHAnsi" w:hAnsiTheme="minorHAnsi"/>
            <w:sz w:val="20"/>
          </w:rPr>
          <w:t xml:space="preserve"> -</w:t>
        </w:r>
      </w:p>
    </w:sdtContent>
  </w:sdt>
  <w:p w14:paraId="15E155C0" w14:textId="77777777" w:rsidR="003B0337" w:rsidRPr="0000308C" w:rsidRDefault="003B0337" w:rsidP="0000308C">
    <w:pPr>
      <w:pStyle w:val="Noga"/>
      <w:jc w:val="center"/>
      <w:rPr>
        <w:rFonts w:asciiTheme="minorHAnsi" w:hAnsiTheme="minorHAnsi"/>
        <w:sz w:val="20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97B36" w14:textId="77777777" w:rsidR="003B0337" w:rsidRPr="009410DC" w:rsidRDefault="003B0337">
    <w:pPr>
      <w:pStyle w:val="Noga"/>
      <w:jc w:val="center"/>
      <w:rPr>
        <w:rFonts w:asciiTheme="minorHAnsi" w:hAnsiTheme="minorHAnsi"/>
        <w:sz w:val="20"/>
      </w:rPr>
    </w:pPr>
  </w:p>
  <w:p w14:paraId="593887E1" w14:textId="77777777" w:rsidR="003B0337" w:rsidRPr="00C85891" w:rsidRDefault="003B0337" w:rsidP="00C85891">
    <w:pPr>
      <w:pStyle w:val="Noga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8D79B5" w14:textId="77777777" w:rsidR="003B0337" w:rsidRPr="0000308C" w:rsidRDefault="003B0337" w:rsidP="0000308C">
    <w:pPr>
      <w:pStyle w:val="Noga"/>
      <w:jc w:val="center"/>
      <w:rPr>
        <w:rFonts w:asciiTheme="minorHAnsi" w:hAnsiTheme="minorHAnsi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36825" w14:textId="77777777" w:rsidR="003B0337" w:rsidRDefault="003B0337">
    <w:pPr>
      <w:pStyle w:val="Noga"/>
      <w:jc w:val="center"/>
    </w:pPr>
  </w:p>
  <w:p w14:paraId="479F42DC" w14:textId="77777777" w:rsidR="003B0337" w:rsidRPr="0000308C" w:rsidRDefault="003B0337" w:rsidP="0000308C">
    <w:pPr>
      <w:pStyle w:val="Noga"/>
      <w:jc w:val="center"/>
      <w:rPr>
        <w:rFonts w:asciiTheme="minorHAnsi" w:hAnsiTheme="minorHAnsi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F8EF3" w14:textId="11382734" w:rsidR="003B0337" w:rsidRPr="006B0EE0" w:rsidRDefault="003B0337" w:rsidP="00080D29">
    <w:pPr>
      <w:pStyle w:val="Noga"/>
      <w:jc w:val="center"/>
      <w:rPr>
        <w:rFonts w:asciiTheme="minorHAnsi" w:hAnsiTheme="minorHAnsi"/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6228B" w14:textId="77777777" w:rsidR="003B0337" w:rsidRDefault="003B0337">
    <w:pPr>
      <w:pStyle w:val="Noga"/>
      <w:jc w:val="center"/>
    </w:pPr>
  </w:p>
  <w:p w14:paraId="58B81B24" w14:textId="77777777" w:rsidR="003B0337" w:rsidRPr="0000308C" w:rsidRDefault="003B0337" w:rsidP="0000308C">
    <w:pPr>
      <w:pStyle w:val="Noga"/>
      <w:jc w:val="center"/>
      <w:rPr>
        <w:rFonts w:asciiTheme="minorHAnsi" w:hAnsiTheme="minorHAnsi"/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5DD16" w14:textId="77777777" w:rsidR="003B0337" w:rsidRPr="00C85891" w:rsidRDefault="003B0337" w:rsidP="00C85891">
    <w:pPr>
      <w:pStyle w:val="Nog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AF6651" w14:textId="77777777" w:rsidR="003B0337" w:rsidRDefault="003B0337">
    <w:pPr>
      <w:pStyle w:val="Noga"/>
      <w:jc w:val="center"/>
    </w:pPr>
  </w:p>
  <w:p w14:paraId="70F53167" w14:textId="77777777" w:rsidR="003B0337" w:rsidRPr="0000308C" w:rsidRDefault="003B0337" w:rsidP="0000308C">
    <w:pPr>
      <w:pStyle w:val="Noga"/>
      <w:jc w:val="center"/>
      <w:rPr>
        <w:rFonts w:asciiTheme="minorHAnsi" w:hAnsiTheme="minorHAnsi"/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59D73F" w14:textId="1E497F23" w:rsidR="003B0337" w:rsidRPr="00080D29" w:rsidRDefault="003B0337">
    <w:pPr>
      <w:pStyle w:val="Noga"/>
      <w:jc w:val="center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- </w:t>
    </w:r>
    <w:sdt>
      <w:sdtPr>
        <w:rPr>
          <w:rFonts w:asciiTheme="minorHAnsi" w:hAnsiTheme="minorHAnsi" w:cstheme="minorHAnsi"/>
          <w:sz w:val="20"/>
          <w:szCs w:val="20"/>
        </w:rPr>
        <w:id w:val="1642232698"/>
        <w:docPartObj>
          <w:docPartGallery w:val="Page Numbers (Bottom of Page)"/>
          <w:docPartUnique/>
        </w:docPartObj>
      </w:sdtPr>
      <w:sdtEndPr/>
      <w:sdtContent>
        <w:r w:rsidRPr="00080D29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080D29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Pr="00080D29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080D29">
          <w:rPr>
            <w:rFonts w:asciiTheme="minorHAnsi" w:hAnsiTheme="minorHAnsi" w:cstheme="minorHAnsi"/>
            <w:noProof/>
            <w:sz w:val="20"/>
            <w:szCs w:val="20"/>
          </w:rPr>
          <w:t>ii</w:t>
        </w:r>
        <w:r w:rsidRPr="00080D29">
          <w:rPr>
            <w:rFonts w:asciiTheme="minorHAnsi" w:hAnsiTheme="minorHAnsi" w:cstheme="minorHAnsi"/>
            <w:sz w:val="20"/>
            <w:szCs w:val="20"/>
          </w:rPr>
          <w:fldChar w:fldCharType="end"/>
        </w:r>
        <w:r>
          <w:rPr>
            <w:rFonts w:asciiTheme="minorHAnsi" w:hAnsiTheme="minorHAnsi" w:cstheme="minorHAnsi"/>
            <w:sz w:val="20"/>
            <w:szCs w:val="20"/>
          </w:rPr>
          <w:t xml:space="preserve"> -</w:t>
        </w:r>
      </w:sdtContent>
    </w:sdt>
    <w:r>
      <w:rPr>
        <w:rFonts w:asciiTheme="minorHAnsi" w:hAnsiTheme="minorHAnsi" w:cstheme="minorHAnsi"/>
        <w:sz w:val="20"/>
        <w:szCs w:val="20"/>
      </w:rPr>
      <w:t xml:space="preserve"> </w:t>
    </w:r>
  </w:p>
  <w:p w14:paraId="6F51E591" w14:textId="77777777" w:rsidR="003B0337" w:rsidRPr="0000308C" w:rsidRDefault="003B0337" w:rsidP="0000308C">
    <w:pPr>
      <w:pStyle w:val="Noga"/>
      <w:jc w:val="center"/>
      <w:rPr>
        <w:rFonts w:asciiTheme="minorHAnsi" w:hAnsiTheme="minorHAnsi"/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510AFD" w14:textId="33BE640E" w:rsidR="003B0337" w:rsidRPr="00080D29" w:rsidRDefault="00080D29">
    <w:pPr>
      <w:pStyle w:val="Noga"/>
      <w:jc w:val="center"/>
      <w:rPr>
        <w:rFonts w:asciiTheme="minorHAnsi" w:hAnsiTheme="minorHAnsi" w:cstheme="minorHAnsi"/>
        <w:sz w:val="20"/>
        <w:szCs w:val="20"/>
      </w:rPr>
    </w:pPr>
    <w:sdt>
      <w:sdtPr>
        <w:id w:val="-1621910687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HAnsi"/>
          <w:sz w:val="20"/>
          <w:szCs w:val="20"/>
        </w:rPr>
      </w:sdtEndPr>
      <w:sdtContent>
        <w:r w:rsidR="003B0337" w:rsidRPr="00080D29">
          <w:rPr>
            <w:rFonts w:asciiTheme="minorHAnsi" w:hAnsiTheme="minorHAnsi" w:cstheme="minorHAnsi"/>
            <w:sz w:val="20"/>
            <w:szCs w:val="20"/>
          </w:rPr>
          <w:t xml:space="preserve">- </w:t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fldChar w:fldCharType="separate"/>
        </w:r>
        <w:r>
          <w:rPr>
            <w:rFonts w:asciiTheme="minorHAnsi" w:hAnsiTheme="minorHAnsi" w:cstheme="minorHAnsi"/>
            <w:noProof/>
            <w:sz w:val="20"/>
            <w:szCs w:val="20"/>
          </w:rPr>
          <w:t>iii</w:t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fldChar w:fldCharType="end"/>
        </w:r>
      </w:sdtContent>
    </w:sdt>
    <w:r w:rsidR="003B0337" w:rsidRPr="00080D29">
      <w:rPr>
        <w:rFonts w:asciiTheme="minorHAnsi" w:hAnsiTheme="minorHAnsi" w:cstheme="minorHAnsi"/>
        <w:sz w:val="20"/>
        <w:szCs w:val="20"/>
      </w:rPr>
      <w:t xml:space="preserve"> -</w:t>
    </w:r>
  </w:p>
  <w:p w14:paraId="038DEB03" w14:textId="77777777" w:rsidR="003B0337" w:rsidRPr="0000308C" w:rsidRDefault="003B0337" w:rsidP="0000308C">
    <w:pPr>
      <w:pStyle w:val="Noga"/>
      <w:jc w:val="center"/>
      <w:rPr>
        <w:rFonts w:asciiTheme="minorHAnsi" w:hAnsiTheme="minorHAnsi"/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AFC08" w14:textId="70FD6FE8" w:rsidR="003B0337" w:rsidRPr="00080D29" w:rsidRDefault="00080D29">
    <w:pPr>
      <w:pStyle w:val="Noga"/>
      <w:jc w:val="center"/>
      <w:rPr>
        <w:rFonts w:asciiTheme="minorHAnsi" w:hAnsiTheme="minorHAnsi" w:cstheme="minorHAnsi"/>
        <w:sz w:val="20"/>
        <w:szCs w:val="20"/>
      </w:rPr>
    </w:pPr>
    <w:sdt>
      <w:sdtPr>
        <w:id w:val="-1635790759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HAnsi"/>
          <w:sz w:val="20"/>
          <w:szCs w:val="20"/>
        </w:rPr>
      </w:sdtEndPr>
      <w:sdtContent>
        <w:r w:rsidR="003B0337" w:rsidRPr="00080D29">
          <w:rPr>
            <w:rFonts w:asciiTheme="minorHAnsi" w:hAnsiTheme="minorHAnsi" w:cstheme="minorHAnsi"/>
            <w:sz w:val="20"/>
            <w:szCs w:val="20"/>
          </w:rPr>
          <w:t>-</w:t>
        </w:r>
        <w:r w:rsidR="003B0337">
          <w:t xml:space="preserve"> </w:t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fldChar w:fldCharType="separate"/>
        </w:r>
        <w:r>
          <w:rPr>
            <w:rFonts w:asciiTheme="minorHAnsi" w:hAnsiTheme="minorHAnsi" w:cstheme="minorHAnsi"/>
            <w:noProof/>
            <w:sz w:val="20"/>
            <w:szCs w:val="20"/>
          </w:rPr>
          <w:t>v</w:t>
        </w:r>
        <w:r w:rsidR="003B0337" w:rsidRPr="00080D29">
          <w:rPr>
            <w:rFonts w:asciiTheme="minorHAnsi" w:hAnsiTheme="minorHAnsi" w:cstheme="minorHAnsi"/>
            <w:sz w:val="20"/>
            <w:szCs w:val="20"/>
          </w:rPr>
          <w:fldChar w:fldCharType="end"/>
        </w:r>
      </w:sdtContent>
    </w:sdt>
    <w:r w:rsidR="003B0337">
      <w:rPr>
        <w:rFonts w:asciiTheme="minorHAnsi" w:hAnsiTheme="minorHAnsi" w:cstheme="minorHAnsi"/>
        <w:sz w:val="20"/>
        <w:szCs w:val="20"/>
      </w:rPr>
      <w:t xml:space="preserve"> - </w:t>
    </w:r>
  </w:p>
  <w:p w14:paraId="7D5387A9" w14:textId="77777777" w:rsidR="003B0337" w:rsidRPr="00C85891" w:rsidRDefault="003B0337" w:rsidP="00C8589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60FE75" w14:textId="77777777" w:rsidR="007F5BE9" w:rsidRDefault="007F5BE9">
      <w:r>
        <w:separator/>
      </w:r>
    </w:p>
  </w:footnote>
  <w:footnote w:type="continuationSeparator" w:id="0">
    <w:p w14:paraId="0F294BF9" w14:textId="77777777" w:rsidR="007F5BE9" w:rsidRDefault="007F5BE9">
      <w:r>
        <w:continuationSeparator/>
      </w:r>
    </w:p>
  </w:footnote>
  <w:footnote w:id="1">
    <w:p w14:paraId="30F30335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Na primer: Metoda končnih elementov (MKE), International Standardisation Organisation (ISO).</w:t>
      </w:r>
    </w:p>
  </w:footnote>
  <w:footnote w:id="2">
    <w:p w14:paraId="75CECD43" w14:textId="5A8625AE" w:rsidR="003B0337" w:rsidRDefault="003B0337" w:rsidP="00023175">
      <w:pPr>
        <w:pStyle w:val="Sprotnaopomba-besedilo"/>
      </w:pPr>
      <w:r w:rsidRPr="00056B33">
        <w:rPr>
          <w:rStyle w:val="Sprotnaopomba-sklic"/>
        </w:rPr>
        <w:footnoteRef/>
      </w:r>
      <w:r w:rsidRPr="00056B33">
        <w:t xml:space="preserve"> </w:t>
      </w:r>
      <w:r w:rsidRPr="00543625">
        <w:t xml:space="preserve">Opombo napišite na dnu strani, na kateri jo navedete, in je ne dodajajte na spisek uporabljenih virov na koncu </w:t>
      </w:r>
      <w:r>
        <w:t>zaključnega</w:t>
      </w:r>
      <w:r w:rsidRPr="00543625">
        <w:t xml:space="preserve"> dela.</w:t>
      </w:r>
    </w:p>
  </w:footnote>
  <w:footnote w:id="3">
    <w:p w14:paraId="19A56859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Besedilo zahvale lahko prilagodite svojim željam.</w:t>
      </w:r>
    </w:p>
  </w:footnote>
  <w:footnote w:id="4">
    <w:p w14:paraId="79A0CC1C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Ključne besede določite s pomočjo mentorja, priporočamo 3 do 5 ključnih besed.</w:t>
      </w:r>
    </w:p>
  </w:footnote>
  <w:footnote w:id="5">
    <w:p w14:paraId="28C34DB4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B05175">
        <w:t>Vrstilec UDK (univerzalna decimalna klasifikacija) pridobite v Knjižnici tehniških fakultet</w:t>
      </w:r>
      <w:r>
        <w:t xml:space="preserve"> </w:t>
      </w:r>
      <w:r w:rsidRPr="00B05175">
        <w:t>po e-pošti</w:t>
      </w:r>
      <w:r>
        <w:t xml:space="preserve"> </w:t>
      </w:r>
      <w:hyperlink r:id="rId1" w:history="1">
        <w:r w:rsidRPr="0011231E">
          <w:rPr>
            <w:rFonts w:cstheme="minorHAnsi"/>
            <w:bCs/>
            <w:u w:val="single"/>
          </w:rPr>
          <w:t>ktfmb@um.si</w:t>
        </w:r>
      </w:hyperlink>
      <w:r w:rsidRPr="0017149A">
        <w:rPr>
          <w:rFonts w:cstheme="minorHAnsi"/>
        </w:rPr>
        <w:t>.</w:t>
      </w:r>
      <w:r>
        <w:t xml:space="preserve"> </w:t>
      </w:r>
      <w:r w:rsidRPr="00B05175">
        <w:t xml:space="preserve">Knjižnici je potrebno posredovati sledeče podatke o </w:t>
      </w:r>
      <w:r>
        <w:t>zaključnem</w:t>
      </w:r>
      <w:r w:rsidRPr="00B05175">
        <w:t xml:space="preserve"> delu: naslov </w:t>
      </w:r>
      <w:r>
        <w:t>zaključnega</w:t>
      </w:r>
      <w:r w:rsidRPr="00B05175">
        <w:t xml:space="preserve"> dela,</w:t>
      </w:r>
      <w:r>
        <w:t xml:space="preserve"> ključne besede, kratek povzetek vsebine, kazalo vsebine, ime</w:t>
      </w:r>
      <w:r w:rsidRPr="00B05175">
        <w:t xml:space="preserve"> </w:t>
      </w:r>
      <w:r>
        <w:t xml:space="preserve">in priimek </w:t>
      </w:r>
      <w:r w:rsidRPr="00B05175">
        <w:t xml:space="preserve">mentorja, </w:t>
      </w:r>
      <w:r>
        <w:t>navedbo fakultete in Sklep o zaključnem delu.</w:t>
      </w:r>
    </w:p>
  </w:footnote>
  <w:footnote w:id="6">
    <w:p w14:paraId="4340F929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Po dogovoru z mentorjem.</w:t>
      </w:r>
    </w:p>
  </w:footnote>
  <w:footnote w:id="7">
    <w:p w14:paraId="2EA363F6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Po dogovoru z mentorjem.</w:t>
      </w:r>
    </w:p>
  </w:footnote>
  <w:footnote w:id="8">
    <w:p w14:paraId="4D3EB03B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Po dogovoru z mentorjem. Simboli naj bodo navedeni po abecednem vrstnem redu.</w:t>
      </w:r>
    </w:p>
  </w:footnote>
  <w:footnote w:id="9">
    <w:p w14:paraId="78FB956E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Po dogovoru z mentorjem. Kratice naj bodo navedene po abecednem vrstnem redu.</w:t>
      </w:r>
    </w:p>
  </w:footnote>
  <w:footnote w:id="10">
    <w:p w14:paraId="3B4DBAB5" w14:textId="3D83D83D" w:rsidR="003B0337" w:rsidRPr="00476344" w:rsidRDefault="003B0337" w:rsidP="00023175">
      <w:pPr>
        <w:pStyle w:val="Sprotnaopomba-besedilo"/>
      </w:pPr>
      <w:r w:rsidRPr="00476344">
        <w:rPr>
          <w:rStyle w:val="Sprotnaopomba-sklic"/>
        </w:rPr>
        <w:footnoteRef/>
      </w:r>
      <w:r w:rsidRPr="00080D29">
        <w:t xml:space="preserve"> V kolikor uveljavljate drugačno obliko licence vpišite namesto BY-NC-ND drugo kodo licence v skladu s pojasnili v poglavju 3.</w:t>
      </w:r>
    </w:p>
  </w:footnote>
  <w:footnote w:id="11">
    <w:p w14:paraId="3DD5138B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2">
    <w:p w14:paraId="06968680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3">
    <w:p w14:paraId="27E98EEC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4">
    <w:p w14:paraId="7551C89C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5">
    <w:p w14:paraId="0DF2C02A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6">
    <w:p w14:paraId="453F8B3F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7">
    <w:p w14:paraId="1A0EF0F7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8">
    <w:p w14:paraId="666E7213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19">
    <w:p w14:paraId="601E1673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20">
    <w:p w14:paraId="39C23A9B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21">
    <w:p w14:paraId="077D1376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22">
    <w:p w14:paraId="245A1092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  <w:footnote w:id="23">
    <w:p w14:paraId="4B3CF753" w14:textId="77777777" w:rsidR="003B0337" w:rsidRDefault="003B0337" w:rsidP="00023175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FB5D5A">
        <w:t xml:space="preserve"> kolikor uveljavljate </w:t>
      </w:r>
      <w:r>
        <w:t>drugačno</w:t>
      </w:r>
      <w:r w:rsidRPr="00FB5D5A">
        <w:t xml:space="preserve"> obliko licence vpišite namesto BY-NC-ND drugo kodo licence </w:t>
      </w:r>
      <w:r>
        <w:t>v skladu s pojasnili</w:t>
      </w:r>
      <w:r w:rsidRPr="00FB5D5A">
        <w:t xml:space="preserve"> v poglavju 3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68153" w14:textId="1C8764F1" w:rsidR="003B0337" w:rsidRPr="00633150" w:rsidRDefault="003B0337" w:rsidP="00080D29">
    <w:pPr>
      <w:pStyle w:val="Glava"/>
      <w:tabs>
        <w:tab w:val="clear" w:pos="9406"/>
        <w:tab w:val="right" w:pos="9072"/>
      </w:tabs>
      <w:spacing w:after="0" w:line="240" w:lineRule="auto"/>
      <w:rPr>
        <w:rFonts w:asciiTheme="minorHAnsi" w:hAnsiTheme="minorHAnsi"/>
        <w:i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2F42C9" w14:textId="77777777" w:rsidR="003B0337" w:rsidRDefault="003B0337" w:rsidP="000012AF">
    <w:pPr>
      <w:pStyle w:val="Glav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E0C0C"/>
    <w:multiLevelType w:val="hybridMultilevel"/>
    <w:tmpl w:val="9C665FAA"/>
    <w:lvl w:ilvl="0" w:tplc="67F6A6DA"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90000"/>
    <w:multiLevelType w:val="hybridMultilevel"/>
    <w:tmpl w:val="811211A6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C2071"/>
    <w:multiLevelType w:val="singleLevel"/>
    <w:tmpl w:val="67F6A6DA"/>
    <w:lvl w:ilvl="0"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3" w15:restartNumberingAfterBreak="0">
    <w:nsid w:val="319B388E"/>
    <w:multiLevelType w:val="multilevel"/>
    <w:tmpl w:val="F16699CC"/>
    <w:lvl w:ilvl="0">
      <w:start w:val="1"/>
      <w:numFmt w:val="decimal"/>
      <w:pStyle w:val="Naslovpoglavja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32"/>
        <w:szCs w:val="3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67C600F"/>
    <w:multiLevelType w:val="multilevel"/>
    <w:tmpl w:val="E8963F80"/>
    <w:lvl w:ilvl="0">
      <w:start w:val="1"/>
      <w:numFmt w:val="decimal"/>
      <w:pStyle w:val="Naslov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Naslov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Naslov3"/>
      <w:lvlText w:val="%1.%2.%3"/>
      <w:lvlJc w:val="left"/>
      <w:pPr>
        <w:tabs>
          <w:tab w:val="num" w:pos="1146"/>
        </w:tabs>
        <w:ind w:left="1146" w:hanging="72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slov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slov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slov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4B27496B"/>
    <w:multiLevelType w:val="hybridMultilevel"/>
    <w:tmpl w:val="A74C9B18"/>
    <w:lvl w:ilvl="0" w:tplc="927629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C50F16"/>
    <w:multiLevelType w:val="hybridMultilevel"/>
    <w:tmpl w:val="436037A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F50C2E"/>
    <w:multiLevelType w:val="multilevel"/>
    <w:tmpl w:val="5F826C12"/>
    <w:lvl w:ilvl="0">
      <w:start w:val="1"/>
      <w:numFmt w:val="decimal"/>
      <w:pStyle w:val="Podnaslovpoglavja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32"/>
        <w:szCs w:val="32"/>
      </w:rPr>
    </w:lvl>
    <w:lvl w:ilvl="1">
      <w:start w:val="1"/>
      <w:numFmt w:val="decimal"/>
      <w:pStyle w:val="Podnaslovpoglavja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64380A1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320" w:hanging="1440"/>
      </w:pPr>
    </w:lvl>
  </w:abstractNum>
  <w:abstractNum w:abstractNumId="9" w15:restartNumberingAfterBreak="0">
    <w:nsid w:val="69413B0F"/>
    <w:multiLevelType w:val="hybridMultilevel"/>
    <w:tmpl w:val="5C9C3750"/>
    <w:lvl w:ilvl="0" w:tplc="937CA76E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F7C4795"/>
    <w:multiLevelType w:val="hybridMultilevel"/>
    <w:tmpl w:val="C3B81710"/>
    <w:lvl w:ilvl="0" w:tplc="67F6A6DA"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7"/>
  </w:num>
  <w:num w:numId="5">
    <w:abstractNumId w:val="8"/>
  </w:num>
  <w:num w:numId="6">
    <w:abstractNumId w:val="6"/>
  </w:num>
  <w:num w:numId="7">
    <w:abstractNumId w:val="9"/>
  </w:num>
  <w:num w:numId="8">
    <w:abstractNumId w:val="4"/>
  </w:num>
  <w:num w:numId="9">
    <w:abstractNumId w:val="4"/>
  </w:num>
  <w:num w:numId="10">
    <w:abstractNumId w:val="10"/>
  </w:num>
  <w:num w:numId="11">
    <w:abstractNumId w:val="1"/>
  </w:num>
  <w:num w:numId="12">
    <w:abstractNumId w:val="0"/>
  </w:num>
  <w:num w:numId="13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zU2MjQytTAyNTNW0lEKTi0uzszPAykwrgUAPLq8eCwAAAA="/>
  </w:docVars>
  <w:rsids>
    <w:rsidRoot w:val="003F7A28"/>
    <w:rsid w:val="000012AF"/>
    <w:rsid w:val="0000308C"/>
    <w:rsid w:val="00006486"/>
    <w:rsid w:val="0001269C"/>
    <w:rsid w:val="00013E7E"/>
    <w:rsid w:val="00020F87"/>
    <w:rsid w:val="00023175"/>
    <w:rsid w:val="000236BE"/>
    <w:rsid w:val="0002656F"/>
    <w:rsid w:val="00031983"/>
    <w:rsid w:val="0003298F"/>
    <w:rsid w:val="00040700"/>
    <w:rsid w:val="0004336B"/>
    <w:rsid w:val="0005000A"/>
    <w:rsid w:val="00050CCF"/>
    <w:rsid w:val="000513C0"/>
    <w:rsid w:val="00053E30"/>
    <w:rsid w:val="00053E36"/>
    <w:rsid w:val="00054D99"/>
    <w:rsid w:val="000550CC"/>
    <w:rsid w:val="00056362"/>
    <w:rsid w:val="00056B33"/>
    <w:rsid w:val="000570D4"/>
    <w:rsid w:val="00062489"/>
    <w:rsid w:val="0006701D"/>
    <w:rsid w:val="00071384"/>
    <w:rsid w:val="0008047F"/>
    <w:rsid w:val="00080D29"/>
    <w:rsid w:val="000818DD"/>
    <w:rsid w:val="000850E2"/>
    <w:rsid w:val="000B2867"/>
    <w:rsid w:val="000B421F"/>
    <w:rsid w:val="000C0BF1"/>
    <w:rsid w:val="000D409C"/>
    <w:rsid w:val="000D4CAF"/>
    <w:rsid w:val="000D69EC"/>
    <w:rsid w:val="000E25A4"/>
    <w:rsid w:val="000E5E7B"/>
    <w:rsid w:val="000F1702"/>
    <w:rsid w:val="000F4236"/>
    <w:rsid w:val="000F50EE"/>
    <w:rsid w:val="000F7EB6"/>
    <w:rsid w:val="00102794"/>
    <w:rsid w:val="00107C56"/>
    <w:rsid w:val="00112953"/>
    <w:rsid w:val="00117CD8"/>
    <w:rsid w:val="00120AD2"/>
    <w:rsid w:val="00123A9E"/>
    <w:rsid w:val="00123E1F"/>
    <w:rsid w:val="00125ADC"/>
    <w:rsid w:val="001269A6"/>
    <w:rsid w:val="00135946"/>
    <w:rsid w:val="0014556B"/>
    <w:rsid w:val="001461C0"/>
    <w:rsid w:val="001504B2"/>
    <w:rsid w:val="00150FAB"/>
    <w:rsid w:val="00157227"/>
    <w:rsid w:val="00163245"/>
    <w:rsid w:val="00163646"/>
    <w:rsid w:val="0017149A"/>
    <w:rsid w:val="0017160D"/>
    <w:rsid w:val="00174482"/>
    <w:rsid w:val="00174F90"/>
    <w:rsid w:val="001779E2"/>
    <w:rsid w:val="00193507"/>
    <w:rsid w:val="00195C75"/>
    <w:rsid w:val="00196EA1"/>
    <w:rsid w:val="001A0820"/>
    <w:rsid w:val="001A3A4A"/>
    <w:rsid w:val="001B0A29"/>
    <w:rsid w:val="001C1161"/>
    <w:rsid w:val="001C3F68"/>
    <w:rsid w:val="001C6A4D"/>
    <w:rsid w:val="001D2757"/>
    <w:rsid w:val="001D2A7B"/>
    <w:rsid w:val="001E2FD2"/>
    <w:rsid w:val="001E31AC"/>
    <w:rsid w:val="001E47D6"/>
    <w:rsid w:val="001F30D3"/>
    <w:rsid w:val="001F5728"/>
    <w:rsid w:val="002024B6"/>
    <w:rsid w:val="00203692"/>
    <w:rsid w:val="002061DA"/>
    <w:rsid w:val="00211894"/>
    <w:rsid w:val="00212C4D"/>
    <w:rsid w:val="002205D7"/>
    <w:rsid w:val="0022360C"/>
    <w:rsid w:val="00224046"/>
    <w:rsid w:val="002344CE"/>
    <w:rsid w:val="00234EF1"/>
    <w:rsid w:val="00243A1F"/>
    <w:rsid w:val="00247BB6"/>
    <w:rsid w:val="00250666"/>
    <w:rsid w:val="00270083"/>
    <w:rsid w:val="00274090"/>
    <w:rsid w:val="00277560"/>
    <w:rsid w:val="0028197B"/>
    <w:rsid w:val="00283C72"/>
    <w:rsid w:val="0029337A"/>
    <w:rsid w:val="002A55AF"/>
    <w:rsid w:val="002A741B"/>
    <w:rsid w:val="002A74B4"/>
    <w:rsid w:val="002B5445"/>
    <w:rsid w:val="002B5A24"/>
    <w:rsid w:val="002C1907"/>
    <w:rsid w:val="002C3CF4"/>
    <w:rsid w:val="002C4668"/>
    <w:rsid w:val="002C4F7A"/>
    <w:rsid w:val="002C78AD"/>
    <w:rsid w:val="002D3630"/>
    <w:rsid w:val="002D5700"/>
    <w:rsid w:val="002E0D9B"/>
    <w:rsid w:val="002E3315"/>
    <w:rsid w:val="002F45E7"/>
    <w:rsid w:val="002F57D4"/>
    <w:rsid w:val="002F6A6D"/>
    <w:rsid w:val="00301297"/>
    <w:rsid w:val="00303D54"/>
    <w:rsid w:val="00304749"/>
    <w:rsid w:val="0030720D"/>
    <w:rsid w:val="003124B1"/>
    <w:rsid w:val="00314A50"/>
    <w:rsid w:val="00317399"/>
    <w:rsid w:val="00322D55"/>
    <w:rsid w:val="00325615"/>
    <w:rsid w:val="00334B8E"/>
    <w:rsid w:val="00334DE5"/>
    <w:rsid w:val="003513AD"/>
    <w:rsid w:val="0035292F"/>
    <w:rsid w:val="00361C65"/>
    <w:rsid w:val="00372127"/>
    <w:rsid w:val="00372FF7"/>
    <w:rsid w:val="00373EE4"/>
    <w:rsid w:val="0038050F"/>
    <w:rsid w:val="00380CD0"/>
    <w:rsid w:val="00381055"/>
    <w:rsid w:val="003906E8"/>
    <w:rsid w:val="00390FA0"/>
    <w:rsid w:val="003A0D6F"/>
    <w:rsid w:val="003A10BF"/>
    <w:rsid w:val="003A111D"/>
    <w:rsid w:val="003A3498"/>
    <w:rsid w:val="003A724C"/>
    <w:rsid w:val="003B0337"/>
    <w:rsid w:val="003B205C"/>
    <w:rsid w:val="003B455D"/>
    <w:rsid w:val="003B4BB6"/>
    <w:rsid w:val="003D0774"/>
    <w:rsid w:val="003D2621"/>
    <w:rsid w:val="003E61CE"/>
    <w:rsid w:val="003E7438"/>
    <w:rsid w:val="003F5DCB"/>
    <w:rsid w:val="003F7A28"/>
    <w:rsid w:val="00400FD3"/>
    <w:rsid w:val="004079B4"/>
    <w:rsid w:val="00414F8F"/>
    <w:rsid w:val="004150F5"/>
    <w:rsid w:val="00422B21"/>
    <w:rsid w:val="00423251"/>
    <w:rsid w:val="00423400"/>
    <w:rsid w:val="00423C25"/>
    <w:rsid w:val="004304A8"/>
    <w:rsid w:val="0043186C"/>
    <w:rsid w:val="004323C3"/>
    <w:rsid w:val="004451B7"/>
    <w:rsid w:val="0045062A"/>
    <w:rsid w:val="004623FA"/>
    <w:rsid w:val="004666B4"/>
    <w:rsid w:val="00474A99"/>
    <w:rsid w:val="00476344"/>
    <w:rsid w:val="004771AA"/>
    <w:rsid w:val="00480A57"/>
    <w:rsid w:val="00484563"/>
    <w:rsid w:val="004858D2"/>
    <w:rsid w:val="0048679D"/>
    <w:rsid w:val="0049176D"/>
    <w:rsid w:val="0049291B"/>
    <w:rsid w:val="004A7154"/>
    <w:rsid w:val="004A78D7"/>
    <w:rsid w:val="004A7A2C"/>
    <w:rsid w:val="004A7DA5"/>
    <w:rsid w:val="004B7698"/>
    <w:rsid w:val="004C052A"/>
    <w:rsid w:val="004C1024"/>
    <w:rsid w:val="004C3432"/>
    <w:rsid w:val="004D0295"/>
    <w:rsid w:val="004D250B"/>
    <w:rsid w:val="004D33FE"/>
    <w:rsid w:val="004D39AF"/>
    <w:rsid w:val="004E1B92"/>
    <w:rsid w:val="004E5D78"/>
    <w:rsid w:val="004E6077"/>
    <w:rsid w:val="004F3780"/>
    <w:rsid w:val="004F6786"/>
    <w:rsid w:val="005022D5"/>
    <w:rsid w:val="00511E97"/>
    <w:rsid w:val="00513751"/>
    <w:rsid w:val="00513A32"/>
    <w:rsid w:val="00516538"/>
    <w:rsid w:val="00517C72"/>
    <w:rsid w:val="00520679"/>
    <w:rsid w:val="00523B9D"/>
    <w:rsid w:val="005312BC"/>
    <w:rsid w:val="00532D3B"/>
    <w:rsid w:val="0053564E"/>
    <w:rsid w:val="00537BE7"/>
    <w:rsid w:val="005417C4"/>
    <w:rsid w:val="00543625"/>
    <w:rsid w:val="00546C0B"/>
    <w:rsid w:val="00553A3F"/>
    <w:rsid w:val="00560396"/>
    <w:rsid w:val="00560CFD"/>
    <w:rsid w:val="005844E9"/>
    <w:rsid w:val="00584E10"/>
    <w:rsid w:val="0059700B"/>
    <w:rsid w:val="005B321D"/>
    <w:rsid w:val="005C3695"/>
    <w:rsid w:val="005C375A"/>
    <w:rsid w:val="005C5897"/>
    <w:rsid w:val="005C6167"/>
    <w:rsid w:val="005C7368"/>
    <w:rsid w:val="005D29DF"/>
    <w:rsid w:val="005D5CD7"/>
    <w:rsid w:val="005E2943"/>
    <w:rsid w:val="005E3FA6"/>
    <w:rsid w:val="005E3FB0"/>
    <w:rsid w:val="005F29F8"/>
    <w:rsid w:val="005F48AE"/>
    <w:rsid w:val="00600E61"/>
    <w:rsid w:val="00601980"/>
    <w:rsid w:val="00604CE9"/>
    <w:rsid w:val="00606FC3"/>
    <w:rsid w:val="00610D54"/>
    <w:rsid w:val="006113FB"/>
    <w:rsid w:val="0061156D"/>
    <w:rsid w:val="006115FE"/>
    <w:rsid w:val="00615187"/>
    <w:rsid w:val="00617329"/>
    <w:rsid w:val="00617E08"/>
    <w:rsid w:val="00620BCD"/>
    <w:rsid w:val="00622C59"/>
    <w:rsid w:val="0063095B"/>
    <w:rsid w:val="0063252B"/>
    <w:rsid w:val="00633150"/>
    <w:rsid w:val="00634C4F"/>
    <w:rsid w:val="00637C2A"/>
    <w:rsid w:val="00640C58"/>
    <w:rsid w:val="00640CB5"/>
    <w:rsid w:val="006417EA"/>
    <w:rsid w:val="0064357F"/>
    <w:rsid w:val="00644FA4"/>
    <w:rsid w:val="006461D2"/>
    <w:rsid w:val="006634DC"/>
    <w:rsid w:val="006738CD"/>
    <w:rsid w:val="00676E80"/>
    <w:rsid w:val="00680556"/>
    <w:rsid w:val="00683F18"/>
    <w:rsid w:val="00686436"/>
    <w:rsid w:val="006864E5"/>
    <w:rsid w:val="0069062E"/>
    <w:rsid w:val="00692D41"/>
    <w:rsid w:val="00694414"/>
    <w:rsid w:val="006957B0"/>
    <w:rsid w:val="00695FD8"/>
    <w:rsid w:val="00696C10"/>
    <w:rsid w:val="006A22AF"/>
    <w:rsid w:val="006A248F"/>
    <w:rsid w:val="006A447D"/>
    <w:rsid w:val="006B0EE0"/>
    <w:rsid w:val="006B7966"/>
    <w:rsid w:val="006C52E1"/>
    <w:rsid w:val="006D4A01"/>
    <w:rsid w:val="006D6BD1"/>
    <w:rsid w:val="006E1BF1"/>
    <w:rsid w:val="006E1DCF"/>
    <w:rsid w:val="006E664F"/>
    <w:rsid w:val="0070772B"/>
    <w:rsid w:val="00711BAC"/>
    <w:rsid w:val="00712AEE"/>
    <w:rsid w:val="00714D75"/>
    <w:rsid w:val="00717AD5"/>
    <w:rsid w:val="007227B7"/>
    <w:rsid w:val="00745DEA"/>
    <w:rsid w:val="0075066B"/>
    <w:rsid w:val="00750810"/>
    <w:rsid w:val="00750DA4"/>
    <w:rsid w:val="007570FB"/>
    <w:rsid w:val="007579BF"/>
    <w:rsid w:val="007648A3"/>
    <w:rsid w:val="00771246"/>
    <w:rsid w:val="00773812"/>
    <w:rsid w:val="0077441A"/>
    <w:rsid w:val="00776725"/>
    <w:rsid w:val="00782A82"/>
    <w:rsid w:val="007838AD"/>
    <w:rsid w:val="00785B01"/>
    <w:rsid w:val="00786E64"/>
    <w:rsid w:val="00794A4D"/>
    <w:rsid w:val="00797024"/>
    <w:rsid w:val="007A0F16"/>
    <w:rsid w:val="007A2A18"/>
    <w:rsid w:val="007B057D"/>
    <w:rsid w:val="007B74FB"/>
    <w:rsid w:val="007C0136"/>
    <w:rsid w:val="007C61FE"/>
    <w:rsid w:val="007D2E78"/>
    <w:rsid w:val="007D534E"/>
    <w:rsid w:val="007E0019"/>
    <w:rsid w:val="007E18A5"/>
    <w:rsid w:val="007E29FC"/>
    <w:rsid w:val="007E41CB"/>
    <w:rsid w:val="007E74A3"/>
    <w:rsid w:val="007F1815"/>
    <w:rsid w:val="007F1E81"/>
    <w:rsid w:val="007F28EF"/>
    <w:rsid w:val="007F5BE9"/>
    <w:rsid w:val="007F6D48"/>
    <w:rsid w:val="008068CB"/>
    <w:rsid w:val="00806BB4"/>
    <w:rsid w:val="00811D9B"/>
    <w:rsid w:val="008132DC"/>
    <w:rsid w:val="008142F1"/>
    <w:rsid w:val="008159D3"/>
    <w:rsid w:val="00817A70"/>
    <w:rsid w:val="00820208"/>
    <w:rsid w:val="008275FD"/>
    <w:rsid w:val="00830CAC"/>
    <w:rsid w:val="008327DC"/>
    <w:rsid w:val="008341DC"/>
    <w:rsid w:val="008377E7"/>
    <w:rsid w:val="00840291"/>
    <w:rsid w:val="00843512"/>
    <w:rsid w:val="008450A4"/>
    <w:rsid w:val="00850588"/>
    <w:rsid w:val="00854003"/>
    <w:rsid w:val="008571DB"/>
    <w:rsid w:val="008600AE"/>
    <w:rsid w:val="00861C42"/>
    <w:rsid w:val="0086279C"/>
    <w:rsid w:val="00871207"/>
    <w:rsid w:val="00872464"/>
    <w:rsid w:val="0088260A"/>
    <w:rsid w:val="008870B9"/>
    <w:rsid w:val="008B3F61"/>
    <w:rsid w:val="008B4D60"/>
    <w:rsid w:val="008B58FB"/>
    <w:rsid w:val="008B5D77"/>
    <w:rsid w:val="008D0EDC"/>
    <w:rsid w:val="008E23DF"/>
    <w:rsid w:val="008E5232"/>
    <w:rsid w:val="008E554C"/>
    <w:rsid w:val="008E669C"/>
    <w:rsid w:val="008F4BBE"/>
    <w:rsid w:val="008F7254"/>
    <w:rsid w:val="00900EB8"/>
    <w:rsid w:val="0090294B"/>
    <w:rsid w:val="00920A2C"/>
    <w:rsid w:val="00921A43"/>
    <w:rsid w:val="009251AE"/>
    <w:rsid w:val="00926DB0"/>
    <w:rsid w:val="00932EDA"/>
    <w:rsid w:val="009333C0"/>
    <w:rsid w:val="009410DC"/>
    <w:rsid w:val="0094593C"/>
    <w:rsid w:val="00954832"/>
    <w:rsid w:val="00955603"/>
    <w:rsid w:val="009578C5"/>
    <w:rsid w:val="009640F4"/>
    <w:rsid w:val="00966AC7"/>
    <w:rsid w:val="0097362F"/>
    <w:rsid w:val="009802FE"/>
    <w:rsid w:val="009840B5"/>
    <w:rsid w:val="009844F6"/>
    <w:rsid w:val="00994463"/>
    <w:rsid w:val="00996C13"/>
    <w:rsid w:val="009B0592"/>
    <w:rsid w:val="009B1225"/>
    <w:rsid w:val="009B1F83"/>
    <w:rsid w:val="009B22C2"/>
    <w:rsid w:val="009B50A1"/>
    <w:rsid w:val="009B6442"/>
    <w:rsid w:val="009B7AF0"/>
    <w:rsid w:val="009C0822"/>
    <w:rsid w:val="009C2AD7"/>
    <w:rsid w:val="009C5D01"/>
    <w:rsid w:val="009C7C19"/>
    <w:rsid w:val="009D2778"/>
    <w:rsid w:val="009D311D"/>
    <w:rsid w:val="009E1467"/>
    <w:rsid w:val="009E4169"/>
    <w:rsid w:val="009E5CC8"/>
    <w:rsid w:val="009E5D6A"/>
    <w:rsid w:val="009E6337"/>
    <w:rsid w:val="009E6EB6"/>
    <w:rsid w:val="009E7341"/>
    <w:rsid w:val="009F0E95"/>
    <w:rsid w:val="009F363D"/>
    <w:rsid w:val="009F5D28"/>
    <w:rsid w:val="009F7BB8"/>
    <w:rsid w:val="00A014B8"/>
    <w:rsid w:val="00A15E7E"/>
    <w:rsid w:val="00A170A1"/>
    <w:rsid w:val="00A20141"/>
    <w:rsid w:val="00A2073F"/>
    <w:rsid w:val="00A21AAF"/>
    <w:rsid w:val="00A2452D"/>
    <w:rsid w:val="00A2490A"/>
    <w:rsid w:val="00A24A71"/>
    <w:rsid w:val="00A2786F"/>
    <w:rsid w:val="00A35885"/>
    <w:rsid w:val="00A404D6"/>
    <w:rsid w:val="00A477B5"/>
    <w:rsid w:val="00A53995"/>
    <w:rsid w:val="00A53BB5"/>
    <w:rsid w:val="00A56F52"/>
    <w:rsid w:val="00A644FC"/>
    <w:rsid w:val="00A67DE6"/>
    <w:rsid w:val="00A749E8"/>
    <w:rsid w:val="00A81CAF"/>
    <w:rsid w:val="00A82166"/>
    <w:rsid w:val="00A85466"/>
    <w:rsid w:val="00A8684C"/>
    <w:rsid w:val="00A967E1"/>
    <w:rsid w:val="00A97542"/>
    <w:rsid w:val="00AA4D92"/>
    <w:rsid w:val="00AB0581"/>
    <w:rsid w:val="00AB655E"/>
    <w:rsid w:val="00AC0816"/>
    <w:rsid w:val="00AC14B0"/>
    <w:rsid w:val="00AC1AF3"/>
    <w:rsid w:val="00AC23D9"/>
    <w:rsid w:val="00AC350F"/>
    <w:rsid w:val="00AC7979"/>
    <w:rsid w:val="00AD27F2"/>
    <w:rsid w:val="00AE0A60"/>
    <w:rsid w:val="00AE1A3D"/>
    <w:rsid w:val="00AE1C11"/>
    <w:rsid w:val="00AE4D91"/>
    <w:rsid w:val="00AE623D"/>
    <w:rsid w:val="00AE70BA"/>
    <w:rsid w:val="00AE760B"/>
    <w:rsid w:val="00AE7BCF"/>
    <w:rsid w:val="00AF3596"/>
    <w:rsid w:val="00B01F42"/>
    <w:rsid w:val="00B025E3"/>
    <w:rsid w:val="00B05175"/>
    <w:rsid w:val="00B17AC9"/>
    <w:rsid w:val="00B20CFD"/>
    <w:rsid w:val="00B210D1"/>
    <w:rsid w:val="00B23ABD"/>
    <w:rsid w:val="00B25693"/>
    <w:rsid w:val="00B30F25"/>
    <w:rsid w:val="00B35D08"/>
    <w:rsid w:val="00B43899"/>
    <w:rsid w:val="00B44A91"/>
    <w:rsid w:val="00B4537C"/>
    <w:rsid w:val="00B478DD"/>
    <w:rsid w:val="00B50C72"/>
    <w:rsid w:val="00B5337D"/>
    <w:rsid w:val="00B5458C"/>
    <w:rsid w:val="00B56F68"/>
    <w:rsid w:val="00B6259E"/>
    <w:rsid w:val="00B6349C"/>
    <w:rsid w:val="00B70DC9"/>
    <w:rsid w:val="00B7174A"/>
    <w:rsid w:val="00B733D2"/>
    <w:rsid w:val="00B73DCE"/>
    <w:rsid w:val="00B76939"/>
    <w:rsid w:val="00B772DB"/>
    <w:rsid w:val="00B86D5B"/>
    <w:rsid w:val="00B8788F"/>
    <w:rsid w:val="00B96F98"/>
    <w:rsid w:val="00B972BF"/>
    <w:rsid w:val="00B97AE2"/>
    <w:rsid w:val="00BA08B6"/>
    <w:rsid w:val="00BA66E7"/>
    <w:rsid w:val="00BB38D7"/>
    <w:rsid w:val="00BC0900"/>
    <w:rsid w:val="00BC2757"/>
    <w:rsid w:val="00BC5A08"/>
    <w:rsid w:val="00BD14BC"/>
    <w:rsid w:val="00BD3796"/>
    <w:rsid w:val="00BD4501"/>
    <w:rsid w:val="00BD512C"/>
    <w:rsid w:val="00BE0CFF"/>
    <w:rsid w:val="00BE10B9"/>
    <w:rsid w:val="00BE4187"/>
    <w:rsid w:val="00BE7F22"/>
    <w:rsid w:val="00BF0FF0"/>
    <w:rsid w:val="00BF123E"/>
    <w:rsid w:val="00BF1C2B"/>
    <w:rsid w:val="00C013B7"/>
    <w:rsid w:val="00C01E01"/>
    <w:rsid w:val="00C16689"/>
    <w:rsid w:val="00C2200A"/>
    <w:rsid w:val="00C32276"/>
    <w:rsid w:val="00C34A16"/>
    <w:rsid w:val="00C40CD5"/>
    <w:rsid w:val="00C43B2A"/>
    <w:rsid w:val="00C44B2D"/>
    <w:rsid w:val="00C52268"/>
    <w:rsid w:val="00C52EF2"/>
    <w:rsid w:val="00C609C4"/>
    <w:rsid w:val="00C6245E"/>
    <w:rsid w:val="00C62C73"/>
    <w:rsid w:val="00C664AB"/>
    <w:rsid w:val="00C7047D"/>
    <w:rsid w:val="00C7546B"/>
    <w:rsid w:val="00C84992"/>
    <w:rsid w:val="00C85891"/>
    <w:rsid w:val="00C85D5B"/>
    <w:rsid w:val="00C86D1F"/>
    <w:rsid w:val="00C9355E"/>
    <w:rsid w:val="00C94BC2"/>
    <w:rsid w:val="00C96C07"/>
    <w:rsid w:val="00C96F20"/>
    <w:rsid w:val="00CA333F"/>
    <w:rsid w:val="00CA67C8"/>
    <w:rsid w:val="00CB1E7D"/>
    <w:rsid w:val="00CB77D9"/>
    <w:rsid w:val="00CC312C"/>
    <w:rsid w:val="00CD290C"/>
    <w:rsid w:val="00CD2AC2"/>
    <w:rsid w:val="00CD7746"/>
    <w:rsid w:val="00CE07EB"/>
    <w:rsid w:val="00CE169E"/>
    <w:rsid w:val="00CE48AE"/>
    <w:rsid w:val="00CF6FAB"/>
    <w:rsid w:val="00D10037"/>
    <w:rsid w:val="00D266E4"/>
    <w:rsid w:val="00D27386"/>
    <w:rsid w:val="00D27DDB"/>
    <w:rsid w:val="00D31764"/>
    <w:rsid w:val="00D32D55"/>
    <w:rsid w:val="00D33361"/>
    <w:rsid w:val="00D3720A"/>
    <w:rsid w:val="00D402CA"/>
    <w:rsid w:val="00D4769C"/>
    <w:rsid w:val="00D51847"/>
    <w:rsid w:val="00D5388E"/>
    <w:rsid w:val="00D54BD7"/>
    <w:rsid w:val="00D576D1"/>
    <w:rsid w:val="00D61BFD"/>
    <w:rsid w:val="00D66A4C"/>
    <w:rsid w:val="00D73A67"/>
    <w:rsid w:val="00D74907"/>
    <w:rsid w:val="00D75D6F"/>
    <w:rsid w:val="00D8207D"/>
    <w:rsid w:val="00D86C92"/>
    <w:rsid w:val="00D87171"/>
    <w:rsid w:val="00D91520"/>
    <w:rsid w:val="00D91904"/>
    <w:rsid w:val="00D94B3B"/>
    <w:rsid w:val="00D94FD9"/>
    <w:rsid w:val="00D95428"/>
    <w:rsid w:val="00DA079B"/>
    <w:rsid w:val="00DA3F9A"/>
    <w:rsid w:val="00DB75A2"/>
    <w:rsid w:val="00DD1914"/>
    <w:rsid w:val="00DD3899"/>
    <w:rsid w:val="00DD4C82"/>
    <w:rsid w:val="00DD5299"/>
    <w:rsid w:val="00DD67C2"/>
    <w:rsid w:val="00DD7A47"/>
    <w:rsid w:val="00DE2DBB"/>
    <w:rsid w:val="00DE7499"/>
    <w:rsid w:val="00DF3A66"/>
    <w:rsid w:val="00DF609B"/>
    <w:rsid w:val="00E00DA1"/>
    <w:rsid w:val="00E024ED"/>
    <w:rsid w:val="00E039C1"/>
    <w:rsid w:val="00E04113"/>
    <w:rsid w:val="00E10661"/>
    <w:rsid w:val="00E1382E"/>
    <w:rsid w:val="00E27FAC"/>
    <w:rsid w:val="00E33A39"/>
    <w:rsid w:val="00E340F0"/>
    <w:rsid w:val="00E342F2"/>
    <w:rsid w:val="00E37BB9"/>
    <w:rsid w:val="00E40D36"/>
    <w:rsid w:val="00E44848"/>
    <w:rsid w:val="00E46AC4"/>
    <w:rsid w:val="00E51A9C"/>
    <w:rsid w:val="00E53852"/>
    <w:rsid w:val="00E567A8"/>
    <w:rsid w:val="00E614AD"/>
    <w:rsid w:val="00E637E9"/>
    <w:rsid w:val="00E64191"/>
    <w:rsid w:val="00E641E3"/>
    <w:rsid w:val="00E64D50"/>
    <w:rsid w:val="00E65060"/>
    <w:rsid w:val="00E7121F"/>
    <w:rsid w:val="00E770E2"/>
    <w:rsid w:val="00E8068E"/>
    <w:rsid w:val="00E85202"/>
    <w:rsid w:val="00E854CB"/>
    <w:rsid w:val="00E87109"/>
    <w:rsid w:val="00E9044A"/>
    <w:rsid w:val="00E9219A"/>
    <w:rsid w:val="00E96021"/>
    <w:rsid w:val="00E960CA"/>
    <w:rsid w:val="00EA1540"/>
    <w:rsid w:val="00EA25A2"/>
    <w:rsid w:val="00EA426F"/>
    <w:rsid w:val="00EA5837"/>
    <w:rsid w:val="00EB106F"/>
    <w:rsid w:val="00EB623B"/>
    <w:rsid w:val="00EC281A"/>
    <w:rsid w:val="00EC2C28"/>
    <w:rsid w:val="00EC4B0E"/>
    <w:rsid w:val="00EC548A"/>
    <w:rsid w:val="00EC7770"/>
    <w:rsid w:val="00ED1464"/>
    <w:rsid w:val="00ED1899"/>
    <w:rsid w:val="00ED1B1E"/>
    <w:rsid w:val="00ED2AFB"/>
    <w:rsid w:val="00ED681D"/>
    <w:rsid w:val="00EE76A1"/>
    <w:rsid w:val="00EF0C7C"/>
    <w:rsid w:val="00EF35C8"/>
    <w:rsid w:val="00F0127E"/>
    <w:rsid w:val="00F07D28"/>
    <w:rsid w:val="00F12938"/>
    <w:rsid w:val="00F14A31"/>
    <w:rsid w:val="00F205BD"/>
    <w:rsid w:val="00F3146C"/>
    <w:rsid w:val="00F328A4"/>
    <w:rsid w:val="00F41D0D"/>
    <w:rsid w:val="00F43B98"/>
    <w:rsid w:val="00F44C66"/>
    <w:rsid w:val="00F50A87"/>
    <w:rsid w:val="00F550F2"/>
    <w:rsid w:val="00F55C98"/>
    <w:rsid w:val="00F601E6"/>
    <w:rsid w:val="00F61F53"/>
    <w:rsid w:val="00F66109"/>
    <w:rsid w:val="00F72096"/>
    <w:rsid w:val="00F720D4"/>
    <w:rsid w:val="00F85E97"/>
    <w:rsid w:val="00F85FC8"/>
    <w:rsid w:val="00F87A27"/>
    <w:rsid w:val="00F91ED8"/>
    <w:rsid w:val="00F9315E"/>
    <w:rsid w:val="00FB04A8"/>
    <w:rsid w:val="00FB3933"/>
    <w:rsid w:val="00FB574C"/>
    <w:rsid w:val="00FB681E"/>
    <w:rsid w:val="00FC07C5"/>
    <w:rsid w:val="00FC4608"/>
    <w:rsid w:val="00FC7AAD"/>
    <w:rsid w:val="00FD3CD6"/>
    <w:rsid w:val="00FE0042"/>
    <w:rsid w:val="00FE16C1"/>
    <w:rsid w:val="00FE1F8A"/>
    <w:rsid w:val="00FE3B7F"/>
    <w:rsid w:val="00FE5032"/>
    <w:rsid w:val="00FF4F65"/>
    <w:rsid w:val="00FF6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1"/>
    <o:shapelayout v:ext="edit">
      <o:idmap v:ext="edit" data="2"/>
    </o:shapelayout>
  </w:shapeDefaults>
  <w:decimalSymbol w:val=","/>
  <w:listSeparator w:val=";"/>
  <w14:docId w14:val="0B3428C1"/>
  <w15:docId w15:val="{AFE70251-3C26-4982-9085-FFCAB492D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50810"/>
    <w:pPr>
      <w:spacing w:after="120" w:line="360" w:lineRule="auto"/>
      <w:jc w:val="both"/>
    </w:pPr>
    <w:rPr>
      <w:sz w:val="24"/>
      <w:szCs w:val="24"/>
      <w:lang w:eastAsia="en-US"/>
    </w:rPr>
  </w:style>
  <w:style w:type="paragraph" w:styleId="Naslov1">
    <w:name w:val="heading 1"/>
    <w:basedOn w:val="Navaden"/>
    <w:next w:val="Navaden"/>
    <w:link w:val="Naslov1Znak"/>
    <w:qFormat/>
    <w:rsid w:val="00196EA1"/>
    <w:pPr>
      <w:numPr>
        <w:numId w:val="1"/>
      </w:numPr>
      <w:spacing w:before="720" w:after="360"/>
      <w:jc w:val="left"/>
      <w:outlineLvl w:val="0"/>
    </w:pPr>
    <w:rPr>
      <w:rFonts w:ascii="Calibri" w:hAnsi="Calibri" w:cs="Arial"/>
      <w:b/>
      <w:bCs/>
      <w:caps/>
      <w:kern w:val="32"/>
      <w:sz w:val="36"/>
      <w:szCs w:val="32"/>
    </w:rPr>
  </w:style>
  <w:style w:type="paragraph" w:styleId="Naslov2">
    <w:name w:val="heading 2"/>
    <w:basedOn w:val="Navaden"/>
    <w:next w:val="Navaden"/>
    <w:qFormat/>
    <w:rsid w:val="00196EA1"/>
    <w:pPr>
      <w:keepNext/>
      <w:numPr>
        <w:ilvl w:val="1"/>
        <w:numId w:val="1"/>
      </w:numPr>
      <w:tabs>
        <w:tab w:val="left" w:pos="0"/>
        <w:tab w:val="left" w:pos="284"/>
      </w:tabs>
      <w:spacing w:before="360" w:after="300"/>
      <w:jc w:val="left"/>
      <w:outlineLvl w:val="1"/>
    </w:pPr>
    <w:rPr>
      <w:rFonts w:ascii="Calibri" w:hAnsi="Calibri" w:cs="Arial"/>
      <w:bCs/>
      <w:iCs/>
      <w:sz w:val="28"/>
      <w:szCs w:val="28"/>
    </w:rPr>
  </w:style>
  <w:style w:type="paragraph" w:styleId="Naslov3">
    <w:name w:val="heading 3"/>
    <w:basedOn w:val="Naslov2"/>
    <w:next w:val="Naslov2"/>
    <w:qFormat/>
    <w:rsid w:val="00196EA1"/>
    <w:pPr>
      <w:numPr>
        <w:ilvl w:val="2"/>
      </w:numPr>
      <w:tabs>
        <w:tab w:val="clear" w:pos="1146"/>
        <w:tab w:val="num" w:pos="720"/>
      </w:tabs>
      <w:spacing w:before="0" w:after="240"/>
      <w:outlineLvl w:val="2"/>
    </w:pPr>
    <w:rPr>
      <w:rFonts w:asciiTheme="minorHAnsi" w:hAnsiTheme="minorHAnsi"/>
      <w:bCs w:val="0"/>
      <w:sz w:val="24"/>
      <w:szCs w:val="26"/>
    </w:rPr>
  </w:style>
  <w:style w:type="paragraph" w:styleId="Naslov4">
    <w:name w:val="heading 4"/>
    <w:basedOn w:val="Navaden"/>
    <w:next w:val="Navaden"/>
    <w:qFormat/>
    <w:rsid w:val="00A81CAF"/>
    <w:pPr>
      <w:keepNext/>
      <w:numPr>
        <w:ilvl w:val="3"/>
        <w:numId w:val="1"/>
      </w:numPr>
      <w:spacing w:before="120"/>
      <w:jc w:val="left"/>
      <w:outlineLvl w:val="3"/>
    </w:pPr>
    <w:rPr>
      <w:bCs/>
      <w:szCs w:val="28"/>
    </w:rPr>
  </w:style>
  <w:style w:type="paragraph" w:styleId="Naslov5">
    <w:name w:val="heading 5"/>
    <w:basedOn w:val="Navaden"/>
    <w:next w:val="Navaden"/>
    <w:qFormat/>
    <w:rsid w:val="00A81CAF"/>
    <w:pPr>
      <w:numPr>
        <w:ilvl w:val="4"/>
        <w:numId w:val="1"/>
      </w:numPr>
      <w:outlineLvl w:val="4"/>
    </w:pPr>
    <w:rPr>
      <w:bCs/>
      <w:iCs/>
      <w:szCs w:val="26"/>
    </w:rPr>
  </w:style>
  <w:style w:type="paragraph" w:styleId="Naslov6">
    <w:name w:val="heading 6"/>
    <w:basedOn w:val="Navaden"/>
    <w:next w:val="Navaden"/>
    <w:qFormat/>
    <w:rsid w:val="00A81CAF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slov7">
    <w:name w:val="heading 7"/>
    <w:basedOn w:val="Navaden"/>
    <w:next w:val="Navaden"/>
    <w:qFormat/>
    <w:rsid w:val="00A81CAF"/>
    <w:pPr>
      <w:numPr>
        <w:ilvl w:val="6"/>
        <w:numId w:val="1"/>
      </w:numPr>
      <w:spacing w:before="240" w:after="60"/>
      <w:outlineLvl w:val="6"/>
    </w:pPr>
  </w:style>
  <w:style w:type="paragraph" w:styleId="Naslov8">
    <w:name w:val="heading 8"/>
    <w:basedOn w:val="Navaden"/>
    <w:next w:val="Navaden"/>
    <w:qFormat/>
    <w:rsid w:val="00A81CAF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avaden"/>
    <w:next w:val="Navaden"/>
    <w:qFormat/>
    <w:rsid w:val="00A81CAF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autoRedefine/>
    <w:semiHidden/>
    <w:rsid w:val="00023175"/>
    <w:pPr>
      <w:spacing w:after="0" w:line="240" w:lineRule="auto"/>
    </w:pPr>
    <w:rPr>
      <w:rFonts w:asciiTheme="minorHAnsi" w:hAnsiTheme="minorHAnsi" w:cs="Arial"/>
      <w:sz w:val="22"/>
      <w:szCs w:val="22"/>
    </w:rPr>
  </w:style>
  <w:style w:type="character" w:styleId="Sprotnaopomba-sklic">
    <w:name w:val="footnote reference"/>
    <w:semiHidden/>
    <w:rsid w:val="00B97AE2"/>
    <w:rPr>
      <w:vertAlign w:val="superscript"/>
    </w:rPr>
  </w:style>
  <w:style w:type="paragraph" w:styleId="Naslov">
    <w:name w:val="Title"/>
    <w:basedOn w:val="Navaden"/>
    <w:link w:val="NaslovZnak"/>
    <w:qFormat/>
    <w:rsid w:val="00B97AE2"/>
    <w:pPr>
      <w:spacing w:line="240" w:lineRule="auto"/>
      <w:jc w:val="center"/>
    </w:pPr>
    <w:rPr>
      <w:rFonts w:ascii="Arial" w:hAnsi="Arial" w:cs="Arial"/>
      <w:b/>
      <w:sz w:val="40"/>
    </w:rPr>
  </w:style>
  <w:style w:type="paragraph" w:styleId="Podnaslov">
    <w:name w:val="Subtitle"/>
    <w:basedOn w:val="Navaden"/>
    <w:link w:val="PodnaslovZnak"/>
    <w:qFormat/>
    <w:rsid w:val="00B97AE2"/>
    <w:pPr>
      <w:spacing w:line="240" w:lineRule="auto"/>
      <w:jc w:val="center"/>
    </w:pPr>
    <w:rPr>
      <w:rFonts w:ascii="Arial" w:hAnsi="Arial" w:cs="Arial"/>
      <w:sz w:val="32"/>
    </w:rPr>
  </w:style>
  <w:style w:type="paragraph" w:styleId="Noga">
    <w:name w:val="footer"/>
    <w:basedOn w:val="Navaden"/>
    <w:link w:val="NogaZnak"/>
    <w:uiPriority w:val="99"/>
    <w:rsid w:val="003A111D"/>
    <w:pPr>
      <w:tabs>
        <w:tab w:val="center" w:pos="4536"/>
        <w:tab w:val="right" w:pos="9072"/>
      </w:tabs>
    </w:pPr>
  </w:style>
  <w:style w:type="character" w:styleId="Hiperpovezava">
    <w:name w:val="Hyperlink"/>
    <w:uiPriority w:val="99"/>
    <w:rsid w:val="003A111D"/>
    <w:rPr>
      <w:color w:val="0000FF"/>
      <w:u w:val="single"/>
    </w:rPr>
  </w:style>
  <w:style w:type="paragraph" w:styleId="Telobesedila">
    <w:name w:val="Body Text"/>
    <w:basedOn w:val="Navaden"/>
    <w:rsid w:val="003A111D"/>
    <w:pPr>
      <w:jc w:val="left"/>
    </w:pPr>
  </w:style>
  <w:style w:type="paragraph" w:styleId="Kazalovsebine1">
    <w:name w:val="toc 1"/>
    <w:basedOn w:val="Navaden"/>
    <w:next w:val="Navaden"/>
    <w:autoRedefine/>
    <w:uiPriority w:val="39"/>
    <w:rsid w:val="00234EF1"/>
    <w:pPr>
      <w:tabs>
        <w:tab w:val="left" w:pos="440"/>
        <w:tab w:val="right" w:leader="dot" w:pos="9061"/>
      </w:tabs>
      <w:spacing w:after="0"/>
      <w:jc w:val="left"/>
    </w:pPr>
    <w:rPr>
      <w:rFonts w:ascii="Calibri" w:hAnsi="Calibri"/>
      <w:b/>
      <w:bCs/>
      <w:caps/>
    </w:rPr>
  </w:style>
  <w:style w:type="paragraph" w:styleId="Kazalovsebine2">
    <w:name w:val="toc 2"/>
    <w:basedOn w:val="Navaden"/>
    <w:next w:val="Navaden"/>
    <w:autoRedefine/>
    <w:uiPriority w:val="39"/>
    <w:rsid w:val="00234EF1"/>
    <w:pPr>
      <w:tabs>
        <w:tab w:val="left" w:pos="880"/>
        <w:tab w:val="right" w:leader="dot" w:pos="9061"/>
      </w:tabs>
      <w:spacing w:after="0"/>
      <w:ind w:left="238"/>
      <w:jc w:val="left"/>
    </w:pPr>
    <w:rPr>
      <w:rFonts w:ascii="Calibri" w:hAnsi="Calibri"/>
    </w:rPr>
  </w:style>
  <w:style w:type="paragraph" w:styleId="Kazaloslik">
    <w:name w:val="table of figures"/>
    <w:basedOn w:val="Navaden"/>
    <w:next w:val="Navaden"/>
    <w:uiPriority w:val="99"/>
    <w:rsid w:val="00750DA4"/>
    <w:pPr>
      <w:spacing w:after="0"/>
      <w:ind w:left="482" w:hanging="482"/>
    </w:pPr>
    <w:rPr>
      <w:rFonts w:ascii="Calibri" w:hAnsi="Calibri"/>
    </w:rPr>
  </w:style>
  <w:style w:type="paragraph" w:customStyle="1" w:styleId="formula">
    <w:name w:val="formula"/>
    <w:basedOn w:val="Navaden"/>
    <w:rsid w:val="00AE1C11"/>
    <w:pPr>
      <w:tabs>
        <w:tab w:val="right" w:pos="7938"/>
        <w:tab w:val="right" w:pos="9072"/>
      </w:tabs>
      <w:spacing w:before="240" w:after="240" w:line="240" w:lineRule="auto"/>
      <w:ind w:left="1134"/>
      <w:jc w:val="left"/>
    </w:pPr>
    <w:rPr>
      <w:sz w:val="20"/>
      <w:szCs w:val="20"/>
    </w:rPr>
  </w:style>
  <w:style w:type="paragraph" w:styleId="Telobesedila-zamik">
    <w:name w:val="Body Text Indent"/>
    <w:basedOn w:val="Navaden"/>
    <w:rsid w:val="00BE10B9"/>
    <w:pPr>
      <w:ind w:left="283"/>
    </w:pPr>
  </w:style>
  <w:style w:type="paragraph" w:styleId="Zgradbadokumenta">
    <w:name w:val="Document Map"/>
    <w:basedOn w:val="Navaden"/>
    <w:semiHidden/>
    <w:rsid w:val="002F57D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ext">
    <w:name w:val="text"/>
    <w:basedOn w:val="Navaden"/>
    <w:rsid w:val="00056362"/>
    <w:pPr>
      <w:spacing w:after="0"/>
      <w:ind w:firstLine="340"/>
    </w:pPr>
  </w:style>
  <w:style w:type="paragraph" w:styleId="Glava">
    <w:name w:val="header"/>
    <w:basedOn w:val="Navaden"/>
    <w:link w:val="GlavaZnak"/>
    <w:uiPriority w:val="99"/>
    <w:rsid w:val="007E0019"/>
    <w:pPr>
      <w:tabs>
        <w:tab w:val="center" w:pos="4703"/>
        <w:tab w:val="right" w:pos="9406"/>
      </w:tabs>
    </w:pPr>
  </w:style>
  <w:style w:type="character" w:styleId="tevilkastrani">
    <w:name w:val="page number"/>
    <w:basedOn w:val="Privzetapisavaodstavka"/>
    <w:rsid w:val="007E0019"/>
  </w:style>
  <w:style w:type="paragraph" w:customStyle="1" w:styleId="htmltext">
    <w:name w:val="html_text"/>
    <w:basedOn w:val="Navaden"/>
    <w:rsid w:val="00F720D4"/>
    <w:pPr>
      <w:spacing w:before="100" w:beforeAutospacing="1" w:after="100" w:afterAutospacing="1" w:line="281" w:lineRule="atLeast"/>
    </w:pPr>
    <w:rPr>
      <w:rFonts w:ascii="Verdana" w:hAnsi="Verdana" w:cs="Tahoma"/>
      <w:sz w:val="22"/>
      <w:szCs w:val="22"/>
      <w:lang w:eastAsia="sl-SI"/>
    </w:rPr>
  </w:style>
  <w:style w:type="paragraph" w:customStyle="1" w:styleId="Naslovpoglavja">
    <w:name w:val="Naslov poglavja"/>
    <w:basedOn w:val="Navaden"/>
    <w:next w:val="Navaden"/>
    <w:rsid w:val="005B321D"/>
    <w:pPr>
      <w:numPr>
        <w:numId w:val="3"/>
      </w:numPr>
      <w:spacing w:before="600" w:after="240"/>
    </w:pPr>
    <w:rPr>
      <w:rFonts w:ascii="Arial" w:hAnsi="Arial" w:cs="Arial"/>
      <w:b/>
      <w:caps/>
      <w:sz w:val="32"/>
      <w:szCs w:val="32"/>
    </w:rPr>
  </w:style>
  <w:style w:type="paragraph" w:customStyle="1" w:styleId="Podnaslovpoglavja">
    <w:name w:val="Podnaslov poglavja"/>
    <w:basedOn w:val="Navaden"/>
    <w:rsid w:val="005B321D"/>
    <w:pPr>
      <w:numPr>
        <w:ilvl w:val="1"/>
        <w:numId w:val="4"/>
      </w:numPr>
      <w:spacing w:before="480" w:after="240"/>
    </w:pPr>
    <w:rPr>
      <w:b/>
      <w:sz w:val="28"/>
    </w:rPr>
  </w:style>
  <w:style w:type="paragraph" w:customStyle="1" w:styleId="StyleHeading1Left0cmFirstline0cmAfter0pt">
    <w:name w:val="Style Heading 1 + Left:  0 cm First line:  0 cm After:  0 pt"/>
    <w:basedOn w:val="Naslov1"/>
    <w:rsid w:val="005B321D"/>
    <w:pPr>
      <w:spacing w:before="600" w:after="240"/>
      <w:ind w:left="0" w:firstLine="0"/>
    </w:pPr>
    <w:rPr>
      <w:rFonts w:cs="Times New Roman"/>
      <w:szCs w:val="20"/>
    </w:rPr>
  </w:style>
  <w:style w:type="table" w:styleId="Tabelamrea">
    <w:name w:val="Table Grid"/>
    <w:basedOn w:val="Navadnatabela"/>
    <w:rsid w:val="00E641E3"/>
    <w:pPr>
      <w:spacing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Brezseznama"/>
    <w:rsid w:val="005C5897"/>
    <w:pPr>
      <w:numPr>
        <w:numId w:val="5"/>
      </w:numPr>
    </w:pPr>
  </w:style>
  <w:style w:type="character" w:styleId="SledenaHiperpovezava">
    <w:name w:val="FollowedHyperlink"/>
    <w:rsid w:val="00932EDA"/>
    <w:rPr>
      <w:color w:val="800080"/>
      <w:u w:val="single"/>
    </w:rPr>
  </w:style>
  <w:style w:type="paragraph" w:styleId="HTML-oblikovano">
    <w:name w:val="HTML Preformatted"/>
    <w:basedOn w:val="Navaden"/>
    <w:rsid w:val="00932E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  <w:lang w:val="en-US"/>
    </w:rPr>
  </w:style>
  <w:style w:type="paragraph" w:styleId="Navadensplet">
    <w:name w:val="Normal (Web)"/>
    <w:basedOn w:val="Navaden"/>
    <w:rsid w:val="00F12938"/>
    <w:pPr>
      <w:spacing w:before="100" w:beforeAutospacing="1" w:after="100" w:afterAutospacing="1" w:line="240" w:lineRule="auto"/>
      <w:jc w:val="left"/>
    </w:pPr>
    <w:rPr>
      <w:lang w:val="en-US"/>
    </w:rPr>
  </w:style>
  <w:style w:type="paragraph" w:styleId="Konnaopomba-besedilo">
    <w:name w:val="endnote text"/>
    <w:basedOn w:val="Navaden"/>
    <w:link w:val="Konnaopomba-besediloZnak"/>
    <w:rsid w:val="00B478DD"/>
    <w:rPr>
      <w:sz w:val="20"/>
      <w:szCs w:val="20"/>
    </w:rPr>
  </w:style>
  <w:style w:type="character" w:customStyle="1" w:styleId="Konnaopomba-besediloZnak">
    <w:name w:val="Končna opomba - besedilo Znak"/>
    <w:link w:val="Konnaopomba-besedilo"/>
    <w:rsid w:val="00B478DD"/>
    <w:rPr>
      <w:lang w:eastAsia="en-US"/>
    </w:rPr>
  </w:style>
  <w:style w:type="character" w:styleId="Konnaopomba-sklic">
    <w:name w:val="endnote reference"/>
    <w:rsid w:val="00B478DD"/>
    <w:rPr>
      <w:vertAlign w:val="superscript"/>
    </w:rPr>
  </w:style>
  <w:style w:type="paragraph" w:styleId="Napis">
    <w:name w:val="caption"/>
    <w:basedOn w:val="Navaden"/>
    <w:next w:val="Navaden"/>
    <w:qFormat/>
    <w:rsid w:val="00750DA4"/>
    <w:pPr>
      <w:spacing w:after="0" w:line="240" w:lineRule="auto"/>
      <w:jc w:val="center"/>
    </w:pPr>
    <w:rPr>
      <w:rFonts w:ascii="Calibri" w:hAnsi="Calibri"/>
      <w:bCs/>
      <w:szCs w:val="20"/>
      <w:lang w:eastAsia="sl-SI"/>
    </w:rPr>
  </w:style>
  <w:style w:type="paragraph" w:customStyle="1" w:styleId="EndNoteBibliography">
    <w:name w:val="EndNote Bibliography"/>
    <w:basedOn w:val="Navaden"/>
    <w:link w:val="EndNoteBibliographyZnak"/>
    <w:rsid w:val="00A2073F"/>
    <w:pPr>
      <w:spacing w:after="0" w:line="240" w:lineRule="auto"/>
      <w:jc w:val="left"/>
    </w:pPr>
    <w:rPr>
      <w:rFonts w:ascii="Candara" w:hAnsi="Candara"/>
      <w:noProof/>
      <w:sz w:val="22"/>
      <w:lang w:eastAsia="sl-SI"/>
    </w:rPr>
  </w:style>
  <w:style w:type="character" w:customStyle="1" w:styleId="EndNoteBibliographyZnak">
    <w:name w:val="EndNote Bibliography Znak"/>
    <w:basedOn w:val="Privzetapisavaodstavka"/>
    <w:link w:val="EndNoteBibliography"/>
    <w:rsid w:val="00A2073F"/>
    <w:rPr>
      <w:rFonts w:ascii="Candara" w:hAnsi="Candara"/>
      <w:noProof/>
      <w:sz w:val="22"/>
      <w:szCs w:val="24"/>
    </w:rPr>
  </w:style>
  <w:style w:type="paragraph" w:styleId="Odstavekseznama">
    <w:name w:val="List Paragraph"/>
    <w:basedOn w:val="Navaden"/>
    <w:uiPriority w:val="34"/>
    <w:qFormat/>
    <w:rsid w:val="006957B0"/>
    <w:pPr>
      <w:ind w:left="720"/>
      <w:contextualSpacing/>
    </w:pPr>
  </w:style>
  <w:style w:type="paragraph" w:styleId="Besedilooblaka">
    <w:name w:val="Balloon Text"/>
    <w:basedOn w:val="Navaden"/>
    <w:link w:val="BesedilooblakaZnak"/>
    <w:rsid w:val="006957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rsid w:val="006957B0"/>
    <w:rPr>
      <w:rFonts w:ascii="Segoe UI" w:hAnsi="Segoe UI" w:cs="Segoe UI"/>
      <w:sz w:val="18"/>
      <w:szCs w:val="18"/>
      <w:lang w:eastAsia="en-US"/>
    </w:rPr>
  </w:style>
  <w:style w:type="character" w:styleId="Pripombasklic">
    <w:name w:val="annotation reference"/>
    <w:basedOn w:val="Privzetapisavaodstavka"/>
    <w:rsid w:val="006957B0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6957B0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rsid w:val="006957B0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6957B0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6957B0"/>
    <w:rPr>
      <w:b/>
      <w:bCs/>
      <w:lang w:eastAsia="en-US"/>
    </w:rPr>
  </w:style>
  <w:style w:type="character" w:customStyle="1" w:styleId="NogaZnak">
    <w:name w:val="Noga Znak"/>
    <w:basedOn w:val="Privzetapisavaodstavka"/>
    <w:link w:val="Noga"/>
    <w:uiPriority w:val="99"/>
    <w:rsid w:val="0000308C"/>
    <w:rPr>
      <w:sz w:val="24"/>
      <w:szCs w:val="24"/>
      <w:lang w:eastAsia="en-US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023175"/>
    <w:rPr>
      <w:rFonts w:asciiTheme="minorHAnsi" w:hAnsiTheme="minorHAnsi" w:cs="Arial"/>
      <w:sz w:val="22"/>
      <w:szCs w:val="22"/>
      <w:lang w:eastAsia="en-US"/>
    </w:rPr>
  </w:style>
  <w:style w:type="character" w:customStyle="1" w:styleId="GlavaZnak">
    <w:name w:val="Glava Znak"/>
    <w:basedOn w:val="Privzetapisavaodstavka"/>
    <w:link w:val="Glava"/>
    <w:uiPriority w:val="99"/>
    <w:rsid w:val="00B5458C"/>
    <w:rPr>
      <w:sz w:val="24"/>
      <w:szCs w:val="24"/>
      <w:lang w:eastAsia="en-US"/>
    </w:rPr>
  </w:style>
  <w:style w:type="character" w:customStyle="1" w:styleId="Naslov1Znak">
    <w:name w:val="Naslov 1 Znak"/>
    <w:basedOn w:val="Privzetapisavaodstavka"/>
    <w:link w:val="Naslov1"/>
    <w:rsid w:val="00196EA1"/>
    <w:rPr>
      <w:rFonts w:ascii="Calibri" w:hAnsi="Calibri" w:cs="Arial"/>
      <w:b/>
      <w:bCs/>
      <w:caps/>
      <w:kern w:val="32"/>
      <w:sz w:val="36"/>
      <w:szCs w:val="32"/>
      <w:lang w:eastAsia="en-US"/>
    </w:rPr>
  </w:style>
  <w:style w:type="paragraph" w:styleId="NaslovTOC">
    <w:name w:val="TOC Heading"/>
    <w:basedOn w:val="Naslov1"/>
    <w:next w:val="Navaden"/>
    <w:uiPriority w:val="39"/>
    <w:unhideWhenUsed/>
    <w:qFormat/>
    <w:rsid w:val="00850588"/>
    <w:pPr>
      <w:keepNext/>
      <w:keepLines/>
      <w:numPr>
        <w:numId w:val="0"/>
      </w:numPr>
      <w:spacing w:before="0" w:after="120"/>
      <w:outlineLvl w:val="9"/>
    </w:pPr>
    <w:rPr>
      <w:rFonts w:eastAsiaTheme="majorEastAsia" w:cstheme="majorBidi"/>
      <w:bCs w:val="0"/>
      <w:kern w:val="0"/>
      <w:lang w:eastAsia="sl-SI"/>
    </w:rPr>
  </w:style>
  <w:style w:type="paragraph" w:styleId="Kazalovsebine3">
    <w:name w:val="toc 3"/>
    <w:basedOn w:val="Navaden"/>
    <w:next w:val="Navaden"/>
    <w:autoRedefine/>
    <w:uiPriority w:val="39"/>
    <w:unhideWhenUsed/>
    <w:rsid w:val="00234EF1"/>
    <w:pPr>
      <w:tabs>
        <w:tab w:val="left" w:pos="1320"/>
        <w:tab w:val="right" w:leader="dot" w:pos="9061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  <w:lang w:eastAsia="sl-SI"/>
    </w:rPr>
  </w:style>
  <w:style w:type="character" w:customStyle="1" w:styleId="NaslovZnak">
    <w:name w:val="Naslov Znak"/>
    <w:basedOn w:val="Privzetapisavaodstavka"/>
    <w:link w:val="Naslov"/>
    <w:rsid w:val="004150F5"/>
    <w:rPr>
      <w:rFonts w:ascii="Arial" w:hAnsi="Arial" w:cs="Arial"/>
      <w:b/>
      <w:sz w:val="40"/>
      <w:szCs w:val="24"/>
      <w:lang w:eastAsia="en-US"/>
    </w:rPr>
  </w:style>
  <w:style w:type="character" w:customStyle="1" w:styleId="PodnaslovZnak">
    <w:name w:val="Podnaslov Znak"/>
    <w:basedOn w:val="Privzetapisavaodstavka"/>
    <w:link w:val="Podnaslov"/>
    <w:rsid w:val="004150F5"/>
    <w:rPr>
      <w:rFonts w:ascii="Arial" w:hAnsi="Arial" w:cs="Arial"/>
      <w:sz w:val="32"/>
      <w:szCs w:val="24"/>
      <w:lang w:eastAsia="en-US"/>
    </w:rPr>
  </w:style>
  <w:style w:type="paragraph" w:styleId="Revizija">
    <w:name w:val="Revision"/>
    <w:hidden/>
    <w:uiPriority w:val="99"/>
    <w:semiHidden/>
    <w:rsid w:val="00B972BF"/>
    <w:rPr>
      <w:sz w:val="24"/>
      <w:szCs w:val="24"/>
      <w:lang w:eastAsia="en-US"/>
    </w:rPr>
  </w:style>
  <w:style w:type="character" w:customStyle="1" w:styleId="UnresolvedMention1">
    <w:name w:val="Unresolved Mention1"/>
    <w:basedOn w:val="Privzetapisavaodstavka"/>
    <w:uiPriority w:val="99"/>
    <w:semiHidden/>
    <w:unhideWhenUsed/>
    <w:rsid w:val="00D820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88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37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footer" Target="footer1.xml"/><Relationship Id="rId26" Type="http://schemas.openxmlformats.org/officeDocument/2006/relationships/footer" Target="footer8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34" Type="http://schemas.openxmlformats.org/officeDocument/2006/relationships/footer" Target="footer13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header" Target="header1.xml"/><Relationship Id="rId25" Type="http://schemas.openxmlformats.org/officeDocument/2006/relationships/footer" Target="footer7.xml"/><Relationship Id="rId33" Type="http://schemas.openxmlformats.org/officeDocument/2006/relationships/footer" Target="footer12.xml"/><Relationship Id="rId2" Type="http://schemas.openxmlformats.org/officeDocument/2006/relationships/numbering" Target="numbering.xml"/><Relationship Id="rId16" Type="http://schemas.openxmlformats.org/officeDocument/2006/relationships/hyperlink" Target="http://www.geo.sunysb.edu/esp/files/scientific-method.html" TargetMode="External"/><Relationship Id="rId20" Type="http://schemas.openxmlformats.org/officeDocument/2006/relationships/footer" Target="footer3.xml"/><Relationship Id="rId29" Type="http://schemas.openxmlformats.org/officeDocument/2006/relationships/footer" Target="footer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gif"/><Relationship Id="rId24" Type="http://schemas.openxmlformats.org/officeDocument/2006/relationships/footer" Target="footer6.xml"/><Relationship Id="rId32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hyperlink" Target="http://www.fs.uni-mb.si/podrocje.aspx" TargetMode="External"/><Relationship Id="rId23" Type="http://schemas.openxmlformats.org/officeDocument/2006/relationships/footer" Target="footer5.xml"/><Relationship Id="rId28" Type="http://schemas.openxmlformats.org/officeDocument/2006/relationships/footer" Target="footer10.xml"/><Relationship Id="rId36" Type="http://schemas.openxmlformats.org/officeDocument/2006/relationships/theme" Target="theme/theme1.xml"/><Relationship Id="rId10" Type="http://schemas.openxmlformats.org/officeDocument/2006/relationships/hyperlink" Target="http://fs.um.si/" TargetMode="External"/><Relationship Id="rId19" Type="http://schemas.openxmlformats.org/officeDocument/2006/relationships/footer" Target="footer2.xml"/><Relationship Id="rId31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libguides.ukm.um.si/" TargetMode="External"/><Relationship Id="rId22" Type="http://schemas.openxmlformats.org/officeDocument/2006/relationships/header" Target="header2.xml"/><Relationship Id="rId27" Type="http://schemas.openxmlformats.org/officeDocument/2006/relationships/footer" Target="footer9.xml"/><Relationship Id="rId30" Type="http://schemas.openxmlformats.org/officeDocument/2006/relationships/image" Target="media/image5.png"/><Relationship Id="rId35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ktfmb@um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99283-3BA9-4946-AD51-69280538D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5</Pages>
  <Words>5370</Words>
  <Characters>30613</Characters>
  <Application>Microsoft Office Word</Application>
  <DocSecurity>0</DocSecurity>
  <Lines>255</Lines>
  <Paragraphs>7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A V MARIBORU</vt:lpstr>
      <vt:lpstr>UNIVERZA V MARIBORU</vt:lpstr>
    </vt:vector>
  </TitlesOfParts>
  <Company>UM FS Maribor</Company>
  <LinksUpToDate>false</LinksUpToDate>
  <CharactersWithSpaces>35912</CharactersWithSpaces>
  <SharedDoc>false</SharedDoc>
  <HLinks>
    <vt:vector size="18" baseType="variant">
      <vt:variant>
        <vt:i4>5439567</vt:i4>
      </vt:variant>
      <vt:variant>
        <vt:i4>12</vt:i4>
      </vt:variant>
      <vt:variant>
        <vt:i4>0</vt:i4>
      </vt:variant>
      <vt:variant>
        <vt:i4>5</vt:i4>
      </vt:variant>
      <vt:variant>
        <vt:lpwstr>http://www.engineerstoolbox.com/</vt:lpwstr>
      </vt:variant>
      <vt:variant>
        <vt:lpwstr/>
      </vt:variant>
      <vt:variant>
        <vt:i4>4325448</vt:i4>
      </vt:variant>
      <vt:variant>
        <vt:i4>9</vt:i4>
      </vt:variant>
      <vt:variant>
        <vt:i4>0</vt:i4>
      </vt:variant>
      <vt:variant>
        <vt:i4>5</vt:i4>
      </vt:variant>
      <vt:variant>
        <vt:lpwstr>http://lace.uni-mb.si/Num_meth_konst/Praktikum/</vt:lpwstr>
      </vt:variant>
      <vt:variant>
        <vt:lpwstr/>
      </vt:variant>
      <vt:variant>
        <vt:i4>1966156</vt:i4>
      </vt:variant>
      <vt:variant>
        <vt:i4>0</vt:i4>
      </vt:variant>
      <vt:variant>
        <vt:i4>0</vt:i4>
      </vt:variant>
      <vt:variant>
        <vt:i4>5</vt:i4>
      </vt:variant>
      <vt:variant>
        <vt:lpwstr>http://fs.uni-mb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 V MARIBORU</dc:title>
  <dc:creator>Sandra</dc:creator>
  <cp:lastModifiedBy>Anita Ješovnik</cp:lastModifiedBy>
  <cp:revision>2</cp:revision>
  <cp:lastPrinted>2016-09-26T12:07:00Z</cp:lastPrinted>
  <dcterms:created xsi:type="dcterms:W3CDTF">2021-12-09T06:31:00Z</dcterms:created>
  <dcterms:modified xsi:type="dcterms:W3CDTF">2021-12-09T06:31:00Z</dcterms:modified>
</cp:coreProperties>
</file>